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BDB4FC3"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25EDE">
        <w:rPr>
          <w:rFonts w:ascii="Arial" w:eastAsia="Arial" w:hAnsi="Arial" w:cs="Arial"/>
          <w:sz w:val="28"/>
          <w:szCs w:val="28"/>
        </w:rPr>
        <w:t>80</w:t>
      </w:r>
      <w:r w:rsidR="002A7D6A">
        <w:rPr>
          <w:rFonts w:ascii="Arial" w:eastAsia="Arial" w:hAnsi="Arial" w:cs="Arial"/>
          <w:sz w:val="28"/>
          <w:szCs w:val="28"/>
        </w:rPr>
        <w:t xml:space="preserve"> on the Coronavirus Disease (COVID19)</w:t>
      </w:r>
    </w:p>
    <w:p w14:paraId="3F11FAFB" w14:textId="638255D7"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825EDE">
        <w:rPr>
          <w:rFonts w:ascii="Arial" w:eastAsia="Arial" w:hAnsi="Arial" w:cs="Arial"/>
          <w:sz w:val="24"/>
          <w:szCs w:val="24"/>
        </w:rPr>
        <w:t>24</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0334605"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B7414">
        <w:rPr>
          <w:rFonts w:ascii="Arial" w:eastAsia="Arial" w:hAnsi="Arial" w:cs="Arial"/>
          <w:b/>
          <w:color w:val="0070C0"/>
          <w:sz w:val="24"/>
          <w:szCs w:val="24"/>
        </w:rPr>
        <w:t>24</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6B7414" w:rsidRPr="006B7414">
        <w:rPr>
          <w:rFonts w:ascii="Arial" w:eastAsia="Arial" w:hAnsi="Arial" w:cs="Arial"/>
          <w:b/>
          <w:color w:val="0070C0"/>
          <w:sz w:val="24"/>
          <w:szCs w:val="24"/>
        </w:rPr>
        <w:t>1,869,691</w:t>
      </w:r>
      <w:r w:rsidR="006B7414">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6B7414" w:rsidRPr="006B7414">
        <w:rPr>
          <w:rFonts w:ascii="Arial" w:eastAsia="Arial" w:hAnsi="Arial" w:cs="Arial"/>
          <w:b/>
          <w:color w:val="0070C0"/>
          <w:sz w:val="24"/>
          <w:szCs w:val="24"/>
        </w:rPr>
        <w:t>127,703</w:t>
      </w:r>
      <w:r w:rsidR="006B7414">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6B7414" w:rsidRPr="006B7414">
        <w:rPr>
          <w:rFonts w:ascii="Arial" w:eastAsia="Arial" w:hAnsi="Arial" w:cs="Arial"/>
          <w:b/>
          <w:color w:val="0070C0"/>
          <w:sz w:val="24"/>
          <w:szCs w:val="24"/>
        </w:rPr>
        <w:t>1,709,724</w:t>
      </w:r>
      <w:r w:rsidR="006B7414">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6B7414" w:rsidRPr="006B7414">
        <w:rPr>
          <w:rFonts w:ascii="Arial" w:eastAsia="Arial" w:hAnsi="Arial" w:cs="Arial"/>
          <w:b/>
          <w:color w:val="0070C0"/>
          <w:sz w:val="24"/>
          <w:szCs w:val="24"/>
        </w:rPr>
        <w:t xml:space="preserve">32,264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158FE5C"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6B7414">
        <w:rPr>
          <w:rFonts w:ascii="Arial" w:eastAsia="Arial" w:hAnsi="Arial" w:cs="Arial"/>
          <w:i/>
          <w:color w:val="0070C0"/>
          <w:sz w:val="16"/>
          <w:szCs w:val="16"/>
        </w:rPr>
        <w:t>8</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C65BD77"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1C3E8A" w:rsidRPr="001C3E8A">
        <w:rPr>
          <w:rFonts w:ascii="Arial" w:eastAsia="Arial" w:hAnsi="Arial" w:cs="Arial"/>
          <w:b/>
          <w:bCs/>
          <w:color w:val="0070C0"/>
          <w:sz w:val="24"/>
          <w:szCs w:val="24"/>
        </w:rPr>
        <w:t xml:space="preserve">2,721,155,132.57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1C3E8A" w:rsidRPr="001C3E8A">
        <w:rPr>
          <w:rFonts w:ascii="Arial" w:eastAsia="Arial" w:hAnsi="Arial" w:cs="Arial"/>
          <w:b/>
          <w:bCs/>
          <w:color w:val="0070C0"/>
          <w:sz w:val="24"/>
          <w:szCs w:val="24"/>
        </w:rPr>
        <w:t xml:space="preserve">2,149,846,172.84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5960CA">
        <w:rPr>
          <w:rFonts w:ascii="Arial" w:eastAsia="Arial" w:hAnsi="Arial" w:cs="Arial"/>
          <w:b/>
          <w:color w:val="0070C0"/>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1C3E8A" w:rsidRPr="001C3E8A" w14:paraId="1871A309" w14:textId="77777777" w:rsidTr="001C3E8A">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CA0492" w14:textId="77777777" w:rsidR="001C3E8A" w:rsidRPr="001C3E8A" w:rsidRDefault="001C3E8A" w:rsidP="001C3E8A">
            <w:pPr>
              <w:widowControl/>
              <w:spacing w:after="0" w:line="240" w:lineRule="auto"/>
              <w:ind w:right="57"/>
              <w:contextualSpacing/>
              <w:jc w:val="center"/>
              <w:rPr>
                <w:rFonts w:ascii="Arial Narrow" w:eastAsia="Times New Roman" w:hAnsi="Arial Narrow"/>
                <w:b/>
                <w:bCs/>
                <w:color w:val="000000"/>
                <w:sz w:val="20"/>
                <w:szCs w:val="20"/>
              </w:rPr>
            </w:pPr>
            <w:r w:rsidRPr="001C3E8A">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1E3F5C" w14:textId="42A807B0" w:rsidR="001C3E8A" w:rsidRPr="001C3E8A" w:rsidRDefault="001C3E8A" w:rsidP="001C3E8A">
            <w:pPr>
              <w:spacing w:after="0" w:line="240" w:lineRule="auto"/>
              <w:ind w:right="57"/>
              <w:contextualSpacing/>
              <w:jc w:val="center"/>
              <w:rPr>
                <w:rFonts w:ascii="Arial Narrow" w:hAnsi="Arial Narrow"/>
                <w:b/>
                <w:bCs/>
                <w:color w:val="000000"/>
                <w:sz w:val="20"/>
                <w:szCs w:val="20"/>
              </w:rPr>
            </w:pPr>
            <w:r w:rsidRPr="001C3E8A">
              <w:rPr>
                <w:rFonts w:ascii="Arial Narrow" w:hAnsi="Arial Narrow"/>
                <w:b/>
                <w:bCs/>
                <w:color w:val="000000"/>
                <w:sz w:val="20"/>
                <w:szCs w:val="20"/>
              </w:rPr>
              <w:t>COST OF ASSISTANCE</w:t>
            </w:r>
          </w:p>
        </w:tc>
      </w:tr>
      <w:tr w:rsidR="001C3E8A" w:rsidRPr="001C3E8A" w14:paraId="01A68687" w14:textId="77777777" w:rsidTr="001C3E8A">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C70087" w14:textId="77777777" w:rsidR="001C3E8A" w:rsidRPr="001C3E8A" w:rsidRDefault="001C3E8A" w:rsidP="001C3E8A">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6C1BDA" w14:textId="6868C769" w:rsidR="001C3E8A" w:rsidRPr="001C3E8A" w:rsidRDefault="001C3E8A" w:rsidP="001C3E8A">
            <w:pPr>
              <w:spacing w:after="0" w:line="240" w:lineRule="auto"/>
              <w:ind w:right="57"/>
              <w:contextualSpacing/>
              <w:jc w:val="center"/>
              <w:rPr>
                <w:rFonts w:ascii="Arial Narrow" w:hAnsi="Arial Narrow"/>
                <w:b/>
                <w:bCs/>
                <w:color w:val="000000"/>
                <w:sz w:val="20"/>
                <w:szCs w:val="20"/>
              </w:rPr>
            </w:pPr>
            <w:r w:rsidRPr="001C3E8A">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7547BF" w14:textId="0240A572" w:rsidR="001C3E8A" w:rsidRPr="001C3E8A" w:rsidRDefault="001C3E8A" w:rsidP="001C3E8A">
            <w:pPr>
              <w:spacing w:after="0" w:line="240" w:lineRule="auto"/>
              <w:ind w:right="57"/>
              <w:contextualSpacing/>
              <w:jc w:val="center"/>
              <w:rPr>
                <w:rFonts w:ascii="Arial Narrow" w:hAnsi="Arial Narrow"/>
                <w:b/>
                <w:bCs/>
                <w:color w:val="000000"/>
                <w:sz w:val="20"/>
                <w:szCs w:val="20"/>
              </w:rPr>
            </w:pPr>
            <w:r w:rsidRPr="001C3E8A">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4E4427" w14:textId="7996B942" w:rsidR="001C3E8A" w:rsidRPr="001C3E8A" w:rsidRDefault="001C3E8A" w:rsidP="001C3E8A">
            <w:pPr>
              <w:spacing w:after="0" w:line="240" w:lineRule="auto"/>
              <w:ind w:right="57"/>
              <w:contextualSpacing/>
              <w:jc w:val="center"/>
              <w:rPr>
                <w:rFonts w:ascii="Arial Narrow" w:hAnsi="Arial Narrow"/>
                <w:b/>
                <w:bCs/>
                <w:color w:val="000000"/>
                <w:sz w:val="20"/>
                <w:szCs w:val="20"/>
              </w:rPr>
            </w:pPr>
            <w:r w:rsidRPr="001C3E8A">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9956DF" w14:textId="1D594D53" w:rsidR="001C3E8A" w:rsidRPr="001C3E8A" w:rsidRDefault="001C3E8A" w:rsidP="001C3E8A">
            <w:pPr>
              <w:spacing w:after="0" w:line="240" w:lineRule="auto"/>
              <w:ind w:right="57"/>
              <w:contextualSpacing/>
              <w:jc w:val="center"/>
              <w:rPr>
                <w:rFonts w:ascii="Arial Narrow" w:hAnsi="Arial Narrow"/>
                <w:b/>
                <w:bCs/>
                <w:color w:val="000000"/>
                <w:sz w:val="20"/>
                <w:szCs w:val="20"/>
              </w:rPr>
            </w:pPr>
            <w:r w:rsidRPr="001C3E8A">
              <w:rPr>
                <w:rFonts w:ascii="Arial Narrow" w:hAnsi="Arial Narrow"/>
                <w:b/>
                <w:bCs/>
                <w:color w:val="000000"/>
                <w:sz w:val="20"/>
                <w:szCs w:val="20"/>
              </w:rPr>
              <w:t>GRAND TOTAL</w:t>
            </w:r>
          </w:p>
        </w:tc>
      </w:tr>
      <w:tr w:rsidR="001C3E8A" w:rsidRPr="001C3E8A" w14:paraId="6B2FC3F5" w14:textId="77777777" w:rsidTr="001C3E8A">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0BEB738" w14:textId="77777777" w:rsidR="001C3E8A" w:rsidRPr="001C3E8A" w:rsidRDefault="001C3E8A" w:rsidP="001C3E8A">
            <w:pPr>
              <w:spacing w:after="0" w:line="240" w:lineRule="auto"/>
              <w:ind w:right="57"/>
              <w:contextualSpacing/>
              <w:jc w:val="center"/>
              <w:rPr>
                <w:rFonts w:ascii="Arial Narrow" w:hAnsi="Arial Narrow"/>
                <w:b/>
                <w:bCs/>
                <w:color w:val="000000"/>
                <w:sz w:val="20"/>
                <w:szCs w:val="20"/>
              </w:rPr>
            </w:pPr>
            <w:r w:rsidRPr="001C3E8A">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F87A519" w14:textId="055483D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2,149,846,172.8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1D5B469" w14:textId="05D0D8E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39,458,549.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E76CB3A" w14:textId="1F76277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3E5F5AEB" w14:textId="32CBC5F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2,721,155,132.57 </w:t>
            </w:r>
          </w:p>
        </w:tc>
      </w:tr>
      <w:tr w:rsidR="001C3E8A" w:rsidRPr="001C3E8A" w14:paraId="33F67A1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7D7EFF"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437DD32E" w14:textId="7C0E909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61,108,354.58 </w:t>
            </w:r>
          </w:p>
        </w:tc>
        <w:tc>
          <w:tcPr>
            <w:tcW w:w="810" w:type="pct"/>
            <w:tcBorders>
              <w:top w:val="nil"/>
              <w:left w:val="nil"/>
              <w:bottom w:val="single" w:sz="4" w:space="0" w:color="000000"/>
              <w:right w:val="single" w:sz="4" w:space="0" w:color="000000"/>
            </w:tcBorders>
            <w:shd w:val="clear" w:color="A5A5A5" w:fill="A5A5A5"/>
            <w:noWrap/>
            <w:vAlign w:val="bottom"/>
            <w:hideMark/>
          </w:tcPr>
          <w:p w14:paraId="4D1B5DAF" w14:textId="13303F7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DE5D17A" w14:textId="44742DE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4A1F30F" w14:textId="664AA5D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71,573,260.48 </w:t>
            </w:r>
          </w:p>
        </w:tc>
      </w:tr>
      <w:tr w:rsidR="001C3E8A" w:rsidRPr="001C3E8A" w14:paraId="4F72C49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B59C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F31135C" w14:textId="125441EC"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80,659,889.06 </w:t>
            </w:r>
          </w:p>
        </w:tc>
        <w:tc>
          <w:tcPr>
            <w:tcW w:w="810" w:type="pct"/>
            <w:tcBorders>
              <w:top w:val="nil"/>
              <w:left w:val="nil"/>
              <w:bottom w:val="single" w:sz="4" w:space="0" w:color="000000"/>
              <w:right w:val="single" w:sz="4" w:space="0" w:color="000000"/>
            </w:tcBorders>
            <w:shd w:val="clear" w:color="auto" w:fill="auto"/>
            <w:noWrap/>
            <w:vAlign w:val="bottom"/>
            <w:hideMark/>
          </w:tcPr>
          <w:p w14:paraId="18C0B2CD" w14:textId="1BE0EB29"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8180C" w14:textId="22EEC645"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CDF5953" w14:textId="5CFA2E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0,659,889.06 </w:t>
            </w:r>
          </w:p>
        </w:tc>
      </w:tr>
      <w:tr w:rsidR="001C3E8A" w:rsidRPr="001C3E8A" w14:paraId="53770DC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ED47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9CD6D4A" w14:textId="76B9AFB3"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46,493,558.21 </w:t>
            </w:r>
          </w:p>
        </w:tc>
        <w:tc>
          <w:tcPr>
            <w:tcW w:w="810" w:type="pct"/>
            <w:tcBorders>
              <w:top w:val="nil"/>
              <w:left w:val="nil"/>
              <w:bottom w:val="single" w:sz="4" w:space="0" w:color="000000"/>
              <w:right w:val="single" w:sz="4" w:space="0" w:color="000000"/>
            </w:tcBorders>
            <w:shd w:val="clear" w:color="auto" w:fill="auto"/>
            <w:noWrap/>
            <w:vAlign w:val="bottom"/>
            <w:hideMark/>
          </w:tcPr>
          <w:p w14:paraId="48E6763E" w14:textId="4AF9CFB4"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52FD01" w14:textId="28EAED06"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6C0F4AB" w14:textId="383122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8,593,558.21 </w:t>
            </w:r>
          </w:p>
        </w:tc>
      </w:tr>
      <w:tr w:rsidR="001C3E8A" w:rsidRPr="001C3E8A" w14:paraId="5A1B93C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853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C9A58A3" w14:textId="6C20103A"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0,476,950.00 </w:t>
            </w:r>
          </w:p>
        </w:tc>
        <w:tc>
          <w:tcPr>
            <w:tcW w:w="810" w:type="pct"/>
            <w:tcBorders>
              <w:top w:val="nil"/>
              <w:left w:val="nil"/>
              <w:bottom w:val="single" w:sz="4" w:space="0" w:color="000000"/>
              <w:right w:val="single" w:sz="4" w:space="0" w:color="000000"/>
            </w:tcBorders>
            <w:shd w:val="clear" w:color="auto" w:fill="auto"/>
            <w:noWrap/>
            <w:vAlign w:val="bottom"/>
            <w:hideMark/>
          </w:tcPr>
          <w:p w14:paraId="7847559B" w14:textId="545EA9AD"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AC06D4" w14:textId="7CFDFC1C"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8EE608" w14:textId="7854C6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101,950.00 </w:t>
            </w:r>
          </w:p>
        </w:tc>
      </w:tr>
      <w:tr w:rsidR="001C3E8A" w:rsidRPr="001C3E8A" w14:paraId="48F7464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10F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6AC9803" w14:textId="266959B9"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7,960,418.00 </w:t>
            </w:r>
          </w:p>
        </w:tc>
        <w:tc>
          <w:tcPr>
            <w:tcW w:w="810" w:type="pct"/>
            <w:tcBorders>
              <w:top w:val="nil"/>
              <w:left w:val="nil"/>
              <w:bottom w:val="single" w:sz="4" w:space="0" w:color="000000"/>
              <w:right w:val="single" w:sz="4" w:space="0" w:color="000000"/>
            </w:tcBorders>
            <w:shd w:val="clear" w:color="auto" w:fill="auto"/>
            <w:noWrap/>
            <w:vAlign w:val="bottom"/>
            <w:hideMark/>
          </w:tcPr>
          <w:p w14:paraId="76505678" w14:textId="5CD3576A"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124052" w14:textId="37B02FB2"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E3A2DAD" w14:textId="4CD7B5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210,418.00 </w:t>
            </w:r>
          </w:p>
        </w:tc>
      </w:tr>
      <w:tr w:rsidR="001C3E8A" w:rsidRPr="001C3E8A" w14:paraId="055D6DF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4FE9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1ADBBED" w14:textId="61D65C66"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7,586,488.00 </w:t>
            </w:r>
          </w:p>
        </w:tc>
        <w:tc>
          <w:tcPr>
            <w:tcW w:w="810" w:type="pct"/>
            <w:tcBorders>
              <w:top w:val="nil"/>
              <w:left w:val="nil"/>
              <w:bottom w:val="single" w:sz="4" w:space="0" w:color="000000"/>
              <w:right w:val="single" w:sz="4" w:space="0" w:color="000000"/>
            </w:tcBorders>
            <w:shd w:val="clear" w:color="auto" w:fill="auto"/>
            <w:noWrap/>
            <w:vAlign w:val="bottom"/>
            <w:hideMark/>
          </w:tcPr>
          <w:p w14:paraId="010F18CA" w14:textId="1D83A9A4"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6BEE0" w14:textId="152EE2F5"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E455868" w14:textId="23F3D4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5,978,988.00 </w:t>
            </w:r>
          </w:p>
        </w:tc>
      </w:tr>
      <w:tr w:rsidR="001C3E8A" w:rsidRPr="001C3E8A" w14:paraId="043AC46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165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9AD746C" w14:textId="5F75438C"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55,177,948.00 </w:t>
            </w:r>
          </w:p>
        </w:tc>
        <w:tc>
          <w:tcPr>
            <w:tcW w:w="810" w:type="pct"/>
            <w:tcBorders>
              <w:top w:val="nil"/>
              <w:left w:val="nil"/>
              <w:bottom w:val="single" w:sz="4" w:space="0" w:color="000000"/>
              <w:right w:val="single" w:sz="4" w:space="0" w:color="000000"/>
            </w:tcBorders>
            <w:shd w:val="clear" w:color="auto" w:fill="auto"/>
            <w:noWrap/>
            <w:vAlign w:val="bottom"/>
            <w:hideMark/>
          </w:tcPr>
          <w:p w14:paraId="5E581B17" w14:textId="325F7EB8"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4229C" w14:textId="06CDB240"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80B209" w14:textId="6B5896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92,620,448.00 </w:t>
            </w:r>
          </w:p>
        </w:tc>
      </w:tr>
      <w:tr w:rsidR="001C3E8A" w:rsidRPr="001C3E8A" w14:paraId="4C9280CA"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8CB78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A6953F0" w14:textId="694F5554"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22,567,525.00 </w:t>
            </w:r>
          </w:p>
        </w:tc>
        <w:tc>
          <w:tcPr>
            <w:tcW w:w="810" w:type="pct"/>
            <w:tcBorders>
              <w:top w:val="nil"/>
              <w:left w:val="nil"/>
              <w:bottom w:val="single" w:sz="4" w:space="0" w:color="000000"/>
              <w:right w:val="single" w:sz="4" w:space="0" w:color="000000"/>
            </w:tcBorders>
            <w:shd w:val="clear" w:color="auto" w:fill="auto"/>
            <w:noWrap/>
            <w:vAlign w:val="bottom"/>
            <w:hideMark/>
          </w:tcPr>
          <w:p w14:paraId="35C60A3C" w14:textId="15A21E79"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8376F1" w14:textId="47466650"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376B88C" w14:textId="74245A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567,525.00 </w:t>
            </w:r>
          </w:p>
        </w:tc>
      </w:tr>
      <w:tr w:rsidR="001C3E8A" w:rsidRPr="001C3E8A" w14:paraId="71F67B3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3AC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29DCE87D" w14:textId="48200A51"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CFDC47" w14:textId="3B16243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42539B" w14:textId="4B256244"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8E238C" w14:textId="64AADD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289,000.00 </w:t>
            </w:r>
          </w:p>
        </w:tc>
      </w:tr>
      <w:tr w:rsidR="001C3E8A" w:rsidRPr="001C3E8A" w14:paraId="1DD3A97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E1C02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4A95639F" w14:textId="6A4A6403"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3,321,593.00 </w:t>
            </w:r>
          </w:p>
        </w:tc>
        <w:tc>
          <w:tcPr>
            <w:tcW w:w="810" w:type="pct"/>
            <w:tcBorders>
              <w:top w:val="nil"/>
              <w:left w:val="nil"/>
              <w:bottom w:val="single" w:sz="4" w:space="0" w:color="000000"/>
              <w:right w:val="single" w:sz="4" w:space="0" w:color="000000"/>
            </w:tcBorders>
            <w:shd w:val="clear" w:color="auto" w:fill="auto"/>
            <w:noWrap/>
            <w:vAlign w:val="bottom"/>
            <w:hideMark/>
          </w:tcPr>
          <w:p w14:paraId="601BA13A" w14:textId="15D775A5"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051F70" w14:textId="0A8C688E"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93DEB6" w14:textId="53729F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236,593.00 </w:t>
            </w:r>
          </w:p>
        </w:tc>
      </w:tr>
      <w:tr w:rsidR="001C3E8A" w:rsidRPr="001C3E8A" w14:paraId="07D4327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19CA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486ACC9" w14:textId="784D6B5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29,235,843.30 </w:t>
            </w:r>
          </w:p>
        </w:tc>
        <w:tc>
          <w:tcPr>
            <w:tcW w:w="810" w:type="pct"/>
            <w:tcBorders>
              <w:top w:val="nil"/>
              <w:left w:val="nil"/>
              <w:bottom w:val="single" w:sz="4" w:space="0" w:color="000000"/>
              <w:right w:val="single" w:sz="4" w:space="0" w:color="000000"/>
            </w:tcBorders>
            <w:shd w:val="clear" w:color="auto" w:fill="auto"/>
            <w:noWrap/>
            <w:vAlign w:val="bottom"/>
            <w:hideMark/>
          </w:tcPr>
          <w:p w14:paraId="1D9F7456" w14:textId="229F8120"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3ECE81" w14:textId="4562BCEF"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984D460" w14:textId="17610A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235,843.30 </w:t>
            </w:r>
          </w:p>
        </w:tc>
      </w:tr>
      <w:tr w:rsidR="001C3E8A" w:rsidRPr="001C3E8A" w14:paraId="011ABCFA"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A156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288E055" w14:textId="0B671AAC"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5,491,288.80 </w:t>
            </w:r>
          </w:p>
        </w:tc>
        <w:tc>
          <w:tcPr>
            <w:tcW w:w="810" w:type="pct"/>
            <w:tcBorders>
              <w:top w:val="nil"/>
              <w:left w:val="nil"/>
              <w:bottom w:val="single" w:sz="4" w:space="0" w:color="000000"/>
              <w:right w:val="single" w:sz="4" w:space="0" w:color="000000"/>
            </w:tcBorders>
            <w:shd w:val="clear" w:color="auto" w:fill="auto"/>
            <w:noWrap/>
            <w:vAlign w:val="bottom"/>
            <w:hideMark/>
          </w:tcPr>
          <w:p w14:paraId="4812F0B9" w14:textId="2E77DDAA"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9CCDD" w14:textId="64A0FF6F"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250417" w14:textId="1022F2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213,788.80 </w:t>
            </w:r>
          </w:p>
        </w:tc>
      </w:tr>
      <w:tr w:rsidR="001C3E8A" w:rsidRPr="001C3E8A" w14:paraId="05042588"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075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D3494D5" w14:textId="7534A78A"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5,885,040.00 </w:t>
            </w:r>
          </w:p>
        </w:tc>
        <w:tc>
          <w:tcPr>
            <w:tcW w:w="810" w:type="pct"/>
            <w:tcBorders>
              <w:top w:val="nil"/>
              <w:left w:val="nil"/>
              <w:bottom w:val="single" w:sz="4" w:space="0" w:color="000000"/>
              <w:right w:val="single" w:sz="4" w:space="0" w:color="000000"/>
            </w:tcBorders>
            <w:shd w:val="clear" w:color="auto" w:fill="auto"/>
            <w:noWrap/>
            <w:vAlign w:val="bottom"/>
            <w:hideMark/>
          </w:tcPr>
          <w:p w14:paraId="753E9F65" w14:textId="4ECE0854"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75D4BB" w14:textId="31F3D858"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6F11A2" w14:textId="4C0E15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885,040.00 </w:t>
            </w:r>
          </w:p>
        </w:tc>
      </w:tr>
      <w:tr w:rsidR="001C3E8A" w:rsidRPr="001C3E8A" w14:paraId="5DE11BBD"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20964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7C328473" w14:textId="4D324996"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7,001,073.60 </w:t>
            </w:r>
          </w:p>
        </w:tc>
        <w:tc>
          <w:tcPr>
            <w:tcW w:w="810" w:type="pct"/>
            <w:tcBorders>
              <w:top w:val="nil"/>
              <w:left w:val="nil"/>
              <w:bottom w:val="single" w:sz="4" w:space="0" w:color="000000"/>
              <w:right w:val="single" w:sz="4" w:space="0" w:color="000000"/>
            </w:tcBorders>
            <w:shd w:val="clear" w:color="auto" w:fill="auto"/>
            <w:noWrap/>
            <w:vAlign w:val="bottom"/>
            <w:hideMark/>
          </w:tcPr>
          <w:p w14:paraId="39101B60" w14:textId="004A536E"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F7056C" w14:textId="184C1A11"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97C804" w14:textId="21C904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501,073.60 </w:t>
            </w:r>
          </w:p>
        </w:tc>
      </w:tr>
      <w:tr w:rsidR="001C3E8A" w:rsidRPr="001C3E8A" w14:paraId="116F2380"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21D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654D51B" w14:textId="70F53449"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22,714,165.21 </w:t>
            </w:r>
          </w:p>
        </w:tc>
        <w:tc>
          <w:tcPr>
            <w:tcW w:w="810" w:type="pct"/>
            <w:tcBorders>
              <w:top w:val="nil"/>
              <w:left w:val="nil"/>
              <w:bottom w:val="single" w:sz="4" w:space="0" w:color="000000"/>
              <w:right w:val="single" w:sz="4" w:space="0" w:color="000000"/>
            </w:tcBorders>
            <w:shd w:val="clear" w:color="auto" w:fill="auto"/>
            <w:noWrap/>
            <w:vAlign w:val="bottom"/>
            <w:hideMark/>
          </w:tcPr>
          <w:p w14:paraId="1F803D49" w14:textId="67624194"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BBD025" w14:textId="511B6C16"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2CDEE0" w14:textId="492B83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199,165.21 </w:t>
            </w:r>
          </w:p>
        </w:tc>
      </w:tr>
      <w:tr w:rsidR="001C3E8A" w:rsidRPr="001C3E8A" w14:paraId="364EDC82"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B19D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0BE49962" w14:textId="0052A0CA"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47,886,000.30 </w:t>
            </w:r>
          </w:p>
        </w:tc>
        <w:tc>
          <w:tcPr>
            <w:tcW w:w="810" w:type="pct"/>
            <w:tcBorders>
              <w:top w:val="nil"/>
              <w:left w:val="nil"/>
              <w:bottom w:val="single" w:sz="4" w:space="0" w:color="000000"/>
              <w:right w:val="single" w:sz="4" w:space="0" w:color="000000"/>
            </w:tcBorders>
            <w:shd w:val="clear" w:color="auto" w:fill="auto"/>
            <w:noWrap/>
            <w:vAlign w:val="bottom"/>
            <w:hideMark/>
          </w:tcPr>
          <w:p w14:paraId="5BDCFB39" w14:textId="0C506F14"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9EA381" w14:textId="47FA714F"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F377FD" w14:textId="0052A0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6,736,000.30 </w:t>
            </w:r>
          </w:p>
        </w:tc>
      </w:tr>
      <w:tr w:rsidR="001C3E8A" w:rsidRPr="001C3E8A" w14:paraId="4A3AE26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6E38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17B4997" w14:textId="235CA188"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2,251,180.00 </w:t>
            </w:r>
          </w:p>
        </w:tc>
        <w:tc>
          <w:tcPr>
            <w:tcW w:w="810" w:type="pct"/>
            <w:tcBorders>
              <w:top w:val="nil"/>
              <w:left w:val="nil"/>
              <w:bottom w:val="single" w:sz="4" w:space="0" w:color="000000"/>
              <w:right w:val="single" w:sz="4" w:space="0" w:color="000000"/>
            </w:tcBorders>
            <w:shd w:val="clear" w:color="auto" w:fill="auto"/>
            <w:noWrap/>
            <w:vAlign w:val="bottom"/>
            <w:hideMark/>
          </w:tcPr>
          <w:p w14:paraId="31C308B0" w14:textId="43977B53"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3111D2" w14:textId="31F3CB0E"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F855C83" w14:textId="79F4F4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751,180.00 </w:t>
            </w:r>
          </w:p>
        </w:tc>
      </w:tr>
      <w:tr w:rsidR="001C3E8A" w:rsidRPr="001C3E8A" w14:paraId="7554B7A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CA1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94C192" w14:textId="067C6D26"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10,67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D2B329" w14:textId="6356811F"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023C8" w14:textId="17BA7655"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D97B1D" w14:textId="05D3B7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9,792,800.00 </w:t>
            </w:r>
          </w:p>
        </w:tc>
      </w:tr>
      <w:tr w:rsidR="001C3E8A" w:rsidRPr="001C3E8A" w14:paraId="6995CC1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15D99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3748FC3A" w14:textId="756FD6C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5,150,193.18 </w:t>
            </w:r>
          </w:p>
        </w:tc>
        <w:tc>
          <w:tcPr>
            <w:tcW w:w="810" w:type="pct"/>
            <w:tcBorders>
              <w:top w:val="nil"/>
              <w:left w:val="nil"/>
              <w:bottom w:val="single" w:sz="4" w:space="0" w:color="000000"/>
              <w:right w:val="single" w:sz="4" w:space="0" w:color="000000"/>
            </w:tcBorders>
            <w:shd w:val="clear" w:color="A5A5A5" w:fill="A5A5A5"/>
            <w:noWrap/>
            <w:vAlign w:val="bottom"/>
            <w:hideMark/>
          </w:tcPr>
          <w:p w14:paraId="06010169" w14:textId="5B703FE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F9FBF6E" w14:textId="7268D3A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5E7FD832" w14:textId="1DD169C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99,806,303.77 </w:t>
            </w:r>
          </w:p>
        </w:tc>
      </w:tr>
      <w:tr w:rsidR="001C3E8A" w:rsidRPr="001C3E8A" w14:paraId="10C3205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40EC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6771859" w14:textId="2E45628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9,164,237.88 </w:t>
            </w:r>
          </w:p>
        </w:tc>
        <w:tc>
          <w:tcPr>
            <w:tcW w:w="810" w:type="pct"/>
            <w:tcBorders>
              <w:top w:val="nil"/>
              <w:left w:val="nil"/>
              <w:bottom w:val="single" w:sz="4" w:space="0" w:color="000000"/>
              <w:right w:val="single" w:sz="4" w:space="0" w:color="000000"/>
            </w:tcBorders>
            <w:shd w:val="clear" w:color="D8D8D8" w:fill="D8D8D8"/>
            <w:noWrap/>
            <w:vAlign w:val="bottom"/>
            <w:hideMark/>
          </w:tcPr>
          <w:p w14:paraId="41EDC913" w14:textId="4F8F2DF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A47C753" w14:textId="40E7D44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B6AACD" w14:textId="74C0272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2,660,915.88 </w:t>
            </w:r>
          </w:p>
        </w:tc>
      </w:tr>
      <w:tr w:rsidR="001C3E8A" w:rsidRPr="001C3E8A" w14:paraId="7C7BFF5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B6C7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DBF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10EAF472" w14:textId="4B50A1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59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0B079EE" w14:textId="7C788D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426200" w14:textId="654C44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B658DD" w14:textId="2E7367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590,000.00 </w:t>
            </w:r>
          </w:p>
        </w:tc>
      </w:tr>
      <w:tr w:rsidR="001C3E8A" w:rsidRPr="001C3E8A" w14:paraId="4D09225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F530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1AD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20186542" w14:textId="2DB47B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62F16A9E" w14:textId="5E528C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9420D7" w14:textId="274953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CB218" w14:textId="1C7C28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2,552.45 </w:t>
            </w:r>
          </w:p>
        </w:tc>
      </w:tr>
      <w:tr w:rsidR="001C3E8A" w:rsidRPr="001C3E8A" w14:paraId="4AFB37D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6C1A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065B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317BA228" w14:textId="3CA6C8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6F08AF98" w14:textId="562B05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455CF8" w14:textId="57EE65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C6E95" w14:textId="50B298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6,073.20 </w:t>
            </w:r>
          </w:p>
        </w:tc>
      </w:tr>
      <w:tr w:rsidR="001C3E8A" w:rsidRPr="001C3E8A" w14:paraId="6B29F99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9707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D7F9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3095B52E" w14:textId="50DC2E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7A546506" w14:textId="0FE7D2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B483AE" w14:textId="23E127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C5E4A" w14:textId="1AF74B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6,295.58 </w:t>
            </w:r>
          </w:p>
        </w:tc>
      </w:tr>
      <w:tr w:rsidR="001C3E8A" w:rsidRPr="001C3E8A" w14:paraId="5881612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85B3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F11B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33483636" w14:textId="376109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74547215" w14:textId="2BF674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A97FDF" w14:textId="3CC465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B6BC0" w14:textId="1A238E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6,299.20 </w:t>
            </w:r>
          </w:p>
        </w:tc>
      </w:tr>
      <w:tr w:rsidR="001C3E8A" w:rsidRPr="001C3E8A" w14:paraId="520FB2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88B5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6DD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5E88CDD" w14:textId="1AE6E4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570C8F6" w14:textId="23B623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DA5492" w14:textId="610BF9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B184B" w14:textId="21D032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r>
      <w:tr w:rsidR="001C3E8A" w:rsidRPr="001C3E8A" w14:paraId="46D736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D02D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2E5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01BDE85C" w14:textId="543C58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6D87CE7C" w14:textId="1FFB15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096CAE" w14:textId="602B3E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AFC8C" w14:textId="009EE2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5,140.00 </w:t>
            </w:r>
          </w:p>
        </w:tc>
      </w:tr>
      <w:tr w:rsidR="001C3E8A" w:rsidRPr="001C3E8A" w14:paraId="653A59D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7AE0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C186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45715421" w14:textId="2E8D31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7B5439E" w14:textId="14F485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6FEFBEC4" w14:textId="563578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65226" w14:textId="3BADAB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68,551.20 </w:t>
            </w:r>
          </w:p>
        </w:tc>
      </w:tr>
      <w:tr w:rsidR="001C3E8A" w:rsidRPr="001C3E8A" w14:paraId="415B5C8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5656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EC6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EEA5B2D" w14:textId="3456AE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FB8BA12" w14:textId="2E96E6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5CC70D98" w14:textId="2D01D5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15DE1" w14:textId="25EEC8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7,092.45 </w:t>
            </w:r>
          </w:p>
        </w:tc>
      </w:tr>
      <w:tr w:rsidR="001C3E8A" w:rsidRPr="001C3E8A" w14:paraId="04F9D7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96E1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00B03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975C5C3" w14:textId="00883D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630AD1E" w14:textId="76A7B9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6E4B96" w14:textId="035C4F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6A4B7" w14:textId="23792E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r>
      <w:tr w:rsidR="001C3E8A" w:rsidRPr="001C3E8A" w14:paraId="203DCA2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1D21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69D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747947F9" w14:textId="5E0B8C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BCB203A" w14:textId="03518B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A04C2D" w14:textId="3EA01D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744F9" w14:textId="4BFB46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1,247.70 </w:t>
            </w:r>
          </w:p>
        </w:tc>
      </w:tr>
      <w:tr w:rsidR="001C3E8A" w:rsidRPr="001C3E8A" w14:paraId="0927094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09E1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CED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1E81AC8B" w14:textId="06987C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6FC5107B" w14:textId="707ECB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164387" w14:textId="3EF8F4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99431" w14:textId="57C252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1,304.70 </w:t>
            </w:r>
          </w:p>
        </w:tc>
      </w:tr>
      <w:tr w:rsidR="001C3E8A" w:rsidRPr="001C3E8A" w14:paraId="7644337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B845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1DD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7A1E3CED" w14:textId="51CD2E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75144043" w14:textId="1C7098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F24766" w14:textId="34AA00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9CDAC" w14:textId="657E3E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38,280.50 </w:t>
            </w:r>
          </w:p>
        </w:tc>
      </w:tr>
      <w:tr w:rsidR="001C3E8A" w:rsidRPr="001C3E8A" w14:paraId="229BDF4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789B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A11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1BBFC8DC" w14:textId="7F30A6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72,509.20 </w:t>
            </w:r>
          </w:p>
        </w:tc>
        <w:tc>
          <w:tcPr>
            <w:tcW w:w="810" w:type="pct"/>
            <w:tcBorders>
              <w:top w:val="nil"/>
              <w:left w:val="nil"/>
              <w:bottom w:val="single" w:sz="4" w:space="0" w:color="000000"/>
              <w:right w:val="single" w:sz="4" w:space="0" w:color="000000"/>
            </w:tcBorders>
            <w:shd w:val="clear" w:color="auto" w:fill="auto"/>
            <w:noWrap/>
            <w:vAlign w:val="center"/>
            <w:hideMark/>
          </w:tcPr>
          <w:p w14:paraId="27896622" w14:textId="6B3D5F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5D1FE165" w14:textId="636C26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6BEA1" w14:textId="3B56C6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094,949.20 </w:t>
            </w:r>
          </w:p>
        </w:tc>
      </w:tr>
      <w:tr w:rsidR="001C3E8A" w:rsidRPr="001C3E8A" w14:paraId="24D53D3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1C13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E690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6A40B3D2" w14:textId="27CE2B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F3F5D8C" w14:textId="2B1937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4CF4B108" w14:textId="55CE41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84C55" w14:textId="34F6C0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1,333.20 </w:t>
            </w:r>
          </w:p>
        </w:tc>
      </w:tr>
      <w:tr w:rsidR="001C3E8A" w:rsidRPr="001C3E8A" w14:paraId="0AA6AFB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9FC6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520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95AD594" w14:textId="3BFEA2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CC08694" w14:textId="6A92E9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F7A040" w14:textId="7298AB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B91D7" w14:textId="71D544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1,187.20 </w:t>
            </w:r>
          </w:p>
        </w:tc>
      </w:tr>
      <w:tr w:rsidR="001C3E8A" w:rsidRPr="001C3E8A" w14:paraId="641C660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095D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12B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6C8E6D2A" w14:textId="711A05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EFEC85D" w14:textId="0276E2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596508" w14:textId="1B5039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5EE87" w14:textId="351A36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r>
      <w:tr w:rsidR="001C3E8A" w:rsidRPr="001C3E8A" w14:paraId="4002F9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2916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0F01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0D85E41" w14:textId="1CA945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7A4B5AA" w14:textId="47C8D9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D9EA44" w14:textId="68C369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CEC52" w14:textId="24FA75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r>
      <w:tr w:rsidR="001C3E8A" w:rsidRPr="001C3E8A" w14:paraId="6B10D2A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5280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D5B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1ADB883" w14:textId="1ADEEC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08C43EB" w14:textId="092FFF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166F67" w14:textId="5EDDEA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CA4F4" w14:textId="2E4E62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r>
      <w:tr w:rsidR="001C3E8A" w:rsidRPr="001C3E8A" w14:paraId="1991F4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DF20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A30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2E52E555" w14:textId="45F9C5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D34B104" w14:textId="13F331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77B6B4" w14:textId="733D6E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8DF78" w14:textId="5C7E7B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r>
      <w:tr w:rsidR="001C3E8A" w:rsidRPr="001C3E8A" w14:paraId="436B449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77B3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DA9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B8F044E" w14:textId="273EE0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8A4FC01" w14:textId="08FCCA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6479C5" w14:textId="5C358F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05861" w14:textId="4BA255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13.20 </w:t>
            </w:r>
          </w:p>
        </w:tc>
      </w:tr>
      <w:tr w:rsidR="001C3E8A" w:rsidRPr="001C3E8A" w14:paraId="4A7B2D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386B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BC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2A7BA62A" w14:textId="11B804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64A25353" w14:textId="2AE4D2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638E97" w14:textId="459688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1FEDE" w14:textId="427546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453.20 </w:t>
            </w:r>
          </w:p>
        </w:tc>
      </w:tr>
      <w:tr w:rsidR="001C3E8A" w:rsidRPr="001C3E8A" w14:paraId="7C91FD7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EA0A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61D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CFB3B84" w14:textId="1364FF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98,127.20 </w:t>
            </w:r>
          </w:p>
        </w:tc>
        <w:tc>
          <w:tcPr>
            <w:tcW w:w="810" w:type="pct"/>
            <w:tcBorders>
              <w:top w:val="nil"/>
              <w:left w:val="nil"/>
              <w:bottom w:val="single" w:sz="4" w:space="0" w:color="000000"/>
              <w:right w:val="single" w:sz="4" w:space="0" w:color="000000"/>
            </w:tcBorders>
            <w:shd w:val="clear" w:color="auto" w:fill="auto"/>
            <w:noWrap/>
            <w:vAlign w:val="center"/>
            <w:hideMark/>
          </w:tcPr>
          <w:p w14:paraId="2D2718E3" w14:textId="15ED4E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F27F73" w14:textId="6435AE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04774" w14:textId="19C84A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98,127.20 </w:t>
            </w:r>
          </w:p>
        </w:tc>
      </w:tr>
      <w:tr w:rsidR="001C3E8A" w:rsidRPr="001C3E8A" w14:paraId="5E31AE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58D4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9CEE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C838C9F" w14:textId="69D6EA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DB690A5" w14:textId="437275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D7DE75" w14:textId="776EAE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E2A83" w14:textId="3EFB11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5,009.70 </w:t>
            </w:r>
          </w:p>
        </w:tc>
      </w:tr>
      <w:tr w:rsidR="001C3E8A" w:rsidRPr="001C3E8A" w14:paraId="1EDAC9B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98FF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0E56BAD" w14:textId="73D2A54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C607702" w14:textId="57D458D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C2532E" w14:textId="1A8B6E2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8FDE22D" w14:textId="734AD86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3,209,058.08 </w:t>
            </w:r>
          </w:p>
        </w:tc>
      </w:tr>
      <w:tr w:rsidR="001C3E8A" w:rsidRPr="001C3E8A" w14:paraId="265E1F1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94480"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5C6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74D29634" w14:textId="4E8EFB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4DD941C0" w14:textId="0D266C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C3C24" w14:textId="19C633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BFF4E" w14:textId="5F49C4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5,230.00 </w:t>
            </w:r>
          </w:p>
        </w:tc>
      </w:tr>
      <w:tr w:rsidR="001C3E8A" w:rsidRPr="001C3E8A" w14:paraId="3B9D874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B815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D7A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155B5F5D" w14:textId="4741C4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6D662210" w14:textId="134978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5B142" w14:textId="7F68A1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DE4C0" w14:textId="6CF759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1,574.25 </w:t>
            </w:r>
          </w:p>
        </w:tc>
      </w:tr>
      <w:tr w:rsidR="001C3E8A" w:rsidRPr="001C3E8A" w14:paraId="7449C1E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C4E8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D0A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7DDAD74F" w14:textId="0EC78A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4F82DE45" w14:textId="285FA4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5DE8C" w14:textId="4E05EA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786C4" w14:textId="18E155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860.50 </w:t>
            </w:r>
          </w:p>
        </w:tc>
      </w:tr>
      <w:tr w:rsidR="001C3E8A" w:rsidRPr="001C3E8A" w14:paraId="1D3A024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FA2D0"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5E9E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665AB1FB" w14:textId="7DCAF2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406AE870" w14:textId="75C807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3ECFF" w14:textId="79CC2E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7EA72" w14:textId="5A0480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7,422.64 </w:t>
            </w:r>
          </w:p>
        </w:tc>
      </w:tr>
      <w:tr w:rsidR="001C3E8A" w:rsidRPr="001C3E8A" w14:paraId="2FB3DC9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59F14"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49A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5A94ABAD" w14:textId="24CA0B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48B04EF" w14:textId="7C5EB1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90CAE" w14:textId="5463D1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85077" w14:textId="318811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0,285.00 </w:t>
            </w:r>
          </w:p>
        </w:tc>
      </w:tr>
      <w:tr w:rsidR="001C3E8A" w:rsidRPr="001C3E8A" w14:paraId="27DA4B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2745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5B4C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785E0BC" w14:textId="5EFF56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360B51FB" w14:textId="0F3E07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4E12C" w14:textId="7738AB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F50C4" w14:textId="5C052E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2,230.82 </w:t>
            </w:r>
          </w:p>
        </w:tc>
      </w:tr>
      <w:tr w:rsidR="001C3E8A" w:rsidRPr="001C3E8A" w14:paraId="0D8723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87802"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0E9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554D8830" w14:textId="59C938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1A6E86D6" w14:textId="408488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78919" w14:textId="4136CE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35740" w14:textId="7E5348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1,931.42 </w:t>
            </w:r>
          </w:p>
        </w:tc>
      </w:tr>
      <w:tr w:rsidR="001C3E8A" w:rsidRPr="001C3E8A" w14:paraId="15CFB1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9B6F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D6F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2D497A6C" w14:textId="506B6F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76EA4604" w14:textId="1659B4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CFDEB" w14:textId="429463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5DA96" w14:textId="59B176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001.42 </w:t>
            </w:r>
          </w:p>
        </w:tc>
      </w:tr>
      <w:tr w:rsidR="001C3E8A" w:rsidRPr="001C3E8A" w14:paraId="507DE1B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7516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B191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146E4912" w14:textId="3C3199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5F5F67A" w14:textId="465D9C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D9657" w14:textId="3D2487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D5049" w14:textId="550548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9,950.25 </w:t>
            </w:r>
          </w:p>
        </w:tc>
      </w:tr>
      <w:tr w:rsidR="001C3E8A" w:rsidRPr="001C3E8A" w14:paraId="70A5AD6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8806C"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3746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8451345" w14:textId="1E09DE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D0109F9" w14:textId="14D8EB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84902" w14:textId="7ED026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5AA5E" w14:textId="062CB9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9,893.25 </w:t>
            </w:r>
          </w:p>
        </w:tc>
      </w:tr>
      <w:tr w:rsidR="001C3E8A" w:rsidRPr="001C3E8A" w14:paraId="229EE8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AB07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0DA4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2D2210B" w14:textId="351B82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24A81A2" w14:textId="43F1DB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BE723" w14:textId="50AE03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F07E7" w14:textId="62EAB7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2,015.75 </w:t>
            </w:r>
          </w:p>
        </w:tc>
      </w:tr>
      <w:tr w:rsidR="001C3E8A" w:rsidRPr="001C3E8A" w14:paraId="7795E10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42B0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369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22E52308" w14:textId="35B638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4B7DB00A" w14:textId="47F39C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74A13" w14:textId="03539C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17797" w14:textId="5729AA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0,007.25 </w:t>
            </w:r>
          </w:p>
        </w:tc>
      </w:tr>
      <w:tr w:rsidR="001C3E8A" w:rsidRPr="001C3E8A" w14:paraId="742973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5B4A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094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1C59370A" w14:textId="295C00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25A14065" w14:textId="7CFC97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01A4A" w14:textId="4D4C15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D5A2D" w14:textId="43744A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065.92 </w:t>
            </w:r>
          </w:p>
        </w:tc>
      </w:tr>
      <w:tr w:rsidR="001C3E8A" w:rsidRPr="001C3E8A" w14:paraId="5B1BB81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57D97"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FFA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625D4E9C" w14:textId="288104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309DB4B4" w14:textId="653144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A24CC" w14:textId="224B31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283EB" w14:textId="0B2B5E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3,161.78 </w:t>
            </w:r>
          </w:p>
        </w:tc>
      </w:tr>
      <w:tr w:rsidR="001C3E8A" w:rsidRPr="001C3E8A" w14:paraId="4618D7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255D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52E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0D61FA5" w14:textId="5C10D4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5188B703" w14:textId="58A97F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1BF2B" w14:textId="563D1B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F7643" w14:textId="5255D6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92,217.48 </w:t>
            </w:r>
          </w:p>
        </w:tc>
      </w:tr>
      <w:tr w:rsidR="001C3E8A" w:rsidRPr="001C3E8A" w14:paraId="4357D04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16B8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6DB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6C3C4049" w14:textId="5002B5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E7B1C6A" w14:textId="3D9992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DFDED" w14:textId="74034D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34AC2" w14:textId="6A3230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7,436.00 </w:t>
            </w:r>
          </w:p>
        </w:tc>
      </w:tr>
      <w:tr w:rsidR="001C3E8A" w:rsidRPr="001C3E8A" w14:paraId="282D12F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D87BD"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D18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E96B074" w14:textId="516038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5FC356C" w14:textId="095B67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A3DA2" w14:textId="31B813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B620B" w14:textId="52F4CB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7,436.00 </w:t>
            </w:r>
          </w:p>
        </w:tc>
      </w:tr>
      <w:tr w:rsidR="001C3E8A" w:rsidRPr="001C3E8A" w14:paraId="0C9C4E1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C844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CC5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7F331A1F" w14:textId="7A6D58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667E1A76" w14:textId="32F054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A0859" w14:textId="10D92F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EEBE3" w14:textId="256DD6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2,799.25 </w:t>
            </w:r>
          </w:p>
        </w:tc>
      </w:tr>
      <w:tr w:rsidR="001C3E8A" w:rsidRPr="001C3E8A" w14:paraId="677855B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C8E1D"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4CC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2575F570" w14:textId="76DA20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955803C" w14:textId="283B54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560A1" w14:textId="7DEF8D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8CA5E" w14:textId="7EAEB1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42.03 </w:t>
            </w:r>
          </w:p>
        </w:tc>
      </w:tr>
      <w:tr w:rsidR="001C3E8A" w:rsidRPr="001C3E8A" w14:paraId="12F22A3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DE21E"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8640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700327AD" w14:textId="2D51E5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441619B3" w14:textId="055C7D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4B9A0" w14:textId="5DE1D6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2018C" w14:textId="6E7B6E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015.34 </w:t>
            </w:r>
          </w:p>
        </w:tc>
      </w:tr>
      <w:tr w:rsidR="001C3E8A" w:rsidRPr="001C3E8A" w14:paraId="5E25C92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9FEA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A5C5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C75B7E4" w14:textId="718D7E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4B1CA5CE" w14:textId="65DA11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1B2F8" w14:textId="7BD4DE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B937C" w14:textId="7B8234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244.90 </w:t>
            </w:r>
          </w:p>
        </w:tc>
      </w:tr>
      <w:tr w:rsidR="001C3E8A" w:rsidRPr="001C3E8A" w14:paraId="2901FB6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28D1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CC1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796F7E8F" w14:textId="6F2988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45573D71" w14:textId="41D3BE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CFDE1" w14:textId="397409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474CF" w14:textId="389EB5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7,499.75 </w:t>
            </w:r>
          </w:p>
        </w:tc>
      </w:tr>
      <w:tr w:rsidR="001C3E8A" w:rsidRPr="001C3E8A" w14:paraId="0CCB9D1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6357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F20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E6D261D" w14:textId="0906B2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1C5C003A" w14:textId="4D61DB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174CF" w14:textId="2E4E8A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AE477" w14:textId="56323B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2,080.64 </w:t>
            </w:r>
          </w:p>
        </w:tc>
      </w:tr>
      <w:tr w:rsidR="001C3E8A" w:rsidRPr="001C3E8A" w14:paraId="39E0B42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58E5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248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CD3914F" w14:textId="760685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0B7A7B70" w14:textId="224E28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E355A" w14:textId="10C62B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1AA58" w14:textId="68BC26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0,381.56 </w:t>
            </w:r>
          </w:p>
        </w:tc>
      </w:tr>
      <w:tr w:rsidR="001C3E8A" w:rsidRPr="001C3E8A" w14:paraId="661009E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B3EBC"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2AF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434EEA5" w14:textId="403DC0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DB402F6" w14:textId="1A2774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27B19" w14:textId="3ED5D7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93EEE" w14:textId="11003C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r>
      <w:tr w:rsidR="001C3E8A" w:rsidRPr="001C3E8A" w14:paraId="30A347F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99E4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A6A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65830617" w14:textId="748C9F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E8D7DB7" w14:textId="0A74DA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CBBC2" w14:textId="2FFDEB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BD911" w14:textId="473245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r>
      <w:tr w:rsidR="001C3E8A" w:rsidRPr="001C3E8A" w14:paraId="0AA64AA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D23C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166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E56B5C2" w14:textId="1A7A13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3F87BACE" w14:textId="38FC6B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636D1" w14:textId="32F603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1E2CA" w14:textId="6855ED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7,325.39 </w:t>
            </w:r>
          </w:p>
        </w:tc>
      </w:tr>
      <w:tr w:rsidR="001C3E8A" w:rsidRPr="001C3E8A" w14:paraId="13FFD92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BD33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3F02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3E90E0F5" w14:textId="272E8F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712FA35" w14:textId="69F71B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5AFFA" w14:textId="7B1C81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CD2CC" w14:textId="582724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4,166.03 </w:t>
            </w:r>
          </w:p>
        </w:tc>
      </w:tr>
      <w:tr w:rsidR="001C3E8A" w:rsidRPr="001C3E8A" w14:paraId="156C515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B003D"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518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57FC4A89" w14:textId="0F320C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04C456B8" w14:textId="161DFD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F885D" w14:textId="71D4F3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F487A" w14:textId="092102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704.28 </w:t>
            </w:r>
          </w:p>
        </w:tc>
      </w:tr>
      <w:tr w:rsidR="001C3E8A" w:rsidRPr="001C3E8A" w14:paraId="58B699C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9CC2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9C1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23A3C9F2" w14:textId="19F88F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5D86FC77" w14:textId="6D4AD2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039DF" w14:textId="0AC409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8F548" w14:textId="5F3CF9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9,451.75 </w:t>
            </w:r>
          </w:p>
        </w:tc>
      </w:tr>
      <w:tr w:rsidR="001C3E8A" w:rsidRPr="001C3E8A" w14:paraId="5FC7EC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56FB4"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B50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461BAE3E" w14:textId="6E27D1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2EF84A67" w14:textId="348836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B2F02" w14:textId="3C2C6C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70E2F" w14:textId="2C9353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69,640.00 </w:t>
            </w:r>
          </w:p>
        </w:tc>
      </w:tr>
      <w:tr w:rsidR="001C3E8A" w:rsidRPr="001C3E8A" w14:paraId="62CB537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E4E08"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43E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318C8A6E" w14:textId="250338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77A76969" w14:textId="3E6D0E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3DDF9" w14:textId="4FAD3F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78AFA" w14:textId="74423E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3,733.15 </w:t>
            </w:r>
          </w:p>
        </w:tc>
      </w:tr>
      <w:tr w:rsidR="001C3E8A" w:rsidRPr="001C3E8A" w14:paraId="5AEF4A7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EC4DE"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41E3460D" w14:textId="251855A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47032C8D" w14:textId="12D25F4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D0F02B" w14:textId="406126C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6D9A7E61" w14:textId="3DDCE3D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984,293.78 </w:t>
            </w:r>
          </w:p>
        </w:tc>
      </w:tr>
      <w:tr w:rsidR="001C3E8A" w:rsidRPr="001C3E8A" w14:paraId="0D32760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9BC5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AEC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DA6CD50" w14:textId="4726A6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31F6AE0" w14:textId="023EFE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3F41B" w14:textId="45A304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89CC1" w14:textId="3604F9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3,830.57 </w:t>
            </w:r>
          </w:p>
        </w:tc>
      </w:tr>
      <w:tr w:rsidR="001C3E8A" w:rsidRPr="001C3E8A" w14:paraId="6A24ECA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5A854"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77F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0F650052" w14:textId="57B4D8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30C9F0FA" w14:textId="16A243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E8095" w14:textId="214B99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7C532" w14:textId="1F350A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7,624.03 </w:t>
            </w:r>
          </w:p>
        </w:tc>
      </w:tr>
      <w:tr w:rsidR="001C3E8A" w:rsidRPr="001C3E8A" w14:paraId="7A5EB2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876B3"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E804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785CEA8D" w14:textId="6127E6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1F9F2899" w14:textId="6CA095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53559" w14:textId="0F365B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C60E9" w14:textId="5E3430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9,877.16 </w:t>
            </w:r>
          </w:p>
        </w:tc>
      </w:tr>
      <w:tr w:rsidR="001C3E8A" w:rsidRPr="001C3E8A" w14:paraId="19D9B3E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B223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CB5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DA8224E" w14:textId="12438B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66390E22" w14:textId="5F02A2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01BAC" w14:textId="0E4F8C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26FD8" w14:textId="77C105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8,162.50 </w:t>
            </w:r>
          </w:p>
        </w:tc>
      </w:tr>
      <w:tr w:rsidR="001C3E8A" w:rsidRPr="001C3E8A" w14:paraId="4F8AD85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8215A"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451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3C37E3EF" w14:textId="331B79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7301D64" w14:textId="368688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46FCE" w14:textId="7011E8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1E996" w14:textId="60F43B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r>
      <w:tr w:rsidR="001C3E8A" w:rsidRPr="001C3E8A" w14:paraId="07D6A6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B3C7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B11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4893A90B" w14:textId="06C74C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63C8E5BB" w14:textId="0A6D72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235DD" w14:textId="24255A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92D97" w14:textId="34373B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1,737.14 </w:t>
            </w:r>
          </w:p>
        </w:tc>
      </w:tr>
      <w:tr w:rsidR="001C3E8A" w:rsidRPr="001C3E8A" w14:paraId="2AB874A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353D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41A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548642FF" w14:textId="5C417F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3DC5180A" w14:textId="1D0A74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80495" w14:textId="7D8540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4B6DF" w14:textId="3C3D35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6,042.75 </w:t>
            </w:r>
          </w:p>
        </w:tc>
      </w:tr>
      <w:tr w:rsidR="001C3E8A" w:rsidRPr="001C3E8A" w14:paraId="5F57F55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1382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46D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9E87402" w14:textId="358B68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15B74E34" w14:textId="129BC2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FD80A" w14:textId="0ABEF2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104FC57D" w14:textId="68BC02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321.00 </w:t>
            </w:r>
          </w:p>
        </w:tc>
      </w:tr>
      <w:tr w:rsidR="001C3E8A" w:rsidRPr="001C3E8A" w14:paraId="48FFD9D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B2B5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BBA8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2DDF6672" w14:textId="0D55F7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6E69ECFE" w14:textId="1ED9F5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5B459" w14:textId="5FA141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49FB7" w14:textId="54754D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6,798.14 </w:t>
            </w:r>
          </w:p>
        </w:tc>
      </w:tr>
      <w:tr w:rsidR="001C3E8A" w:rsidRPr="001C3E8A" w14:paraId="3FFEFDE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3F27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18929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60CD9A6" w14:textId="5BEE9F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560688B3" w14:textId="15433B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71B3C" w14:textId="26FD04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CAF54" w14:textId="4BF330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7,764.75 </w:t>
            </w:r>
          </w:p>
        </w:tc>
      </w:tr>
      <w:tr w:rsidR="001C3E8A" w:rsidRPr="001C3E8A" w14:paraId="24EC39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EB52C"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92C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8058593" w14:textId="2CE4EA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36E23F0E" w14:textId="3BA331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9D015" w14:textId="0AFDF2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080DB" w14:textId="57DA7C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9,805.12 </w:t>
            </w:r>
          </w:p>
        </w:tc>
      </w:tr>
      <w:tr w:rsidR="001C3E8A" w:rsidRPr="001C3E8A" w14:paraId="6B37345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6216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CB1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09CEAAB7" w14:textId="4E21FC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5877F057" w14:textId="481FE4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C2CD9" w14:textId="36180E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1423E" w14:textId="389AFB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9,067.50 </w:t>
            </w:r>
          </w:p>
        </w:tc>
      </w:tr>
      <w:tr w:rsidR="001C3E8A" w:rsidRPr="001C3E8A" w14:paraId="6CAB8B6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EE19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03EE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6FB26B3" w14:textId="312AA0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0C086CA2" w14:textId="4DC0C0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C40E5" w14:textId="7E641A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253F4" w14:textId="2EBF03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2,598.20 </w:t>
            </w:r>
          </w:p>
        </w:tc>
      </w:tr>
      <w:tr w:rsidR="001C3E8A" w:rsidRPr="001C3E8A" w14:paraId="2ED89DA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017D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F14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06DAA74" w14:textId="429467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2A30D61F" w14:textId="419F4F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31CA8" w14:textId="5D7362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F381D" w14:textId="4A1CEF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83,824.22 </w:t>
            </w:r>
          </w:p>
        </w:tc>
      </w:tr>
      <w:tr w:rsidR="001C3E8A" w:rsidRPr="001C3E8A" w14:paraId="6F23C0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4154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260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493F7396" w14:textId="5364A8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22421CE8" w14:textId="04DC0C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BBAD5" w14:textId="4FE118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B7351" w14:textId="10A12A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07,965.53 </w:t>
            </w:r>
          </w:p>
        </w:tc>
      </w:tr>
      <w:tr w:rsidR="001C3E8A" w:rsidRPr="001C3E8A" w14:paraId="5E607CD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D7CD7"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B2BB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25986CA" w14:textId="0AD536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7F94D5C3" w14:textId="10B516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986A4" w14:textId="2F1DE2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EEB2A" w14:textId="3CE03C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3,486.50 </w:t>
            </w:r>
          </w:p>
        </w:tc>
      </w:tr>
      <w:tr w:rsidR="001C3E8A" w:rsidRPr="001C3E8A" w14:paraId="007A851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1B14D"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B9A1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1F3F46B" w14:textId="405196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66F49B63" w14:textId="18A095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A2218" w14:textId="6329F2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26FAD999" w14:textId="6B0F42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5,530.92 </w:t>
            </w:r>
          </w:p>
        </w:tc>
      </w:tr>
      <w:tr w:rsidR="001C3E8A" w:rsidRPr="001C3E8A" w14:paraId="08FAD20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1B520"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E75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1E154631" w14:textId="5A40C9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31327F32" w14:textId="080389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6803F" w14:textId="0924BC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2DDFC" w14:textId="47F88D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7,713.75 </w:t>
            </w:r>
          </w:p>
        </w:tc>
      </w:tr>
      <w:tr w:rsidR="001C3E8A" w:rsidRPr="001C3E8A" w14:paraId="4F75E57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758D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7055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0D94DC62" w14:textId="691DF6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2D76628" w14:textId="4DA6FF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6DC1B" w14:textId="7DB8B0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6CDE7" w14:textId="60CB04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8,611.25 </w:t>
            </w:r>
          </w:p>
        </w:tc>
      </w:tr>
      <w:tr w:rsidR="001C3E8A" w:rsidRPr="001C3E8A" w14:paraId="7DEB7AA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007AC"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359B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1D7530EC" w14:textId="3247A7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33E2A21B" w14:textId="77541E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871AD85" w14:textId="0421A5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A7446" w14:textId="07B2A6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6,392.75 </w:t>
            </w:r>
          </w:p>
        </w:tc>
      </w:tr>
      <w:tr w:rsidR="001C3E8A" w:rsidRPr="001C3E8A" w14:paraId="63FE832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DD8C6"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6D01F812" w14:textId="3E5CD92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909,91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F96CA10" w14:textId="1238FBB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56D2CE02" w14:textId="50D9815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703608DA" w14:textId="08872D7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7,952,036.03 </w:t>
            </w:r>
          </w:p>
        </w:tc>
      </w:tr>
      <w:tr w:rsidR="001C3E8A" w:rsidRPr="001C3E8A" w14:paraId="7FA1231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9BDF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893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33CA461" w14:textId="3DC0BC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487AC04E" w14:textId="7FB4C1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04A7B" w14:textId="060D25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60881" w14:textId="45488F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9,527.50 </w:t>
            </w:r>
          </w:p>
        </w:tc>
      </w:tr>
      <w:tr w:rsidR="001C3E8A" w:rsidRPr="001C3E8A" w14:paraId="244B6A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B13B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0843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49DDE71" w14:textId="5DFC0A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676B7D6D" w14:textId="182C8E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7A507" w14:textId="7447A9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2BCA3" w14:textId="7FDC09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2,807.94 </w:t>
            </w:r>
          </w:p>
        </w:tc>
      </w:tr>
      <w:tr w:rsidR="001C3E8A" w:rsidRPr="001C3E8A" w14:paraId="63821E6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F57D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A28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7823D0C" w14:textId="4B2C29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5A6CE500" w14:textId="1F2672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A23B8" w14:textId="6D78FD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900D8" w14:textId="29BBCA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72,519.39 </w:t>
            </w:r>
          </w:p>
        </w:tc>
      </w:tr>
      <w:tr w:rsidR="001C3E8A" w:rsidRPr="001C3E8A" w14:paraId="0E4F757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46D1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AF7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BAEA6FD" w14:textId="189DF4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48FA85" w14:textId="46A154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FAC84" w14:textId="400E6C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A0286" w14:textId="4DA863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r>
      <w:tr w:rsidR="001C3E8A" w:rsidRPr="001C3E8A" w14:paraId="7E470A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B401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55E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3501141D" w14:textId="6C700B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56D7BFF" w14:textId="0D21A3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AA8D9" w14:textId="1C0689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696C640C" w14:textId="7B6E24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08,628.72 </w:t>
            </w:r>
          </w:p>
        </w:tc>
      </w:tr>
      <w:tr w:rsidR="001C3E8A" w:rsidRPr="001C3E8A" w14:paraId="73BD917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1ABC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6A6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32ABA2F3" w14:textId="259562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7D97004B" w14:textId="0DF96C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32A0B" w14:textId="3EE940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0B7F2" w14:textId="511B3B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392.00 </w:t>
            </w:r>
          </w:p>
        </w:tc>
      </w:tr>
      <w:tr w:rsidR="001C3E8A" w:rsidRPr="001C3E8A" w14:paraId="69DD6B7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3225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8DA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6B637B92" w14:textId="3DD32B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62887A5C" w14:textId="60621A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B1209" w14:textId="0250C7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FAB5B" w14:textId="3A2A2F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3,928.52 </w:t>
            </w:r>
          </w:p>
        </w:tc>
      </w:tr>
      <w:tr w:rsidR="001C3E8A" w:rsidRPr="001C3E8A" w14:paraId="2EDC1FF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1ABC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78D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D4C942D" w14:textId="638D3A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DDD86F8" w14:textId="4FB83C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FC56A" w14:textId="7A4025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54DF2" w14:textId="568828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r>
      <w:tr w:rsidR="001C3E8A" w:rsidRPr="001C3E8A" w14:paraId="770E8F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34BE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2C7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14FDFE50" w14:textId="435B6B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6F1203A6" w14:textId="243BAE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2E72D" w14:textId="27ED2D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B642A" w14:textId="141122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0,157.12 </w:t>
            </w:r>
          </w:p>
        </w:tc>
      </w:tr>
      <w:tr w:rsidR="001C3E8A" w:rsidRPr="001C3E8A" w14:paraId="336C08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9BED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A97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4694DFE" w14:textId="790B37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1DF37" w14:textId="302AFB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D27F0" w14:textId="1F7D95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7F31C553" w14:textId="7D918E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12,800.00 </w:t>
            </w:r>
          </w:p>
        </w:tc>
      </w:tr>
      <w:tr w:rsidR="001C3E8A" w:rsidRPr="001C3E8A" w14:paraId="2CA1F3D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BC4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A43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linao</w:t>
            </w:r>
          </w:p>
        </w:tc>
        <w:tc>
          <w:tcPr>
            <w:tcW w:w="810" w:type="pct"/>
            <w:tcBorders>
              <w:top w:val="nil"/>
              <w:left w:val="nil"/>
              <w:bottom w:val="single" w:sz="4" w:space="0" w:color="000000"/>
              <w:right w:val="single" w:sz="4" w:space="0" w:color="000000"/>
            </w:tcBorders>
            <w:shd w:val="clear" w:color="auto" w:fill="auto"/>
            <w:noWrap/>
            <w:vAlign w:val="bottom"/>
            <w:hideMark/>
          </w:tcPr>
          <w:p w14:paraId="06FB2460" w14:textId="2AC161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4,580.00 </w:t>
            </w:r>
          </w:p>
        </w:tc>
        <w:tc>
          <w:tcPr>
            <w:tcW w:w="810" w:type="pct"/>
            <w:tcBorders>
              <w:top w:val="nil"/>
              <w:left w:val="nil"/>
              <w:bottom w:val="single" w:sz="4" w:space="0" w:color="000000"/>
              <w:right w:val="single" w:sz="4" w:space="0" w:color="000000"/>
            </w:tcBorders>
            <w:shd w:val="clear" w:color="auto" w:fill="auto"/>
            <w:noWrap/>
            <w:vAlign w:val="bottom"/>
            <w:hideMark/>
          </w:tcPr>
          <w:p w14:paraId="6BAF203C" w14:textId="0C937F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481D4" w14:textId="783FC9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5685F" w14:textId="64547F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4,580.00 </w:t>
            </w:r>
          </w:p>
        </w:tc>
      </w:tr>
      <w:tr w:rsidR="001C3E8A" w:rsidRPr="001C3E8A" w14:paraId="34680DB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EF4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B4A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59C8CD8D" w14:textId="6928A5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07827F14" w14:textId="5EB815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1E879" w14:textId="69F570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5504B5D" w14:textId="26B3D7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4,800.64 </w:t>
            </w:r>
          </w:p>
        </w:tc>
      </w:tr>
      <w:tr w:rsidR="001C3E8A" w:rsidRPr="001C3E8A" w14:paraId="2151F11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32B0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593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F17B484" w14:textId="49F2AD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4EE6A" w14:textId="1B7603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B36C4" w14:textId="264B2C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7DA0EA85" w14:textId="5C52A1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4,840.00 </w:t>
            </w:r>
          </w:p>
        </w:tc>
      </w:tr>
      <w:tr w:rsidR="001C3E8A" w:rsidRPr="001C3E8A" w14:paraId="48B2E38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BEF0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DC54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2F6C1B7" w14:textId="22A307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723982" w14:textId="1F6639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51AA0" w14:textId="2F7E56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00AB5A46" w14:textId="2A6051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16,520.00 </w:t>
            </w:r>
          </w:p>
        </w:tc>
      </w:tr>
      <w:tr w:rsidR="001C3E8A" w:rsidRPr="001C3E8A" w14:paraId="3E3DC68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EAEE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957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44337F8" w14:textId="5CD490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21C6EA54" w14:textId="7BB6C8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86C0F" w14:textId="77E9BA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66998" w14:textId="010E07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14,403.89 </w:t>
            </w:r>
          </w:p>
        </w:tc>
      </w:tr>
      <w:tr w:rsidR="001C3E8A" w:rsidRPr="001C3E8A" w14:paraId="3C96BB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53E5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59C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5644B31C" w14:textId="28B70C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2498164F" w14:textId="7C2F62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CA611" w14:textId="064D63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BE46C" w14:textId="4E3F31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93.39 </w:t>
            </w:r>
          </w:p>
        </w:tc>
      </w:tr>
      <w:tr w:rsidR="001C3E8A" w:rsidRPr="001C3E8A" w14:paraId="39A710D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9ED4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FAC8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D8BAA9D" w14:textId="678326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321D1996" w14:textId="4F73F6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B4D16" w14:textId="11670C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9044F" w14:textId="4F753D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7,588.75 </w:t>
            </w:r>
          </w:p>
        </w:tc>
      </w:tr>
      <w:tr w:rsidR="001C3E8A" w:rsidRPr="001C3E8A" w14:paraId="6AD21C1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D95D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955F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3D545CF8" w14:textId="63152D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87F6750" w14:textId="4240D4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B645E" w14:textId="390DEC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6511A" w14:textId="7BBBF3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696.12 </w:t>
            </w:r>
          </w:p>
        </w:tc>
      </w:tr>
      <w:tr w:rsidR="001C3E8A" w:rsidRPr="001C3E8A" w14:paraId="09EAF4D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CDA2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8DE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42AE34F8" w14:textId="2032AF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3032F160" w14:textId="5E03DF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2BD34" w14:textId="4F7272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138C0" w14:textId="24D431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5,744.00 </w:t>
            </w:r>
          </w:p>
        </w:tc>
      </w:tr>
      <w:tr w:rsidR="001C3E8A" w:rsidRPr="001C3E8A" w14:paraId="4DDA17A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ED25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71F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49F720C" w14:textId="1601D9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33E71153" w14:textId="6DE1FB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06442" w14:textId="20DDF4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32047" w14:textId="1001A3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2,612.20 </w:t>
            </w:r>
          </w:p>
        </w:tc>
      </w:tr>
      <w:tr w:rsidR="001C3E8A" w:rsidRPr="001C3E8A" w14:paraId="5A138F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9ABD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353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F434F8B" w14:textId="62697F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144F6070" w14:textId="382E49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37377" w14:textId="2DA7C3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180B7" w14:textId="36720D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448.75 </w:t>
            </w:r>
          </w:p>
        </w:tc>
      </w:tr>
      <w:tr w:rsidR="001C3E8A" w:rsidRPr="001C3E8A" w14:paraId="79418CE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2477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D16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7B5E67CA" w14:textId="6BA54E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6FC09861" w14:textId="014391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2C5F0" w14:textId="333B77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05609" w14:textId="1AFF2F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397.14 </w:t>
            </w:r>
          </w:p>
        </w:tc>
      </w:tr>
      <w:tr w:rsidR="001C3E8A" w:rsidRPr="001C3E8A" w14:paraId="1853F61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780D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77D5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6816C3F" w14:textId="3E2133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4E227258" w14:textId="3A0B98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9826C" w14:textId="7D5279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D24A7" w14:textId="3C9DE6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3,772.50 </w:t>
            </w:r>
          </w:p>
        </w:tc>
      </w:tr>
      <w:tr w:rsidR="001C3E8A" w:rsidRPr="001C3E8A" w14:paraId="7FDCD9A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44E2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830A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4B3F2666" w14:textId="6C9544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B0E5A7" w14:textId="7F471E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72643" w14:textId="0D8684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3B613" w14:textId="7A0591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752793B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6EB4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DF11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5A7E74F" w14:textId="427247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2561B29E" w14:textId="53C4D3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E26F9" w14:textId="6C9402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9F48D" w14:textId="0AC101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778.00 </w:t>
            </w:r>
          </w:p>
        </w:tc>
      </w:tr>
      <w:tr w:rsidR="001C3E8A" w:rsidRPr="001C3E8A" w14:paraId="38B3D72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BEE0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6CB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7C67682A" w14:textId="57353A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613FBEF" w14:textId="0365F5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4D038" w14:textId="04F918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4F0BA" w14:textId="6994B2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0048E8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0D25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367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8D9612D" w14:textId="4822B0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3671D663" w14:textId="100DA7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A620A" w14:textId="757BA8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FFDD1" w14:textId="352185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42.39 </w:t>
            </w:r>
          </w:p>
        </w:tc>
      </w:tr>
      <w:tr w:rsidR="001C3E8A" w:rsidRPr="001C3E8A" w14:paraId="5E5FD51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720C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1D7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30D61E17" w14:textId="083570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214D1FEA" w14:textId="5B5B5C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E1965" w14:textId="1FFBBE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0F2CF" w14:textId="4D68EA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0,494.75 </w:t>
            </w:r>
          </w:p>
        </w:tc>
      </w:tr>
      <w:tr w:rsidR="001C3E8A" w:rsidRPr="001C3E8A" w14:paraId="7AB461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F217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4602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41586971" w14:textId="12E36F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77D1E844" w14:textId="2E3792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87F33" w14:textId="76C3EB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4A32B" w14:textId="3016D1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94,211.32 </w:t>
            </w:r>
          </w:p>
        </w:tc>
      </w:tr>
      <w:tr w:rsidR="001C3E8A" w:rsidRPr="001C3E8A" w14:paraId="6D4635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5930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757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F9FEF3E" w14:textId="5FF5F8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25A9F08C" w14:textId="5EC3EF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DE83B" w14:textId="28949A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2C9D9" w14:textId="4C7C99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0,677.34 </w:t>
            </w:r>
          </w:p>
        </w:tc>
      </w:tr>
      <w:tr w:rsidR="001C3E8A" w:rsidRPr="001C3E8A" w14:paraId="101E636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11E0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A79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51587245" w14:textId="42F159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924B308" w14:textId="58EA02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51E50" w14:textId="0ADF4D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8A5D4" w14:textId="6E22C1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r>
      <w:tr w:rsidR="001C3E8A" w:rsidRPr="001C3E8A" w14:paraId="3C06FFF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902E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1E5A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8E45AA3" w14:textId="2ED6AE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2B75FBAE" w14:textId="5FFEF4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4FB3B" w14:textId="52E9F7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3966E90A" w14:textId="25A72C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84,179.30 </w:t>
            </w:r>
          </w:p>
        </w:tc>
      </w:tr>
      <w:tr w:rsidR="001C3E8A" w:rsidRPr="001C3E8A" w14:paraId="73B10E5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6B70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8F4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4D00018" w14:textId="362273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AA071CF" w14:textId="079F9A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AEAEA" w14:textId="31F989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2EF3E" w14:textId="341B47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8,868.77 </w:t>
            </w:r>
          </w:p>
        </w:tc>
      </w:tr>
      <w:tr w:rsidR="001C3E8A" w:rsidRPr="001C3E8A" w14:paraId="53828D1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0F4C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A6A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C10C68A" w14:textId="4E44E1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A9D5CCB" w14:textId="4E332D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DCE96" w14:textId="2CF2B1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B0745" w14:textId="3815C4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7.14 </w:t>
            </w:r>
          </w:p>
        </w:tc>
      </w:tr>
      <w:tr w:rsidR="001C3E8A" w:rsidRPr="001C3E8A" w14:paraId="1CA2A5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B0CC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6173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3449808" w14:textId="0F657C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892DAA" w14:textId="78B685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9CCE5" w14:textId="02CCFC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63A97" w14:textId="18AD0A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0,000.00 </w:t>
            </w:r>
          </w:p>
        </w:tc>
      </w:tr>
      <w:tr w:rsidR="001C3E8A" w:rsidRPr="001C3E8A" w14:paraId="029A0DF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2904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6DD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61DCDCF9" w14:textId="666CCE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711634F0" w14:textId="5ACF37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9DE62" w14:textId="572DF4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3BD557E7" w14:textId="6AAF6F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1,470.00 </w:t>
            </w:r>
          </w:p>
        </w:tc>
      </w:tr>
      <w:tr w:rsidR="001C3E8A" w:rsidRPr="001C3E8A" w14:paraId="1AE18B4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6766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A083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CA93369" w14:textId="1F9C1A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2264DC4" w14:textId="5715E3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20D2E" w14:textId="00CBFA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0614D" w14:textId="168888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140.00 </w:t>
            </w:r>
          </w:p>
        </w:tc>
      </w:tr>
      <w:tr w:rsidR="001C3E8A" w:rsidRPr="001C3E8A" w14:paraId="43CC01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A225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4A99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B19F578" w14:textId="5A3C64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6DEAD5AE" w14:textId="399DBA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4734A" w14:textId="101C11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7BA1E" w14:textId="56891A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6,796.75 </w:t>
            </w:r>
          </w:p>
        </w:tc>
      </w:tr>
      <w:tr w:rsidR="001C3E8A" w:rsidRPr="001C3E8A" w14:paraId="7E67214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B9EA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160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42D7A78A" w14:textId="520282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66434447" w14:textId="6D3FC4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F4E41" w14:textId="5FBC81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9F41F" w14:textId="1598B1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632.50 </w:t>
            </w:r>
          </w:p>
        </w:tc>
      </w:tr>
      <w:tr w:rsidR="001C3E8A" w:rsidRPr="001C3E8A" w14:paraId="4A8F643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5713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561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38E975FC" w14:textId="243A3D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F600FD9" w14:textId="4E2C2A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534CE6BA" w14:textId="12E8BD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C40D1" w14:textId="482F9F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7,084.67 </w:t>
            </w:r>
          </w:p>
        </w:tc>
      </w:tr>
      <w:tr w:rsidR="001C3E8A" w:rsidRPr="001C3E8A" w14:paraId="661297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3BCE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416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0C9BD1F4" w14:textId="68F632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0D22D85" w14:textId="24D0A0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923C8" w14:textId="44DAE0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074E68AE" w14:textId="658EB9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91,635.50 </w:t>
            </w:r>
          </w:p>
        </w:tc>
      </w:tr>
      <w:tr w:rsidR="001C3E8A" w:rsidRPr="001C3E8A" w14:paraId="5A3638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9187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CEA4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30F42CEA" w14:textId="679421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226BCA60" w14:textId="1944F5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F95A6" w14:textId="425E2B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CD3CD" w14:textId="2F36FD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04,253.75 </w:t>
            </w:r>
          </w:p>
        </w:tc>
      </w:tr>
      <w:tr w:rsidR="001C3E8A" w:rsidRPr="001C3E8A" w14:paraId="5BFBCE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D64A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AB77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5BDCA8E4" w14:textId="61AB4A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3B48252C" w14:textId="3614B1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6CEF7" w14:textId="5D4922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AFECC99" w14:textId="3618A4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4,668.14 </w:t>
            </w:r>
          </w:p>
        </w:tc>
      </w:tr>
      <w:tr w:rsidR="001C3E8A" w:rsidRPr="001C3E8A" w14:paraId="54B2B3B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E7BF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771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559DA423" w14:textId="44E5E8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BAEB5EC" w14:textId="36971A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5E518" w14:textId="2E7674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292B2" w14:textId="245C3F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3A569138"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A579C0"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53CA7C5" w14:textId="1F9F2BE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01,765,21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32FD156C" w14:textId="7EB825C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22B9698" w14:textId="2A53787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D3D0E33" w14:textId="2581AC5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01,765,218.06 </w:t>
            </w:r>
          </w:p>
        </w:tc>
      </w:tr>
      <w:tr w:rsidR="001C3E8A" w:rsidRPr="001C3E8A" w14:paraId="5ECF32B8"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DF141"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7FED1144" w14:textId="54F72F3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4BC68EC" w14:textId="2D04562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11EC18" w14:textId="4E4BF3E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9B1DB3" w14:textId="611DC28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14,722.08 </w:t>
            </w:r>
          </w:p>
        </w:tc>
      </w:tr>
      <w:tr w:rsidR="001C3E8A" w:rsidRPr="001C3E8A" w14:paraId="3EFCBBD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99CC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5F5EC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55C3906B" w14:textId="08BA19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A884571" w14:textId="7E1204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CE175" w14:textId="24D813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2246F" w14:textId="10ED08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9,949.52 </w:t>
            </w:r>
          </w:p>
        </w:tc>
      </w:tr>
      <w:tr w:rsidR="001C3E8A" w:rsidRPr="001C3E8A" w14:paraId="239D345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F41B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7A5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0BB2566B" w14:textId="70BC5E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53AA0AFB" w14:textId="4B60AB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41D4B" w14:textId="4F2A07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4A57B" w14:textId="6E7864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0,759.04 </w:t>
            </w:r>
          </w:p>
        </w:tc>
      </w:tr>
      <w:tr w:rsidR="001C3E8A" w:rsidRPr="001C3E8A" w14:paraId="485CA3B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E444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E1A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B106D3A" w14:textId="19EAC4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303B22A3" w14:textId="7F89C5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C9583" w14:textId="139FB5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0BBAC" w14:textId="2737B6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1.00 </w:t>
            </w:r>
          </w:p>
        </w:tc>
      </w:tr>
      <w:tr w:rsidR="001C3E8A" w:rsidRPr="001C3E8A" w14:paraId="0EEA474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111A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EDE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16731760" w14:textId="5AD20C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58548AD3" w14:textId="43D2BB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EAF66" w14:textId="2B263E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BA15D" w14:textId="6812BA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62.52 </w:t>
            </w:r>
          </w:p>
        </w:tc>
      </w:tr>
      <w:tr w:rsidR="001C3E8A" w:rsidRPr="001C3E8A" w14:paraId="7EF0AF5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E18A2"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3C3D984" w14:textId="0F9CDEB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7,857,686.76 </w:t>
            </w:r>
          </w:p>
        </w:tc>
        <w:tc>
          <w:tcPr>
            <w:tcW w:w="810" w:type="pct"/>
            <w:tcBorders>
              <w:top w:val="nil"/>
              <w:left w:val="nil"/>
              <w:bottom w:val="single" w:sz="4" w:space="0" w:color="000000"/>
              <w:right w:val="single" w:sz="4" w:space="0" w:color="000000"/>
            </w:tcBorders>
            <w:shd w:val="clear" w:color="D8D8D8" w:fill="D8D8D8"/>
            <w:noWrap/>
            <w:vAlign w:val="bottom"/>
            <w:hideMark/>
          </w:tcPr>
          <w:p w14:paraId="7B7C6E8C" w14:textId="0C66CB3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A9E9A4" w14:textId="25D1638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753149" w14:textId="23A1700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7,857,686.76 </w:t>
            </w:r>
          </w:p>
        </w:tc>
      </w:tr>
      <w:tr w:rsidR="001C3E8A" w:rsidRPr="001C3E8A" w14:paraId="33F734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34CB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2AD4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75E1118" w14:textId="135A3A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96,704.82 </w:t>
            </w:r>
          </w:p>
        </w:tc>
        <w:tc>
          <w:tcPr>
            <w:tcW w:w="810" w:type="pct"/>
            <w:tcBorders>
              <w:top w:val="nil"/>
              <w:left w:val="nil"/>
              <w:bottom w:val="single" w:sz="4" w:space="0" w:color="000000"/>
              <w:right w:val="single" w:sz="4" w:space="0" w:color="000000"/>
            </w:tcBorders>
            <w:shd w:val="clear" w:color="auto" w:fill="auto"/>
            <w:noWrap/>
            <w:vAlign w:val="bottom"/>
            <w:hideMark/>
          </w:tcPr>
          <w:p w14:paraId="6EC2CE89" w14:textId="4E66B9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A51AF" w14:textId="7BF2EA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99C8069" w14:textId="7C7138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96,704.82 </w:t>
            </w:r>
          </w:p>
        </w:tc>
      </w:tr>
      <w:tr w:rsidR="001C3E8A" w:rsidRPr="001C3E8A" w14:paraId="6769BF9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9A21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C8DA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0303CB3E" w14:textId="194819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398AF36" w14:textId="1D8D60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69278" w14:textId="22F0A2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DECFE" w14:textId="00E72E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84.40 </w:t>
            </w:r>
          </w:p>
        </w:tc>
      </w:tr>
      <w:tr w:rsidR="001C3E8A" w:rsidRPr="001C3E8A" w14:paraId="40D6E4E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7CC4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5E5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7A8C10FF" w14:textId="7F4DAA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6A74F11C" w14:textId="5D9498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29D5C" w14:textId="330D5F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B9243" w14:textId="09F1EC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1,879.32 </w:t>
            </w:r>
          </w:p>
        </w:tc>
      </w:tr>
      <w:tr w:rsidR="001C3E8A" w:rsidRPr="001C3E8A" w14:paraId="187A32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7BC6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43A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6366F95B" w14:textId="01A28E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0078F280" w14:textId="06E999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BD531" w14:textId="73A7DD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E9796" w14:textId="372E22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973.52 </w:t>
            </w:r>
          </w:p>
        </w:tc>
      </w:tr>
      <w:tr w:rsidR="001C3E8A" w:rsidRPr="001C3E8A" w14:paraId="7C64F5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3DCA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42F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41ED77F7" w14:textId="172A77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4E201E1D" w14:textId="0B3FBD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02124" w14:textId="78004D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43D6A" w14:textId="4E5704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7,782.26 </w:t>
            </w:r>
          </w:p>
        </w:tc>
      </w:tr>
      <w:tr w:rsidR="001C3E8A" w:rsidRPr="001C3E8A" w14:paraId="5C195CA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95D5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F030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6D554D95" w14:textId="076C50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7C8E4622" w14:textId="7CEB00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5940A" w14:textId="402B86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D300E" w14:textId="797289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80,002.24 </w:t>
            </w:r>
          </w:p>
        </w:tc>
      </w:tr>
      <w:tr w:rsidR="001C3E8A" w:rsidRPr="001C3E8A" w14:paraId="07E7B06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37AA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4732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08420133" w14:textId="16F858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6734C230" w14:textId="161ADB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AA245" w14:textId="51073E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0346B" w14:textId="3233E9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9,335.76 </w:t>
            </w:r>
          </w:p>
        </w:tc>
      </w:tr>
      <w:tr w:rsidR="001C3E8A" w:rsidRPr="001C3E8A" w14:paraId="2706594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66C5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6AC5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A1EF0BC" w14:textId="4A0E47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60060F52" w14:textId="7AB55C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6B160" w14:textId="0D2B39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FA1FE" w14:textId="2AFD25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21.00 </w:t>
            </w:r>
          </w:p>
        </w:tc>
      </w:tr>
      <w:tr w:rsidR="001C3E8A" w:rsidRPr="001C3E8A" w14:paraId="3AE59B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ACD2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C65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109CF1A8" w14:textId="59CEE3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FEF851C" w14:textId="14C8DC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2742A" w14:textId="1D68AE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F45CC" w14:textId="7668CB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76 </w:t>
            </w:r>
          </w:p>
        </w:tc>
      </w:tr>
      <w:tr w:rsidR="001C3E8A" w:rsidRPr="001C3E8A" w14:paraId="30EAB63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9337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827E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16FDAA7" w14:textId="28EDB0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7B241DAB" w14:textId="1544BE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323A1" w14:textId="1A1B5E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AB0BB" w14:textId="084AC0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24,771.36 </w:t>
            </w:r>
          </w:p>
        </w:tc>
      </w:tr>
      <w:tr w:rsidR="001C3E8A" w:rsidRPr="001C3E8A" w14:paraId="706FFB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D7CB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5D0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0A12553" w14:textId="6BF18F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2121B885" w14:textId="3FA424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09837" w14:textId="52D1BF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C3DEA" w14:textId="70B84B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41,009.00 </w:t>
            </w:r>
          </w:p>
        </w:tc>
      </w:tr>
      <w:tr w:rsidR="001C3E8A" w:rsidRPr="001C3E8A" w14:paraId="1E321D0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E66E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E11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03CB3E20" w14:textId="7EC115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271B021B" w14:textId="227E82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C8D4A" w14:textId="273356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534AA" w14:textId="7EB5D4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0,200.00 </w:t>
            </w:r>
          </w:p>
        </w:tc>
      </w:tr>
      <w:tr w:rsidR="001C3E8A" w:rsidRPr="001C3E8A" w14:paraId="09FA286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F482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051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14DFA19C" w14:textId="7EE681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87,216.82 </w:t>
            </w:r>
          </w:p>
        </w:tc>
        <w:tc>
          <w:tcPr>
            <w:tcW w:w="810" w:type="pct"/>
            <w:tcBorders>
              <w:top w:val="nil"/>
              <w:left w:val="nil"/>
              <w:bottom w:val="single" w:sz="4" w:space="0" w:color="000000"/>
              <w:right w:val="single" w:sz="4" w:space="0" w:color="000000"/>
            </w:tcBorders>
            <w:shd w:val="clear" w:color="auto" w:fill="auto"/>
            <w:noWrap/>
            <w:vAlign w:val="bottom"/>
            <w:hideMark/>
          </w:tcPr>
          <w:p w14:paraId="6247999D" w14:textId="7F81E1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D01DC" w14:textId="096CBF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D4F5C" w14:textId="36FD25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87,216.82 </w:t>
            </w:r>
          </w:p>
        </w:tc>
      </w:tr>
      <w:tr w:rsidR="001C3E8A" w:rsidRPr="001C3E8A" w14:paraId="4564F2D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CE92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999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63E86D0" w14:textId="204AC1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57C6D292" w14:textId="44C502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9125F" w14:textId="4939EE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26623" w14:textId="7647BC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2,084.40 </w:t>
            </w:r>
          </w:p>
        </w:tc>
      </w:tr>
      <w:tr w:rsidR="001C3E8A" w:rsidRPr="001C3E8A" w14:paraId="1564310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58BF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864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5E673652" w14:textId="7BA062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389BBDA8" w14:textId="2197BE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7B604" w14:textId="3A3344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E8515" w14:textId="1C73E8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56,722.00 </w:t>
            </w:r>
          </w:p>
        </w:tc>
      </w:tr>
      <w:tr w:rsidR="001C3E8A" w:rsidRPr="001C3E8A" w14:paraId="5E481B8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8939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299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9B4F8C9" w14:textId="46FDD8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1EB8F1B1" w14:textId="095BD6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CCF65" w14:textId="056B85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D2318" w14:textId="73657A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6,089.00 </w:t>
            </w:r>
          </w:p>
        </w:tc>
      </w:tr>
      <w:tr w:rsidR="001C3E8A" w:rsidRPr="001C3E8A" w14:paraId="34BB66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59CC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D67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1A2C2D7A" w14:textId="10C4EF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2BD97371" w14:textId="76111A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E92E3" w14:textId="322603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5EA54" w14:textId="2A3FBD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85,704.40 </w:t>
            </w:r>
          </w:p>
        </w:tc>
      </w:tr>
      <w:tr w:rsidR="001C3E8A" w:rsidRPr="001C3E8A" w14:paraId="726E01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8B32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E2A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4B150F57" w14:textId="6D7220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8,107.70 </w:t>
            </w:r>
          </w:p>
        </w:tc>
        <w:tc>
          <w:tcPr>
            <w:tcW w:w="810" w:type="pct"/>
            <w:tcBorders>
              <w:top w:val="nil"/>
              <w:left w:val="nil"/>
              <w:bottom w:val="single" w:sz="4" w:space="0" w:color="000000"/>
              <w:right w:val="single" w:sz="4" w:space="0" w:color="000000"/>
            </w:tcBorders>
            <w:shd w:val="clear" w:color="auto" w:fill="auto"/>
            <w:noWrap/>
            <w:vAlign w:val="bottom"/>
            <w:hideMark/>
          </w:tcPr>
          <w:p w14:paraId="01FA5BB2" w14:textId="05D5B3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C5C08" w14:textId="6BBB80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38ABC" w14:textId="0FE305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8,107.70 </w:t>
            </w:r>
          </w:p>
        </w:tc>
      </w:tr>
      <w:tr w:rsidR="001C3E8A" w:rsidRPr="001C3E8A" w14:paraId="52819A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A1BE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CFC6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20ECD271" w14:textId="6F3B1B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38520D1F" w14:textId="2CB4D7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E3075" w14:textId="4E2C82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5DC50" w14:textId="348CFC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85.68 </w:t>
            </w:r>
          </w:p>
        </w:tc>
      </w:tr>
      <w:tr w:rsidR="001C3E8A" w:rsidRPr="001C3E8A" w14:paraId="4729B0F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EAF6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CC24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666549E" w14:textId="2AB93E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EC91308" w14:textId="6E2D38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BE761" w14:textId="4963A4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86D65" w14:textId="5334BC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16.88 </w:t>
            </w:r>
          </w:p>
        </w:tc>
      </w:tr>
      <w:tr w:rsidR="001C3E8A" w:rsidRPr="001C3E8A" w14:paraId="61E7A37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664B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3C0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0D021179" w14:textId="7D5261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236503C9" w14:textId="2DE5BA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EEBAA" w14:textId="241180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3DB0E" w14:textId="1367B7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16.88 </w:t>
            </w:r>
          </w:p>
        </w:tc>
      </w:tr>
      <w:tr w:rsidR="001C3E8A" w:rsidRPr="001C3E8A" w14:paraId="1509568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7F8E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4B7D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35DB1F7" w14:textId="2A3BC6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2,854.22 </w:t>
            </w:r>
          </w:p>
        </w:tc>
        <w:tc>
          <w:tcPr>
            <w:tcW w:w="810" w:type="pct"/>
            <w:tcBorders>
              <w:top w:val="nil"/>
              <w:left w:val="nil"/>
              <w:bottom w:val="single" w:sz="4" w:space="0" w:color="000000"/>
              <w:right w:val="single" w:sz="4" w:space="0" w:color="000000"/>
            </w:tcBorders>
            <w:shd w:val="clear" w:color="auto" w:fill="auto"/>
            <w:noWrap/>
            <w:vAlign w:val="bottom"/>
            <w:hideMark/>
          </w:tcPr>
          <w:p w14:paraId="3C80F1B3" w14:textId="7629F1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536DF" w14:textId="4B3257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6D07E" w14:textId="612C4D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2,854.22 </w:t>
            </w:r>
          </w:p>
        </w:tc>
      </w:tr>
      <w:tr w:rsidR="001C3E8A" w:rsidRPr="001C3E8A" w14:paraId="3479730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A44D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F38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125B1B46" w14:textId="5D6F4A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4C3208BF" w14:textId="78D0AD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669B2" w14:textId="37094D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19120" w14:textId="37629A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17.00 </w:t>
            </w:r>
          </w:p>
        </w:tc>
      </w:tr>
      <w:tr w:rsidR="001C3E8A" w:rsidRPr="001C3E8A" w14:paraId="6E797F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FD8A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715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BBA1821" w14:textId="7FDB4E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6,905.13 </w:t>
            </w:r>
          </w:p>
        </w:tc>
        <w:tc>
          <w:tcPr>
            <w:tcW w:w="810" w:type="pct"/>
            <w:tcBorders>
              <w:top w:val="nil"/>
              <w:left w:val="nil"/>
              <w:bottom w:val="single" w:sz="4" w:space="0" w:color="000000"/>
              <w:right w:val="single" w:sz="4" w:space="0" w:color="000000"/>
            </w:tcBorders>
            <w:shd w:val="clear" w:color="auto" w:fill="auto"/>
            <w:noWrap/>
            <w:vAlign w:val="bottom"/>
            <w:hideMark/>
          </w:tcPr>
          <w:p w14:paraId="3D3C785D" w14:textId="224389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26179" w14:textId="0426FB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2490F" w14:textId="7BCB20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6,905.13 </w:t>
            </w:r>
          </w:p>
        </w:tc>
      </w:tr>
      <w:tr w:rsidR="001C3E8A" w:rsidRPr="001C3E8A" w14:paraId="6093ECB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5835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BB3B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2F9B100F" w14:textId="0BE908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6AC3E457" w14:textId="299D88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BD616" w14:textId="487A8F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10D31" w14:textId="0167FC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5,220.00 </w:t>
            </w:r>
          </w:p>
        </w:tc>
      </w:tr>
      <w:tr w:rsidR="001C3E8A" w:rsidRPr="001C3E8A" w14:paraId="3731F2C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DE3A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270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9E5B67B" w14:textId="6DBA50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C9668EC" w14:textId="174726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3F036" w14:textId="32A4E7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33696" w14:textId="36FF5E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3.76 </w:t>
            </w:r>
          </w:p>
        </w:tc>
      </w:tr>
      <w:tr w:rsidR="001C3E8A" w:rsidRPr="001C3E8A" w14:paraId="54AF56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BB7C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60D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3B52407A" w14:textId="1C7850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5D80654E" w14:textId="1403C5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B4B23" w14:textId="215DC3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E437A" w14:textId="6BC679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5,558.53 </w:t>
            </w:r>
          </w:p>
        </w:tc>
      </w:tr>
      <w:tr w:rsidR="001C3E8A" w:rsidRPr="001C3E8A" w14:paraId="75C9E6B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646A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1EB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9D274BC" w14:textId="6DD179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0,921.64 </w:t>
            </w:r>
          </w:p>
        </w:tc>
        <w:tc>
          <w:tcPr>
            <w:tcW w:w="810" w:type="pct"/>
            <w:tcBorders>
              <w:top w:val="nil"/>
              <w:left w:val="nil"/>
              <w:bottom w:val="single" w:sz="4" w:space="0" w:color="000000"/>
              <w:right w:val="single" w:sz="4" w:space="0" w:color="000000"/>
            </w:tcBorders>
            <w:shd w:val="clear" w:color="auto" w:fill="auto"/>
            <w:noWrap/>
            <w:vAlign w:val="bottom"/>
            <w:hideMark/>
          </w:tcPr>
          <w:p w14:paraId="19D5408B" w14:textId="3228A1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9CBDF" w14:textId="26A6D6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EE667" w14:textId="6FC117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0,921.64 </w:t>
            </w:r>
          </w:p>
        </w:tc>
      </w:tr>
      <w:tr w:rsidR="001C3E8A" w:rsidRPr="001C3E8A" w14:paraId="5B68646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3F60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17F2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7E1889A8" w14:textId="1BB6BB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E65E7BF" w14:textId="501584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84BA5" w14:textId="63A873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B0128" w14:textId="45E00C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16.88 </w:t>
            </w:r>
          </w:p>
        </w:tc>
      </w:tr>
      <w:tr w:rsidR="001C3E8A" w:rsidRPr="001C3E8A" w14:paraId="05FDD31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17E0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D3AA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FB0A7AE" w14:textId="7396F3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477,418.40 </w:t>
            </w:r>
          </w:p>
        </w:tc>
        <w:tc>
          <w:tcPr>
            <w:tcW w:w="810" w:type="pct"/>
            <w:tcBorders>
              <w:top w:val="nil"/>
              <w:left w:val="nil"/>
              <w:bottom w:val="single" w:sz="4" w:space="0" w:color="000000"/>
              <w:right w:val="single" w:sz="4" w:space="0" w:color="000000"/>
            </w:tcBorders>
            <w:shd w:val="clear" w:color="auto" w:fill="auto"/>
            <w:noWrap/>
            <w:vAlign w:val="bottom"/>
            <w:hideMark/>
          </w:tcPr>
          <w:p w14:paraId="371DBE30" w14:textId="1EC79C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61A92" w14:textId="24F82C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6126D" w14:textId="2B2B22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477,418.40 </w:t>
            </w:r>
          </w:p>
        </w:tc>
      </w:tr>
      <w:tr w:rsidR="001C3E8A" w:rsidRPr="001C3E8A" w14:paraId="707A293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6E320"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38944C6B" w14:textId="47027C8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3,298,7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C448036" w14:textId="1E365CD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F75B34" w14:textId="79021E6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72AD96" w14:textId="166DF5E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3,298,752.75 </w:t>
            </w:r>
          </w:p>
        </w:tc>
      </w:tr>
      <w:tr w:rsidR="001C3E8A" w:rsidRPr="001C3E8A" w14:paraId="377B3C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BCEA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425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FA72AFB" w14:textId="65B834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6B28A8B0" w14:textId="3DD14F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C490C" w14:textId="7566F1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EB146B" w14:textId="5B67B8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81,224.12 </w:t>
            </w:r>
          </w:p>
        </w:tc>
      </w:tr>
      <w:tr w:rsidR="001C3E8A" w:rsidRPr="001C3E8A" w14:paraId="3BCE14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D602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EAD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1945829" w14:textId="0697C2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4306F3A9" w14:textId="04F514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E8145" w14:textId="3EC6AC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21CF8" w14:textId="39C9E2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279,936.81 </w:t>
            </w:r>
          </w:p>
        </w:tc>
      </w:tr>
      <w:tr w:rsidR="001C3E8A" w:rsidRPr="001C3E8A" w14:paraId="19BD67F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6E40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7B9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9531A59" w14:textId="6EB7AF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4269CD9" w14:textId="41B8C4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C2CD8" w14:textId="738CA4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0FF42" w14:textId="516974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4,760.66 </w:t>
            </w:r>
          </w:p>
        </w:tc>
      </w:tr>
      <w:tr w:rsidR="001C3E8A" w:rsidRPr="001C3E8A" w14:paraId="23AAC94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9175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0299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C182AF3" w14:textId="43F20A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66345C61" w14:textId="2EEDF1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8E69C" w14:textId="7305D8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39B55" w14:textId="3FD1B1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4,777.66 </w:t>
            </w:r>
          </w:p>
        </w:tc>
      </w:tr>
      <w:tr w:rsidR="001C3E8A" w:rsidRPr="001C3E8A" w14:paraId="06796E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75DA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10C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5BCD6793" w14:textId="1CDD76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720B5FF2" w14:textId="5DCC1F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CB62F" w14:textId="043701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5F8E0" w14:textId="349FEF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17,122.54 </w:t>
            </w:r>
          </w:p>
        </w:tc>
      </w:tr>
      <w:tr w:rsidR="001C3E8A" w:rsidRPr="001C3E8A" w14:paraId="3B6043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E2B4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E1F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A081A70" w14:textId="4D6860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23EB39EB" w14:textId="49D402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9B056" w14:textId="4C4704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E7D0C" w14:textId="7325E7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9,172.06 </w:t>
            </w:r>
          </w:p>
        </w:tc>
      </w:tr>
      <w:tr w:rsidR="001C3E8A" w:rsidRPr="001C3E8A" w14:paraId="1995C97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ECF8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C12E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51E3635" w14:textId="786812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031266A0" w14:textId="7C3B1A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7B3A8" w14:textId="695DF0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42255" w14:textId="4BE499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2,101.16 </w:t>
            </w:r>
          </w:p>
        </w:tc>
      </w:tr>
      <w:tr w:rsidR="001C3E8A" w:rsidRPr="001C3E8A" w14:paraId="08E413E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E584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DB22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357C118" w14:textId="7526C7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189785C8" w14:textId="498EFF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4138A" w14:textId="039F14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E4C5B" w14:textId="4F93BB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077.36 </w:t>
            </w:r>
          </w:p>
        </w:tc>
      </w:tr>
      <w:tr w:rsidR="001C3E8A" w:rsidRPr="001C3E8A" w14:paraId="1F8740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B69E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A30C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6AE6A82" w14:textId="754825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0C38CED4" w14:textId="6CD915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34712" w14:textId="4F1D11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A763F" w14:textId="1FFCDD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6,902.96 </w:t>
            </w:r>
          </w:p>
        </w:tc>
      </w:tr>
      <w:tr w:rsidR="001C3E8A" w:rsidRPr="001C3E8A" w14:paraId="0E795BD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A0FD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F35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7454981E" w14:textId="0CC335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6C5C9AA0" w14:textId="0AD7D0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4E356" w14:textId="529F25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233C8" w14:textId="6CA5CE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93,704.66 </w:t>
            </w:r>
          </w:p>
        </w:tc>
      </w:tr>
      <w:tr w:rsidR="001C3E8A" w:rsidRPr="001C3E8A" w14:paraId="29E8A67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44AC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667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A61E95F" w14:textId="32B673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69428CD1" w14:textId="415F09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12DAE" w14:textId="2F3F37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23A70" w14:textId="56B6D9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41,449.56 </w:t>
            </w:r>
          </w:p>
        </w:tc>
      </w:tr>
      <w:tr w:rsidR="001C3E8A" w:rsidRPr="001C3E8A" w14:paraId="5CB9A7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6090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532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27FC541E" w14:textId="5FF222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633D88B" w14:textId="4A2805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71793" w14:textId="3D450C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03C64" w14:textId="55ED1E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7,448.42 </w:t>
            </w:r>
          </w:p>
        </w:tc>
      </w:tr>
      <w:tr w:rsidR="001C3E8A" w:rsidRPr="001C3E8A" w14:paraId="4A6CC3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C735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1793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57E41E0D" w14:textId="76A4AC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6561C837" w14:textId="1231C3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ACA9B" w14:textId="0682CC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4B9A57" w14:textId="4BB92D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26.66 </w:t>
            </w:r>
          </w:p>
        </w:tc>
      </w:tr>
      <w:tr w:rsidR="001C3E8A" w:rsidRPr="001C3E8A" w14:paraId="6914564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7E7A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E600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71480559" w14:textId="1207F5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30228BB" w14:textId="4B2B55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18273" w14:textId="7DA436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63AA3" w14:textId="05DA69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8,775.86 </w:t>
            </w:r>
          </w:p>
        </w:tc>
      </w:tr>
      <w:tr w:rsidR="001C3E8A" w:rsidRPr="001C3E8A" w14:paraId="2BD2CF6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EE48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280E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5DA8515F" w14:textId="0C1947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1D46847A" w14:textId="2BBC75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5036E" w14:textId="213FD5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154E7" w14:textId="6AD934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1,260.66 </w:t>
            </w:r>
          </w:p>
        </w:tc>
      </w:tr>
      <w:tr w:rsidR="001C3E8A" w:rsidRPr="001C3E8A" w14:paraId="5AF6481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B5FB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392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E683E59" w14:textId="17DC3A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002CDBA4" w14:textId="4A89D9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2C711" w14:textId="395C72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BC2A0" w14:textId="1E0DB0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2,251.04 </w:t>
            </w:r>
          </w:p>
        </w:tc>
      </w:tr>
      <w:tr w:rsidR="001C3E8A" w:rsidRPr="001C3E8A" w14:paraId="0485BC1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9987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BDB5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F3A499B" w14:textId="5F9F94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5A26B7B8" w14:textId="64BDB2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2E3B7" w14:textId="611DFA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69D19" w14:textId="58954A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73,009.66 </w:t>
            </w:r>
          </w:p>
        </w:tc>
      </w:tr>
      <w:tr w:rsidR="001C3E8A" w:rsidRPr="001C3E8A" w14:paraId="0C3FE7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CDF4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E47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7D71BF9" w14:textId="551994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72591025" w14:textId="0F7420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D62D6" w14:textId="0A1D00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58E46" w14:textId="0303A1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8,351.66 </w:t>
            </w:r>
          </w:p>
        </w:tc>
      </w:tr>
      <w:tr w:rsidR="001C3E8A" w:rsidRPr="001C3E8A" w14:paraId="5D6E9F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C6B2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897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5FE6E725" w14:textId="22549F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83E5D18" w14:textId="103F34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635B7" w14:textId="370962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778B5" w14:textId="510967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5,337.88 </w:t>
            </w:r>
          </w:p>
        </w:tc>
      </w:tr>
      <w:tr w:rsidR="001C3E8A" w:rsidRPr="001C3E8A" w14:paraId="6EC9734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0ADA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2B8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5AE23BC" w14:textId="712D8F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049D8D1C" w14:textId="2E7970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B2C49" w14:textId="643B60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EC071" w14:textId="3247CF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301.78 </w:t>
            </w:r>
          </w:p>
        </w:tc>
      </w:tr>
      <w:tr w:rsidR="001C3E8A" w:rsidRPr="001C3E8A" w14:paraId="36E0C02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989B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63B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41268D66" w14:textId="48222B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7F0B5658" w14:textId="15EED1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C7B6E" w14:textId="5E158A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828C5" w14:textId="367F1A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1,401.58 </w:t>
            </w:r>
          </w:p>
        </w:tc>
      </w:tr>
      <w:tr w:rsidR="001C3E8A" w:rsidRPr="001C3E8A" w14:paraId="67FCB71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8163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946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7DED661" w14:textId="15FE0B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AD33D40" w14:textId="299ED0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19D63" w14:textId="1397B8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FB056" w14:textId="2445D4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2,339.30 </w:t>
            </w:r>
          </w:p>
        </w:tc>
      </w:tr>
      <w:tr w:rsidR="001C3E8A" w:rsidRPr="001C3E8A" w14:paraId="07DD1EF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9FF0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B8A409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1DC6A13" w14:textId="6D0504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4FDE1B7D" w14:textId="504D5F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17A48" w14:textId="563695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CD6E6" w14:textId="5640A7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449.16 </w:t>
            </w:r>
          </w:p>
        </w:tc>
      </w:tr>
      <w:tr w:rsidR="001C3E8A" w:rsidRPr="001C3E8A" w14:paraId="0E26BB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A4C8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71D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A0C04A4" w14:textId="07EB1F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7A1AD01B" w14:textId="38535E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E956A" w14:textId="06A6BF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6FC37" w14:textId="18A05A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9,573.66 </w:t>
            </w:r>
          </w:p>
        </w:tc>
      </w:tr>
      <w:tr w:rsidR="001C3E8A" w:rsidRPr="001C3E8A" w14:paraId="54E26A8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F579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F93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4A64BFA9" w14:textId="029E53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619A118" w14:textId="71837C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5E25E" w14:textId="76E687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A2962" w14:textId="7F4918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3,329.86 </w:t>
            </w:r>
          </w:p>
        </w:tc>
      </w:tr>
      <w:tr w:rsidR="001C3E8A" w:rsidRPr="001C3E8A" w14:paraId="42E8FBA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E3D7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82E4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C846144" w14:textId="0C00CC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4D9430C3" w14:textId="064858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F987C" w14:textId="69FD0E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9993F" w14:textId="05A401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4,434.66 </w:t>
            </w:r>
          </w:p>
        </w:tc>
      </w:tr>
      <w:tr w:rsidR="001C3E8A" w:rsidRPr="001C3E8A" w14:paraId="484158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BE40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6D1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001C605" w14:textId="5F2C94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5F1657ED" w14:textId="309C10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7FC15" w14:textId="011ADD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EA94A" w14:textId="5F8CCB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9,996.66 </w:t>
            </w:r>
          </w:p>
        </w:tc>
      </w:tr>
      <w:tr w:rsidR="001C3E8A" w:rsidRPr="001C3E8A" w14:paraId="456B4B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B267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ECF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86C98BB" w14:textId="00179B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692C0F61" w14:textId="314700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6E716" w14:textId="73DC86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C1194" w14:textId="3539F3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1,904.54 </w:t>
            </w:r>
          </w:p>
        </w:tc>
      </w:tr>
      <w:tr w:rsidR="001C3E8A" w:rsidRPr="001C3E8A" w14:paraId="5B630C5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6280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A19C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D3C2949" w14:textId="235B05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58089342" w14:textId="139C8F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63E97" w14:textId="169511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C0B1B" w14:textId="3A4C68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3,022.76 </w:t>
            </w:r>
          </w:p>
        </w:tc>
      </w:tr>
      <w:tr w:rsidR="001C3E8A" w:rsidRPr="001C3E8A" w14:paraId="1CA918A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E018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CBB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0D3D833" w14:textId="0F87D1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3A1A0CFF" w14:textId="205F2E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15EC4" w14:textId="10F807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D4DA8" w14:textId="408870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8,343.70 </w:t>
            </w:r>
          </w:p>
        </w:tc>
      </w:tr>
      <w:tr w:rsidR="001C3E8A" w:rsidRPr="001C3E8A" w14:paraId="11D3E1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454E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8FF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9D92613" w14:textId="7E0A44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6A9663F7" w14:textId="1207E9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5FC5C" w14:textId="76B417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F1209" w14:textId="40FF0F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2,555.46 </w:t>
            </w:r>
          </w:p>
        </w:tc>
      </w:tr>
      <w:tr w:rsidR="001C3E8A" w:rsidRPr="001C3E8A" w14:paraId="665CF06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CCE2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C50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08B5BF7E" w14:textId="6F1203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3F7FFC85" w14:textId="517A94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7598D" w14:textId="7E9972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34AE5" w14:textId="06C14E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7,173.66 </w:t>
            </w:r>
          </w:p>
        </w:tc>
      </w:tr>
      <w:tr w:rsidR="001C3E8A" w:rsidRPr="001C3E8A" w14:paraId="4133AE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FAEF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8ADE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9E50F4D" w14:textId="6BE410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2388CB46" w14:textId="0E6C27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B0F26" w14:textId="76DA9A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11306" w14:textId="0E4AC1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9,875.66 </w:t>
            </w:r>
          </w:p>
        </w:tc>
      </w:tr>
      <w:tr w:rsidR="001C3E8A" w:rsidRPr="001C3E8A" w14:paraId="7A474B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7CFA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753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24D6AC6" w14:textId="28EA21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0F05F650" w14:textId="1D2E92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7205E" w14:textId="4DCA27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1B706" w14:textId="39B4B0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9,068.54 </w:t>
            </w:r>
          </w:p>
        </w:tc>
      </w:tr>
      <w:tr w:rsidR="001C3E8A" w:rsidRPr="001C3E8A" w14:paraId="1284FD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CE48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8ED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935B63E" w14:textId="1A058A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C9D0C43" w14:textId="341312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C58D4" w14:textId="6956D2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8ABD7" w14:textId="2822FE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8,351.66 </w:t>
            </w:r>
          </w:p>
        </w:tc>
      </w:tr>
      <w:tr w:rsidR="001C3E8A" w:rsidRPr="001C3E8A" w14:paraId="09478C0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B7F3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BFE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02E523D0" w14:textId="45644C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2B9B9FA1" w14:textId="747A80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7BEC2" w14:textId="40CF8E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DC5BC" w14:textId="31CCD0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06,509.52 </w:t>
            </w:r>
          </w:p>
        </w:tc>
      </w:tr>
      <w:tr w:rsidR="001C3E8A" w:rsidRPr="001C3E8A" w14:paraId="7BE367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47E8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6D6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0612946" w14:textId="2D1C8F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6A7944A9" w14:textId="71E44A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BE641" w14:textId="4AD484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D23CD" w14:textId="402113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449.16 </w:t>
            </w:r>
          </w:p>
        </w:tc>
      </w:tr>
      <w:tr w:rsidR="001C3E8A" w:rsidRPr="001C3E8A" w14:paraId="2767B5B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C7F5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EB27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791EC28" w14:textId="5CC515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741D7B57" w14:textId="7E2B4C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1BD61" w14:textId="7AA8BE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B06FC" w14:textId="2944F2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5,480.04 </w:t>
            </w:r>
          </w:p>
        </w:tc>
      </w:tr>
      <w:tr w:rsidR="001C3E8A" w:rsidRPr="001C3E8A" w14:paraId="7638685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3AC0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17DACA35" w14:textId="1A3953B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3,194,15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C01EF" w14:textId="6784CD3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330DE1" w14:textId="55DDAD1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A86BB2" w14:textId="6579358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3,194,156.84 </w:t>
            </w:r>
          </w:p>
        </w:tc>
      </w:tr>
      <w:tr w:rsidR="001C3E8A" w:rsidRPr="001C3E8A" w14:paraId="0857D2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8129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F34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673AE6E6" w14:textId="37D582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59B8EBE8" w14:textId="747F16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F01C5" w14:textId="1B6A37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3397EA" w14:textId="210910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9,177,847.26 </w:t>
            </w:r>
          </w:p>
        </w:tc>
      </w:tr>
      <w:tr w:rsidR="001C3E8A" w:rsidRPr="001C3E8A" w14:paraId="7D41442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0D1C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C96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7A6542E6" w14:textId="73A8EF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C479DA" w14:textId="188F8E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36342" w14:textId="0459BE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3A442" w14:textId="076002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0,000.00 </w:t>
            </w:r>
          </w:p>
        </w:tc>
      </w:tr>
      <w:tr w:rsidR="001C3E8A" w:rsidRPr="001C3E8A" w14:paraId="4CE672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1682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4CED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336117C8" w14:textId="120F1E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7,476.10 </w:t>
            </w:r>
          </w:p>
        </w:tc>
        <w:tc>
          <w:tcPr>
            <w:tcW w:w="810" w:type="pct"/>
            <w:tcBorders>
              <w:top w:val="nil"/>
              <w:left w:val="nil"/>
              <w:bottom w:val="single" w:sz="4" w:space="0" w:color="000000"/>
              <w:right w:val="single" w:sz="4" w:space="0" w:color="000000"/>
            </w:tcBorders>
            <w:shd w:val="clear" w:color="auto" w:fill="auto"/>
            <w:noWrap/>
            <w:vAlign w:val="bottom"/>
            <w:hideMark/>
          </w:tcPr>
          <w:p w14:paraId="2EDA142C" w14:textId="47F112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49E84" w14:textId="0D6A5F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2398C" w14:textId="593C90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7,476.10 </w:t>
            </w:r>
          </w:p>
        </w:tc>
      </w:tr>
      <w:tr w:rsidR="001C3E8A" w:rsidRPr="001C3E8A" w14:paraId="02FBA9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8118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56B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CFA45A5" w14:textId="02DE93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4EA130" w14:textId="0FDF92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A6489" w14:textId="5EA3F0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FBB28" w14:textId="02568A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0,000.00 </w:t>
            </w:r>
          </w:p>
        </w:tc>
      </w:tr>
      <w:tr w:rsidR="001C3E8A" w:rsidRPr="001C3E8A" w14:paraId="0045012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CEC4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0D6A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4967AF5B" w14:textId="21B549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29BF19D1" w14:textId="195022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E3F1E" w14:textId="2E3D7C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833B9" w14:textId="633299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3,275.48 </w:t>
            </w:r>
          </w:p>
        </w:tc>
      </w:tr>
      <w:tr w:rsidR="001C3E8A" w:rsidRPr="001C3E8A" w14:paraId="4B96000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ABAF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3889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14CC28FB" w14:textId="6CA438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774CDF06" w14:textId="7E60C6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4F213" w14:textId="16273E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79759" w14:textId="3695AD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9,556.00 </w:t>
            </w:r>
          </w:p>
        </w:tc>
      </w:tr>
      <w:tr w:rsidR="001C3E8A" w:rsidRPr="001C3E8A" w14:paraId="4FE4166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B1BE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B2CB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62AF253F" w14:textId="32F454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7434C7B6" w14:textId="3EFAE6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E8B8D" w14:textId="00BEA7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C7292" w14:textId="4EC45A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224.00 </w:t>
            </w:r>
          </w:p>
        </w:tc>
      </w:tr>
      <w:tr w:rsidR="001C3E8A" w:rsidRPr="001C3E8A" w14:paraId="31B744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CD65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8C9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175C44DD" w14:textId="3B2182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49CA932C" w14:textId="3EE46A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CE45C" w14:textId="6A5AE4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1946A" w14:textId="5505E2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464.00 </w:t>
            </w:r>
          </w:p>
        </w:tc>
      </w:tr>
      <w:tr w:rsidR="001C3E8A" w:rsidRPr="001C3E8A" w14:paraId="03FD06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38EF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FD24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60D3201F" w14:textId="6D5D33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1E842ACB" w14:textId="56C77B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A65F1" w14:textId="0CD851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5B13B" w14:textId="42FB0B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8,314.00 </w:t>
            </w:r>
          </w:p>
        </w:tc>
      </w:tr>
      <w:tr w:rsidR="001C3E8A" w:rsidRPr="001C3E8A" w14:paraId="565F5ABF"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8667D"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00809D7C" w14:textId="240DF3F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612649E1" w14:textId="0EBEF26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ED208C" w14:textId="719395A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0657B3" w14:textId="24F93E0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299,899.63 </w:t>
            </w:r>
          </w:p>
        </w:tc>
      </w:tr>
      <w:tr w:rsidR="001C3E8A" w:rsidRPr="001C3E8A" w14:paraId="1F72168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940B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51C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9480608" w14:textId="594B4E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3B1C4DEE" w14:textId="20470D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66D6A" w14:textId="669CF8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00600F" w14:textId="676750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75,093.56 </w:t>
            </w:r>
          </w:p>
        </w:tc>
      </w:tr>
      <w:tr w:rsidR="001C3E8A" w:rsidRPr="001C3E8A" w14:paraId="6E2DBDA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66B3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B1B3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62AF8303" w14:textId="690D1F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42043A" w14:textId="62B13B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8DB65" w14:textId="5B680C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57F9F" w14:textId="2C61BC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000.00 </w:t>
            </w:r>
          </w:p>
        </w:tc>
      </w:tr>
      <w:tr w:rsidR="001C3E8A" w:rsidRPr="001C3E8A" w14:paraId="1E9B04C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1365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E618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2C903B41" w14:textId="7EEFB2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343E03D5" w14:textId="663010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5C657" w14:textId="2CCE5E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6C7C8" w14:textId="12EF92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3,782.90 </w:t>
            </w:r>
          </w:p>
        </w:tc>
      </w:tr>
      <w:tr w:rsidR="001C3E8A" w:rsidRPr="001C3E8A" w14:paraId="0F0EE1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2CD7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1F8A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18DA42B" w14:textId="4250FC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51DFDC9D" w14:textId="0FCB3C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F4875" w14:textId="26039D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B66AE" w14:textId="38FD2D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7,948.00 </w:t>
            </w:r>
          </w:p>
        </w:tc>
      </w:tr>
      <w:tr w:rsidR="001C3E8A" w:rsidRPr="001C3E8A" w14:paraId="059091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2400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E8E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6B7934E6" w14:textId="0DA6CF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23EF4102" w14:textId="1BEB0B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DC178" w14:textId="11E75F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3E6F8" w14:textId="783172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7,097.28 </w:t>
            </w:r>
          </w:p>
        </w:tc>
      </w:tr>
      <w:tr w:rsidR="001C3E8A" w:rsidRPr="001C3E8A" w14:paraId="14358D3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58FC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8C0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9672CDD" w14:textId="3FD5B0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6630ED14" w14:textId="2C44AB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40D73" w14:textId="7334BB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4F846" w14:textId="1107AC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3,486.00 </w:t>
            </w:r>
          </w:p>
        </w:tc>
      </w:tr>
      <w:tr w:rsidR="001C3E8A" w:rsidRPr="001C3E8A" w14:paraId="7474AF9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8481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22F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01890AF3" w14:textId="4A1D70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0175BCD6" w14:textId="527038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A05D5" w14:textId="22E14E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E822B" w14:textId="5C71EF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7,491.89 </w:t>
            </w:r>
          </w:p>
        </w:tc>
      </w:tr>
      <w:tr w:rsidR="001C3E8A" w:rsidRPr="001C3E8A" w14:paraId="0E6AF442"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81B8D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7A9C9007" w14:textId="4950DD8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634E55C6" w14:textId="7743815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F3D893C" w14:textId="080390E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6C6A9C1" w14:textId="74329D4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4,045,928.06 </w:t>
            </w:r>
          </w:p>
        </w:tc>
      </w:tr>
      <w:tr w:rsidR="001C3E8A" w:rsidRPr="001C3E8A" w14:paraId="6EC8895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942B9"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21F17645" w14:textId="1E1704C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52FE59" w14:textId="05CC430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F46888" w14:textId="778198C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5B1F32" w14:textId="09CA58B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03,670.00 </w:t>
            </w:r>
          </w:p>
        </w:tc>
      </w:tr>
      <w:tr w:rsidR="001C3E8A" w:rsidRPr="001C3E8A" w14:paraId="54F2653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8E58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B5F9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7CAFDA81" w14:textId="164A4C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15E8A5E" w14:textId="0584C1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EE33C" w14:textId="3E501B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03948" w14:textId="65C6DF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0,750.00 </w:t>
            </w:r>
          </w:p>
        </w:tc>
      </w:tr>
      <w:tr w:rsidR="001C3E8A" w:rsidRPr="001C3E8A" w14:paraId="66765F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2FB3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BC1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4FD9EC1" w14:textId="2B0F37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0C024B0" w14:textId="022DED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C2DDB" w14:textId="4DF093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81410" w14:textId="618E95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265.00 </w:t>
            </w:r>
          </w:p>
        </w:tc>
      </w:tr>
      <w:tr w:rsidR="001C3E8A" w:rsidRPr="001C3E8A" w14:paraId="0D8A47A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D8E5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9C5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7DD0B31C" w14:textId="3A1303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A744669" w14:textId="65C194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E131E" w14:textId="3E2B00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05218" w14:textId="070688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0,962.50 </w:t>
            </w:r>
          </w:p>
        </w:tc>
      </w:tr>
      <w:tr w:rsidR="001C3E8A" w:rsidRPr="001C3E8A" w14:paraId="32873E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B787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9E3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1F2B8068" w14:textId="5E85BF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2E9CB0E" w14:textId="6B1337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FB78C" w14:textId="3762F3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13911" w14:textId="465C50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50.00 </w:t>
            </w:r>
          </w:p>
        </w:tc>
      </w:tr>
      <w:tr w:rsidR="001C3E8A" w:rsidRPr="001C3E8A" w14:paraId="24238F2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F5C7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A04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79695365" w14:textId="077384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1440C" w14:textId="45AD4F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C7207" w14:textId="436EED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F3F12" w14:textId="0F1CAA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3,000.00 </w:t>
            </w:r>
          </w:p>
        </w:tc>
      </w:tr>
      <w:tr w:rsidR="001C3E8A" w:rsidRPr="001C3E8A" w14:paraId="5EE1769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7771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FFE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93A0679" w14:textId="6F9DE3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12170F58" w14:textId="603269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46873" w14:textId="324355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7BE04" w14:textId="2AD295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0,667.50 </w:t>
            </w:r>
          </w:p>
        </w:tc>
      </w:tr>
      <w:tr w:rsidR="001C3E8A" w:rsidRPr="001C3E8A" w14:paraId="2527AF8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0408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826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2AE6457" w14:textId="508838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74C5A6F" w14:textId="52D8A6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645B1" w14:textId="18D64F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C6A52" w14:textId="3BAD5E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1,237.50 </w:t>
            </w:r>
          </w:p>
        </w:tc>
      </w:tr>
      <w:tr w:rsidR="001C3E8A" w:rsidRPr="001C3E8A" w14:paraId="768653B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5521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B0E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C659A96" w14:textId="37D3E0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0E83AB7" w14:textId="3D5BA9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17099" w14:textId="12B478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969A2" w14:textId="1D6FBF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1,237.50 </w:t>
            </w:r>
          </w:p>
        </w:tc>
      </w:tr>
      <w:tr w:rsidR="001C3E8A" w:rsidRPr="001C3E8A" w14:paraId="074DDAC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5F0C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08334B7B" w14:textId="4C8ED8D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2E355D9" w14:textId="1737E85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612718" w14:textId="7417FC9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25A593" w14:textId="6536412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152,798.69 </w:t>
            </w:r>
          </w:p>
        </w:tc>
      </w:tr>
      <w:tr w:rsidR="001C3E8A" w:rsidRPr="001C3E8A" w14:paraId="5F74F99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F177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38D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0087DED" w14:textId="7734DE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10D3CD62" w14:textId="0FD9C3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AEBD0" w14:textId="36CBCE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561C8" w14:textId="2792CD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504.00 </w:t>
            </w:r>
          </w:p>
        </w:tc>
      </w:tr>
      <w:tr w:rsidR="001C3E8A" w:rsidRPr="001C3E8A" w14:paraId="46F1664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8F29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EB2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1E3345E0" w14:textId="76FABC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300C66A3" w14:textId="698870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A40E5" w14:textId="526CB1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88E8B" w14:textId="673444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4,566.00 </w:t>
            </w:r>
          </w:p>
        </w:tc>
      </w:tr>
      <w:tr w:rsidR="001C3E8A" w:rsidRPr="001C3E8A" w14:paraId="66DAA0D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D8E5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A12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732AD22" w14:textId="4A8358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1E28CD24" w14:textId="1068DB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2A51D" w14:textId="4239F1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50480" w14:textId="3112F6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6,919.20 </w:t>
            </w:r>
          </w:p>
        </w:tc>
      </w:tr>
      <w:tr w:rsidR="001C3E8A" w:rsidRPr="001C3E8A" w14:paraId="1B900EF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8C84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8D8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5F77340C" w14:textId="0FB21F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B14876C" w14:textId="16C3B0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3CFC" w14:textId="5DCFF5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C6809" w14:textId="2D41DF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0,768.00 </w:t>
            </w:r>
          </w:p>
        </w:tc>
      </w:tr>
      <w:tr w:rsidR="001C3E8A" w:rsidRPr="001C3E8A" w14:paraId="41135A5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AF09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BFE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0E3E08E2" w14:textId="0F68AA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CE790CD" w14:textId="7A5E7B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B0C58" w14:textId="63169C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5802E" w14:textId="424266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471.25 </w:t>
            </w:r>
          </w:p>
        </w:tc>
      </w:tr>
      <w:tr w:rsidR="001C3E8A" w:rsidRPr="001C3E8A" w14:paraId="3A35CC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DE91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2F7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72C7AB5C" w14:textId="4B17B6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7105D91D" w14:textId="541F93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70E92" w14:textId="25929B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6B334" w14:textId="5A2AAC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8,579.98 </w:t>
            </w:r>
          </w:p>
        </w:tc>
      </w:tr>
      <w:tr w:rsidR="001C3E8A" w:rsidRPr="001C3E8A" w14:paraId="2EE3E22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7DDF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BC77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3AEF0B0D" w14:textId="6D8F03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7B2C2" w14:textId="4F707F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1AFCB" w14:textId="1E233B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1C733" w14:textId="6FA373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4,000.00 </w:t>
            </w:r>
          </w:p>
        </w:tc>
      </w:tr>
      <w:tr w:rsidR="001C3E8A" w:rsidRPr="001C3E8A" w14:paraId="4B5499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8620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4F7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A174D8D" w14:textId="46D4DD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6FDA7" w14:textId="3647D7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DCAEE" w14:textId="7E7185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EEF70" w14:textId="6422F3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4,500.00 </w:t>
            </w:r>
          </w:p>
        </w:tc>
      </w:tr>
      <w:tr w:rsidR="001C3E8A" w:rsidRPr="001C3E8A" w14:paraId="2F55165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FAEF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91BD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3C7DF194" w14:textId="00D79F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46A998E0" w14:textId="12ADE6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AA89B" w14:textId="5CF76A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33D56" w14:textId="34F112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4,590.00 </w:t>
            </w:r>
          </w:p>
        </w:tc>
      </w:tr>
      <w:tr w:rsidR="001C3E8A" w:rsidRPr="001C3E8A" w14:paraId="0EB9CD4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6B21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AF5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0254EA1" w14:textId="149AB1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6246726B" w14:textId="5776FA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05D7F" w14:textId="6F9B6A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F96D1" w14:textId="0C55B7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1,025.76 </w:t>
            </w:r>
          </w:p>
        </w:tc>
      </w:tr>
      <w:tr w:rsidR="001C3E8A" w:rsidRPr="001C3E8A" w14:paraId="16A9843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518A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F7B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28D966E" w14:textId="1C7AA1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CD0D8D3" w14:textId="6E04A2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AC87C" w14:textId="45A5DA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9E882" w14:textId="72FF04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9,556.50 </w:t>
            </w:r>
          </w:p>
        </w:tc>
      </w:tr>
      <w:tr w:rsidR="001C3E8A" w:rsidRPr="001C3E8A" w14:paraId="6FBA334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111C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4188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443D919E" w14:textId="7A1D54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09082076" w14:textId="61A347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1FBFA" w14:textId="431AA6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C66A1" w14:textId="12775E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318.00 </w:t>
            </w:r>
          </w:p>
        </w:tc>
      </w:tr>
      <w:tr w:rsidR="001C3E8A" w:rsidRPr="001C3E8A" w14:paraId="0379085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D661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5521E41" w14:textId="5548759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A5F694D" w14:textId="1D6D609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575F9B" w14:textId="3C3551B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7FB6C5C" w14:textId="4D2903E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774,334.58 </w:t>
            </w:r>
          </w:p>
        </w:tc>
      </w:tr>
      <w:tr w:rsidR="001C3E8A" w:rsidRPr="001C3E8A" w14:paraId="74E314EA" w14:textId="77777777" w:rsidTr="001C3E8A">
        <w:trPr>
          <w:trHeight w:val="20"/>
        </w:trPr>
        <w:tc>
          <w:tcPr>
            <w:tcW w:w="80" w:type="pct"/>
            <w:tcBorders>
              <w:top w:val="nil"/>
              <w:left w:val="nil"/>
              <w:bottom w:val="single" w:sz="4" w:space="0" w:color="000000"/>
              <w:right w:val="nil"/>
            </w:tcBorders>
            <w:shd w:val="clear" w:color="auto" w:fill="auto"/>
            <w:noWrap/>
            <w:vAlign w:val="bottom"/>
            <w:hideMark/>
          </w:tcPr>
          <w:p w14:paraId="55411837"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bottom"/>
            <w:hideMark/>
          </w:tcPr>
          <w:p w14:paraId="3D4ADB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7BD108E9" w14:textId="636245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4FDFD0" w14:textId="33299E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9EA22" w14:textId="600D5E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A7DD56" w14:textId="38F31A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4,000.00 </w:t>
            </w:r>
          </w:p>
        </w:tc>
      </w:tr>
      <w:tr w:rsidR="001C3E8A" w:rsidRPr="001C3E8A" w14:paraId="7BA8874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64BB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2BAB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07B1CA29" w14:textId="172AA7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4AA54C0E" w14:textId="11CEDD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381AA" w14:textId="59DBC3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222A8" w14:textId="05709C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0.78 </w:t>
            </w:r>
          </w:p>
        </w:tc>
      </w:tr>
      <w:tr w:rsidR="001C3E8A" w:rsidRPr="001C3E8A" w14:paraId="4DF4B9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BBA5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870F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3E1EFD9" w14:textId="0E47BD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7DBB1BF0" w14:textId="4F2C5A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BCAAA" w14:textId="44D6CF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A94A1" w14:textId="22A19B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4,076.12 </w:t>
            </w:r>
          </w:p>
        </w:tc>
      </w:tr>
      <w:tr w:rsidR="001C3E8A" w:rsidRPr="001C3E8A" w14:paraId="0512EE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0171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3765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7C50F53F" w14:textId="39A4F1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8DD70D1" w14:textId="6C1AE1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DD05F" w14:textId="502930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FD388" w14:textId="0723F6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6,535.58 </w:t>
            </w:r>
          </w:p>
        </w:tc>
      </w:tr>
      <w:tr w:rsidR="001C3E8A" w:rsidRPr="001C3E8A" w14:paraId="64DEB4B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5C75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D89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3B1D4016" w14:textId="550E25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C3055A5" w14:textId="385F86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289FD" w14:textId="58DAAE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469E2" w14:textId="314A31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185.84 </w:t>
            </w:r>
          </w:p>
        </w:tc>
      </w:tr>
      <w:tr w:rsidR="001C3E8A" w:rsidRPr="001C3E8A" w14:paraId="0407D05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740A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8D3C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6B2976B" w14:textId="6C2281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6C67E14C" w14:textId="2B1643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B235B" w14:textId="0B61A6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858EA" w14:textId="6C5ABB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1,868.08 </w:t>
            </w:r>
          </w:p>
        </w:tc>
      </w:tr>
      <w:tr w:rsidR="001C3E8A" w:rsidRPr="001C3E8A" w14:paraId="5EF6E8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0707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6B34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09C7CFC2" w14:textId="4736AA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517A04B7" w14:textId="3366A1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3C602" w14:textId="1FAF6C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01948" w14:textId="19CA3E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5,144.53 </w:t>
            </w:r>
          </w:p>
        </w:tc>
      </w:tr>
      <w:tr w:rsidR="001C3E8A" w:rsidRPr="001C3E8A" w14:paraId="42FF132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6CEE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C87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6BC6DA36" w14:textId="762251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46AE42A0" w14:textId="5C5B26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EDB74" w14:textId="1C8615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5B71F" w14:textId="221C75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73,568.37 </w:t>
            </w:r>
          </w:p>
        </w:tc>
      </w:tr>
      <w:tr w:rsidR="001C3E8A" w:rsidRPr="001C3E8A" w14:paraId="2F3420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D9DE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044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18B11D6" w14:textId="57C022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4F37F12B" w14:textId="5FA014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BE1D4" w14:textId="22D38B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353D7" w14:textId="0D916B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6,200.00 </w:t>
            </w:r>
          </w:p>
        </w:tc>
      </w:tr>
      <w:tr w:rsidR="001C3E8A" w:rsidRPr="001C3E8A" w14:paraId="40181C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F188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C99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0F2D6516" w14:textId="4A80BA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5B8BBBA2" w14:textId="67EC2A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A0A00" w14:textId="6BC6C7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E54CE" w14:textId="55B18E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0,856.08 </w:t>
            </w:r>
          </w:p>
        </w:tc>
      </w:tr>
      <w:tr w:rsidR="001C3E8A" w:rsidRPr="001C3E8A" w14:paraId="6834395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D02A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B65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D449B0F" w14:textId="480EA4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1BFD34AA" w14:textId="76A7E9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A29A9" w14:textId="3BF358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D124F" w14:textId="7CF7D0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7,845.45 </w:t>
            </w:r>
          </w:p>
        </w:tc>
      </w:tr>
      <w:tr w:rsidR="001C3E8A" w:rsidRPr="001C3E8A" w14:paraId="324EC20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893E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DC6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2FE72D0D" w14:textId="57010A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52B82975" w14:textId="7ED102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B5042" w14:textId="3DA4AA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2DD3F" w14:textId="051D08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9,273.85 </w:t>
            </w:r>
          </w:p>
        </w:tc>
      </w:tr>
      <w:tr w:rsidR="001C3E8A" w:rsidRPr="001C3E8A" w14:paraId="0FE4E44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6886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B5C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13ED7570" w14:textId="00C577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17BEF9CB" w14:textId="381996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1ABC1" w14:textId="70542B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6B7C5" w14:textId="7A6601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4,636.82 </w:t>
            </w:r>
          </w:p>
        </w:tc>
      </w:tr>
      <w:tr w:rsidR="001C3E8A" w:rsidRPr="001C3E8A" w14:paraId="573159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7086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96A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7581A66" w14:textId="1E2F63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59F9824F" w14:textId="6D2E24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906EF" w14:textId="3BC538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BF0C9" w14:textId="008108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1,013.18 </w:t>
            </w:r>
          </w:p>
        </w:tc>
      </w:tr>
      <w:tr w:rsidR="001C3E8A" w:rsidRPr="001C3E8A" w14:paraId="4D90826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E5D2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8283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590B7C4D" w14:textId="794989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28AC8A43" w14:textId="4B9234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10294" w14:textId="3BD538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CEA98" w14:textId="09F14A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3,758.07 </w:t>
            </w:r>
          </w:p>
        </w:tc>
      </w:tr>
      <w:tr w:rsidR="001C3E8A" w:rsidRPr="001C3E8A" w14:paraId="70ECAC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7008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B4E5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54C88A7C" w14:textId="7232E8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2C75AA10" w14:textId="3E099A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9FAAF" w14:textId="0F4C6F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2E15E" w14:textId="2F5D4A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0,642.42 </w:t>
            </w:r>
          </w:p>
        </w:tc>
      </w:tr>
      <w:tr w:rsidR="001C3E8A" w:rsidRPr="001C3E8A" w14:paraId="6DC5B0F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5990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B9BC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E34B22F" w14:textId="545A03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06A47D16" w14:textId="0C1D4B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F65D8" w14:textId="6A5C9B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2F9CB" w14:textId="57171A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71,119.15 </w:t>
            </w:r>
          </w:p>
        </w:tc>
      </w:tr>
      <w:tr w:rsidR="001C3E8A" w:rsidRPr="001C3E8A" w14:paraId="58EB53B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3EEB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9D8C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204EB652" w14:textId="3FCE42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06B521B7" w14:textId="3421B9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B11C1" w14:textId="48FB78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4F804" w14:textId="59FD51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518.74 </w:t>
            </w:r>
          </w:p>
        </w:tc>
      </w:tr>
      <w:tr w:rsidR="001C3E8A" w:rsidRPr="001C3E8A" w14:paraId="6E4F8A9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6ADE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95E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B3A159C" w14:textId="1E0064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5E5BF822" w14:textId="10528B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B10DD" w14:textId="5D20FE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29FF7" w14:textId="458FB0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3,025.46 </w:t>
            </w:r>
          </w:p>
        </w:tc>
      </w:tr>
      <w:tr w:rsidR="001C3E8A" w:rsidRPr="001C3E8A" w14:paraId="0A1B973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5989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C379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1D2E82FD" w14:textId="5FD843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1C63EE8B" w14:textId="5FB72D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2FAAD" w14:textId="767DC0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790D3" w14:textId="347192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3,025.06 </w:t>
            </w:r>
          </w:p>
        </w:tc>
      </w:tr>
      <w:tr w:rsidR="001C3E8A" w:rsidRPr="001C3E8A" w14:paraId="2E1274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3F08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FD1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B0E70A3" w14:textId="220BEE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24041EC5" w14:textId="1302FC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D214A" w14:textId="34EFFD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2F6C9" w14:textId="360243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3,821.56 </w:t>
            </w:r>
          </w:p>
        </w:tc>
      </w:tr>
      <w:tr w:rsidR="001C3E8A" w:rsidRPr="001C3E8A" w14:paraId="0C0C21C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1D4F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430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72DA0745" w14:textId="292B7E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3155D529" w14:textId="128B1A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F5073" w14:textId="1F5FAE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E1B5A" w14:textId="2C985E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24,469.92 </w:t>
            </w:r>
          </w:p>
        </w:tc>
      </w:tr>
      <w:tr w:rsidR="001C3E8A" w:rsidRPr="001C3E8A" w14:paraId="22F4C27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910E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A7BE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6C05523" w14:textId="47C97B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B8F0218" w14:textId="68A90C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03F84" w14:textId="6E3859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17AE6" w14:textId="2EB828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54,321.68 </w:t>
            </w:r>
          </w:p>
        </w:tc>
      </w:tr>
      <w:tr w:rsidR="001C3E8A" w:rsidRPr="001C3E8A" w14:paraId="4459F2B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615B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B10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59058B8" w14:textId="062EF2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6DA87949" w14:textId="39667D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1DBAE" w14:textId="1EDD54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58D49" w14:textId="2E5A5F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4,437.06 </w:t>
            </w:r>
          </w:p>
        </w:tc>
      </w:tr>
      <w:tr w:rsidR="001C3E8A" w:rsidRPr="001C3E8A" w14:paraId="0EC3E3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18EC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0486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7359F62" w14:textId="4F109B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F304CE4" w14:textId="43E47A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29BF3" w14:textId="157A43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579F1" w14:textId="39B37B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3,630.78 </w:t>
            </w:r>
          </w:p>
        </w:tc>
      </w:tr>
      <w:tr w:rsidR="001C3E8A" w:rsidRPr="001C3E8A" w14:paraId="33D88AB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93A2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0D69470F" w14:textId="164920C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AD7D036" w14:textId="38A150C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5B5F36" w14:textId="1A7809C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609248" w14:textId="190794A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2,771,707.79 </w:t>
            </w:r>
          </w:p>
        </w:tc>
      </w:tr>
      <w:tr w:rsidR="001C3E8A" w:rsidRPr="001C3E8A" w14:paraId="5DF1F72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4DFE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6C1E9A95" w14:textId="4202BC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6D1D4A13" w14:textId="48D7B2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FB62A" w14:textId="13334D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C1517" w14:textId="7BD451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44,723.87 </w:t>
            </w:r>
          </w:p>
        </w:tc>
      </w:tr>
      <w:tr w:rsidR="001C3E8A" w:rsidRPr="001C3E8A" w14:paraId="546C377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3B7A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8B69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C11988C" w14:textId="68E50F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A15F6AC" w14:textId="2698C5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4E6BA" w14:textId="499E08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4108F" w14:textId="38BAFD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9,860.00 </w:t>
            </w:r>
          </w:p>
        </w:tc>
      </w:tr>
      <w:tr w:rsidR="001C3E8A" w:rsidRPr="001C3E8A" w14:paraId="4499056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95B5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2543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75760850" w14:textId="44CCF9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4C29DDB2" w14:textId="38A8FE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AE095" w14:textId="6FFF35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6BC0C" w14:textId="3FBB01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650.00 </w:t>
            </w:r>
          </w:p>
        </w:tc>
      </w:tr>
      <w:tr w:rsidR="001C3E8A" w:rsidRPr="001C3E8A" w14:paraId="7C7E54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03F2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421C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016C65" w14:textId="23C41E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6A83DFF" w14:textId="754455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F61A3" w14:textId="1D15AB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189BF" w14:textId="04ACC7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5,838.92 </w:t>
            </w:r>
          </w:p>
        </w:tc>
      </w:tr>
      <w:tr w:rsidR="001C3E8A" w:rsidRPr="001C3E8A" w14:paraId="029C9D1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D01B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74F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AF263D3" w14:textId="2B7B8A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2FEC6527" w14:textId="1E92F3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1584B" w14:textId="01F01B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507E5" w14:textId="2113FB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3,207.50 </w:t>
            </w:r>
          </w:p>
        </w:tc>
      </w:tr>
      <w:tr w:rsidR="001C3E8A" w:rsidRPr="001C3E8A" w14:paraId="76BC54D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2EDA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3A3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6FC6CD3C" w14:textId="3E7043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38BC75A7" w14:textId="64F061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A4F13" w14:textId="1A139E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869B7" w14:textId="1FA978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2,406.25 </w:t>
            </w:r>
          </w:p>
        </w:tc>
      </w:tr>
      <w:tr w:rsidR="001C3E8A" w:rsidRPr="001C3E8A" w14:paraId="21F12A0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FA14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A43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4AE1271D" w14:textId="39A540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3AA65BBA" w14:textId="2D7780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9C065" w14:textId="4CC3A1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6A3A7" w14:textId="7A67FE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2,131.25 </w:t>
            </w:r>
          </w:p>
        </w:tc>
      </w:tr>
      <w:tr w:rsidR="001C3E8A" w:rsidRPr="001C3E8A" w14:paraId="0D1D9D6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5A7F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926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107A33A" w14:textId="66F154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1D0D9A0D" w14:textId="6D6C9C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B9E1F" w14:textId="6B0104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DCF7C" w14:textId="4BB380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3,457.50 </w:t>
            </w:r>
          </w:p>
        </w:tc>
      </w:tr>
      <w:tr w:rsidR="001C3E8A" w:rsidRPr="001C3E8A" w14:paraId="6F2471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D4AC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B32A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14F3E407" w14:textId="2FE8A5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F9777" w14:textId="4C7106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28F8B" w14:textId="1A2753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97CC5" w14:textId="3946A5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9,500.00 </w:t>
            </w:r>
          </w:p>
        </w:tc>
      </w:tr>
      <w:tr w:rsidR="001C3E8A" w:rsidRPr="001C3E8A" w14:paraId="5710011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0DCC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1AF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53E2F3B5" w14:textId="07211B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4AC592B" w14:textId="60F488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5AE79" w14:textId="1505C7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3285A" w14:textId="609DA5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3,575.00 </w:t>
            </w:r>
          </w:p>
        </w:tc>
      </w:tr>
      <w:tr w:rsidR="001C3E8A" w:rsidRPr="001C3E8A" w14:paraId="44A6FB1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623D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91B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6AF09C1" w14:textId="61C828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7415F0A6" w14:textId="06776F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E11B6" w14:textId="08CC1F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A1AE7" w14:textId="61F83B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4,562.50 </w:t>
            </w:r>
          </w:p>
        </w:tc>
      </w:tr>
      <w:tr w:rsidR="001C3E8A" w:rsidRPr="001C3E8A" w14:paraId="2212C1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A8B6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39C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2D5E8F03" w14:textId="612358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1FA12ABA" w14:textId="5957EB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0E3BC" w14:textId="3D4238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D65AF" w14:textId="5E77C6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0,780.00 </w:t>
            </w:r>
          </w:p>
        </w:tc>
      </w:tr>
      <w:tr w:rsidR="001C3E8A" w:rsidRPr="001C3E8A" w14:paraId="270208C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42C9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EF5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15393AC8" w14:textId="1E0E1A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4F90B4B1" w14:textId="0335DE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0C051" w14:textId="08C049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ED158" w14:textId="6092FF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3,760.00 </w:t>
            </w:r>
          </w:p>
        </w:tc>
      </w:tr>
      <w:tr w:rsidR="001C3E8A" w:rsidRPr="001C3E8A" w14:paraId="15756A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815D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A6E2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5A30F64E" w14:textId="020F8C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365FF41" w14:textId="06F2C0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E3031" w14:textId="785756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B7788" w14:textId="3C4ABA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50.00 </w:t>
            </w:r>
          </w:p>
        </w:tc>
      </w:tr>
      <w:tr w:rsidR="001C3E8A" w:rsidRPr="001C3E8A" w14:paraId="4C51522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4141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371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DC37436" w14:textId="288D6C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E4E286A" w14:textId="6A7442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13A75" w14:textId="562314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C6D13" w14:textId="0A42DA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0,825.00 </w:t>
            </w:r>
          </w:p>
        </w:tc>
      </w:tr>
      <w:tr w:rsidR="001C3E8A" w:rsidRPr="001C3E8A" w14:paraId="373F1D6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ABE9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DDDA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82D17C0" w14:textId="539B36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4F4F08D" w14:textId="02AE55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D15DB" w14:textId="4FDB44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C5B15" w14:textId="368171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0,962.50 </w:t>
            </w:r>
          </w:p>
        </w:tc>
      </w:tr>
      <w:tr w:rsidR="001C3E8A" w:rsidRPr="001C3E8A" w14:paraId="24C2D0F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6E98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9D1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4AF09C4B" w14:textId="03CC13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BA8D11A" w14:textId="229E09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A7C7A" w14:textId="7DA881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650B4" w14:textId="5F0DCC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0,825.00 </w:t>
            </w:r>
          </w:p>
        </w:tc>
      </w:tr>
      <w:tr w:rsidR="001C3E8A" w:rsidRPr="001C3E8A" w14:paraId="079B351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6BFA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397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8665247" w14:textId="36A836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F48D5" w14:textId="274A99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9E174" w14:textId="7B7F76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B0351" w14:textId="7A063E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95,000.00 </w:t>
            </w:r>
          </w:p>
        </w:tc>
      </w:tr>
      <w:tr w:rsidR="001C3E8A" w:rsidRPr="001C3E8A" w14:paraId="4E544F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04DB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2D65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CA6F9BE" w14:textId="6CE9D4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CC7B1FC" w14:textId="291D0A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3E0B9" w14:textId="0C8F6B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0DA53" w14:textId="2AB08A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9,862.50 </w:t>
            </w:r>
          </w:p>
        </w:tc>
      </w:tr>
      <w:tr w:rsidR="001C3E8A" w:rsidRPr="001C3E8A" w14:paraId="3CF185B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2BD6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7F7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BDEEFBA" w14:textId="2F26B5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29F87FE" w14:textId="334645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0D173" w14:textId="57FDF3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FE8C5" w14:textId="76C732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100.00 </w:t>
            </w:r>
          </w:p>
        </w:tc>
      </w:tr>
      <w:tr w:rsidR="001C3E8A" w:rsidRPr="001C3E8A" w14:paraId="56DE09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28CA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AA2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6041C563" w14:textId="195272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563E3E8E" w14:textId="563BAD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2B464" w14:textId="3915E4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F1BE5" w14:textId="741A6A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887.50 </w:t>
            </w:r>
          </w:p>
        </w:tc>
      </w:tr>
      <w:tr w:rsidR="001C3E8A" w:rsidRPr="001C3E8A" w14:paraId="6E247B7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0DBF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3244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FB30B82" w14:textId="024E25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2CD6D04" w14:textId="33F591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C16C8" w14:textId="4BE1B1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2D8D0" w14:textId="6F33B4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100.00 </w:t>
            </w:r>
          </w:p>
        </w:tc>
      </w:tr>
      <w:tr w:rsidR="001C3E8A" w:rsidRPr="001C3E8A" w14:paraId="3889AFD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0ED7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24C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9010157" w14:textId="60C69E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169D4132" w14:textId="5FBA4C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AE5CB" w14:textId="761D22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E734A" w14:textId="706EC6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0,530.00 </w:t>
            </w:r>
          </w:p>
        </w:tc>
      </w:tr>
      <w:tr w:rsidR="001C3E8A" w:rsidRPr="001C3E8A" w14:paraId="310069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C337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EF3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79474EC" w14:textId="502E8B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255665FE" w14:textId="3F3A9E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37618" w14:textId="04244B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67917" w14:textId="7D4322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8,241.25 </w:t>
            </w:r>
          </w:p>
        </w:tc>
      </w:tr>
      <w:tr w:rsidR="001C3E8A" w:rsidRPr="001C3E8A" w14:paraId="4807F9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2271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1E3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7593291C" w14:textId="3B2167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299D01B9" w14:textId="380F3A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7D513" w14:textId="6DEFE2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5FC97" w14:textId="144145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0,598.75 </w:t>
            </w:r>
          </w:p>
        </w:tc>
      </w:tr>
      <w:tr w:rsidR="001C3E8A" w:rsidRPr="001C3E8A" w14:paraId="19A2F6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182D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53FA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2267E9DF" w14:textId="3085C0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0783E1B0" w14:textId="0E5EC2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5CFF6" w14:textId="1F6CF7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804F4" w14:textId="58D05F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9,810.00 </w:t>
            </w:r>
          </w:p>
        </w:tc>
      </w:tr>
      <w:tr w:rsidR="001C3E8A" w:rsidRPr="001C3E8A" w14:paraId="274B3D9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13C7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90F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64222DB2" w14:textId="6FD2CD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E4001AC" w14:textId="5CE700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CEE90" w14:textId="762099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8E44D" w14:textId="1836A0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0,962.50 </w:t>
            </w:r>
          </w:p>
        </w:tc>
      </w:tr>
      <w:tr w:rsidR="001C3E8A" w:rsidRPr="001C3E8A" w14:paraId="150BF48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64E4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5C8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CA3F247" w14:textId="5E2A31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9256EC" w14:textId="5A1FFD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D805E" w14:textId="3909CB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24773" w14:textId="24D93B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3,000.00 </w:t>
            </w:r>
          </w:p>
        </w:tc>
      </w:tr>
      <w:tr w:rsidR="001C3E8A" w:rsidRPr="001C3E8A" w14:paraId="233FFD7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1882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63C0620E" w14:textId="4C890DB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67EADE4" w14:textId="2374DF1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E1F8DE" w14:textId="5AC3DC3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152BDA" w14:textId="4344097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781,496.82 </w:t>
            </w:r>
          </w:p>
        </w:tc>
      </w:tr>
      <w:tr w:rsidR="001C3E8A" w:rsidRPr="001C3E8A" w14:paraId="044C4D9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8EAE1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15DB7740" w14:textId="140427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1F7A9F5B" w14:textId="1D4177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01603" w14:textId="7FB89D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5485" w14:textId="591098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6,840.00 </w:t>
            </w:r>
          </w:p>
        </w:tc>
      </w:tr>
      <w:tr w:rsidR="001C3E8A" w:rsidRPr="001C3E8A" w14:paraId="2A696E0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909B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7BC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ACBEC3B" w14:textId="661E5E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C328F5E" w14:textId="5E725B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2CD69" w14:textId="7ACED7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EFAD4" w14:textId="0E765F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3,669.12 </w:t>
            </w:r>
          </w:p>
        </w:tc>
      </w:tr>
      <w:tr w:rsidR="001C3E8A" w:rsidRPr="001C3E8A" w14:paraId="3A9659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E182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11F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5594A02C" w14:textId="1C0CE0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41D19678" w14:textId="5365FC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6554F" w14:textId="2993EF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377C3" w14:textId="1B5A12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988.08 </w:t>
            </w:r>
          </w:p>
        </w:tc>
      </w:tr>
      <w:tr w:rsidR="001C3E8A" w:rsidRPr="001C3E8A" w14:paraId="350741F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C69D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A51D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156B3F6E" w14:textId="13AF4B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E6D2205" w14:textId="4BFBD2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F0976" w14:textId="1248DF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AC011" w14:textId="1EBD67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2.34 </w:t>
            </w:r>
          </w:p>
        </w:tc>
      </w:tr>
      <w:tr w:rsidR="001C3E8A" w:rsidRPr="001C3E8A" w14:paraId="795A2A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A68E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6A3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4880F576" w14:textId="7066CA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16558058" w14:textId="3B30DE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96697" w14:textId="35B836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198A7" w14:textId="5B5033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4,439.60 </w:t>
            </w:r>
          </w:p>
        </w:tc>
      </w:tr>
      <w:tr w:rsidR="001C3E8A" w:rsidRPr="001C3E8A" w14:paraId="6B968C4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8656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7923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7641015F" w14:textId="393B05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36DE9EF6" w14:textId="4A94AC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50A2D" w14:textId="0F4BB9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42CC7" w14:textId="6C30FE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4,549.68 </w:t>
            </w:r>
          </w:p>
        </w:tc>
      </w:tr>
      <w:tr w:rsidR="001C3E8A" w:rsidRPr="001C3E8A" w14:paraId="2C33B49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FA22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BCA6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4A04895" w14:textId="6FDA81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140D1EF9" w14:textId="421466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9FBB1" w14:textId="3BF708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988D9" w14:textId="2B34FA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9,185.44 </w:t>
            </w:r>
          </w:p>
        </w:tc>
      </w:tr>
      <w:tr w:rsidR="001C3E8A" w:rsidRPr="001C3E8A" w14:paraId="2CBCC3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4C55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D6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5B52FC17" w14:textId="63F9E2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99DF532" w14:textId="0746E3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435C9" w14:textId="456BF4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049D1" w14:textId="729DBB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25.46 </w:t>
            </w:r>
          </w:p>
        </w:tc>
      </w:tr>
      <w:tr w:rsidR="001C3E8A" w:rsidRPr="001C3E8A" w14:paraId="0BFCBAE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3816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7D7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1484AACC" w14:textId="41DFF5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09910F4" w14:textId="5E5355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C26FF" w14:textId="6A1DA8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0F3FA" w14:textId="047144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43.12 </w:t>
            </w:r>
          </w:p>
        </w:tc>
      </w:tr>
      <w:tr w:rsidR="001C3E8A" w:rsidRPr="001C3E8A" w14:paraId="77D1FF4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A035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FAE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144E317" w14:textId="57BE15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5AC8D64D" w14:textId="5261FB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225DB" w14:textId="13EFD3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33340" w14:textId="7D4497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6,052.30 </w:t>
            </w:r>
          </w:p>
        </w:tc>
      </w:tr>
      <w:tr w:rsidR="001C3E8A" w:rsidRPr="001C3E8A" w14:paraId="6E5B56E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B4F9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A079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02B1DF43" w14:textId="71909A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CCEB1AD" w14:textId="65CDE4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33DBA" w14:textId="2514C1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3C722" w14:textId="7EEF59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25.46 </w:t>
            </w:r>
          </w:p>
        </w:tc>
      </w:tr>
      <w:tr w:rsidR="001C3E8A" w:rsidRPr="001C3E8A" w14:paraId="497BAED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1461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BA5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6C690AF9" w14:textId="105DE1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4D6F429" w14:textId="53C7C2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18C8F" w14:textId="13BD48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9FE3F" w14:textId="4CCAD3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90.14 </w:t>
            </w:r>
          </w:p>
        </w:tc>
      </w:tr>
      <w:tr w:rsidR="001C3E8A" w:rsidRPr="001C3E8A" w14:paraId="76A067A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F8D4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AC8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7DCC50BE" w14:textId="3703C1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2427EE3" w14:textId="3CD723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A99A9" w14:textId="4CB351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5E85F" w14:textId="4E31F1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7,108.00 </w:t>
            </w:r>
          </w:p>
        </w:tc>
      </w:tr>
      <w:tr w:rsidR="001C3E8A" w:rsidRPr="001C3E8A" w14:paraId="2E5F5EA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4E46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B3DE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74738643" w14:textId="36825F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0EF2AF1B" w14:textId="39B962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44E8B" w14:textId="70A27E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5D2A8" w14:textId="014AF4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33.26 </w:t>
            </w:r>
          </w:p>
        </w:tc>
      </w:tr>
      <w:tr w:rsidR="001C3E8A" w:rsidRPr="001C3E8A" w14:paraId="2B7AEA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F34E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CCA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2FDEAD44" w14:textId="51A485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0CA9D9A8" w14:textId="297094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FAE3D" w14:textId="663886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C3A71" w14:textId="3369E2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4,696.14 </w:t>
            </w:r>
          </w:p>
        </w:tc>
      </w:tr>
      <w:tr w:rsidR="001C3E8A" w:rsidRPr="001C3E8A" w14:paraId="4BB2C1D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7D35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39A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91B6CA2" w14:textId="3DBCC0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2C236A54" w14:textId="50F108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2EC82" w14:textId="6624E7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828D2" w14:textId="7718A2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1,054.72 </w:t>
            </w:r>
          </w:p>
        </w:tc>
      </w:tr>
      <w:tr w:rsidR="001C3E8A" w:rsidRPr="001C3E8A" w14:paraId="1A9B25C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39F9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D29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3B2C48D" w14:textId="594B35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6C2B1715" w14:textId="438F86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173DE" w14:textId="6BA7A1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6F393" w14:textId="1D48F5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3,087.60 </w:t>
            </w:r>
          </w:p>
        </w:tc>
      </w:tr>
      <w:tr w:rsidR="001C3E8A" w:rsidRPr="001C3E8A" w14:paraId="4A1052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4C87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B45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8E91E1F" w14:textId="1E3612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62355823" w14:textId="0F9CC3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31E7E" w14:textId="4EB0A7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59134" w14:textId="0F7F9B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8,550.98 </w:t>
            </w:r>
          </w:p>
        </w:tc>
      </w:tr>
      <w:tr w:rsidR="001C3E8A" w:rsidRPr="001C3E8A" w14:paraId="79DF21C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7C41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A6F4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36AB2D24" w14:textId="0DA091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FEF82B6" w14:textId="224791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668A5" w14:textId="473627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94455" w14:textId="5E85C3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4,283.02 </w:t>
            </w:r>
          </w:p>
        </w:tc>
      </w:tr>
      <w:tr w:rsidR="001C3E8A" w:rsidRPr="001C3E8A" w14:paraId="16C562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0E42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CAF6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5423ECB" w14:textId="222D1F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96FA5F7" w14:textId="445BD6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EB01D" w14:textId="1B4E00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70D48" w14:textId="1CACB9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2,628.90 </w:t>
            </w:r>
          </w:p>
        </w:tc>
      </w:tr>
      <w:tr w:rsidR="001C3E8A" w:rsidRPr="001C3E8A" w14:paraId="16535C9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08A3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4413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3F5D861" w14:textId="0B0392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397AEA70" w14:textId="408419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0A56D" w14:textId="45C83B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71F2A" w14:textId="3C9624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0.78 </w:t>
            </w:r>
          </w:p>
        </w:tc>
      </w:tr>
      <w:tr w:rsidR="001C3E8A" w:rsidRPr="001C3E8A" w14:paraId="403FD23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2ACA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70A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BD48CDC" w14:textId="6C8666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42CCB48" w14:textId="60D8D1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F70A2" w14:textId="7109CB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0CAC6" w14:textId="36BABF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2,881.12 </w:t>
            </w:r>
          </w:p>
        </w:tc>
      </w:tr>
      <w:tr w:rsidR="001C3E8A" w:rsidRPr="001C3E8A" w14:paraId="5C32491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F677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1D70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12037021" w14:textId="6A7777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28F15F22" w14:textId="255ADF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B5738" w14:textId="6F899C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DDE34" w14:textId="6AF329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21.56 </w:t>
            </w:r>
          </w:p>
        </w:tc>
      </w:tr>
      <w:tr w:rsidR="001C3E8A" w:rsidRPr="001C3E8A" w14:paraId="4CD2CC9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A7C74"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48F52F1A" w14:textId="0216656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011CE4CC" w14:textId="1DC64F0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820C3F" w14:textId="7DBE707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1CB830" w14:textId="6B4C5A0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761,887.43 </w:t>
            </w:r>
          </w:p>
        </w:tc>
      </w:tr>
      <w:tr w:rsidR="001C3E8A" w:rsidRPr="001C3E8A" w14:paraId="66520F8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EF3A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615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80D368C" w14:textId="060DF5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0DF283DC" w14:textId="4CC47A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95116" w14:textId="3342F7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87B60" w14:textId="560E9C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3,599.40 </w:t>
            </w:r>
          </w:p>
        </w:tc>
      </w:tr>
      <w:tr w:rsidR="001C3E8A" w:rsidRPr="001C3E8A" w14:paraId="5691AD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A9F6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252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4886F8FD" w14:textId="1C7DBF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7D0AD2C1" w14:textId="29AB49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435F1" w14:textId="7D73E4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633E6" w14:textId="134896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2,498.75 </w:t>
            </w:r>
          </w:p>
        </w:tc>
      </w:tr>
      <w:tr w:rsidR="001C3E8A" w:rsidRPr="001C3E8A" w14:paraId="7F599F6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3D5F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3A96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3AB61A33" w14:textId="16950C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7717EB31" w14:textId="627FA0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6C0BE" w14:textId="0BA100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D224B" w14:textId="52DC60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2,890.00 </w:t>
            </w:r>
          </w:p>
        </w:tc>
      </w:tr>
      <w:tr w:rsidR="001C3E8A" w:rsidRPr="001C3E8A" w14:paraId="6E7EB3B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49AD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4158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54EA881A" w14:textId="22A3A5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44741FCB" w14:textId="2FF0F0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47A20" w14:textId="179CD2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DED1F" w14:textId="5CE50F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44,019.75 </w:t>
            </w:r>
          </w:p>
        </w:tc>
      </w:tr>
      <w:tr w:rsidR="001C3E8A" w:rsidRPr="001C3E8A" w14:paraId="32D9D18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29F6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9CD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BEAFECD" w14:textId="136C68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13DCB20" w14:textId="567B55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65D7E" w14:textId="13E3A7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DA6EE" w14:textId="4B6474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14,655.00 </w:t>
            </w:r>
          </w:p>
        </w:tc>
      </w:tr>
      <w:tr w:rsidR="001C3E8A" w:rsidRPr="001C3E8A" w14:paraId="4A976F7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8E6F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061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1365D13" w14:textId="2DA481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2D9D90DF" w14:textId="4FFD42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B953B" w14:textId="0E30C8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8A038" w14:textId="414476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9,010.00 </w:t>
            </w:r>
          </w:p>
        </w:tc>
      </w:tr>
      <w:tr w:rsidR="001C3E8A" w:rsidRPr="001C3E8A" w14:paraId="7E39F1C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D050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67F4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7DCFD24" w14:textId="673CB8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33E812B7" w14:textId="6958A9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2B8A4" w14:textId="023BE9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25453" w14:textId="3783DB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7,362.30 </w:t>
            </w:r>
          </w:p>
        </w:tc>
      </w:tr>
      <w:tr w:rsidR="001C3E8A" w:rsidRPr="001C3E8A" w14:paraId="22FF598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E5D3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A66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3D5DBC3F" w14:textId="796AE7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500B898A" w14:textId="170F4D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84600" w14:textId="501005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26A29" w14:textId="5512B5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7,467.80 </w:t>
            </w:r>
          </w:p>
        </w:tc>
      </w:tr>
      <w:tr w:rsidR="001C3E8A" w:rsidRPr="001C3E8A" w14:paraId="32997A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B219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517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4FC9C539" w14:textId="72E95C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0AA00E33" w14:textId="01B6C0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D82FC" w14:textId="15769A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6C9D2" w14:textId="5120E2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7,803.70 </w:t>
            </w:r>
          </w:p>
        </w:tc>
      </w:tr>
      <w:tr w:rsidR="001C3E8A" w:rsidRPr="001C3E8A" w14:paraId="4985086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BE27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BF3B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6AA11F9F" w14:textId="3132B7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424711CB" w14:textId="2752C4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27C54" w14:textId="2B738C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8655B" w14:textId="413040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7,291.40 </w:t>
            </w:r>
          </w:p>
        </w:tc>
      </w:tr>
      <w:tr w:rsidR="001C3E8A" w:rsidRPr="001C3E8A" w14:paraId="17AF97C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162E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B93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7D282BB5" w14:textId="65D4EA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921ACFA" w14:textId="6A876C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5ADC9" w14:textId="78E1E0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8F659" w14:textId="6386FA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2,765.88 </w:t>
            </w:r>
          </w:p>
        </w:tc>
      </w:tr>
      <w:tr w:rsidR="001C3E8A" w:rsidRPr="001C3E8A" w14:paraId="220CE12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DEF1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A9B6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58197C6A" w14:textId="5320FF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64C6C3D9" w14:textId="28FA6A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457C4" w14:textId="60BCAC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7BE51" w14:textId="4DEF7A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5,548.00 </w:t>
            </w:r>
          </w:p>
        </w:tc>
      </w:tr>
      <w:tr w:rsidR="001C3E8A" w:rsidRPr="001C3E8A" w14:paraId="4973662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7343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B1D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2F64DFAC" w14:textId="332A9F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BE58C65" w14:textId="0055D3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7E066" w14:textId="1E52BD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87D80" w14:textId="1EA3A2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50.00 </w:t>
            </w:r>
          </w:p>
        </w:tc>
      </w:tr>
      <w:tr w:rsidR="001C3E8A" w:rsidRPr="001C3E8A" w14:paraId="6AC2ACF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39B8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3237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944BC17" w14:textId="08E1D0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2CF07DBF" w14:textId="56550B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4D57D" w14:textId="746207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EF2BA" w14:textId="739FA2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8,437.25 </w:t>
            </w:r>
          </w:p>
        </w:tc>
      </w:tr>
      <w:tr w:rsidR="001C3E8A" w:rsidRPr="001C3E8A" w14:paraId="39AB722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3B44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7515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3D578E9B" w14:textId="12F764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306A5A6" w14:textId="14FB80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DCD3D" w14:textId="633E64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76145" w14:textId="471395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953.00 </w:t>
            </w:r>
          </w:p>
        </w:tc>
      </w:tr>
      <w:tr w:rsidR="001C3E8A" w:rsidRPr="001C3E8A" w14:paraId="4704391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8079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7B3C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16997CB1" w14:textId="08DF74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1951609B" w14:textId="533DFF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3C6AA" w14:textId="41BECA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955FA" w14:textId="0DC472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8,501.00 </w:t>
            </w:r>
          </w:p>
        </w:tc>
      </w:tr>
      <w:tr w:rsidR="001C3E8A" w:rsidRPr="001C3E8A" w14:paraId="652B46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E854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B42B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0DC3FFA" w14:textId="7CE706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3C8F2234" w14:textId="565F10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FEA33" w14:textId="37FBFD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8810B" w14:textId="5B18FC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5,534.20 </w:t>
            </w:r>
          </w:p>
        </w:tc>
      </w:tr>
      <w:tr w:rsidR="001C3E8A" w:rsidRPr="001C3E8A" w14:paraId="3BAFAB4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275B2"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38A9FF43" w14:textId="169399E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6CB27FC2" w14:textId="22BA60F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DC2E30" w14:textId="3FB175E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E4B2E5" w14:textId="6C64F56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300,032.75 </w:t>
            </w:r>
          </w:p>
        </w:tc>
      </w:tr>
      <w:tr w:rsidR="001C3E8A" w:rsidRPr="001C3E8A" w14:paraId="7CFEE0E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B4D9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D530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279823D1" w14:textId="471A09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2A2D9B4" w14:textId="1E4304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67A87" w14:textId="07DB86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73FFF" w14:textId="4F6A86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6,365.00 </w:t>
            </w:r>
          </w:p>
        </w:tc>
      </w:tr>
      <w:tr w:rsidR="001C3E8A" w:rsidRPr="001C3E8A" w14:paraId="6899CD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6811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234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9055A71" w14:textId="39897B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D6B5B92" w14:textId="56A8DC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4C48F" w14:textId="164446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57798" w14:textId="0AD6BC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234.00 </w:t>
            </w:r>
          </w:p>
        </w:tc>
      </w:tr>
      <w:tr w:rsidR="001C3E8A" w:rsidRPr="001C3E8A" w14:paraId="14E7C9C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5B69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AEB3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1FBD87F3" w14:textId="7AE5EF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5154440" w14:textId="5A9EB1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83652" w14:textId="3065C4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8D748" w14:textId="44EF7E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6,273.00 </w:t>
            </w:r>
          </w:p>
        </w:tc>
      </w:tr>
      <w:tr w:rsidR="001C3E8A" w:rsidRPr="001C3E8A" w14:paraId="1F4C6E4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4FBC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B363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754BB5AB" w14:textId="1A228C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74854B37" w14:textId="497661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384FA" w14:textId="1A1B0F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1385E" w14:textId="7EE4A7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1,527.60 </w:t>
            </w:r>
          </w:p>
        </w:tc>
      </w:tr>
      <w:tr w:rsidR="001C3E8A" w:rsidRPr="001C3E8A" w14:paraId="46A9246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F64A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4F96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E5036F0" w14:textId="49299D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56586549" w14:textId="3A07D1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28208" w14:textId="3D349D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31E95" w14:textId="2B7DC2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0,692.00 </w:t>
            </w:r>
          </w:p>
        </w:tc>
      </w:tr>
      <w:tr w:rsidR="001C3E8A" w:rsidRPr="001C3E8A" w14:paraId="3D6146E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5667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7E8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36C4FBDA" w14:textId="42C94F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DFEA1FA" w14:textId="4302FC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8CE1B" w14:textId="030384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7DD4A" w14:textId="6AC20F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195.00 </w:t>
            </w:r>
          </w:p>
        </w:tc>
      </w:tr>
      <w:tr w:rsidR="001C3E8A" w:rsidRPr="001C3E8A" w14:paraId="7F735B5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A291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840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021E07E8" w14:textId="7C3B49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5521EEAD" w14:textId="0D0725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E40D0" w14:textId="736A0F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92D80" w14:textId="2E1E23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1,124.00 </w:t>
            </w:r>
          </w:p>
        </w:tc>
      </w:tr>
      <w:tr w:rsidR="001C3E8A" w:rsidRPr="001C3E8A" w14:paraId="26701EE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422A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11E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E5BC9D2" w14:textId="6B8620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625A4E23" w14:textId="7FE848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46E2E" w14:textId="6D3D38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3AFE8" w14:textId="5CE700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9,750.65 </w:t>
            </w:r>
          </w:p>
        </w:tc>
      </w:tr>
      <w:tr w:rsidR="001C3E8A" w:rsidRPr="001C3E8A" w14:paraId="6A37F1D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EC35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97DC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0BDB47F0" w14:textId="6C03F0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7663736A" w14:textId="26B87E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F904F" w14:textId="368A31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008A1" w14:textId="477270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5,871.50 </w:t>
            </w:r>
          </w:p>
        </w:tc>
      </w:tr>
      <w:tr w:rsidR="001C3E8A" w:rsidRPr="001C3E8A" w14:paraId="7E97C26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45876A"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2968E432" w14:textId="6BB346B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54,386,85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38072137" w14:textId="0BECC23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5,176,412.66 </w:t>
            </w:r>
          </w:p>
        </w:tc>
        <w:tc>
          <w:tcPr>
            <w:tcW w:w="810" w:type="pct"/>
            <w:tcBorders>
              <w:top w:val="nil"/>
              <w:left w:val="nil"/>
              <w:bottom w:val="single" w:sz="4" w:space="0" w:color="000000"/>
              <w:right w:val="single" w:sz="4" w:space="0" w:color="000000"/>
            </w:tcBorders>
            <w:shd w:val="clear" w:color="A5A5A5" w:fill="A5A5A5"/>
            <w:noWrap/>
            <w:vAlign w:val="bottom"/>
            <w:hideMark/>
          </w:tcPr>
          <w:p w14:paraId="049206A9" w14:textId="64DDFC8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1164667" w14:textId="6F5C44C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99,563,268.00 </w:t>
            </w:r>
          </w:p>
        </w:tc>
      </w:tr>
      <w:tr w:rsidR="001C3E8A" w:rsidRPr="001C3E8A" w14:paraId="21150FD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0A7D62"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7078CB7A" w14:textId="3E02ABA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37,327,61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522EDF8" w14:textId="7D3EA92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4,145,536.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103D9B" w14:textId="5258D7E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18161B" w14:textId="1674315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61,473,155.25 </w:t>
            </w:r>
          </w:p>
        </w:tc>
      </w:tr>
      <w:tr w:rsidR="001C3E8A" w:rsidRPr="001C3E8A" w14:paraId="4D91AB62"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E1CC0"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871C392" w14:textId="28C79C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3F689F5E" w14:textId="2968F2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2BB69F35" w14:textId="2E6E43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80687BA" w14:textId="72B0C2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0,955,288.35 </w:t>
            </w:r>
          </w:p>
        </w:tc>
      </w:tr>
      <w:tr w:rsidR="001C3E8A" w:rsidRPr="001C3E8A" w14:paraId="498E14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8AD02"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2C220D6"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C7275ED" w14:textId="0CA824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0E22EA2E" w14:textId="0A2F98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E9B75" w14:textId="23F0C5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ED2E9" w14:textId="4BF029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470,980.00 </w:t>
            </w:r>
          </w:p>
        </w:tc>
      </w:tr>
      <w:tr w:rsidR="001C3E8A" w:rsidRPr="001C3E8A" w14:paraId="74345F1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FF1DA"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AE370C"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1682B50F" w14:textId="24AF2E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024,698.50 </w:t>
            </w:r>
          </w:p>
        </w:tc>
        <w:tc>
          <w:tcPr>
            <w:tcW w:w="810" w:type="pct"/>
            <w:tcBorders>
              <w:top w:val="nil"/>
              <w:left w:val="nil"/>
              <w:bottom w:val="single" w:sz="4" w:space="0" w:color="000000"/>
              <w:right w:val="single" w:sz="4" w:space="0" w:color="000000"/>
            </w:tcBorders>
            <w:shd w:val="clear" w:color="auto" w:fill="auto"/>
            <w:noWrap/>
            <w:vAlign w:val="bottom"/>
            <w:hideMark/>
          </w:tcPr>
          <w:p w14:paraId="2F68B0EE" w14:textId="05A01D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861F1" w14:textId="2079B4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23F53" w14:textId="77E24F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024,698.50 </w:t>
            </w:r>
          </w:p>
        </w:tc>
      </w:tr>
      <w:tr w:rsidR="001C3E8A" w:rsidRPr="001C3E8A" w14:paraId="07BDD29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1E76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81F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7A230414" w14:textId="59B30F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2C6077D1" w14:textId="3C939C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14CD8" w14:textId="406CD0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DAB9F" w14:textId="39B797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4,815.00 </w:t>
            </w:r>
          </w:p>
        </w:tc>
      </w:tr>
      <w:tr w:rsidR="001C3E8A" w:rsidRPr="001C3E8A" w14:paraId="7A8B85E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4F74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EFB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7819AD5" w14:textId="3E8A52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239,246.00 </w:t>
            </w:r>
          </w:p>
        </w:tc>
        <w:tc>
          <w:tcPr>
            <w:tcW w:w="810" w:type="pct"/>
            <w:tcBorders>
              <w:top w:val="nil"/>
              <w:left w:val="nil"/>
              <w:bottom w:val="single" w:sz="4" w:space="0" w:color="000000"/>
              <w:right w:val="single" w:sz="4" w:space="0" w:color="000000"/>
            </w:tcBorders>
            <w:shd w:val="clear" w:color="auto" w:fill="auto"/>
            <w:noWrap/>
            <w:vAlign w:val="bottom"/>
            <w:hideMark/>
          </w:tcPr>
          <w:p w14:paraId="321D9BF2" w14:textId="48D1F1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F46017" w14:textId="5D83CD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72FA5" w14:textId="1DCBC5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72,246.00 </w:t>
            </w:r>
          </w:p>
        </w:tc>
      </w:tr>
      <w:tr w:rsidR="001C3E8A" w:rsidRPr="001C3E8A" w14:paraId="7C614D7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C311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491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0431145E" w14:textId="4839B5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69E706E1" w14:textId="169B34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68,275.00 </w:t>
            </w:r>
          </w:p>
        </w:tc>
        <w:tc>
          <w:tcPr>
            <w:tcW w:w="810" w:type="pct"/>
            <w:tcBorders>
              <w:top w:val="nil"/>
              <w:left w:val="nil"/>
              <w:bottom w:val="single" w:sz="4" w:space="0" w:color="000000"/>
              <w:right w:val="single" w:sz="4" w:space="0" w:color="000000"/>
            </w:tcBorders>
            <w:shd w:val="clear" w:color="auto" w:fill="auto"/>
            <w:noWrap/>
            <w:vAlign w:val="bottom"/>
            <w:hideMark/>
          </w:tcPr>
          <w:p w14:paraId="5EFFD06F" w14:textId="67CA09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C2558" w14:textId="311E3F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042,922.00 </w:t>
            </w:r>
          </w:p>
        </w:tc>
      </w:tr>
      <w:tr w:rsidR="001C3E8A" w:rsidRPr="001C3E8A" w14:paraId="15AFB9D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6171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18C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0D4CAED8" w14:textId="7BF418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51DC4A57" w14:textId="360EDA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0B1CDC73" w14:textId="173744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1F061" w14:textId="2742C3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37,710.00 </w:t>
            </w:r>
          </w:p>
        </w:tc>
      </w:tr>
      <w:tr w:rsidR="001C3E8A" w:rsidRPr="001C3E8A" w14:paraId="2462A3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8551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4A5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401CB3D2" w14:textId="3BCD79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282B5FCC" w14:textId="7410D7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06ED27" w14:textId="584161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4B50D" w14:textId="0A4917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402,285.00 </w:t>
            </w:r>
          </w:p>
        </w:tc>
      </w:tr>
      <w:tr w:rsidR="001C3E8A" w:rsidRPr="001C3E8A" w14:paraId="261AD5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F397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3ECF73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4D55A4A" w14:textId="1910B4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77F5AA23" w14:textId="33E039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CF814" w14:textId="410B4C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5D862" w14:textId="07E63C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34,482.00 </w:t>
            </w:r>
          </w:p>
        </w:tc>
      </w:tr>
      <w:tr w:rsidR="001C3E8A" w:rsidRPr="001C3E8A" w14:paraId="652AA3D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04A2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9A6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0CCA6320" w14:textId="09289E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4B497F9E" w14:textId="50E260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1A4B1" w14:textId="370E10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80168" w14:textId="0F423A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734,307.50 </w:t>
            </w:r>
          </w:p>
        </w:tc>
      </w:tr>
      <w:tr w:rsidR="001C3E8A" w:rsidRPr="001C3E8A" w14:paraId="736ACD8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D07C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0AB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5C347CB2" w14:textId="380163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64A0A934" w14:textId="04E432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288295A" w14:textId="22AE4C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72608" w14:textId="635C66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98,432.50 </w:t>
            </w:r>
          </w:p>
        </w:tc>
      </w:tr>
      <w:tr w:rsidR="001C3E8A" w:rsidRPr="001C3E8A" w14:paraId="0936DFF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CD0D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3FB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4B9271F3" w14:textId="44E3D8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4C2A44D4" w14:textId="3073F5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F52C8" w14:textId="49E00F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78D5C" w14:textId="12F406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157,380.00 </w:t>
            </w:r>
          </w:p>
        </w:tc>
      </w:tr>
      <w:tr w:rsidR="001C3E8A" w:rsidRPr="001C3E8A" w14:paraId="43EBE50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9A1A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C39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1283AD8" w14:textId="460330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6F664F7A" w14:textId="169724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4303E173" w14:textId="3D74E0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CC270" w14:textId="1E1C27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722,082.00 </w:t>
            </w:r>
          </w:p>
        </w:tc>
      </w:tr>
      <w:tr w:rsidR="001C3E8A" w:rsidRPr="001C3E8A" w14:paraId="43C9793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D388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F1C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B741BFC" w14:textId="6E51E4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6062857C" w14:textId="720C59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7D876" w14:textId="29DF1D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80EB8" w14:textId="236116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2,179.00 </w:t>
            </w:r>
          </w:p>
        </w:tc>
      </w:tr>
      <w:tr w:rsidR="001C3E8A" w:rsidRPr="001C3E8A" w14:paraId="0C2D6AD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D158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03D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61E30778" w14:textId="5DAF29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5DA26839" w14:textId="014DD8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5468C" w14:textId="605FDD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03BA8" w14:textId="0BB42E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609,728.00 </w:t>
            </w:r>
          </w:p>
        </w:tc>
      </w:tr>
      <w:tr w:rsidR="001C3E8A" w:rsidRPr="001C3E8A" w14:paraId="70D6AE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930B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DEE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D21B326" w14:textId="575B01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0E29797" w14:textId="05B7FB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E4D14" w14:textId="45A6CC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FCE34" w14:textId="0EF804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5,315.00 </w:t>
            </w:r>
          </w:p>
        </w:tc>
      </w:tr>
      <w:tr w:rsidR="001C3E8A" w:rsidRPr="001C3E8A" w14:paraId="5375ECB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5F0E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7E3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CBBA848" w14:textId="52F540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06339F1D" w14:textId="6D21F0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056BBD8E" w14:textId="2552C5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3B5E6" w14:textId="041C3E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06,230.00 </w:t>
            </w:r>
          </w:p>
        </w:tc>
      </w:tr>
      <w:tr w:rsidR="001C3E8A" w:rsidRPr="001C3E8A" w14:paraId="1341C51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69F6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E80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2027E9BC" w14:textId="667AB0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363E8B4B" w14:textId="421959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872865A" w14:textId="51859D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8F6D2" w14:textId="129E9E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383,449.00 </w:t>
            </w:r>
          </w:p>
        </w:tc>
      </w:tr>
      <w:tr w:rsidR="001C3E8A" w:rsidRPr="001C3E8A" w14:paraId="2167B1B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38F8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5E5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490096E9" w14:textId="22263A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36AA4029" w14:textId="5A5D33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C44BA" w14:textId="7837DD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579A0" w14:textId="15D975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813,125.00 </w:t>
            </w:r>
          </w:p>
        </w:tc>
      </w:tr>
      <w:tr w:rsidR="001C3E8A" w:rsidRPr="001C3E8A" w14:paraId="43FC7C8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A657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477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4B610191" w14:textId="4B392A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6385F4F6" w14:textId="5D0F90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360AE" w14:textId="0472BE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0A87B" w14:textId="14752B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44,315.00 </w:t>
            </w:r>
          </w:p>
        </w:tc>
      </w:tr>
      <w:tr w:rsidR="001C3E8A" w:rsidRPr="001C3E8A" w14:paraId="1697249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14A9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741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BFE3905" w14:textId="501ED7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42DE6C1A" w14:textId="54D174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601E0" w14:textId="4F55F4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2E5D0" w14:textId="39FF1C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37,315.00 </w:t>
            </w:r>
          </w:p>
        </w:tc>
      </w:tr>
      <w:tr w:rsidR="001C3E8A" w:rsidRPr="001C3E8A" w14:paraId="480EA9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2BDD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ADC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394335C" w14:textId="5B522B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6782EFF7" w14:textId="223B78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CC2A1" w14:textId="177668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3638C" w14:textId="222B41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68,815.00 </w:t>
            </w:r>
          </w:p>
        </w:tc>
      </w:tr>
      <w:tr w:rsidR="001C3E8A" w:rsidRPr="001C3E8A" w14:paraId="2D48BA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C3F5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5F3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5B7A09F" w14:textId="7BD8B0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649,467.00 </w:t>
            </w:r>
          </w:p>
        </w:tc>
        <w:tc>
          <w:tcPr>
            <w:tcW w:w="810" w:type="pct"/>
            <w:tcBorders>
              <w:top w:val="nil"/>
              <w:left w:val="nil"/>
              <w:bottom w:val="single" w:sz="4" w:space="0" w:color="000000"/>
              <w:right w:val="single" w:sz="4" w:space="0" w:color="000000"/>
            </w:tcBorders>
            <w:shd w:val="clear" w:color="auto" w:fill="auto"/>
            <w:noWrap/>
            <w:vAlign w:val="bottom"/>
            <w:hideMark/>
          </w:tcPr>
          <w:p w14:paraId="1099CBBB" w14:textId="7E2E95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772981D9" w14:textId="1A765C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75586" w14:textId="79DBA6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523,018.40 </w:t>
            </w:r>
          </w:p>
        </w:tc>
      </w:tr>
      <w:tr w:rsidR="001C3E8A" w:rsidRPr="001C3E8A" w14:paraId="7F4E1B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9173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BDBE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5E0786C" w14:textId="6152EA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4F78ADF6" w14:textId="62A2AB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69154" w14:textId="04064D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230FC" w14:textId="407507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64,782.50 </w:t>
            </w:r>
          </w:p>
        </w:tc>
      </w:tr>
      <w:tr w:rsidR="001C3E8A" w:rsidRPr="001C3E8A" w14:paraId="4564060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F27A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1FB9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64D2D9C" w14:textId="6222CC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09DBB994" w14:textId="737A75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B18A3" w14:textId="1AE2D3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D160F" w14:textId="4B6A58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2,345.00 </w:t>
            </w:r>
          </w:p>
        </w:tc>
      </w:tr>
      <w:tr w:rsidR="001C3E8A" w:rsidRPr="001C3E8A" w14:paraId="03D9309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9214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F55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16C17169" w14:textId="6DD673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289965" w14:textId="382083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17FC6" w14:textId="100055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F9EBB" w14:textId="4DAB32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478,500.00 </w:t>
            </w:r>
          </w:p>
        </w:tc>
      </w:tr>
      <w:tr w:rsidR="001C3E8A" w:rsidRPr="001C3E8A" w14:paraId="55F6D76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9133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2744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4CC39F15" w14:textId="3287ED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07BAD9ED" w14:textId="186674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6FECA" w14:textId="7A68A1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94CE0" w14:textId="42F3D8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51,403.00 </w:t>
            </w:r>
          </w:p>
        </w:tc>
      </w:tr>
      <w:tr w:rsidR="001C3E8A" w:rsidRPr="001C3E8A" w14:paraId="027DA05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2AD2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9EB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FC87662" w14:textId="2A197C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5872760D" w14:textId="514E24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7B281" w14:textId="5047DF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7DA47" w14:textId="2FB41E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582,753.00 </w:t>
            </w:r>
          </w:p>
        </w:tc>
      </w:tr>
      <w:tr w:rsidR="001C3E8A" w:rsidRPr="001C3E8A" w14:paraId="3CD9ED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D45E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FAB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D8E6767" w14:textId="58FB6C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6B21B8FA" w14:textId="542943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7C23181" w14:textId="1503AC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1DDE2" w14:textId="6593C2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70,422.00 </w:t>
            </w:r>
          </w:p>
        </w:tc>
      </w:tr>
      <w:tr w:rsidR="001C3E8A" w:rsidRPr="001C3E8A" w14:paraId="3EC38C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A70B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3156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139963CB" w14:textId="5442BB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7E9625E1" w14:textId="06D637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81F59" w14:textId="151A26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787DA" w14:textId="22F8BA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568,908.00 </w:t>
            </w:r>
          </w:p>
        </w:tc>
      </w:tr>
      <w:tr w:rsidR="001C3E8A" w:rsidRPr="001C3E8A" w14:paraId="3AFDCD6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3A03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7536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4B83B76" w14:textId="791230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5ACE06FE" w14:textId="2B3053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F121F" w14:textId="304E9A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6EC8D" w14:textId="491AA6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60,312.00 </w:t>
            </w:r>
          </w:p>
        </w:tc>
      </w:tr>
      <w:tr w:rsidR="001C3E8A" w:rsidRPr="001C3E8A" w14:paraId="747D6C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D4BF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75B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D2BAB57" w14:textId="15EAB8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7F58E6B8" w14:textId="1C807A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09810F1" w14:textId="27540B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E96D6" w14:textId="3CDC7F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9,108,563.50 </w:t>
            </w:r>
          </w:p>
        </w:tc>
      </w:tr>
      <w:tr w:rsidR="001C3E8A" w:rsidRPr="001C3E8A" w14:paraId="275720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3E53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E3D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26C00C1A" w14:textId="377E87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309D0B1A" w14:textId="6583DA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FAD21" w14:textId="6016E2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185CF" w14:textId="2BE46E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22,983.00 </w:t>
            </w:r>
          </w:p>
        </w:tc>
      </w:tr>
      <w:tr w:rsidR="001C3E8A" w:rsidRPr="001C3E8A" w14:paraId="3CFEAD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C3C9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D5FC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10C0E104" w14:textId="4A0F58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52850A01" w14:textId="0A3B3D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DA101" w14:textId="28CB14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678A1" w14:textId="436670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95,750.00 </w:t>
            </w:r>
          </w:p>
        </w:tc>
      </w:tr>
      <w:tr w:rsidR="001C3E8A" w:rsidRPr="001C3E8A" w14:paraId="32BD40F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1036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B313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1E9D20A5" w14:textId="130A32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0CFA1D01" w14:textId="6999E6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778A4" w14:textId="1F3DE1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C1E24" w14:textId="41A20E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5,315.00 </w:t>
            </w:r>
          </w:p>
        </w:tc>
      </w:tr>
      <w:tr w:rsidR="001C3E8A" w:rsidRPr="001C3E8A" w14:paraId="10B24CF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12CAD"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0DCBBB7F" w14:textId="27DBD69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0,59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E4B806" w14:textId="06CE8BC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5,134,140.43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4A38E" w14:textId="55BE1AD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B37592" w14:textId="599D2A8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5,732,647.18 </w:t>
            </w:r>
          </w:p>
        </w:tc>
      </w:tr>
      <w:tr w:rsidR="001C3E8A" w:rsidRPr="001C3E8A" w14:paraId="2441D470"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3F5AED"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508FFC9B" w14:textId="7D4AED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EDA9D3A" w14:textId="7EFF39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63CE8885" w14:textId="608606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55836FA" w14:textId="55F080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5,520,319.20 </w:t>
            </w:r>
          </w:p>
        </w:tc>
      </w:tr>
      <w:tr w:rsidR="001C3E8A" w:rsidRPr="001C3E8A" w14:paraId="72107D4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F8855"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39DEED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2CE045EF" w14:textId="07AF3D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32E7B286" w14:textId="16ABDF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88A34" w14:textId="7D44B6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AF0B1" w14:textId="2E09FE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0,341.00 </w:t>
            </w:r>
          </w:p>
        </w:tc>
      </w:tr>
      <w:tr w:rsidR="001C3E8A" w:rsidRPr="001C3E8A" w14:paraId="5BC640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2275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C10D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3FAEF906" w14:textId="2EEA29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36942AC1" w14:textId="1C7E97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90434" w14:textId="13274F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333C7" w14:textId="14974E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37,190.00 </w:t>
            </w:r>
          </w:p>
        </w:tc>
      </w:tr>
      <w:tr w:rsidR="001C3E8A" w:rsidRPr="001C3E8A" w14:paraId="013E270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5593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CE8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14DE7094" w14:textId="3B82BD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47,577.00 </w:t>
            </w:r>
          </w:p>
        </w:tc>
        <w:tc>
          <w:tcPr>
            <w:tcW w:w="810" w:type="pct"/>
            <w:tcBorders>
              <w:top w:val="nil"/>
              <w:left w:val="nil"/>
              <w:bottom w:val="single" w:sz="4" w:space="0" w:color="000000"/>
              <w:right w:val="single" w:sz="4" w:space="0" w:color="000000"/>
            </w:tcBorders>
            <w:shd w:val="clear" w:color="auto" w:fill="auto"/>
            <w:noWrap/>
            <w:vAlign w:val="bottom"/>
            <w:hideMark/>
          </w:tcPr>
          <w:p w14:paraId="3491875A" w14:textId="2F9A53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E025A44" w14:textId="363D8D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DC2FC" w14:textId="2D2A07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804,447.00 </w:t>
            </w:r>
          </w:p>
        </w:tc>
      </w:tr>
      <w:tr w:rsidR="001C3E8A" w:rsidRPr="001C3E8A" w14:paraId="55F5D3A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CC79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273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A8F8E5F" w14:textId="7C0A59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7055DBDA" w14:textId="398925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E03874" w14:textId="677722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2702A" w14:textId="7CFF16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13,240.00 </w:t>
            </w:r>
          </w:p>
        </w:tc>
      </w:tr>
      <w:tr w:rsidR="001C3E8A" w:rsidRPr="001C3E8A" w14:paraId="3F3389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6543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9769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2366F93D" w14:textId="02FE89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45B19" w14:textId="569A62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5,569.00 </w:t>
            </w:r>
          </w:p>
        </w:tc>
        <w:tc>
          <w:tcPr>
            <w:tcW w:w="810" w:type="pct"/>
            <w:tcBorders>
              <w:top w:val="nil"/>
              <w:left w:val="nil"/>
              <w:bottom w:val="single" w:sz="4" w:space="0" w:color="000000"/>
              <w:right w:val="single" w:sz="4" w:space="0" w:color="000000"/>
            </w:tcBorders>
            <w:shd w:val="clear" w:color="auto" w:fill="auto"/>
            <w:noWrap/>
            <w:vAlign w:val="bottom"/>
            <w:hideMark/>
          </w:tcPr>
          <w:p w14:paraId="4AD7A1ED" w14:textId="67067C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BE4C0" w14:textId="7B16A6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06,169.00 </w:t>
            </w:r>
          </w:p>
        </w:tc>
      </w:tr>
      <w:tr w:rsidR="001C3E8A" w:rsidRPr="001C3E8A" w14:paraId="67A961C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ED2F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10C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74C6D1F9" w14:textId="35B7CA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0A7221F1" w14:textId="5C52B8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578CCC61" w14:textId="5811D2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9770F" w14:textId="416686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168,878.78 </w:t>
            </w:r>
          </w:p>
        </w:tc>
      </w:tr>
      <w:tr w:rsidR="001C3E8A" w:rsidRPr="001C3E8A" w14:paraId="61DC83A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8D54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AD1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68FC158B" w14:textId="0BCDF0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29D35388" w14:textId="2B41A3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2B3860AC" w14:textId="480861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17F47" w14:textId="420C67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77,170.75 </w:t>
            </w:r>
          </w:p>
        </w:tc>
      </w:tr>
      <w:tr w:rsidR="001C3E8A" w:rsidRPr="001C3E8A" w14:paraId="40E8EF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2CA9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2326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E23B04C" w14:textId="6C56E0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2F0D27" w14:textId="311394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87E30" w14:textId="1EE370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DDC4A" w14:textId="28349D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000.00 </w:t>
            </w:r>
          </w:p>
        </w:tc>
      </w:tr>
      <w:tr w:rsidR="001C3E8A" w:rsidRPr="001C3E8A" w14:paraId="4F0AFE8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7169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BB7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671CFCC" w14:textId="50CC12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D9330" w14:textId="01744D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30445641" w14:textId="563D41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DCFD5" w14:textId="1FD54D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3,275.00 </w:t>
            </w:r>
          </w:p>
        </w:tc>
      </w:tr>
      <w:tr w:rsidR="001C3E8A" w:rsidRPr="001C3E8A" w14:paraId="7781B71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2C32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587A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E8225CD" w14:textId="2CACEB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21F1075C" w14:textId="2E135C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36B41EC0" w14:textId="5AC849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C8CC8" w14:textId="677467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74,350.60 </w:t>
            </w:r>
          </w:p>
        </w:tc>
      </w:tr>
      <w:tr w:rsidR="001C3E8A" w:rsidRPr="001C3E8A" w14:paraId="435D9FE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AA0F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CE3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3E00C345" w14:textId="10633A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5006B5" w14:textId="4E32F1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1F1E2306" w14:textId="02AB05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26BC7" w14:textId="14D66A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9,860.00 </w:t>
            </w:r>
          </w:p>
        </w:tc>
      </w:tr>
      <w:tr w:rsidR="001C3E8A" w:rsidRPr="001C3E8A" w14:paraId="06C3DFA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BA53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D784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124C4B95" w14:textId="669CF8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13FC5C69" w14:textId="173EC8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5371F459" w14:textId="07DEDF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7C9C1" w14:textId="75D12E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2,443.71 </w:t>
            </w:r>
          </w:p>
        </w:tc>
      </w:tr>
      <w:tr w:rsidR="001C3E8A" w:rsidRPr="001C3E8A" w14:paraId="4E878E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7209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B34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33F14A55" w14:textId="788FE4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BD5DBE" w14:textId="4C63A7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22B12" w14:textId="610587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B44B3" w14:textId="5B48FD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000.00 </w:t>
            </w:r>
          </w:p>
        </w:tc>
      </w:tr>
      <w:tr w:rsidR="001C3E8A" w:rsidRPr="001C3E8A" w14:paraId="72FB4C1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7081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DC1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2CD31A9C" w14:textId="310506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B0B02F" w14:textId="740BF5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A63C8ED" w14:textId="131819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FFB5E" w14:textId="3F96E3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4,510.00 </w:t>
            </w:r>
          </w:p>
        </w:tc>
      </w:tr>
      <w:tr w:rsidR="001C3E8A" w:rsidRPr="001C3E8A" w14:paraId="10F171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313C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B8C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B8F625E" w14:textId="4BC962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D947B" w14:textId="4873D5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5EE7A" w14:textId="4E205C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A9636" w14:textId="4559DD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1,000.00 </w:t>
            </w:r>
          </w:p>
        </w:tc>
      </w:tr>
      <w:tr w:rsidR="001C3E8A" w:rsidRPr="001C3E8A" w14:paraId="63A8B7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C88E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D17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103D2794" w14:textId="23742F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15242366" w14:textId="042A73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EB03C" w14:textId="6CBBB2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BBFC4" w14:textId="15AAEF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3,340.00 </w:t>
            </w:r>
          </w:p>
        </w:tc>
      </w:tr>
      <w:tr w:rsidR="001C3E8A" w:rsidRPr="001C3E8A" w14:paraId="22EA595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3346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E745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8D2F3EB" w14:textId="6FD1EA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5FE459EF" w14:textId="7B44DA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5AFE50" w14:textId="0A1463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B30C1" w14:textId="3F58B3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0,200.00 </w:t>
            </w:r>
          </w:p>
        </w:tc>
      </w:tr>
      <w:tr w:rsidR="001C3E8A" w:rsidRPr="001C3E8A" w14:paraId="53DDC38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1665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029B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9FD32F6" w14:textId="11780F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3198ED46" w14:textId="5C78E5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52D35691" w14:textId="3562BD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CE51A" w14:textId="603D49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0,574.00 </w:t>
            </w:r>
          </w:p>
        </w:tc>
      </w:tr>
      <w:tr w:rsidR="001C3E8A" w:rsidRPr="001C3E8A" w14:paraId="024007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3DF6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E2A7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246FEBFA" w14:textId="32A367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74BC9A01" w14:textId="775DF1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026CFD72" w14:textId="3C1A4B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3B33D" w14:textId="2E6D49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10,671.00 </w:t>
            </w:r>
          </w:p>
        </w:tc>
      </w:tr>
      <w:tr w:rsidR="001C3E8A" w:rsidRPr="001C3E8A" w14:paraId="5846E2E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015E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5F1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26B7DEB" w14:textId="7F5529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10CA6FF3" w14:textId="456B35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56D02" w14:textId="70B566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3B441" w14:textId="411AF7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73,958.00 </w:t>
            </w:r>
          </w:p>
        </w:tc>
      </w:tr>
      <w:tr w:rsidR="001C3E8A" w:rsidRPr="001C3E8A" w14:paraId="0F8C750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8D3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8F2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AD8025B" w14:textId="020285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BDF535F" w14:textId="26853D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518E3628" w14:textId="6F608F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083C8" w14:textId="289076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82,970.14 </w:t>
            </w:r>
          </w:p>
        </w:tc>
      </w:tr>
      <w:tr w:rsidR="001C3E8A" w:rsidRPr="001C3E8A" w14:paraId="32F10BF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2AAE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2D7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39EBC24F" w14:textId="3E9C6C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8A1735" w14:textId="3AD934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60A9232B" w14:textId="0933EB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71D6F" w14:textId="03D111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60,605.00 </w:t>
            </w:r>
          </w:p>
        </w:tc>
      </w:tr>
      <w:tr w:rsidR="001C3E8A" w:rsidRPr="001C3E8A" w14:paraId="65E007D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5822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F40E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6A9A7E0" w14:textId="6E4EEB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3599FA91" w14:textId="5E9A92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6F2E5D5F" w14:textId="0A9995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0F767" w14:textId="74553C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65,134.00 </w:t>
            </w:r>
          </w:p>
        </w:tc>
      </w:tr>
      <w:tr w:rsidR="001C3E8A" w:rsidRPr="001C3E8A" w14:paraId="04571A1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A2370"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5A4E7972" w14:textId="527F6C0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2,114,2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0F95EAA0" w14:textId="058544D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5,324,196.31 </w:t>
            </w:r>
          </w:p>
        </w:tc>
        <w:tc>
          <w:tcPr>
            <w:tcW w:w="810" w:type="pct"/>
            <w:tcBorders>
              <w:top w:val="nil"/>
              <w:left w:val="nil"/>
              <w:bottom w:val="single" w:sz="4" w:space="0" w:color="000000"/>
              <w:right w:val="single" w:sz="4" w:space="0" w:color="000000"/>
            </w:tcBorders>
            <w:shd w:val="clear" w:color="D8D8D8" w:fill="D8D8D8"/>
            <w:noWrap/>
            <w:vAlign w:val="bottom"/>
            <w:hideMark/>
          </w:tcPr>
          <w:p w14:paraId="0556B84C" w14:textId="41FD6BA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E8E99D" w14:textId="3652B4C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7,438,476.05 </w:t>
            </w:r>
          </w:p>
        </w:tc>
      </w:tr>
      <w:tr w:rsidR="001C3E8A" w:rsidRPr="001C3E8A" w14:paraId="72C187BA"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15135"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0DE5181A" w14:textId="7904AC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DA599D" w14:textId="65FD7F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5BACB067" w14:textId="251EBC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AF84D7E" w14:textId="364B27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969,200.50 </w:t>
            </w:r>
          </w:p>
        </w:tc>
      </w:tr>
      <w:tr w:rsidR="001C3E8A" w:rsidRPr="001C3E8A" w14:paraId="130F812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0EA2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480B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6AEAA114" w14:textId="744BD1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63269BC" w14:textId="110DC2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F39AD" w14:textId="7163EC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4564C" w14:textId="7D60E4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400.00 </w:t>
            </w:r>
          </w:p>
        </w:tc>
      </w:tr>
      <w:tr w:rsidR="001C3E8A" w:rsidRPr="001C3E8A" w14:paraId="0CBB8B0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A329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4D0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6C5D4C41" w14:textId="050DFB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34CA1" w14:textId="41A2B0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7ADF8F6E" w14:textId="41DB4D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E7215" w14:textId="065F54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1,900.00 </w:t>
            </w:r>
          </w:p>
        </w:tc>
      </w:tr>
      <w:tr w:rsidR="001C3E8A" w:rsidRPr="001C3E8A" w14:paraId="055F39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1B86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C22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41F6CFAD" w14:textId="6E26A6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3489E72E" w14:textId="7C55C1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76A68E" w14:textId="6432C6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05D11" w14:textId="44E6C3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513,210.00 </w:t>
            </w:r>
          </w:p>
        </w:tc>
      </w:tr>
      <w:tr w:rsidR="001C3E8A" w:rsidRPr="001C3E8A" w14:paraId="1F31E38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F2B3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ACF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1F960449" w14:textId="6AEB94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592F20D6" w14:textId="795B76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000B940D" w14:textId="48FD3D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B7630" w14:textId="037E82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70,560.00 </w:t>
            </w:r>
          </w:p>
        </w:tc>
      </w:tr>
      <w:tr w:rsidR="001C3E8A" w:rsidRPr="001C3E8A" w14:paraId="31246C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1D20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146F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72066A79" w14:textId="24C21B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7B2F903A" w14:textId="5047DD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16,068.00 </w:t>
            </w:r>
          </w:p>
        </w:tc>
        <w:tc>
          <w:tcPr>
            <w:tcW w:w="810" w:type="pct"/>
            <w:tcBorders>
              <w:top w:val="nil"/>
              <w:left w:val="nil"/>
              <w:bottom w:val="single" w:sz="4" w:space="0" w:color="000000"/>
              <w:right w:val="single" w:sz="4" w:space="0" w:color="000000"/>
            </w:tcBorders>
            <w:shd w:val="clear" w:color="auto" w:fill="auto"/>
            <w:noWrap/>
            <w:vAlign w:val="bottom"/>
            <w:hideMark/>
          </w:tcPr>
          <w:p w14:paraId="6ABCED0A" w14:textId="16BBF7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E8F18" w14:textId="6B42E6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49,102.00 </w:t>
            </w:r>
          </w:p>
        </w:tc>
      </w:tr>
      <w:tr w:rsidR="001C3E8A" w:rsidRPr="001C3E8A" w14:paraId="6436C14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8C51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EAD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499FD170" w14:textId="48DA27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1332A14A" w14:textId="40DBFD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24111" w14:textId="262A68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6F0F6" w14:textId="7CCDB3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07,184.00 </w:t>
            </w:r>
          </w:p>
        </w:tc>
      </w:tr>
      <w:tr w:rsidR="001C3E8A" w:rsidRPr="001C3E8A" w14:paraId="3E4EB4B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22F5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FE9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37B9A109" w14:textId="54BCDD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763B341" w14:textId="6F4078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0AE69" w14:textId="3783EB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FDE45" w14:textId="1F065A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400.00 </w:t>
            </w:r>
          </w:p>
        </w:tc>
      </w:tr>
      <w:tr w:rsidR="001C3E8A" w:rsidRPr="001C3E8A" w14:paraId="397118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88EE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FF2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46E5D1BF" w14:textId="119213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9AC59B6" w14:textId="4206DF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63FA8656" w14:textId="09EE1B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08EC0" w14:textId="7D20CA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8,624.78 </w:t>
            </w:r>
          </w:p>
        </w:tc>
      </w:tr>
      <w:tr w:rsidR="001C3E8A" w:rsidRPr="001C3E8A" w14:paraId="17B01C6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F055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BDB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0F1A17C" w14:textId="35BAEE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40CCEAE9" w14:textId="3619D0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CD6D2" w14:textId="6D2FF6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9F886" w14:textId="12F159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3,300.00 </w:t>
            </w:r>
          </w:p>
        </w:tc>
      </w:tr>
      <w:tr w:rsidR="001C3E8A" w:rsidRPr="001C3E8A" w14:paraId="4AC4FED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E483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5A4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305FBF68" w14:textId="095EE8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643ECC06" w14:textId="2D4E5A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25FAD0" w14:textId="13C887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3E856" w14:textId="6CBF77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85,728.00 </w:t>
            </w:r>
          </w:p>
        </w:tc>
      </w:tr>
      <w:tr w:rsidR="001C3E8A" w:rsidRPr="001C3E8A" w14:paraId="4E9FF08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2330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CB6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528FBC2F" w14:textId="161B30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6F332B37" w14:textId="0F1094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190DDC83" w14:textId="2A4F29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1470F" w14:textId="0C7C18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6,689.40 </w:t>
            </w:r>
          </w:p>
        </w:tc>
      </w:tr>
      <w:tr w:rsidR="001C3E8A" w:rsidRPr="001C3E8A" w14:paraId="6E7EB7C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A477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4D92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043B921A" w14:textId="16E3EB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09641" w14:textId="5DF042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13F44" w14:textId="74ECB6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4CCBA" w14:textId="00A2CF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2,000.00 </w:t>
            </w:r>
          </w:p>
        </w:tc>
      </w:tr>
      <w:tr w:rsidR="001C3E8A" w:rsidRPr="001C3E8A" w14:paraId="0AE9884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E81E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A3E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502F8E6E" w14:textId="168204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7E38F" w14:textId="2A7609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1B75F" w14:textId="4AE15E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489DC" w14:textId="0AA57E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400.00 </w:t>
            </w:r>
          </w:p>
        </w:tc>
      </w:tr>
      <w:tr w:rsidR="001C3E8A" w:rsidRPr="001C3E8A" w14:paraId="0705C09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EC17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10E1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4B60E46" w14:textId="04BFC5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074E7AB0" w14:textId="286C58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8C561AA" w14:textId="51E8EC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0ABA5" w14:textId="2F8B01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53,380.00 </w:t>
            </w:r>
          </w:p>
        </w:tc>
      </w:tr>
      <w:tr w:rsidR="001C3E8A" w:rsidRPr="001C3E8A" w14:paraId="6CBA11E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95C9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28FA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4EE08B5" w14:textId="71888B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0EF14" w14:textId="6D3DAA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0BEAF" w14:textId="137830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0397C" w14:textId="6507EE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3,800.00 </w:t>
            </w:r>
          </w:p>
        </w:tc>
      </w:tr>
      <w:tr w:rsidR="001C3E8A" w:rsidRPr="001C3E8A" w14:paraId="3EEDACF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DAC2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30B7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026CD61E" w14:textId="0C050E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245EDB65" w14:textId="3B6F24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388C2" w14:textId="6613B7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26DDE" w14:textId="015299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7,950.00 </w:t>
            </w:r>
          </w:p>
        </w:tc>
      </w:tr>
      <w:tr w:rsidR="001C3E8A" w:rsidRPr="001C3E8A" w14:paraId="1602FC2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29A3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1FE5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12769CA8" w14:textId="1FBD16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649F16" w14:textId="13798B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808D4" w14:textId="4CF6F3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76DFB" w14:textId="7B28B3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5,000.00 </w:t>
            </w:r>
          </w:p>
        </w:tc>
      </w:tr>
      <w:tr w:rsidR="001C3E8A" w:rsidRPr="001C3E8A" w14:paraId="5FE8574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0CA2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6F28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BB435FC" w14:textId="0DEB7D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0B87DCD1" w14:textId="41E015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EF059" w14:textId="3F3DF0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78FE8" w14:textId="134889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6,610.00 </w:t>
            </w:r>
          </w:p>
        </w:tc>
      </w:tr>
      <w:tr w:rsidR="001C3E8A" w:rsidRPr="001C3E8A" w14:paraId="7AA9699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907C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C24A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08F5E4F8" w14:textId="368676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C5DC593" w14:textId="7F3E2E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14717D2F" w14:textId="3CA5A9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C3350" w14:textId="731640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2,452.00 </w:t>
            </w:r>
          </w:p>
        </w:tc>
      </w:tr>
      <w:tr w:rsidR="001C3E8A" w:rsidRPr="001C3E8A" w14:paraId="7541B0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4A46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459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48C4287C" w14:textId="1FE579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851FAC9" w14:textId="4A2DD0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C0EAD69" w14:textId="1FFC58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F7E6C" w14:textId="254C07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0,655.77 </w:t>
            </w:r>
          </w:p>
        </w:tc>
      </w:tr>
      <w:tr w:rsidR="001C3E8A" w:rsidRPr="001C3E8A" w14:paraId="5ACDEFD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2D21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23A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FDEECB9" w14:textId="3D059C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062C5259" w14:textId="5EE864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FCB57" w14:textId="246531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8AC7D" w14:textId="101F5F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5,582.00 </w:t>
            </w:r>
          </w:p>
        </w:tc>
      </w:tr>
      <w:tr w:rsidR="001C3E8A" w:rsidRPr="001C3E8A" w14:paraId="7EDB13F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68F9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FDC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1279D76B" w14:textId="467223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6749ED60" w14:textId="341BA4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45CFC" w14:textId="1CEC68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FF29D" w14:textId="08513C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83,020.00 </w:t>
            </w:r>
          </w:p>
        </w:tc>
      </w:tr>
      <w:tr w:rsidR="001C3E8A" w:rsidRPr="001C3E8A" w14:paraId="134025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943D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C92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A2115AE" w14:textId="170A43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12499818" w14:textId="321CA9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C8911" w14:textId="12846D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31B6D" w14:textId="72991A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6,610.00 </w:t>
            </w:r>
          </w:p>
        </w:tc>
      </w:tr>
      <w:tr w:rsidR="001C3E8A" w:rsidRPr="001C3E8A" w14:paraId="4C69DC2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93DE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8C83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A96DFFF" w14:textId="79A811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791BFB92" w14:textId="3540AC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418F0A3F" w14:textId="79B407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8F69E" w14:textId="401109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21,488.83 </w:t>
            </w:r>
          </w:p>
        </w:tc>
      </w:tr>
      <w:tr w:rsidR="001C3E8A" w:rsidRPr="001C3E8A" w14:paraId="3577F2A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0567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286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4D8B7542" w14:textId="5DB15A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7A1E34D9" w14:textId="31637D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73DE5ACC" w14:textId="12936A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E2897" w14:textId="4F9735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621,244.48 </w:t>
            </w:r>
          </w:p>
        </w:tc>
      </w:tr>
      <w:tr w:rsidR="001C3E8A" w:rsidRPr="001C3E8A" w14:paraId="4FC9305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5140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D90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28B4DAF" w14:textId="6B8B3F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6530170D" w14:textId="2D892E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0F13DE5" w14:textId="2E455F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02A72" w14:textId="24E939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24,266.00 </w:t>
            </w:r>
          </w:p>
        </w:tc>
      </w:tr>
      <w:tr w:rsidR="001C3E8A" w:rsidRPr="001C3E8A" w14:paraId="799D85C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0E94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0B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8AA80DB" w14:textId="604F10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1E421A" w14:textId="488A3C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AB2B0" w14:textId="451456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60292" w14:textId="248D9A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1,300.00 </w:t>
            </w:r>
          </w:p>
        </w:tc>
      </w:tr>
      <w:tr w:rsidR="001C3E8A" w:rsidRPr="001C3E8A" w14:paraId="2842DB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3502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7E9D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46219D3" w14:textId="77A396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428562C8" w14:textId="42EF99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122B762A" w14:textId="19B8C1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60E521" w14:textId="60C7F7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21,472.29 </w:t>
            </w:r>
          </w:p>
        </w:tc>
      </w:tr>
      <w:tr w:rsidR="001C3E8A" w:rsidRPr="001C3E8A" w14:paraId="3A81103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AFC3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B81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0C166183" w14:textId="457E38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51A7A4A6" w14:textId="02134D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447C7" w14:textId="6A9C7F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25E1B" w14:textId="6F4542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0,190.00 </w:t>
            </w:r>
          </w:p>
        </w:tc>
      </w:tr>
      <w:tr w:rsidR="001C3E8A" w:rsidRPr="001C3E8A" w14:paraId="44DA905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8091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17B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6CD4235" w14:textId="6B15DA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3B71ECBB" w14:textId="23BA93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396FB" w14:textId="30EA3C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3D4E0" w14:textId="29DF4C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9,756.00 </w:t>
            </w:r>
          </w:p>
        </w:tc>
      </w:tr>
      <w:tr w:rsidR="001C3E8A" w:rsidRPr="001C3E8A" w14:paraId="7CEB58E2"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FE97E"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1C0D4DBC" w14:textId="365B6BC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6,746,43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6BD94C" w14:textId="040B257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557C14B2" w14:textId="1991802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32D393" w14:textId="691228E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3,712,984.68 </w:t>
            </w:r>
          </w:p>
        </w:tc>
      </w:tr>
      <w:tr w:rsidR="001C3E8A" w:rsidRPr="001C3E8A" w14:paraId="1155BD8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BDD5ED"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6CC4E0CD" w14:textId="1BB87D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F1147A" w14:textId="2F0D7B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B7DD6" w14:textId="01ED12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C075BB4" w14:textId="475415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14,000.00 </w:t>
            </w:r>
          </w:p>
        </w:tc>
      </w:tr>
      <w:tr w:rsidR="001C3E8A" w:rsidRPr="001C3E8A" w14:paraId="2B4AF4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4427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70DC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0283B66" w14:textId="7E58AE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7B8310" w14:textId="706A80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FA979" w14:textId="5DF216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54453" w14:textId="2DDE80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2,000.00 </w:t>
            </w:r>
          </w:p>
        </w:tc>
      </w:tr>
      <w:tr w:rsidR="001C3E8A" w:rsidRPr="001C3E8A" w14:paraId="1A9C7D7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2FA9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472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65AB906" w14:textId="66CF55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9116B" w14:textId="30ED52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E019F" w14:textId="5605B1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1231B" w14:textId="264096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5,000.00 </w:t>
            </w:r>
          </w:p>
        </w:tc>
      </w:tr>
      <w:tr w:rsidR="001C3E8A" w:rsidRPr="001C3E8A" w14:paraId="4543302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693C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006B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3E6DA67E" w14:textId="7FA1EB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990E30" w14:textId="259D69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1F5D1" w14:textId="0A6206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03D7A" w14:textId="6D677E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000.00 </w:t>
            </w:r>
          </w:p>
        </w:tc>
      </w:tr>
      <w:tr w:rsidR="001C3E8A" w:rsidRPr="001C3E8A" w14:paraId="52623C5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C642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9EC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EAFF267" w14:textId="6FA1A4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F34D55" w14:textId="549A48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A8FB9" w14:textId="700C29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85784" w14:textId="3B98C6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6,000.00 </w:t>
            </w:r>
          </w:p>
        </w:tc>
      </w:tr>
      <w:tr w:rsidR="001C3E8A" w:rsidRPr="001C3E8A" w14:paraId="12E3C19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1CA3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6AB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D1E2259" w14:textId="571BA7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189137" w14:textId="76BAFA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7BF7F" w14:textId="618EE0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A6724" w14:textId="4CCBB7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4,000.00 </w:t>
            </w:r>
          </w:p>
        </w:tc>
      </w:tr>
      <w:tr w:rsidR="001C3E8A" w:rsidRPr="001C3E8A" w14:paraId="62FAD6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6C54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A0AB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2898F28" w14:textId="55C75A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45BD5D" w14:textId="6E42FC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E455F" w14:textId="20ADE2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803E9" w14:textId="2A467D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r>
      <w:tr w:rsidR="001C3E8A" w:rsidRPr="001C3E8A" w14:paraId="570448A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53E4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2207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E13B7A4" w14:textId="7B53A0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78DC94" w14:textId="5CC259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38B3055D" w14:textId="2CAF31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19455" w14:textId="4E058C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59,062.68 </w:t>
            </w:r>
          </w:p>
        </w:tc>
      </w:tr>
      <w:tr w:rsidR="001C3E8A" w:rsidRPr="001C3E8A" w14:paraId="7F889C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455A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7EF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AF34054" w14:textId="3BD29A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F7A6FE" w14:textId="680D46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E14E5" w14:textId="02DAC5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47EFE" w14:textId="0C5351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r>
      <w:tr w:rsidR="001C3E8A" w:rsidRPr="001C3E8A" w14:paraId="2E63113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6BCD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862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D781D91" w14:textId="5E4FEF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131E43" w14:textId="193B45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CE156" w14:textId="14DB33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D506B" w14:textId="55A5C0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4,000.00 </w:t>
            </w:r>
          </w:p>
        </w:tc>
      </w:tr>
      <w:tr w:rsidR="001C3E8A" w:rsidRPr="001C3E8A" w14:paraId="7E09AC5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7ED4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795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A9C7F76" w14:textId="5AEF57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2B6DF" w14:textId="1D433D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E5D28" w14:textId="797BA6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8A0B1" w14:textId="639BA2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000.00 </w:t>
            </w:r>
          </w:p>
        </w:tc>
      </w:tr>
      <w:tr w:rsidR="001C3E8A" w:rsidRPr="001C3E8A" w14:paraId="36DE580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5AA8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BA8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0E4EFDB3" w14:textId="14B280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07677DE5" w14:textId="25F2F4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560B5" w14:textId="2BA6B8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BC12A" w14:textId="7155E3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028.00 </w:t>
            </w:r>
          </w:p>
        </w:tc>
      </w:tr>
      <w:tr w:rsidR="001C3E8A" w:rsidRPr="001C3E8A" w14:paraId="67023A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4C4D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1197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791AD97F" w14:textId="219AF4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6D33A" w14:textId="67459E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215BE" w14:textId="574A6C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8B9F1" w14:textId="0AD97A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4,000.00 </w:t>
            </w:r>
          </w:p>
        </w:tc>
      </w:tr>
      <w:tr w:rsidR="001C3E8A" w:rsidRPr="001C3E8A" w14:paraId="174A591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B70E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77A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522700E4" w14:textId="605EC1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59FE13" w14:textId="0FA258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4F12D" w14:textId="61D861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50FC1" w14:textId="323A24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r>
      <w:tr w:rsidR="001C3E8A" w:rsidRPr="001C3E8A" w14:paraId="052B3D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E2D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2DB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2F1D5F5B" w14:textId="287E22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FE347" w14:textId="553A7E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EDDA0" w14:textId="5C7045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94439" w14:textId="3FAF67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4,000.00 </w:t>
            </w:r>
          </w:p>
        </w:tc>
      </w:tr>
      <w:tr w:rsidR="001C3E8A" w:rsidRPr="001C3E8A" w14:paraId="2E8045E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B447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E38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8B7E4CC" w14:textId="44C143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14439" w14:textId="5F004E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2F794" w14:textId="44F193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BD70" w14:textId="7E00ED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4,000.00 </w:t>
            </w:r>
          </w:p>
        </w:tc>
      </w:tr>
      <w:tr w:rsidR="001C3E8A" w:rsidRPr="001C3E8A" w14:paraId="26AD5F4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6B56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A7F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1699AE08" w14:textId="36C206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20B6303D" w14:textId="67226B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56B01" w14:textId="23D34D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6CCD9" w14:textId="75F6E6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2,450.00 </w:t>
            </w:r>
          </w:p>
        </w:tc>
      </w:tr>
      <w:tr w:rsidR="001C3E8A" w:rsidRPr="001C3E8A" w14:paraId="3FD425F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BD97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375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141056C0" w14:textId="1804D1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1DCC011" w14:textId="0C7478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139FC" w14:textId="22370A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A469F" w14:textId="4F913F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4,500.00 </w:t>
            </w:r>
          </w:p>
        </w:tc>
      </w:tr>
      <w:tr w:rsidR="001C3E8A" w:rsidRPr="001C3E8A" w14:paraId="784E2E6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062C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9FF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9F35198" w14:textId="5556A3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568DE658" w14:textId="7DC1AD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AABAB" w14:textId="61E78E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86F9A" w14:textId="25D0CD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7,289,935.00 </w:t>
            </w:r>
          </w:p>
        </w:tc>
      </w:tr>
      <w:tr w:rsidR="001C3E8A" w:rsidRPr="001C3E8A" w14:paraId="5485B38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7F06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D78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7BF6A5B7" w14:textId="2E66E4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405E48" w14:textId="0E5FCE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DD34A" w14:textId="261A9A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F7D46" w14:textId="24A373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000.00 </w:t>
            </w:r>
          </w:p>
        </w:tc>
      </w:tr>
      <w:tr w:rsidR="001C3E8A" w:rsidRPr="001C3E8A" w14:paraId="0F137F6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54A3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D5E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1E68B0C3" w14:textId="712A1E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3151E77B" w14:textId="222593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2A2DD4" w14:textId="59745D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CF72F" w14:textId="47DE6B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12,600.00 </w:t>
            </w:r>
          </w:p>
        </w:tc>
      </w:tr>
      <w:tr w:rsidR="001C3E8A" w:rsidRPr="001C3E8A" w14:paraId="59F6103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B1DC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3590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24FC333F" w14:textId="4DB476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7A46C476" w14:textId="78D1FA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BD523" w14:textId="552602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C5356" w14:textId="7F6CCB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1,225.00 </w:t>
            </w:r>
          </w:p>
        </w:tc>
      </w:tr>
      <w:tr w:rsidR="001C3E8A" w:rsidRPr="001C3E8A" w14:paraId="370F39D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8DF2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4C3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20E9F71" w14:textId="675358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46077B2E" w14:textId="6AD586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D7857" w14:textId="0EA57F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E7946" w14:textId="568A94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0,952.00 </w:t>
            </w:r>
          </w:p>
        </w:tc>
      </w:tr>
      <w:tr w:rsidR="001C3E8A" w:rsidRPr="001C3E8A" w14:paraId="252A9C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AA48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79EF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4A998F11" w14:textId="6FDF41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26143" w14:textId="0C1E0F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5C29F1E6" w14:textId="63DDBE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1E4FD" w14:textId="1D5FA3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5,488.00 </w:t>
            </w:r>
          </w:p>
        </w:tc>
      </w:tr>
      <w:tr w:rsidR="001C3E8A" w:rsidRPr="001C3E8A" w14:paraId="4ACBC71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74A0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F558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40308FAE" w14:textId="134D71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4E140" w14:textId="3A48FC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22254" w14:textId="611218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BAE54" w14:textId="66EA45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3,000.00 </w:t>
            </w:r>
          </w:p>
        </w:tc>
      </w:tr>
      <w:tr w:rsidR="001C3E8A" w:rsidRPr="001C3E8A" w14:paraId="373FF7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1EA3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31B8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68647BFC" w14:textId="72CBF0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F5603D" w14:textId="4EE312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A015D" w14:textId="194ABA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33AB4" w14:textId="1A5FC7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3,000.00 </w:t>
            </w:r>
          </w:p>
        </w:tc>
      </w:tr>
      <w:tr w:rsidR="001C3E8A" w:rsidRPr="001C3E8A" w14:paraId="077E5E2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BBB2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73CD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0EF5684F" w14:textId="1DC30D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F69B3" w14:textId="56A4C2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6F16A" w14:textId="03C3D9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82CE0" w14:textId="7BE9F1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0,000.00 </w:t>
            </w:r>
          </w:p>
        </w:tc>
      </w:tr>
      <w:tr w:rsidR="001C3E8A" w:rsidRPr="001C3E8A" w14:paraId="4F4F2A5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EAA4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8254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38B4F24" w14:textId="2F31FC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67E7F5" w14:textId="385E5B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A54E2" w14:textId="7DD395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72263" w14:textId="7AD709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6,000.00 </w:t>
            </w:r>
          </w:p>
        </w:tc>
      </w:tr>
      <w:tr w:rsidR="001C3E8A" w:rsidRPr="001C3E8A" w14:paraId="534C1FD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77D6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1DA2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68B549F" w14:textId="69F8BE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3A5005" w14:textId="047E3A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CBE30" w14:textId="536684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90045" w14:textId="67FC5D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000.00 </w:t>
            </w:r>
          </w:p>
        </w:tc>
      </w:tr>
      <w:tr w:rsidR="001C3E8A" w:rsidRPr="001C3E8A" w14:paraId="7451C5F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DA37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3EB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3C2001E7" w14:textId="24375B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F5C3F9" w14:textId="7A8BE3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C051F" w14:textId="3EC6AF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D2BAF" w14:textId="7C3B78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3,000.00 </w:t>
            </w:r>
          </w:p>
        </w:tc>
      </w:tr>
      <w:tr w:rsidR="001C3E8A" w:rsidRPr="001C3E8A" w14:paraId="0D0EC3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49C6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1D9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1572C77" w14:textId="6BA46B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51A8CE" w14:textId="7A6FEF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5AF25" w14:textId="6FDCCE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CDCC8" w14:textId="18385B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0,000.00 </w:t>
            </w:r>
          </w:p>
        </w:tc>
      </w:tr>
      <w:tr w:rsidR="001C3E8A" w:rsidRPr="001C3E8A" w14:paraId="535A39E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6D78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6675A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660B390E" w14:textId="1B15C1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98C4FF" w14:textId="3BDB57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A4E98" w14:textId="47A14A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5DC88" w14:textId="136D49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000.00 </w:t>
            </w:r>
          </w:p>
        </w:tc>
      </w:tr>
      <w:tr w:rsidR="001C3E8A" w:rsidRPr="001C3E8A" w14:paraId="3B31086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C2D5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4DF1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67C03A51" w14:textId="172020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A2D03" w14:textId="3C083E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DA208" w14:textId="231946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DF3DB" w14:textId="4B0DE4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0,000.00 </w:t>
            </w:r>
          </w:p>
        </w:tc>
      </w:tr>
      <w:tr w:rsidR="001C3E8A" w:rsidRPr="001C3E8A" w14:paraId="135AC19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D1EB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FC8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737C335" w14:textId="3F3DC3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48949B" w14:textId="2F24BE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9DBAB" w14:textId="0BF2D4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D1566" w14:textId="2F0686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0,000.00 </w:t>
            </w:r>
          </w:p>
        </w:tc>
      </w:tr>
      <w:tr w:rsidR="001C3E8A" w:rsidRPr="001C3E8A" w14:paraId="7B6FF9B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0DDE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C9A1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6B7F40C9" w14:textId="1550CD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BE54B38" w14:textId="707213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361E8" w14:textId="67D96C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FF4D3" w14:textId="1C0344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5,400.00 </w:t>
            </w:r>
          </w:p>
        </w:tc>
      </w:tr>
      <w:tr w:rsidR="001C3E8A" w:rsidRPr="001C3E8A" w14:paraId="04507F3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C1B7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604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F2E9BB8" w14:textId="2000CA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8BC21" w14:textId="2F27F6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63979" w14:textId="41D010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7979E" w14:textId="72229C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1,000.00 </w:t>
            </w:r>
          </w:p>
        </w:tc>
      </w:tr>
      <w:tr w:rsidR="001C3E8A" w:rsidRPr="001C3E8A" w14:paraId="5534F8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DFDE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38B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65AFE10B" w14:textId="789A15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941B5" w14:textId="5366D9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A8702" w14:textId="4F3D90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A31CB" w14:textId="564FBE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1,600.00 </w:t>
            </w:r>
          </w:p>
        </w:tc>
      </w:tr>
      <w:tr w:rsidR="001C3E8A" w:rsidRPr="001C3E8A" w14:paraId="48B6D16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FC26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6C0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86AA342" w14:textId="644138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5E05FCD5" w14:textId="44C51A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159C3" w14:textId="1A01D6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D5445" w14:textId="1EE5D1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7,716.00 </w:t>
            </w:r>
          </w:p>
        </w:tc>
      </w:tr>
      <w:tr w:rsidR="001C3E8A" w:rsidRPr="001C3E8A" w14:paraId="787647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B48D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50D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5F93112E" w14:textId="11DBE8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70854" w14:textId="59B0AD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7373D" w14:textId="52FFB5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EE5E4" w14:textId="75F82C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4,500.00 </w:t>
            </w:r>
          </w:p>
        </w:tc>
      </w:tr>
      <w:tr w:rsidR="001C3E8A" w:rsidRPr="001C3E8A" w14:paraId="681E246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793C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C35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61EBD06B" w14:textId="18C61B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2EA78897" w14:textId="150694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FDC06" w14:textId="4264AA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8C3DA" w14:textId="47FC74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3,528.00 </w:t>
            </w:r>
          </w:p>
        </w:tc>
      </w:tr>
      <w:tr w:rsidR="001C3E8A" w:rsidRPr="001C3E8A" w14:paraId="7B87887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8B6E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DA1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259119F" w14:textId="349940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5D1AF" w14:textId="6E518B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A0703" w14:textId="320DEE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BA8CD" w14:textId="2490A8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5,000.00 </w:t>
            </w:r>
          </w:p>
        </w:tc>
      </w:tr>
      <w:tr w:rsidR="001C3E8A" w:rsidRPr="001C3E8A" w14:paraId="53ABDF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BADE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B3A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442E99E9" w14:textId="298A94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D3671F" w14:textId="56942E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7E42F" w14:textId="7B36ED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9A356" w14:textId="5E8F37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9,000.00 </w:t>
            </w:r>
          </w:p>
        </w:tc>
      </w:tr>
      <w:tr w:rsidR="001C3E8A" w:rsidRPr="001C3E8A" w14:paraId="440A1040"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A5E18"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FB86DC7" w14:textId="58E5B08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600,0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1582178" w14:textId="01A0446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2D08B896" w14:textId="0EA9D97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9E0A9D" w14:textId="1D3C05E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1,206,004.84 </w:t>
            </w:r>
          </w:p>
        </w:tc>
      </w:tr>
      <w:tr w:rsidR="001C3E8A" w:rsidRPr="001C3E8A" w14:paraId="1F482A3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1E35ED"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0F07944D" w14:textId="484D58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D1013A" w14:textId="278102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5D28CAD6" w14:textId="414034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FA5980" w14:textId="2A7030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946,654.80 </w:t>
            </w:r>
          </w:p>
        </w:tc>
      </w:tr>
      <w:tr w:rsidR="001C3E8A" w:rsidRPr="001C3E8A" w14:paraId="0A15F7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93C7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034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36A39829" w14:textId="036843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3D114040" w14:textId="3F23B2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59DAAB8B" w14:textId="4A984C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3DA99" w14:textId="1D6C50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30,439.00 </w:t>
            </w:r>
          </w:p>
        </w:tc>
      </w:tr>
      <w:tr w:rsidR="001C3E8A" w:rsidRPr="001C3E8A" w14:paraId="0406C3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27A0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0E22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6DF17438" w14:textId="298225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6304780F" w14:textId="689BF5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3D7ED10F" w14:textId="6711D7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6FEB8" w14:textId="37BBED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547,648.00 </w:t>
            </w:r>
          </w:p>
        </w:tc>
      </w:tr>
      <w:tr w:rsidR="001C3E8A" w:rsidRPr="001C3E8A" w14:paraId="61F77F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B580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C86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09833ED9" w14:textId="22C4B9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0B0EB9F7" w14:textId="654893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0F5DF" w14:textId="5751AD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54E3D" w14:textId="63E52F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99,912.00 </w:t>
            </w:r>
          </w:p>
        </w:tc>
      </w:tr>
      <w:tr w:rsidR="001C3E8A" w:rsidRPr="001C3E8A" w14:paraId="0151AB3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EAAF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0BF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7C818F0" w14:textId="552E21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22715D92" w14:textId="43CA41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F6E39" w14:textId="77433A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465C9" w14:textId="2C1D83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51,448.00 </w:t>
            </w:r>
          </w:p>
        </w:tc>
      </w:tr>
      <w:tr w:rsidR="001C3E8A" w:rsidRPr="001C3E8A" w14:paraId="553F744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1EC4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1C8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352B1C0D" w14:textId="145637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51DFE022" w14:textId="75FA7B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14A66826" w14:textId="50E0DA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62D94" w14:textId="59F2B7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765,801.25 </w:t>
            </w:r>
          </w:p>
        </w:tc>
      </w:tr>
      <w:tr w:rsidR="001C3E8A" w:rsidRPr="001C3E8A" w14:paraId="27DFA5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DE9F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59E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4B0A9BF4" w14:textId="7A1811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710DCC5C" w14:textId="698342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3965D4C4" w14:textId="0D4F45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03A0C" w14:textId="2AB04A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2,816.50 </w:t>
            </w:r>
          </w:p>
        </w:tc>
      </w:tr>
      <w:tr w:rsidR="001C3E8A" w:rsidRPr="001C3E8A" w14:paraId="742E5C5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A0DE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37CB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7373EAEA" w14:textId="0F1488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410817EE" w14:textId="0C0225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6E8AE84A" w14:textId="4B7202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E4F20" w14:textId="6996F6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6,110.00 </w:t>
            </w:r>
          </w:p>
        </w:tc>
      </w:tr>
      <w:tr w:rsidR="001C3E8A" w:rsidRPr="001C3E8A" w14:paraId="3E64D84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A182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E5F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79CCF835" w14:textId="2D5522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475AFBF8" w14:textId="5B5629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13688" w14:textId="1BC146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5C649" w14:textId="655716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2,464.00 </w:t>
            </w:r>
          </w:p>
        </w:tc>
      </w:tr>
      <w:tr w:rsidR="001C3E8A" w:rsidRPr="001C3E8A" w14:paraId="4D76BB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9FC0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56E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EFE2BC6" w14:textId="0B1609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77E238FF" w14:textId="36F14E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18865" w14:textId="12E82E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A6AFA" w14:textId="665095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4,610.00 </w:t>
            </w:r>
          </w:p>
        </w:tc>
      </w:tr>
      <w:tr w:rsidR="001C3E8A" w:rsidRPr="001C3E8A" w14:paraId="40462CD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5764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67AB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577DEBC2" w14:textId="199493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14CA5D4D" w14:textId="556E36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326A1510" w14:textId="791DF8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6C23B" w14:textId="392C32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073,329.00 </w:t>
            </w:r>
          </w:p>
        </w:tc>
      </w:tr>
      <w:tr w:rsidR="001C3E8A" w:rsidRPr="001C3E8A" w14:paraId="4858636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34B6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FE4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14F583A" w14:textId="338895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7BF87798" w14:textId="4F1F6F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0610E9D9" w14:textId="28C146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7E566" w14:textId="06A886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88,761.29 </w:t>
            </w:r>
          </w:p>
        </w:tc>
      </w:tr>
      <w:tr w:rsidR="001C3E8A" w:rsidRPr="001C3E8A" w14:paraId="50C3BB9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A4F1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91C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DE5A10C" w14:textId="7B6154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7D602C09" w14:textId="052713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65DF0" w14:textId="696A96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EA604" w14:textId="74DB32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48,390.00 </w:t>
            </w:r>
          </w:p>
        </w:tc>
      </w:tr>
      <w:tr w:rsidR="001C3E8A" w:rsidRPr="001C3E8A" w14:paraId="21577C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0B5C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940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332BCAA8" w14:textId="65A38E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320A67AC" w14:textId="7038EF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806C0" w14:textId="34F9BF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7E8B8" w14:textId="6D04A8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00,301.00 </w:t>
            </w:r>
          </w:p>
        </w:tc>
      </w:tr>
      <w:tr w:rsidR="001C3E8A" w:rsidRPr="001C3E8A" w14:paraId="0218E38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82FD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0A0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029B738E" w14:textId="710DDC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20ACC9EE" w14:textId="17CFA9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B83E9" w14:textId="1D0184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040F5" w14:textId="56C13B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7,320.00 </w:t>
            </w:r>
          </w:p>
        </w:tc>
      </w:tr>
      <w:tr w:rsidR="001C3E8A" w:rsidRPr="001C3E8A" w14:paraId="55DA020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DC7FF1"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1924FD3F" w14:textId="512F95F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3B142950" w14:textId="4D28297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81AA39" w14:textId="734546E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C6BFD1B" w14:textId="647A7CA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8,634,536.53 </w:t>
            </w:r>
          </w:p>
        </w:tc>
      </w:tr>
      <w:tr w:rsidR="001C3E8A" w:rsidRPr="001C3E8A" w14:paraId="3284AD3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D6F56"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7F4FC13" w14:textId="146D42D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7749D6" w14:textId="6FBDB52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583DA1" w14:textId="1FC84FA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412DBD" w14:textId="4D88759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477,853.70 </w:t>
            </w:r>
          </w:p>
        </w:tc>
      </w:tr>
      <w:tr w:rsidR="001C3E8A" w:rsidRPr="001C3E8A" w14:paraId="058A624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5CCB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AF8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25D44C75" w14:textId="011636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C85FDF8" w14:textId="7BEF5F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CE84A" w14:textId="06C251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82684" w14:textId="154F58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2,900.00 </w:t>
            </w:r>
          </w:p>
        </w:tc>
      </w:tr>
      <w:tr w:rsidR="001C3E8A" w:rsidRPr="001C3E8A" w14:paraId="168BD1C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A27B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1BD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FE09E10" w14:textId="3D9EAB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171CD203" w14:textId="5CD62D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17CDB" w14:textId="31B1C5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FA722" w14:textId="088735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3,050.00 </w:t>
            </w:r>
          </w:p>
        </w:tc>
      </w:tr>
      <w:tr w:rsidR="001C3E8A" w:rsidRPr="001C3E8A" w14:paraId="0A7721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C17C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8647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2EA2EDCB" w14:textId="3EB729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3B893FF1" w14:textId="697CF7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6C710" w14:textId="2C0405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F615E" w14:textId="0692B0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387.50 </w:t>
            </w:r>
          </w:p>
        </w:tc>
      </w:tr>
      <w:tr w:rsidR="001C3E8A" w:rsidRPr="001C3E8A" w14:paraId="6ECA44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0CB3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1C92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20DE25B9" w14:textId="6EA5B5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59F42A" w14:textId="11FFFC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8AD72" w14:textId="38DA9B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2E579" w14:textId="17B5D7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5,900.00 </w:t>
            </w:r>
          </w:p>
        </w:tc>
      </w:tr>
      <w:tr w:rsidR="001C3E8A" w:rsidRPr="001C3E8A" w14:paraId="4D66E5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0164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31C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1F6EC8C" w14:textId="49A045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D6C95" w14:textId="2C8225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B7308" w14:textId="36C258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8F11D" w14:textId="6F4704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0,000.00 </w:t>
            </w:r>
          </w:p>
        </w:tc>
      </w:tr>
      <w:tr w:rsidR="001C3E8A" w:rsidRPr="001C3E8A" w14:paraId="7730242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CD5E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7AF9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4878985" w14:textId="7F6870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6EB39B8A" w14:textId="33D851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2F05F" w14:textId="556845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C5471" w14:textId="514248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76,616.20 </w:t>
            </w:r>
          </w:p>
        </w:tc>
      </w:tr>
      <w:tr w:rsidR="001C3E8A" w:rsidRPr="001C3E8A" w14:paraId="31A4051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6DED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0003B86" w14:textId="5A0429B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F82D7D" w14:textId="4F33CB6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F5FBE4" w14:textId="7B2255D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CD0777" w14:textId="03CA642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757,184.00 </w:t>
            </w:r>
          </w:p>
        </w:tc>
      </w:tr>
      <w:tr w:rsidR="001C3E8A" w:rsidRPr="001C3E8A" w14:paraId="124D01E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451A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D155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384766F8" w14:textId="51F6CA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264607D2" w14:textId="10D1F2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6C0F4" w14:textId="64A710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53D4A" w14:textId="33B794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3,573.20 </w:t>
            </w:r>
          </w:p>
        </w:tc>
      </w:tr>
      <w:tr w:rsidR="001C3E8A" w:rsidRPr="001C3E8A" w14:paraId="3B291F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E890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AE1E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37E91C08" w14:textId="1C3B16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04E532E8" w14:textId="05D61B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E9325" w14:textId="2D104E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FDA5E" w14:textId="2DB53F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5,320.00 </w:t>
            </w:r>
          </w:p>
        </w:tc>
      </w:tr>
      <w:tr w:rsidR="001C3E8A" w:rsidRPr="001C3E8A" w14:paraId="3C47BFB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ADCD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75F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33936DA" w14:textId="1C6246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14FA1613" w14:textId="15659D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D9850" w14:textId="3AB228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924DB" w14:textId="4CBECA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3,125.00 </w:t>
            </w:r>
          </w:p>
        </w:tc>
      </w:tr>
      <w:tr w:rsidR="001C3E8A" w:rsidRPr="001C3E8A" w14:paraId="2527CE4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1FD3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BC98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75EE968" w14:textId="6410D6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7F2CF872" w14:textId="170952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41A0F" w14:textId="4EFD67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899F8" w14:textId="2BAC76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6,934.00 </w:t>
            </w:r>
          </w:p>
        </w:tc>
      </w:tr>
      <w:tr w:rsidR="001C3E8A" w:rsidRPr="001C3E8A" w14:paraId="101359A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17E7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E75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AF06A88" w14:textId="234318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3B8C0" w14:textId="4C9FA0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37351" w14:textId="764AC9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BD4E6" w14:textId="3F658C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3,800.00 </w:t>
            </w:r>
          </w:p>
        </w:tc>
      </w:tr>
      <w:tr w:rsidR="001C3E8A" w:rsidRPr="001C3E8A" w14:paraId="3C2A2A8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3ADF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6BD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1B81AA22" w14:textId="6CAD01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8689D43" w14:textId="40AE70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5F50C" w14:textId="617738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6A1CE" w14:textId="788800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200.00 </w:t>
            </w:r>
          </w:p>
        </w:tc>
      </w:tr>
      <w:tr w:rsidR="001C3E8A" w:rsidRPr="001C3E8A" w14:paraId="1CEA0C2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DB2C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0C8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B1BC1C4" w14:textId="1678CF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22E56208" w14:textId="6802B0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EA10D" w14:textId="4BFF8D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548E3" w14:textId="380D03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0,131.30 </w:t>
            </w:r>
          </w:p>
        </w:tc>
      </w:tr>
      <w:tr w:rsidR="001C3E8A" w:rsidRPr="001C3E8A" w14:paraId="74DB73C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0E5E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159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736BAF1" w14:textId="112021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29AE7529" w14:textId="190064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175EC" w14:textId="1195B4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591EA" w14:textId="192A41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04,855.00 </w:t>
            </w:r>
          </w:p>
        </w:tc>
      </w:tr>
      <w:tr w:rsidR="001C3E8A" w:rsidRPr="001C3E8A" w14:paraId="2141F41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68FB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405E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E93E92E" w14:textId="2761BC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1B655744" w14:textId="7C5765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17F1B" w14:textId="43D93E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5F984" w14:textId="645320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6,043.70 </w:t>
            </w:r>
          </w:p>
        </w:tc>
      </w:tr>
      <w:tr w:rsidR="001C3E8A" w:rsidRPr="001C3E8A" w14:paraId="0A59742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E574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7CD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49237D5" w14:textId="31CDEB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2874D354" w14:textId="4B7F9F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BF530" w14:textId="7D1929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A0AB4" w14:textId="1BA2EC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2,201.80 </w:t>
            </w:r>
          </w:p>
        </w:tc>
      </w:tr>
      <w:tr w:rsidR="001C3E8A" w:rsidRPr="001C3E8A" w14:paraId="0E53E8D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AEBE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7C95CBB" w14:textId="40C4F47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F73AEA" w14:textId="3673898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9BF9B4" w14:textId="616F5D3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C727EF" w14:textId="1821C60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061,952.30 </w:t>
            </w:r>
          </w:p>
        </w:tc>
      </w:tr>
      <w:tr w:rsidR="001C3E8A" w:rsidRPr="001C3E8A" w14:paraId="17203E9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896C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D81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6440B519" w14:textId="785F90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2170720D" w14:textId="63224F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41AC3" w14:textId="686D1C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393F6" w14:textId="1FB690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6,035.50 </w:t>
            </w:r>
          </w:p>
        </w:tc>
      </w:tr>
      <w:tr w:rsidR="001C3E8A" w:rsidRPr="001C3E8A" w14:paraId="65F0718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D712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9F6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4223FC1F" w14:textId="14132F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798C0A93" w14:textId="1BCD4C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E9707" w14:textId="73AB8F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49120" w14:textId="13D5F3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5,252.75 </w:t>
            </w:r>
          </w:p>
        </w:tc>
      </w:tr>
      <w:tr w:rsidR="001C3E8A" w:rsidRPr="001C3E8A" w14:paraId="4F2C949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15B6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B8FA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55A3A7DA" w14:textId="4DE6EE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026B4565" w14:textId="35E36E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1D615" w14:textId="0E7E9F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ECBC9" w14:textId="4A1BB3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7,806.50 </w:t>
            </w:r>
          </w:p>
        </w:tc>
      </w:tr>
      <w:tr w:rsidR="001C3E8A" w:rsidRPr="001C3E8A" w14:paraId="42C2AE6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C618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5821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A9D238C" w14:textId="7790AD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19696E41" w14:textId="6BE0B9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77685" w14:textId="1DEFAB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AD463" w14:textId="033641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7,352.75 </w:t>
            </w:r>
          </w:p>
        </w:tc>
      </w:tr>
      <w:tr w:rsidR="001C3E8A" w:rsidRPr="001C3E8A" w14:paraId="31FCDC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9C0D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707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2DC72007" w14:textId="033C46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4B24694F" w14:textId="6DB12E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8E174" w14:textId="4CB661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DEC3E" w14:textId="31C7F4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3,100.00 </w:t>
            </w:r>
          </w:p>
        </w:tc>
      </w:tr>
      <w:tr w:rsidR="001C3E8A" w:rsidRPr="001C3E8A" w14:paraId="488A88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1078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AEE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0D0A8BE4" w14:textId="09C469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68A55B47" w14:textId="725284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BAE80" w14:textId="276EC5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23A12" w14:textId="3FA78D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9,050.55 </w:t>
            </w:r>
          </w:p>
        </w:tc>
      </w:tr>
      <w:tr w:rsidR="001C3E8A" w:rsidRPr="001C3E8A" w14:paraId="45ED36A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9266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38FB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661E40B1" w14:textId="3C013F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1A4A9E2" w14:textId="4B90E8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605F1" w14:textId="04F374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EA2EE" w14:textId="47D888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6.50 </w:t>
            </w:r>
          </w:p>
        </w:tc>
      </w:tr>
      <w:tr w:rsidR="001C3E8A" w:rsidRPr="001C3E8A" w14:paraId="39EAA8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6E60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4A02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2A417FD8" w14:textId="5B1EC2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2DD23C70" w14:textId="0869F0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56CA6" w14:textId="01BF4F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625F3" w14:textId="28AE89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9,325.00 </w:t>
            </w:r>
          </w:p>
        </w:tc>
      </w:tr>
      <w:tr w:rsidR="001C3E8A" w:rsidRPr="001C3E8A" w14:paraId="3F8C010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5E70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D3D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6180339A" w14:textId="6F397B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0E4876D0" w14:textId="38D81E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2B134" w14:textId="7403A0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4CEBD" w14:textId="49573C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7,806.50 </w:t>
            </w:r>
          </w:p>
        </w:tc>
      </w:tr>
      <w:tr w:rsidR="001C3E8A" w:rsidRPr="001C3E8A" w14:paraId="2E9936F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F3CC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ABD8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4367041F" w14:textId="4D5C2E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15E5B0" w14:textId="48644A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97543" w14:textId="1CC116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493DC" w14:textId="4CB295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r>
      <w:tr w:rsidR="001C3E8A" w:rsidRPr="001C3E8A" w14:paraId="08138BF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E659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D27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1152A8C" w14:textId="7EB0FF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740DEA0A" w14:textId="5754DE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86FC7" w14:textId="377B1F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4FFBC" w14:textId="538532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8,685.00 </w:t>
            </w:r>
          </w:p>
        </w:tc>
      </w:tr>
      <w:tr w:rsidR="001C3E8A" w:rsidRPr="001C3E8A" w14:paraId="673C823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E47B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04148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3960268" w14:textId="3F8FEA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736BD" w14:textId="35F6DA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BA231" w14:textId="001DAB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9E7C0" w14:textId="6D9114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r>
      <w:tr w:rsidR="001C3E8A" w:rsidRPr="001C3E8A" w14:paraId="24507D6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BA30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984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03B3D1D8" w14:textId="731314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2485FBA6" w14:textId="4FA742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3E147" w14:textId="39DDCA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62FB1" w14:textId="4B0C0B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9,731.25 </w:t>
            </w:r>
          </w:p>
        </w:tc>
      </w:tr>
      <w:tr w:rsidR="001C3E8A" w:rsidRPr="001C3E8A" w14:paraId="297545D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7CC0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B33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0368715" w14:textId="296CA5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E90CA5" w14:textId="773E9F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6CB84" w14:textId="5C70AB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A5BEB" w14:textId="29E3BB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5,000.00 </w:t>
            </w:r>
          </w:p>
        </w:tc>
      </w:tr>
      <w:tr w:rsidR="001C3E8A" w:rsidRPr="001C3E8A" w14:paraId="524E536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4887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33A4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10EBC56" w14:textId="20991B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5BF839" w14:textId="1BBA37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E7966" w14:textId="7FDAAD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41DF6" w14:textId="6B2F4A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r>
      <w:tr w:rsidR="001C3E8A" w:rsidRPr="001C3E8A" w14:paraId="75EB84F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1E1D2"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71A0FB7F" w14:textId="7369C1E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47DD188B" w14:textId="3F5865A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036B6F" w14:textId="64D1F8C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3D3A20" w14:textId="11E40A2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913,231.78 </w:t>
            </w:r>
          </w:p>
        </w:tc>
      </w:tr>
      <w:tr w:rsidR="001C3E8A" w:rsidRPr="001C3E8A" w14:paraId="6F1EAD1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8B91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0AA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746A042" w14:textId="26FC4D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1B7EF126" w14:textId="25FDAB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60B3B" w14:textId="6A3AF2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9BAC3" w14:textId="423A7F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9,785.00 </w:t>
            </w:r>
          </w:p>
        </w:tc>
      </w:tr>
      <w:tr w:rsidR="001C3E8A" w:rsidRPr="001C3E8A" w14:paraId="08ED8EE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26A6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8A3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47413973" w14:textId="05B7E3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C45CFDD" w14:textId="61AE5D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41805" w14:textId="4BA70F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A3D47" w14:textId="2E54F4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37,550.00 </w:t>
            </w:r>
          </w:p>
        </w:tc>
      </w:tr>
      <w:tr w:rsidR="001C3E8A" w:rsidRPr="001C3E8A" w14:paraId="3C71B6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F2F8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EDCB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706BC7E" w14:textId="63F9B9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79D6FC" w14:textId="3CBF0F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957A3" w14:textId="68486D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3FD1A" w14:textId="18398F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3,600.00 </w:t>
            </w:r>
          </w:p>
        </w:tc>
      </w:tr>
      <w:tr w:rsidR="001C3E8A" w:rsidRPr="001C3E8A" w14:paraId="34E2F3D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B26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2AF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EE33269" w14:textId="3190B0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1BD22" w14:textId="3BFAA0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1BD22" w14:textId="0CF3A9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19DE3" w14:textId="50B4D6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9,500.00 </w:t>
            </w:r>
          </w:p>
        </w:tc>
      </w:tr>
      <w:tr w:rsidR="001C3E8A" w:rsidRPr="001C3E8A" w14:paraId="2B1C1F6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0779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7929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73EFD5C4" w14:textId="54EA64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2E8BD68" w14:textId="4104F0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72CB3" w14:textId="1C6099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ABAC7" w14:textId="43E840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3,950.00 </w:t>
            </w:r>
          </w:p>
        </w:tc>
      </w:tr>
      <w:tr w:rsidR="001C3E8A" w:rsidRPr="001C3E8A" w14:paraId="703FF9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DE50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8D8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4128F34" w14:textId="36420D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0CA91E" w14:textId="02AC40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0949A" w14:textId="54ABEF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1B456" w14:textId="438273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0,000.00 </w:t>
            </w:r>
          </w:p>
        </w:tc>
      </w:tr>
      <w:tr w:rsidR="001C3E8A" w:rsidRPr="001C3E8A" w14:paraId="57CAF3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B98F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863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0A4DCD37" w14:textId="232D4A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65C674CB" w14:textId="133AE1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B8A55" w14:textId="228360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698A6" w14:textId="41C1B4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914.00 </w:t>
            </w:r>
          </w:p>
        </w:tc>
      </w:tr>
      <w:tr w:rsidR="001C3E8A" w:rsidRPr="001C3E8A" w14:paraId="6C37FEA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A642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080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36AB12FD" w14:textId="25B5F8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5C043B64" w14:textId="50E6DB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7501C" w14:textId="2F64F4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90168" w14:textId="225138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723.73 </w:t>
            </w:r>
          </w:p>
        </w:tc>
      </w:tr>
      <w:tr w:rsidR="001C3E8A" w:rsidRPr="001C3E8A" w14:paraId="598B43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1EB1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5C7A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F9803EB" w14:textId="65FD85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B0A16" w14:textId="50A694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EE547" w14:textId="2BA2BC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EB53B" w14:textId="2BED7D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0,000.00 </w:t>
            </w:r>
          </w:p>
        </w:tc>
      </w:tr>
      <w:tr w:rsidR="001C3E8A" w:rsidRPr="001C3E8A" w14:paraId="712FF3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8A5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D30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67AA67A1" w14:textId="7CF6CD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0F56701F" w14:textId="4AAFC9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80692" w14:textId="2EFFD8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0B014" w14:textId="14A204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10,447.00 </w:t>
            </w:r>
          </w:p>
        </w:tc>
      </w:tr>
      <w:tr w:rsidR="001C3E8A" w:rsidRPr="001C3E8A" w14:paraId="4FF9D11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B107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6E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AA189E2" w14:textId="505428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023396B8" w14:textId="0B2C62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9CEBD" w14:textId="7D6D95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CDD7D" w14:textId="61E983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2,058.10 </w:t>
            </w:r>
          </w:p>
        </w:tc>
      </w:tr>
      <w:tr w:rsidR="001C3E8A" w:rsidRPr="001C3E8A" w14:paraId="4A3E464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625A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080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5F96F2B" w14:textId="7B82D7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4D2A7001" w14:textId="300F45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7B6B8" w14:textId="018326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9A14F" w14:textId="6F144B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72,036.60 </w:t>
            </w:r>
          </w:p>
        </w:tc>
      </w:tr>
      <w:tr w:rsidR="001C3E8A" w:rsidRPr="001C3E8A" w14:paraId="424C685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A6E2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FB0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E155236" w14:textId="3988F9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32FFA222" w14:textId="22E507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BB4E4" w14:textId="00FD89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74DB2" w14:textId="11EB81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2,278.05 </w:t>
            </w:r>
          </w:p>
        </w:tc>
      </w:tr>
      <w:tr w:rsidR="001C3E8A" w:rsidRPr="001C3E8A" w14:paraId="3523B8C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C118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815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D7EB278" w14:textId="2FF1CF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509158FE" w14:textId="2312FB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F956" w14:textId="0C7436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D5C1E" w14:textId="05C02D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914.00 </w:t>
            </w:r>
          </w:p>
        </w:tc>
      </w:tr>
      <w:tr w:rsidR="001C3E8A" w:rsidRPr="001C3E8A" w14:paraId="794F4FF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36D0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A5F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45A89AD9" w14:textId="4E2349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70495CF5" w14:textId="232949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012F2" w14:textId="09545D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3B623" w14:textId="055F8C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3,475.30 </w:t>
            </w:r>
          </w:p>
        </w:tc>
      </w:tr>
      <w:tr w:rsidR="001C3E8A" w:rsidRPr="001C3E8A" w14:paraId="6710580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B2B6A"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117D7161" w14:textId="38A5942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473510F" w14:textId="38668F9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F9767B" w14:textId="4091F85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4311D8" w14:textId="2B42ED1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9,424,314.75 </w:t>
            </w:r>
          </w:p>
        </w:tc>
      </w:tr>
      <w:tr w:rsidR="001C3E8A" w:rsidRPr="001C3E8A" w14:paraId="46355A0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E9042"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EC1344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4FE7A42" w14:textId="4B9829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01A4E4E3" w14:textId="1D7CBF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D80B4" w14:textId="4C9606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F41A0" w14:textId="5C1647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2,659.00 </w:t>
            </w:r>
          </w:p>
        </w:tc>
      </w:tr>
      <w:tr w:rsidR="001C3E8A" w:rsidRPr="001C3E8A" w14:paraId="53C9BA6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A7D0B"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E2BD24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722EF257" w14:textId="21A0EA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0E13D9E3" w14:textId="524F61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A8AB2" w14:textId="31AC92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78F1B" w14:textId="555075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0,485.00 </w:t>
            </w:r>
          </w:p>
        </w:tc>
      </w:tr>
      <w:tr w:rsidR="001C3E8A" w:rsidRPr="001C3E8A" w14:paraId="018A6FA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DE3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EFD19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EC39500" w14:textId="1DF479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4037F718" w14:textId="6053DA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F223E" w14:textId="6E50BC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18C26" w14:textId="168C3A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7,310.00 </w:t>
            </w:r>
          </w:p>
        </w:tc>
      </w:tr>
      <w:tr w:rsidR="001C3E8A" w:rsidRPr="001C3E8A" w14:paraId="4574973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A88C7"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E8E00B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8BEBAFD" w14:textId="395C5A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1818201A" w14:textId="589904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45504" w14:textId="5DB6E2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E76EA" w14:textId="31945D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3,797.00 </w:t>
            </w:r>
          </w:p>
        </w:tc>
      </w:tr>
      <w:tr w:rsidR="001C3E8A" w:rsidRPr="001C3E8A" w14:paraId="297673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B141F"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39FA0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DE2499C" w14:textId="04401F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D2EA896" w14:textId="3ED362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63DD6" w14:textId="56D7EB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F0F2F" w14:textId="2EAE1A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9,250.00 </w:t>
            </w:r>
          </w:p>
        </w:tc>
      </w:tr>
      <w:tr w:rsidR="001C3E8A" w:rsidRPr="001C3E8A" w14:paraId="2400CCB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AEEBC"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157BE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353F7CC7" w14:textId="2C1409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FA29DAE" w14:textId="2B07D7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80FAC" w14:textId="66FE14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E362B" w14:textId="20401B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1,585.00 </w:t>
            </w:r>
          </w:p>
        </w:tc>
      </w:tr>
      <w:tr w:rsidR="001C3E8A" w:rsidRPr="001C3E8A" w14:paraId="1F911B5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95733"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A53228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425FAD0B" w14:textId="6AA816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E5456" w14:textId="5AD077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6632C" w14:textId="6C9C63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7799C" w14:textId="27F242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2,800.00 </w:t>
            </w:r>
          </w:p>
        </w:tc>
      </w:tr>
      <w:tr w:rsidR="001C3E8A" w:rsidRPr="001C3E8A" w14:paraId="1ED61C0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3490E"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0A64D2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36EA3A9E" w14:textId="5D08D4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2D77F76" w14:textId="373D0A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1B752" w14:textId="5455BB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29C61" w14:textId="0788A1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8,400.00 </w:t>
            </w:r>
          </w:p>
        </w:tc>
      </w:tr>
      <w:tr w:rsidR="001C3E8A" w:rsidRPr="001C3E8A" w14:paraId="67BE71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E8D91"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E89B6A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44315A12" w14:textId="5ECB72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345934DD" w14:textId="0B3E8D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DD155" w14:textId="574A8A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49BEC" w14:textId="1A15ED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5,007.05 </w:t>
            </w:r>
          </w:p>
        </w:tc>
      </w:tr>
      <w:tr w:rsidR="001C3E8A" w:rsidRPr="001C3E8A" w14:paraId="6E71D64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E6B08"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FCBF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70529C19" w14:textId="22678B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2C3B7148" w14:textId="727452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596EB" w14:textId="29D757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BA550" w14:textId="05D848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89,062.50 </w:t>
            </w:r>
          </w:p>
        </w:tc>
      </w:tr>
      <w:tr w:rsidR="001C3E8A" w:rsidRPr="001C3E8A" w14:paraId="49E32C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6A1C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877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733981C8" w14:textId="1E6CEC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0034CE12" w14:textId="23CD5C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2381F" w14:textId="49F259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FBDDB" w14:textId="6EE4D6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8,150.00 </w:t>
            </w:r>
          </w:p>
        </w:tc>
      </w:tr>
      <w:tr w:rsidR="001C3E8A" w:rsidRPr="001C3E8A" w14:paraId="211F102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E9A5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333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BBDBEC9" w14:textId="60912C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4CEB02" w14:textId="07E08B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051DD" w14:textId="7244A5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17695" w14:textId="3E9E01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0,000.00 </w:t>
            </w:r>
          </w:p>
        </w:tc>
      </w:tr>
      <w:tr w:rsidR="001C3E8A" w:rsidRPr="001C3E8A" w14:paraId="33E1EE5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BF38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A347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733BC2CC" w14:textId="0661CB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56ACF8D4" w14:textId="280127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2CC6F" w14:textId="4178B8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99BFC" w14:textId="4477A1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4,171.70 </w:t>
            </w:r>
          </w:p>
        </w:tc>
      </w:tr>
      <w:tr w:rsidR="001C3E8A" w:rsidRPr="001C3E8A" w14:paraId="062385E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1204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FFE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99D56E2" w14:textId="523C25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141ADFFD" w14:textId="4D9E3B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FB61D" w14:textId="5F6AC6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A6223" w14:textId="4DD27C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04,627.50 </w:t>
            </w:r>
          </w:p>
        </w:tc>
      </w:tr>
      <w:tr w:rsidR="001C3E8A" w:rsidRPr="001C3E8A" w14:paraId="11C258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4905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20D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DBDEF85" w14:textId="609866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7A9ACEB4" w14:textId="049764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8C64E" w14:textId="0A198E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C5C01" w14:textId="279A10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95,870.00 </w:t>
            </w:r>
          </w:p>
        </w:tc>
      </w:tr>
      <w:tr w:rsidR="001C3E8A" w:rsidRPr="001C3E8A" w14:paraId="354BCC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F9A5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FF03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59033B1" w14:textId="38AF70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181BFDD9" w14:textId="5090D6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61A91" w14:textId="3BA3C7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5F104" w14:textId="1C8C89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6,375.00 </w:t>
            </w:r>
          </w:p>
        </w:tc>
      </w:tr>
      <w:tr w:rsidR="001C3E8A" w:rsidRPr="001C3E8A" w14:paraId="1BA29D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A67E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091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59D4990" w14:textId="52CA91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1E1BEB10" w14:textId="3D6A1E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57ECF" w14:textId="1D52AD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E954E" w14:textId="272109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4,765.00 </w:t>
            </w:r>
          </w:p>
        </w:tc>
      </w:tr>
      <w:tr w:rsidR="001C3E8A" w:rsidRPr="001C3E8A" w14:paraId="5855F360"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7FA6B0"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642A7A36" w14:textId="77C9A50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4,750,342.20 </w:t>
            </w:r>
          </w:p>
        </w:tc>
        <w:tc>
          <w:tcPr>
            <w:tcW w:w="810" w:type="pct"/>
            <w:tcBorders>
              <w:top w:val="nil"/>
              <w:left w:val="nil"/>
              <w:bottom w:val="single" w:sz="4" w:space="0" w:color="000000"/>
              <w:right w:val="single" w:sz="4" w:space="0" w:color="000000"/>
            </w:tcBorders>
            <w:shd w:val="clear" w:color="A5A5A5" w:fill="A5A5A5"/>
            <w:noWrap/>
            <w:vAlign w:val="bottom"/>
            <w:hideMark/>
          </w:tcPr>
          <w:p w14:paraId="4C9F665F" w14:textId="1D468CF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A2734EA" w14:textId="4DD65F8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25A5C9" w14:textId="2D78F18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7,827,292.20 </w:t>
            </w:r>
          </w:p>
        </w:tc>
      </w:tr>
      <w:tr w:rsidR="001C3E8A" w:rsidRPr="001C3E8A" w14:paraId="1036189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67E51"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1B08DE77" w14:textId="6FEACBE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753,0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3E4B4A94" w14:textId="7E94183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78F750" w14:textId="2DF57CE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0B4B950" w14:textId="0AF78AE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198,773.50 </w:t>
            </w:r>
          </w:p>
        </w:tc>
      </w:tr>
      <w:tr w:rsidR="001C3E8A" w:rsidRPr="001C3E8A" w14:paraId="5BE4985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938B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257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314DE161" w14:textId="5B1BA5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13CC24A7" w14:textId="6F3387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6C90D" w14:textId="083E9F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BBBE9" w14:textId="0632FB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6,728.00 </w:t>
            </w:r>
          </w:p>
        </w:tc>
      </w:tr>
      <w:tr w:rsidR="001C3E8A" w:rsidRPr="001C3E8A" w14:paraId="738C7BC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5DC8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A48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632833B2" w14:textId="52E140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18540F3B" w14:textId="0947BE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8FC8F" w14:textId="161B03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DE7A4" w14:textId="790331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9,865.16 </w:t>
            </w:r>
          </w:p>
        </w:tc>
      </w:tr>
      <w:tr w:rsidR="001C3E8A" w:rsidRPr="001C3E8A" w14:paraId="2B3F215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5959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8143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42CB73C" w14:textId="2A39E0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627E3B2E" w14:textId="574607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1515E" w14:textId="380233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B4E13" w14:textId="4142A0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8,084.47 </w:t>
            </w:r>
          </w:p>
        </w:tc>
      </w:tr>
      <w:tr w:rsidR="001C3E8A" w:rsidRPr="001C3E8A" w14:paraId="4DF8D5E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E085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33C0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31E403B6" w14:textId="1DB805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136F250D" w14:textId="5A4694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D2596" w14:textId="29ECED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7B85F" w14:textId="433CE5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61,210.81 </w:t>
            </w:r>
          </w:p>
        </w:tc>
      </w:tr>
      <w:tr w:rsidR="001C3E8A" w:rsidRPr="001C3E8A" w14:paraId="188BEC4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3AE8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B4B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4F401141" w14:textId="689686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67E2DA08" w14:textId="0061EA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4D34292" w14:textId="6A734A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D9077" w14:textId="49560E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8,541.24 </w:t>
            </w:r>
          </w:p>
        </w:tc>
      </w:tr>
      <w:tr w:rsidR="001C3E8A" w:rsidRPr="001C3E8A" w14:paraId="02FC9A5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3A7A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4497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0832A410" w14:textId="31FD9F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19CCA0C7" w14:textId="7777AC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0C2A7" w14:textId="041579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86663" w14:textId="386288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37,016.28 </w:t>
            </w:r>
          </w:p>
        </w:tc>
      </w:tr>
      <w:tr w:rsidR="001C3E8A" w:rsidRPr="001C3E8A" w14:paraId="79D9DD7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AB6A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F0E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5BE8D5DC" w14:textId="1ACD5B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0E613E44" w14:textId="5D07BE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E70B3" w14:textId="3B7BE9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64D22" w14:textId="097E62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5,243.13 </w:t>
            </w:r>
          </w:p>
        </w:tc>
      </w:tr>
      <w:tr w:rsidR="001C3E8A" w:rsidRPr="001C3E8A" w14:paraId="30AEDDD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2802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AB1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4105A652" w14:textId="75E92A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10CA7E38" w14:textId="460789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8E96F" w14:textId="38414A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01EEA" w14:textId="417EF2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0,396.60 </w:t>
            </w:r>
          </w:p>
        </w:tc>
      </w:tr>
      <w:tr w:rsidR="001C3E8A" w:rsidRPr="001C3E8A" w14:paraId="31D221E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0302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34B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662E0AEA" w14:textId="74DE66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0F65A9B3" w14:textId="06E6B8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BE0B7" w14:textId="31710D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89829" w14:textId="7D5691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6,033.52 </w:t>
            </w:r>
          </w:p>
        </w:tc>
      </w:tr>
      <w:tr w:rsidR="001C3E8A" w:rsidRPr="001C3E8A" w14:paraId="460CE6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B7FE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754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622014E7" w14:textId="410C67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3CEC19B" w14:textId="08723C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60910" w14:textId="3FE51C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675AA" w14:textId="20C3FD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8,021.36 </w:t>
            </w:r>
          </w:p>
        </w:tc>
      </w:tr>
      <w:tr w:rsidR="001C3E8A" w:rsidRPr="001C3E8A" w14:paraId="46E7C0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8450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C62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43A5E2C" w14:textId="6A64DE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4E3B8278" w14:textId="3CF708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9102E" w14:textId="290106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EA5B3" w14:textId="72E27F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2,221.40 </w:t>
            </w:r>
          </w:p>
        </w:tc>
      </w:tr>
      <w:tr w:rsidR="001C3E8A" w:rsidRPr="001C3E8A" w14:paraId="5A4FC2A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162C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7FB0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39855FD5" w14:textId="708E3E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4CBA3BA1" w14:textId="651D16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E73BF" w14:textId="185EC9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B1B36" w14:textId="677DB7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1,587.29 </w:t>
            </w:r>
          </w:p>
        </w:tc>
      </w:tr>
      <w:tr w:rsidR="001C3E8A" w:rsidRPr="001C3E8A" w14:paraId="5A71F8F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A766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E089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642B7BC3" w14:textId="6EDE00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7337E6FE" w14:textId="710EB8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5817B" w14:textId="5922A6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5120A" w14:textId="14F9E6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34,274.04 </w:t>
            </w:r>
          </w:p>
        </w:tc>
      </w:tr>
      <w:tr w:rsidR="001C3E8A" w:rsidRPr="001C3E8A" w14:paraId="0B19DE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9658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832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6F661F28" w14:textId="5F5FAE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3BC62663" w14:textId="1DC97C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B6A53" w14:textId="7A0E44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ABB23" w14:textId="664959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94,895.68 </w:t>
            </w:r>
          </w:p>
        </w:tc>
      </w:tr>
      <w:tr w:rsidR="001C3E8A" w:rsidRPr="001C3E8A" w14:paraId="671C3E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82BE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929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27AC11E" w14:textId="3FBEBA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5A4F6913" w14:textId="7FA864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EDB30" w14:textId="17A0A9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B9FC0" w14:textId="2851AB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2,743.04 </w:t>
            </w:r>
          </w:p>
        </w:tc>
      </w:tr>
      <w:tr w:rsidR="001C3E8A" w:rsidRPr="001C3E8A" w14:paraId="764F3A5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4BA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695C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3BD3D9A" w14:textId="7B4A10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5DF100E7" w14:textId="62AE8A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C9475" w14:textId="43026B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80D9E" w14:textId="302BF1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586.50 </w:t>
            </w:r>
          </w:p>
        </w:tc>
      </w:tr>
      <w:tr w:rsidR="001C3E8A" w:rsidRPr="001C3E8A" w14:paraId="679BDD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D370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5D0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181A20F3" w14:textId="11BA5A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3D6ED761" w14:textId="579B2B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97A8E" w14:textId="43FB82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F7D03" w14:textId="007B53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2,809.60 </w:t>
            </w:r>
          </w:p>
        </w:tc>
      </w:tr>
      <w:tr w:rsidR="001C3E8A" w:rsidRPr="001C3E8A" w14:paraId="2387BA8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5989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C7E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15AE8B3" w14:textId="54F12E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279DF159" w14:textId="210458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0A065" w14:textId="1577AE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64451" w14:textId="3F4A79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6,515.38 </w:t>
            </w:r>
          </w:p>
        </w:tc>
      </w:tr>
      <w:tr w:rsidR="001C3E8A" w:rsidRPr="001C3E8A" w14:paraId="4A7E8AE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CBF5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lastRenderedPageBreak/>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1539B4" w14:textId="1E404C6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424,838.42 </w:t>
            </w:r>
          </w:p>
        </w:tc>
        <w:tc>
          <w:tcPr>
            <w:tcW w:w="810" w:type="pct"/>
            <w:tcBorders>
              <w:top w:val="nil"/>
              <w:left w:val="nil"/>
              <w:bottom w:val="single" w:sz="4" w:space="0" w:color="000000"/>
              <w:right w:val="single" w:sz="4" w:space="0" w:color="000000"/>
            </w:tcBorders>
            <w:shd w:val="clear" w:color="D8D8D8" w:fill="D8D8D8"/>
            <w:noWrap/>
            <w:vAlign w:val="bottom"/>
            <w:hideMark/>
          </w:tcPr>
          <w:p w14:paraId="6E53AB12" w14:textId="6333546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D6B4F9" w14:textId="2B132A7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E9696F" w14:textId="21E02C5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424,838.42 </w:t>
            </w:r>
          </w:p>
        </w:tc>
      </w:tr>
      <w:tr w:rsidR="001C3E8A" w:rsidRPr="001C3E8A" w14:paraId="472C0DE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3E056"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23F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32A42533" w14:textId="295927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5E33EB78" w14:textId="7B63C0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D418D" w14:textId="1F6FBA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B28615E" w14:textId="626DAA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7,256.42 </w:t>
            </w:r>
          </w:p>
        </w:tc>
      </w:tr>
      <w:tr w:rsidR="001C3E8A" w:rsidRPr="001C3E8A" w14:paraId="1B834B6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DCD42"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7FFE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5500C065" w14:textId="47F240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18E1C07C" w14:textId="00E5CB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22047" w14:textId="459359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D055C" w14:textId="4F2CBC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9,606.91 </w:t>
            </w:r>
          </w:p>
        </w:tc>
      </w:tr>
      <w:tr w:rsidR="001C3E8A" w:rsidRPr="001C3E8A" w14:paraId="3CBA40D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1667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5DE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04551A68" w14:textId="4FC0B7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FE2AE4B" w14:textId="063088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55B06" w14:textId="1C083D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1BE9B" w14:textId="6322BD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1,553.00 </w:t>
            </w:r>
          </w:p>
        </w:tc>
      </w:tr>
      <w:tr w:rsidR="001C3E8A" w:rsidRPr="001C3E8A" w14:paraId="363FA9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532D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B72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3A780DC" w14:textId="2BF39A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C075C66" w14:textId="53F0FC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0A526" w14:textId="134C76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C7273" w14:textId="1F36EC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3,789.64 </w:t>
            </w:r>
          </w:p>
        </w:tc>
      </w:tr>
      <w:tr w:rsidR="001C3E8A" w:rsidRPr="001C3E8A" w14:paraId="33AFABD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AFA7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6B6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1B56DE01" w14:textId="1C19F3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6E8F9AE3" w14:textId="1CD2DB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5DE18" w14:textId="21B27D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5FA4A" w14:textId="5A18F3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6,862.40 </w:t>
            </w:r>
          </w:p>
        </w:tc>
      </w:tr>
      <w:tr w:rsidR="001C3E8A" w:rsidRPr="001C3E8A" w14:paraId="6445380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14C5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9DC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54C035E" w14:textId="754BBD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A1F31" w14:textId="128B3B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B5FCF" w14:textId="564EAC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76D33" w14:textId="36E2EE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2,500.00 </w:t>
            </w:r>
          </w:p>
        </w:tc>
      </w:tr>
      <w:tr w:rsidR="001C3E8A" w:rsidRPr="001C3E8A" w14:paraId="7498683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38A8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583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C8122BB" w14:textId="4EB612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011E5187" w14:textId="7DAD10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A699C" w14:textId="2AEB48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236AE" w14:textId="4852D9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5,229.29 </w:t>
            </w:r>
          </w:p>
        </w:tc>
      </w:tr>
      <w:tr w:rsidR="001C3E8A" w:rsidRPr="001C3E8A" w14:paraId="442B3BD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3F87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014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4E6C93B" w14:textId="3BF6AB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74C2AABB" w14:textId="32AD1F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CC104" w14:textId="0289DC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5A4AC" w14:textId="473FA8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633.32 </w:t>
            </w:r>
          </w:p>
        </w:tc>
      </w:tr>
      <w:tr w:rsidR="001C3E8A" w:rsidRPr="001C3E8A" w14:paraId="0D40A18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98E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0461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A1E6D80" w14:textId="597513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3C5B8C5C" w14:textId="3A68CB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47C7E" w14:textId="6C5F76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8A3CC" w14:textId="57E719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430.00 </w:t>
            </w:r>
          </w:p>
        </w:tc>
      </w:tr>
      <w:tr w:rsidR="001C3E8A" w:rsidRPr="001C3E8A" w14:paraId="34DCB2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1786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508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B5D4E7F" w14:textId="3D06C7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15992014" w14:textId="4E3E23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04CC0" w14:textId="76170E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D1F0B" w14:textId="191B50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855.94 </w:t>
            </w:r>
          </w:p>
        </w:tc>
      </w:tr>
      <w:tr w:rsidR="001C3E8A" w:rsidRPr="001C3E8A" w14:paraId="4211A56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4391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F00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334B2E64" w14:textId="3D230D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663F7071" w14:textId="59AC36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98F25" w14:textId="2BA047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54E18" w14:textId="62E67E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168.82 </w:t>
            </w:r>
          </w:p>
        </w:tc>
      </w:tr>
      <w:tr w:rsidR="001C3E8A" w:rsidRPr="001C3E8A" w14:paraId="499EC8F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3C44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D996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C43EF4B" w14:textId="32E09C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55400462" w14:textId="334C71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5126C" w14:textId="217C25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08583" w14:textId="018BFA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7,902.68 </w:t>
            </w:r>
          </w:p>
        </w:tc>
      </w:tr>
      <w:tr w:rsidR="001C3E8A" w:rsidRPr="001C3E8A" w14:paraId="43DCC06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12F9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B3E4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64F0C07F" w14:textId="7234B6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0315A367" w14:textId="33C4E3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A6308" w14:textId="5FCA4C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62817" w14:textId="6C9092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0,050.00 </w:t>
            </w:r>
          </w:p>
        </w:tc>
      </w:tr>
      <w:tr w:rsidR="001C3E8A" w:rsidRPr="001C3E8A" w14:paraId="6160385A"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E75F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990DEFF" w14:textId="2D897A6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4,768,542.93 </w:t>
            </w:r>
          </w:p>
        </w:tc>
        <w:tc>
          <w:tcPr>
            <w:tcW w:w="810" w:type="pct"/>
            <w:tcBorders>
              <w:top w:val="nil"/>
              <w:left w:val="nil"/>
              <w:bottom w:val="single" w:sz="4" w:space="0" w:color="000000"/>
              <w:right w:val="single" w:sz="4" w:space="0" w:color="000000"/>
            </w:tcBorders>
            <w:shd w:val="clear" w:color="D8D8D8" w:fill="D8D8D8"/>
            <w:noWrap/>
            <w:vAlign w:val="bottom"/>
            <w:hideMark/>
          </w:tcPr>
          <w:p w14:paraId="05C7BB0D" w14:textId="33DF0C3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F901A" w14:textId="08BBAAA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281FFF" w14:textId="7B3CA78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4,818,542.93 </w:t>
            </w:r>
          </w:p>
        </w:tc>
      </w:tr>
      <w:tr w:rsidR="001C3E8A" w:rsidRPr="001C3E8A" w14:paraId="336F264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EAFC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B6D3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59EAC395" w14:textId="3D4D06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1E5DFFBA" w14:textId="70CCDE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838D2" w14:textId="1521EE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18973E" w14:textId="0299CD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50,692.18 </w:t>
            </w:r>
          </w:p>
        </w:tc>
      </w:tr>
      <w:tr w:rsidR="001C3E8A" w:rsidRPr="001C3E8A" w14:paraId="0949E6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B417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C22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70C34D6E" w14:textId="2A743D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0F7E758B" w14:textId="283B85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FFD4A" w14:textId="51081D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49E4E" w14:textId="117E52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2,971.28 </w:t>
            </w:r>
          </w:p>
        </w:tc>
      </w:tr>
      <w:tr w:rsidR="001C3E8A" w:rsidRPr="001C3E8A" w14:paraId="2B0FCBB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A1C4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C5F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14ADA365" w14:textId="648D25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64620F7D" w14:textId="588572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91849" w14:textId="62D0B2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57540" w14:textId="00A385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7,116.44 </w:t>
            </w:r>
          </w:p>
        </w:tc>
      </w:tr>
      <w:tr w:rsidR="001C3E8A" w:rsidRPr="001C3E8A" w14:paraId="691A49A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7703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9D3E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26F3863C" w14:textId="0F3546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6771778C" w14:textId="286FA0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42834" w14:textId="0047A2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70D69" w14:textId="2BBA02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64,555.00 </w:t>
            </w:r>
          </w:p>
        </w:tc>
      </w:tr>
      <w:tr w:rsidR="001C3E8A" w:rsidRPr="001C3E8A" w14:paraId="201F76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8D46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93E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70EF681F" w14:textId="5B1DA1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2B7A733C" w14:textId="1E0CCA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395F2" w14:textId="6435B1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C33E4" w14:textId="31050B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1,270.61 </w:t>
            </w:r>
          </w:p>
        </w:tc>
      </w:tr>
      <w:tr w:rsidR="001C3E8A" w:rsidRPr="001C3E8A" w14:paraId="487CC27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3554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ACF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BC934D6" w14:textId="01DC1A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10FCC41F" w14:textId="29F433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C8C96" w14:textId="230AD8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A4097" w14:textId="36FC0D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1,620.22 </w:t>
            </w:r>
          </w:p>
        </w:tc>
      </w:tr>
      <w:tr w:rsidR="001C3E8A" w:rsidRPr="001C3E8A" w14:paraId="29C783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E02E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1914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422E863D" w14:textId="3C77F7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0DE0B645" w14:textId="11474F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D1BF5" w14:textId="4191B0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643E4" w14:textId="7E0259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9,350.22 </w:t>
            </w:r>
          </w:p>
        </w:tc>
      </w:tr>
      <w:tr w:rsidR="001C3E8A" w:rsidRPr="001C3E8A" w14:paraId="711BB07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807D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28B2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1140C676" w14:textId="371C3B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7D0A634C" w14:textId="3DA53D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050ED" w14:textId="144AD5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D4061" w14:textId="5C8EC4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493.72 </w:t>
            </w:r>
          </w:p>
        </w:tc>
      </w:tr>
      <w:tr w:rsidR="001C3E8A" w:rsidRPr="001C3E8A" w14:paraId="2AE9A60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E90C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566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4AF9FF28" w14:textId="637687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3BE7EF7" w14:textId="132531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9B6F9" w14:textId="035AAD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D685D" w14:textId="60234A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8,472.76 </w:t>
            </w:r>
          </w:p>
        </w:tc>
      </w:tr>
      <w:tr w:rsidR="001C3E8A" w:rsidRPr="001C3E8A" w14:paraId="1EC5FAC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255B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E65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1CBDB4C5" w14:textId="194DC6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34CCB6E5" w14:textId="0E9315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1340D" w14:textId="04208B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6ADCA" w14:textId="06E979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82.96 </w:t>
            </w:r>
          </w:p>
        </w:tc>
      </w:tr>
      <w:tr w:rsidR="001C3E8A" w:rsidRPr="001C3E8A" w14:paraId="2D5C187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22FF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796E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4D15439B" w14:textId="4E349B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43CF7EC7" w14:textId="30F3C9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F8099" w14:textId="24F40C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51B10" w14:textId="303A90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4,596.44 </w:t>
            </w:r>
          </w:p>
        </w:tc>
      </w:tr>
      <w:tr w:rsidR="001C3E8A" w:rsidRPr="001C3E8A" w14:paraId="768867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37D6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E88A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3C1E076D" w14:textId="4C0154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670FAB60" w14:textId="0CA82C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E665A" w14:textId="19695F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97ACB" w14:textId="2728D6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2,126.16 </w:t>
            </w:r>
          </w:p>
        </w:tc>
      </w:tr>
      <w:tr w:rsidR="001C3E8A" w:rsidRPr="001C3E8A" w14:paraId="0A51203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57AF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B46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7CC21DE0" w14:textId="71744D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3E0116D5" w14:textId="40A442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5B7FA" w14:textId="249CBF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FE06B" w14:textId="71B608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2,312.68 </w:t>
            </w:r>
          </w:p>
        </w:tc>
      </w:tr>
      <w:tr w:rsidR="001C3E8A" w:rsidRPr="001C3E8A" w14:paraId="670617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4ECD4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606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1CC39BE2" w14:textId="79CDC2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1740018C" w14:textId="72C643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8268A" w14:textId="35325F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B24F8" w14:textId="37544F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7,118.90 </w:t>
            </w:r>
          </w:p>
        </w:tc>
      </w:tr>
      <w:tr w:rsidR="001C3E8A" w:rsidRPr="001C3E8A" w14:paraId="1EC2C56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85DE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68C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0167AD0" w14:textId="556CE9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79723B86" w14:textId="6E6F5E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28C34" w14:textId="386370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96635" w14:textId="14C78B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2,569.16 </w:t>
            </w:r>
          </w:p>
        </w:tc>
      </w:tr>
      <w:tr w:rsidR="001C3E8A" w:rsidRPr="001C3E8A" w14:paraId="4B1C0D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B416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8EF7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54F7D3BE" w14:textId="3095A4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4282F152" w14:textId="0C66BA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0B3B4" w14:textId="03631D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ABCDB" w14:textId="29D32C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6,244.78 </w:t>
            </w:r>
          </w:p>
        </w:tc>
      </w:tr>
      <w:tr w:rsidR="001C3E8A" w:rsidRPr="001C3E8A" w14:paraId="58E2EAC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A4F1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7C74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346D38" w14:textId="6E87E5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204EDE4E" w14:textId="3AD6CF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30B77" w14:textId="562238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B7F64" w14:textId="06F706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30,048.46 </w:t>
            </w:r>
          </w:p>
        </w:tc>
      </w:tr>
      <w:tr w:rsidR="001C3E8A" w:rsidRPr="001C3E8A" w14:paraId="5C3131B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5D12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483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4E7A8A82" w14:textId="69EF56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E2080F5" w14:textId="4CE868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007C7" w14:textId="644445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72FCA" w14:textId="174C05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0,430.04 </w:t>
            </w:r>
          </w:p>
        </w:tc>
      </w:tr>
      <w:tr w:rsidR="001C3E8A" w:rsidRPr="001C3E8A" w14:paraId="488B28C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C674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32B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0C448D4C" w14:textId="668B1F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3CED5AA7" w14:textId="3BCEB7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B7B6D" w14:textId="77AF2A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AFEBB" w14:textId="771950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8,458.20 </w:t>
            </w:r>
          </w:p>
        </w:tc>
      </w:tr>
      <w:tr w:rsidR="001C3E8A" w:rsidRPr="001C3E8A" w14:paraId="117565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7E96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2EE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4863093" w14:textId="6BFEBF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0B02761C" w14:textId="02C757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9C990" w14:textId="72CFE6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69EC2" w14:textId="020C5E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4,242.92 </w:t>
            </w:r>
          </w:p>
        </w:tc>
      </w:tr>
      <w:tr w:rsidR="001C3E8A" w:rsidRPr="001C3E8A" w14:paraId="3F57F35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95DC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093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3BB95D63" w14:textId="7BDB0B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5140773B" w14:textId="4931DC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AEB3A" w14:textId="3C1B9F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ECCE9" w14:textId="23C57C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2,115.88 </w:t>
            </w:r>
          </w:p>
        </w:tc>
      </w:tr>
      <w:tr w:rsidR="001C3E8A" w:rsidRPr="001C3E8A" w14:paraId="27DA14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0262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396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4F98711E" w14:textId="1437D2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263878EC" w14:textId="7DC3AC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3B439" w14:textId="184228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5DB47" w14:textId="4EA2B4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2,807.88 </w:t>
            </w:r>
          </w:p>
        </w:tc>
      </w:tr>
      <w:tr w:rsidR="001C3E8A" w:rsidRPr="001C3E8A" w14:paraId="562A1CA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5C77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1D90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45EFAF65" w14:textId="4369CE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172884F8" w14:textId="124ADC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1D851" w14:textId="68F7A9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45412" w14:textId="3229B0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4,687.80 </w:t>
            </w:r>
          </w:p>
        </w:tc>
      </w:tr>
      <w:tr w:rsidR="001C3E8A" w:rsidRPr="001C3E8A" w14:paraId="3113DB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A95C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0BB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78E820A3" w14:textId="1238CC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7C38FD9B" w14:textId="32117F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60ED5" w14:textId="697138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3CE08" w14:textId="6020AB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5,945.23 </w:t>
            </w:r>
          </w:p>
        </w:tc>
      </w:tr>
      <w:tr w:rsidR="001C3E8A" w:rsidRPr="001C3E8A" w14:paraId="11E5BA0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3371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520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969BE78" w14:textId="271956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68BD0850" w14:textId="5DFF9D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4D5AE" w14:textId="0C17FA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64E46" w14:textId="29E0A2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2,045.18 </w:t>
            </w:r>
          </w:p>
        </w:tc>
      </w:tr>
      <w:tr w:rsidR="001C3E8A" w:rsidRPr="001C3E8A" w14:paraId="3A2884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DABC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2DA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5B93C86B" w14:textId="6D0B1C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F7C8BC2" w14:textId="61026F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A77FA" w14:textId="350B3A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99E3E" w14:textId="3F8D6D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1,480.00 </w:t>
            </w:r>
          </w:p>
        </w:tc>
      </w:tr>
      <w:tr w:rsidR="001C3E8A" w:rsidRPr="001C3E8A" w14:paraId="029AC64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F6E5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81A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6AD4662" w14:textId="77B49E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707204A0" w14:textId="4FE8E7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86509" w14:textId="31B9CB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8EE4C" w14:textId="6B1C4E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1,506.28 </w:t>
            </w:r>
          </w:p>
        </w:tc>
      </w:tr>
      <w:tr w:rsidR="001C3E8A" w:rsidRPr="001C3E8A" w14:paraId="2BB17BD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493F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E2B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47004EBC" w14:textId="50E97A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1D95A7C" w14:textId="737B51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13F3C" w14:textId="1667A9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3A1C3" w14:textId="3E37B6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9,547.69 </w:t>
            </w:r>
          </w:p>
        </w:tc>
      </w:tr>
      <w:tr w:rsidR="001C3E8A" w:rsidRPr="001C3E8A" w14:paraId="3CA087E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81A2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0357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134FF445" w14:textId="0C071E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7D5AACF7" w14:textId="7A3202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A7EE3" w14:textId="771853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28762" w14:textId="543BA8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3,941.74 </w:t>
            </w:r>
          </w:p>
        </w:tc>
      </w:tr>
      <w:tr w:rsidR="001C3E8A" w:rsidRPr="001C3E8A" w14:paraId="752A809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B7A5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072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77A31818" w14:textId="66B4B0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6E03713" w14:textId="0055DA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DA31B" w14:textId="215B88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6F60E" w14:textId="4E95D4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7,703.44 </w:t>
            </w:r>
          </w:p>
        </w:tc>
      </w:tr>
      <w:tr w:rsidR="001C3E8A" w:rsidRPr="001C3E8A" w14:paraId="35EF695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3939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202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1E718307" w14:textId="2E071E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03BC63D6" w14:textId="1A9097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EB65F" w14:textId="2EA4C1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74C19" w14:textId="3F1D12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3,816.76 </w:t>
            </w:r>
          </w:p>
        </w:tc>
      </w:tr>
      <w:tr w:rsidR="001C3E8A" w:rsidRPr="001C3E8A" w14:paraId="13D5EF1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A38F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7C1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66A75C09" w14:textId="7D0387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3D82ADDF" w14:textId="4FE5A4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50D5E" w14:textId="1A396D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EA252" w14:textId="358101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8,570.18 </w:t>
            </w:r>
          </w:p>
        </w:tc>
      </w:tr>
      <w:tr w:rsidR="001C3E8A" w:rsidRPr="001C3E8A" w14:paraId="29A8206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2344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B4E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F5F3068" w14:textId="5B8798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01D0F08F" w14:textId="6743BE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94B48" w14:textId="6DD940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9DEE0" w14:textId="513533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7,057.28 </w:t>
            </w:r>
          </w:p>
        </w:tc>
      </w:tr>
      <w:tr w:rsidR="001C3E8A" w:rsidRPr="001C3E8A" w14:paraId="1549BF5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0C26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EA3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5C122D6" w14:textId="6C76B0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6D624594" w14:textId="5C7E4A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436CC" w14:textId="097309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73004" w14:textId="1A1D7C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3,237.54 </w:t>
            </w:r>
          </w:p>
        </w:tc>
      </w:tr>
      <w:tr w:rsidR="001C3E8A" w:rsidRPr="001C3E8A" w14:paraId="513FBC7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DC3F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4D63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25EBE2BD" w14:textId="00B6F6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65663ACF" w14:textId="167D35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B0259" w14:textId="7534DB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5E06E" w14:textId="0439C8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3,077.76 </w:t>
            </w:r>
          </w:p>
        </w:tc>
      </w:tr>
      <w:tr w:rsidR="001C3E8A" w:rsidRPr="001C3E8A" w14:paraId="013778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E1FA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074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4BF2D2A6" w14:textId="7A8283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3D8815E7" w14:textId="4EA594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D1277" w14:textId="11FFF6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A2702" w14:textId="5914A7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1,152.72 </w:t>
            </w:r>
          </w:p>
        </w:tc>
      </w:tr>
      <w:tr w:rsidR="001C3E8A" w:rsidRPr="001C3E8A" w14:paraId="5A12FB1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1F66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7C7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52ED9D2" w14:textId="3C4BFB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616722A1" w14:textId="21C229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8766B" w14:textId="1B5F5C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3D157" w14:textId="0DD3E3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70,584.32 </w:t>
            </w:r>
          </w:p>
        </w:tc>
      </w:tr>
      <w:tr w:rsidR="001C3E8A" w:rsidRPr="001C3E8A" w14:paraId="5CA8ADD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70D8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DBC2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45F8A133" w14:textId="6BFB06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6E4D0AB9" w14:textId="182AA6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15C50" w14:textId="719A88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F1B56" w14:textId="600804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19,092.12 </w:t>
            </w:r>
          </w:p>
        </w:tc>
      </w:tr>
      <w:tr w:rsidR="001C3E8A" w:rsidRPr="001C3E8A" w14:paraId="135DD1C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33920"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385356CB" w14:textId="2C8595E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413,5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0357F3D" w14:textId="5143F7F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5F2AAA" w14:textId="37AE8DC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F49DFE" w14:textId="53AB4A8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413,575.38 </w:t>
            </w:r>
          </w:p>
        </w:tc>
      </w:tr>
      <w:tr w:rsidR="001C3E8A" w:rsidRPr="001C3E8A" w14:paraId="27EB7B0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54AC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1C64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1E3138F0" w14:textId="1801F1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6162152B" w14:textId="3E0DC8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3057D" w14:textId="0D732C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65158" w14:textId="4D0C08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434,456.38 </w:t>
            </w:r>
          </w:p>
        </w:tc>
      </w:tr>
      <w:tr w:rsidR="001C3E8A" w:rsidRPr="001C3E8A" w14:paraId="321F0AF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AADA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3D24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6BE6D0FF" w14:textId="36E4D9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10ECB35C" w14:textId="35447E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9997A" w14:textId="301B70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1BAFA" w14:textId="03DC99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5,549.00 </w:t>
            </w:r>
          </w:p>
        </w:tc>
      </w:tr>
      <w:tr w:rsidR="001C3E8A" w:rsidRPr="001C3E8A" w14:paraId="1DF3F4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4B99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FB19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0BCDA7E2" w14:textId="6BB2B2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6BAE4664" w14:textId="38909A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F5A80" w14:textId="185252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F90D5" w14:textId="67C23E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6,490.00 </w:t>
            </w:r>
          </w:p>
        </w:tc>
      </w:tr>
      <w:tr w:rsidR="001C3E8A" w:rsidRPr="001C3E8A" w14:paraId="561E112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7EEC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F46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2C325E4E" w14:textId="0D5348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89162" w14:textId="074C5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E152D" w14:textId="2FB4CB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F1824" w14:textId="53CD2C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9,100.00 </w:t>
            </w:r>
          </w:p>
        </w:tc>
      </w:tr>
      <w:tr w:rsidR="001C3E8A" w:rsidRPr="001C3E8A" w14:paraId="4FCCC8A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479C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740B0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77B14D28" w14:textId="12E833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67E9E4B3" w14:textId="2B0A46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799E5" w14:textId="1FF444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7AB20" w14:textId="73DE2D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7,980.00 </w:t>
            </w:r>
          </w:p>
        </w:tc>
      </w:tr>
      <w:tr w:rsidR="001C3E8A" w:rsidRPr="001C3E8A" w14:paraId="2C1C40B8"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AD3A8"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31D6D330" w14:textId="6CB87AA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1970955B" w14:textId="02ED60A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1E9163" w14:textId="311DF1F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BC47D3" w14:textId="4BB3A61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216,276.32 </w:t>
            </w:r>
          </w:p>
        </w:tc>
      </w:tr>
      <w:tr w:rsidR="001C3E8A" w:rsidRPr="001C3E8A" w14:paraId="44D19A9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BAF3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E42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647658F" w14:textId="0E7668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0C0FF9EA" w14:textId="4194EC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34D1D" w14:textId="53F08B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239D6" w14:textId="1D17E5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6,151.00 </w:t>
            </w:r>
          </w:p>
        </w:tc>
      </w:tr>
      <w:tr w:rsidR="001C3E8A" w:rsidRPr="001C3E8A" w14:paraId="624A4A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4502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38B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42AFB64A" w14:textId="291750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69F10DD2" w14:textId="263FB5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C226E" w14:textId="6F2B9D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1BA70" w14:textId="67E615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4,226.50 </w:t>
            </w:r>
          </w:p>
        </w:tc>
      </w:tr>
      <w:tr w:rsidR="001C3E8A" w:rsidRPr="001C3E8A" w14:paraId="47EBC3A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3AA4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94F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2D77C676" w14:textId="558E43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55E81" w14:textId="2378E4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75932" w14:textId="4905BC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5C74E" w14:textId="1A0ED8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700.00 </w:t>
            </w:r>
          </w:p>
        </w:tc>
      </w:tr>
      <w:tr w:rsidR="001C3E8A" w:rsidRPr="001C3E8A" w14:paraId="363D7D1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D4F4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75BC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8A93E08" w14:textId="41DE43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1FBD9718" w14:textId="623921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A338F" w14:textId="110B4C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8C57F" w14:textId="156BAD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3,192.50 </w:t>
            </w:r>
          </w:p>
        </w:tc>
      </w:tr>
      <w:tr w:rsidR="001C3E8A" w:rsidRPr="001C3E8A" w14:paraId="5FBCD26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4C10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E3C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208015DC" w14:textId="0FFA8B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6CD3559D" w14:textId="1B23A2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846D3" w14:textId="064C7F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1B796" w14:textId="66002C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475.00 </w:t>
            </w:r>
          </w:p>
        </w:tc>
      </w:tr>
      <w:tr w:rsidR="001C3E8A" w:rsidRPr="001C3E8A" w14:paraId="5F4D8BA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0B34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985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5B908502" w14:textId="107F24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524B7278" w14:textId="1BCD9E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35025" w14:textId="39AE72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65A27" w14:textId="1A5F45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4,420.00 </w:t>
            </w:r>
          </w:p>
        </w:tc>
      </w:tr>
      <w:tr w:rsidR="001C3E8A" w:rsidRPr="001C3E8A" w14:paraId="7B8D33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30DF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C5C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7F297AE6" w14:textId="1204C0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55CCC87" w14:textId="45FC85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F445E" w14:textId="6ABB3A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E7E39" w14:textId="31946D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2,634.00 </w:t>
            </w:r>
          </w:p>
        </w:tc>
      </w:tr>
      <w:tr w:rsidR="001C3E8A" w:rsidRPr="001C3E8A" w14:paraId="1E350EB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79E9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D31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403DD938" w14:textId="3B3EE4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1FC32325" w14:textId="4B4B3C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80834" w14:textId="6A9ED7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F6A7D" w14:textId="083FDF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792.50 </w:t>
            </w:r>
          </w:p>
        </w:tc>
      </w:tr>
      <w:tr w:rsidR="001C3E8A" w:rsidRPr="001C3E8A" w14:paraId="301DABC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212A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2E6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1924F8D0" w14:textId="0F15DC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3A6A01C1" w14:textId="7DEE7B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219D0" w14:textId="3137E0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50C18" w14:textId="38BED5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4,260.00 </w:t>
            </w:r>
          </w:p>
        </w:tc>
      </w:tr>
      <w:tr w:rsidR="001C3E8A" w:rsidRPr="001C3E8A" w14:paraId="27D7AB3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451A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C60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09AD9E63" w14:textId="0B0570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4A1FF19" w14:textId="235B67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458B2" w14:textId="12A157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B6CBF" w14:textId="585875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840.00 </w:t>
            </w:r>
          </w:p>
        </w:tc>
      </w:tr>
      <w:tr w:rsidR="001C3E8A" w:rsidRPr="001C3E8A" w14:paraId="413977C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151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83C0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FD51A8F" w14:textId="269DC8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2D68DDC1" w14:textId="0C6EEC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00E0E" w14:textId="207501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7F9DE" w14:textId="1C4B8B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5,535.00 </w:t>
            </w:r>
          </w:p>
        </w:tc>
      </w:tr>
      <w:tr w:rsidR="001C3E8A" w:rsidRPr="001C3E8A" w14:paraId="3F04EC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463E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A97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3F41DA05" w14:textId="525E45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5C55BC38" w14:textId="500EB1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29858" w14:textId="517B8D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B464E" w14:textId="619960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5,049.82 </w:t>
            </w:r>
          </w:p>
        </w:tc>
      </w:tr>
      <w:tr w:rsidR="001C3E8A" w:rsidRPr="001C3E8A" w14:paraId="4047FBC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2DCD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2C3F08D0" w14:textId="486442B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0941CBD6" w14:textId="4D9F1A4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359407" w14:textId="0403EE0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7CAEBA" w14:textId="33CADDD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2,755,285.65 </w:t>
            </w:r>
          </w:p>
        </w:tc>
      </w:tr>
      <w:tr w:rsidR="001C3E8A" w:rsidRPr="001C3E8A" w14:paraId="474B92F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492AB7B"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9C94B47" w14:textId="3DA051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2A59A21C" w14:textId="0B975B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CD24E" w14:textId="260092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00CD4C6" w14:textId="5EE3B2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64,288.77 </w:t>
            </w:r>
          </w:p>
        </w:tc>
      </w:tr>
      <w:tr w:rsidR="001C3E8A" w:rsidRPr="001C3E8A" w14:paraId="02B13AF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2AC5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A0A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1D525D64" w14:textId="552C48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BD585EA" w14:textId="3C3007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F51E0" w14:textId="161E5A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4DF8F" w14:textId="24609D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2,882.44 </w:t>
            </w:r>
          </w:p>
        </w:tc>
      </w:tr>
      <w:tr w:rsidR="001C3E8A" w:rsidRPr="001C3E8A" w14:paraId="1C8665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0745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C20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4AA97DC4" w14:textId="0FB2D8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634A990D" w14:textId="28D4AE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E6130" w14:textId="4F57B4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343A1" w14:textId="6C8DDB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0,258.54 </w:t>
            </w:r>
          </w:p>
        </w:tc>
      </w:tr>
      <w:tr w:rsidR="001C3E8A" w:rsidRPr="001C3E8A" w14:paraId="2EC8285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0126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EB06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43C2B8EF" w14:textId="1E96D0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03D8E48" w14:textId="429A52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81162" w14:textId="066D31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FC368" w14:textId="21747B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5,213.48 </w:t>
            </w:r>
          </w:p>
        </w:tc>
      </w:tr>
      <w:tr w:rsidR="001C3E8A" w:rsidRPr="001C3E8A" w14:paraId="4FF1E44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0C7A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946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BE142CA" w14:textId="191E98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7BCC0E6E" w14:textId="07FDC7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28400" w14:textId="506AFF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EDF86" w14:textId="279900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7,127.72 </w:t>
            </w:r>
          </w:p>
        </w:tc>
      </w:tr>
      <w:tr w:rsidR="001C3E8A" w:rsidRPr="001C3E8A" w14:paraId="18874CD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E83E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628A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6F72674E" w14:textId="316E1D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12F216F9" w14:textId="5C3313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67F6D7" w14:textId="41868B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592A2" w14:textId="0AE19A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3,501.02 </w:t>
            </w:r>
          </w:p>
        </w:tc>
      </w:tr>
      <w:tr w:rsidR="001C3E8A" w:rsidRPr="001C3E8A" w14:paraId="73B412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C5F1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83C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34439F69" w14:textId="77F9FC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14750AB" w14:textId="0D133C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47EE7B93" w14:textId="40A638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78CDF" w14:textId="2EDE1E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48,112.24 </w:t>
            </w:r>
          </w:p>
        </w:tc>
      </w:tr>
      <w:tr w:rsidR="001C3E8A" w:rsidRPr="001C3E8A" w14:paraId="36BA669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3F67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363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110427B7" w14:textId="0EA9CF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6774439C" w14:textId="065F75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52B759" w14:textId="11F9BC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0BEF3" w14:textId="268608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0,626.00 </w:t>
            </w:r>
          </w:p>
        </w:tc>
      </w:tr>
      <w:tr w:rsidR="001C3E8A" w:rsidRPr="001C3E8A" w14:paraId="1C5C32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E816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812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55B92B3C" w14:textId="2AA87E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3BBC9369" w14:textId="620316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FEB3A" w14:textId="1C82A7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FDFDE" w14:textId="6993EF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4,244.13 </w:t>
            </w:r>
          </w:p>
        </w:tc>
      </w:tr>
      <w:tr w:rsidR="001C3E8A" w:rsidRPr="001C3E8A" w14:paraId="045D0E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FCC7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3D9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476E497A" w14:textId="287EDC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6D05983F" w14:textId="15466C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AAE9B4E" w14:textId="6DF75D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8C0E5" w14:textId="1D073C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2,135.37 </w:t>
            </w:r>
          </w:p>
        </w:tc>
      </w:tr>
      <w:tr w:rsidR="001C3E8A" w:rsidRPr="001C3E8A" w14:paraId="238A5D6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245A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61FC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46FE23E2" w14:textId="4606A8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1EB36D7B" w14:textId="2B4FCE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BD7B5" w14:textId="71B17B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F144A" w14:textId="565A2A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359.60 </w:t>
            </w:r>
          </w:p>
        </w:tc>
      </w:tr>
      <w:tr w:rsidR="001C3E8A" w:rsidRPr="001C3E8A" w14:paraId="1474E12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E48C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BE1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7CF6BD18" w14:textId="121236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20C13A81" w14:textId="1F1E42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E3936" w14:textId="77E4CA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597FE" w14:textId="45699F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1,043.20 </w:t>
            </w:r>
          </w:p>
        </w:tc>
      </w:tr>
      <w:tr w:rsidR="001C3E8A" w:rsidRPr="001C3E8A" w14:paraId="6CBEED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DCAD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B6C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AD7E901" w14:textId="410101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68128A60" w14:textId="040343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37BDD" w14:textId="03420A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391D8" w14:textId="453DAF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6,092.98 </w:t>
            </w:r>
          </w:p>
        </w:tc>
      </w:tr>
      <w:tr w:rsidR="001C3E8A" w:rsidRPr="001C3E8A" w14:paraId="7F320B3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7EC0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785B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20E192FA" w14:textId="57CFD1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08D03DF7" w14:textId="1035C6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5E899" w14:textId="526DDD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91472" w14:textId="1A9CE2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7,236.32 </w:t>
            </w:r>
          </w:p>
        </w:tc>
      </w:tr>
      <w:tr w:rsidR="001C3E8A" w:rsidRPr="001C3E8A" w14:paraId="2BF6059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61B5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3E6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396B797" w14:textId="30752D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780E0EB8" w14:textId="56CF7E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79437" w14:textId="4E74CB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DE710" w14:textId="3AD149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887.40 </w:t>
            </w:r>
          </w:p>
        </w:tc>
      </w:tr>
      <w:tr w:rsidR="001C3E8A" w:rsidRPr="001C3E8A" w14:paraId="5EC8295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03A5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B951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E64747F" w14:textId="4DD516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0ED5E277" w14:textId="3A6F6C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D96CB" w14:textId="1B2217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EBFFE" w14:textId="1E4E28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8,276.44 </w:t>
            </w:r>
          </w:p>
        </w:tc>
      </w:tr>
      <w:tr w:rsidR="001C3E8A" w:rsidRPr="001C3E8A" w14:paraId="0276D62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E800E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427733CC" w14:textId="7086A49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15,100,252.19 </w:t>
            </w:r>
          </w:p>
        </w:tc>
        <w:tc>
          <w:tcPr>
            <w:tcW w:w="810" w:type="pct"/>
            <w:tcBorders>
              <w:top w:val="nil"/>
              <w:left w:val="nil"/>
              <w:bottom w:val="single" w:sz="4" w:space="0" w:color="000000"/>
              <w:right w:val="single" w:sz="4" w:space="0" w:color="000000"/>
            </w:tcBorders>
            <w:shd w:val="clear" w:color="A5A5A5" w:fill="A5A5A5"/>
            <w:noWrap/>
            <w:vAlign w:val="bottom"/>
            <w:hideMark/>
          </w:tcPr>
          <w:p w14:paraId="720AF472" w14:textId="069C931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2950A35D" w14:textId="3447E22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597FAA2" w14:textId="65E7A8D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33,839,004.27 </w:t>
            </w:r>
          </w:p>
        </w:tc>
      </w:tr>
      <w:tr w:rsidR="001C3E8A" w:rsidRPr="001C3E8A" w14:paraId="53C492DD"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2133F"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EA92E81" w14:textId="38F0EFD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5,801,963.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B69FACF" w14:textId="121A3C5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C7990F" w14:textId="021340B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347C7B0" w14:textId="4F6BCFE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6,114,713.82 </w:t>
            </w:r>
          </w:p>
        </w:tc>
      </w:tr>
      <w:tr w:rsidR="001C3E8A" w:rsidRPr="001C3E8A" w14:paraId="400B784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2FFA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67B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0CF319C" w14:textId="5C6EA9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5,498.00 </w:t>
            </w:r>
          </w:p>
        </w:tc>
        <w:tc>
          <w:tcPr>
            <w:tcW w:w="810" w:type="pct"/>
            <w:tcBorders>
              <w:top w:val="nil"/>
              <w:left w:val="nil"/>
              <w:bottom w:val="single" w:sz="4" w:space="0" w:color="000000"/>
              <w:right w:val="single" w:sz="4" w:space="0" w:color="000000"/>
            </w:tcBorders>
            <w:shd w:val="clear" w:color="auto" w:fill="auto"/>
            <w:noWrap/>
            <w:vAlign w:val="bottom"/>
            <w:hideMark/>
          </w:tcPr>
          <w:p w14:paraId="17AEEF89" w14:textId="19C3F4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827A6" w14:textId="62DB09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5CCB7" w14:textId="6BC4E2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5,498.00 </w:t>
            </w:r>
          </w:p>
        </w:tc>
      </w:tr>
      <w:tr w:rsidR="001C3E8A" w:rsidRPr="001C3E8A" w14:paraId="522776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1EF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07B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324029D" w14:textId="57CB3F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8510C2" w14:textId="0A0C98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0C682" w14:textId="506EEC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C2F82" w14:textId="652D84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0,000.00 </w:t>
            </w:r>
          </w:p>
        </w:tc>
      </w:tr>
      <w:tr w:rsidR="001C3E8A" w:rsidRPr="001C3E8A" w14:paraId="620B113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DCC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7ED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A5DBD29" w14:textId="101799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8,540.00 </w:t>
            </w:r>
          </w:p>
        </w:tc>
        <w:tc>
          <w:tcPr>
            <w:tcW w:w="810" w:type="pct"/>
            <w:tcBorders>
              <w:top w:val="nil"/>
              <w:left w:val="nil"/>
              <w:bottom w:val="single" w:sz="4" w:space="0" w:color="000000"/>
              <w:right w:val="single" w:sz="4" w:space="0" w:color="000000"/>
            </w:tcBorders>
            <w:shd w:val="clear" w:color="auto" w:fill="auto"/>
            <w:noWrap/>
            <w:vAlign w:val="bottom"/>
            <w:hideMark/>
          </w:tcPr>
          <w:p w14:paraId="392EA171" w14:textId="0B1A65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F433D5" w14:textId="1A652E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54CAB" w14:textId="505CA5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23,540.00 </w:t>
            </w:r>
          </w:p>
        </w:tc>
      </w:tr>
      <w:tr w:rsidR="001C3E8A" w:rsidRPr="001C3E8A" w14:paraId="38C4566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138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559E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3B871CA2" w14:textId="778188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8,660.00 </w:t>
            </w:r>
          </w:p>
        </w:tc>
        <w:tc>
          <w:tcPr>
            <w:tcW w:w="810" w:type="pct"/>
            <w:tcBorders>
              <w:top w:val="nil"/>
              <w:left w:val="nil"/>
              <w:bottom w:val="single" w:sz="4" w:space="0" w:color="000000"/>
              <w:right w:val="single" w:sz="4" w:space="0" w:color="000000"/>
            </w:tcBorders>
            <w:shd w:val="clear" w:color="auto" w:fill="auto"/>
            <w:noWrap/>
            <w:vAlign w:val="bottom"/>
            <w:hideMark/>
          </w:tcPr>
          <w:p w14:paraId="49623649" w14:textId="669645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97AA4" w14:textId="3CB790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2C389" w14:textId="5DB92E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8,660.00 </w:t>
            </w:r>
          </w:p>
        </w:tc>
      </w:tr>
      <w:tr w:rsidR="001C3E8A" w:rsidRPr="001C3E8A" w14:paraId="12786E0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496D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CCBD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5774E759" w14:textId="43E0B9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2,697.20 </w:t>
            </w:r>
          </w:p>
        </w:tc>
        <w:tc>
          <w:tcPr>
            <w:tcW w:w="810" w:type="pct"/>
            <w:tcBorders>
              <w:top w:val="nil"/>
              <w:left w:val="nil"/>
              <w:bottom w:val="single" w:sz="4" w:space="0" w:color="000000"/>
              <w:right w:val="single" w:sz="4" w:space="0" w:color="000000"/>
            </w:tcBorders>
            <w:shd w:val="clear" w:color="auto" w:fill="auto"/>
            <w:noWrap/>
            <w:vAlign w:val="bottom"/>
            <w:hideMark/>
          </w:tcPr>
          <w:p w14:paraId="3ADC1F11" w14:textId="3A1F00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9A0B1EF" w14:textId="45BC93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6E0BD" w14:textId="715462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0,447.20 </w:t>
            </w:r>
          </w:p>
        </w:tc>
      </w:tr>
      <w:tr w:rsidR="001C3E8A" w:rsidRPr="001C3E8A" w14:paraId="7B4628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0F0C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303D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6F787792" w14:textId="5DB0E5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1,656.70 </w:t>
            </w:r>
          </w:p>
        </w:tc>
        <w:tc>
          <w:tcPr>
            <w:tcW w:w="810" w:type="pct"/>
            <w:tcBorders>
              <w:top w:val="nil"/>
              <w:left w:val="nil"/>
              <w:bottom w:val="single" w:sz="4" w:space="0" w:color="000000"/>
              <w:right w:val="single" w:sz="4" w:space="0" w:color="000000"/>
            </w:tcBorders>
            <w:shd w:val="clear" w:color="auto" w:fill="auto"/>
            <w:noWrap/>
            <w:vAlign w:val="bottom"/>
            <w:hideMark/>
          </w:tcPr>
          <w:p w14:paraId="7B901C03" w14:textId="51CC2F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FA895" w14:textId="164696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341F5" w14:textId="77DE6C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1,656.70 </w:t>
            </w:r>
          </w:p>
        </w:tc>
      </w:tr>
      <w:tr w:rsidR="001C3E8A" w:rsidRPr="001C3E8A" w14:paraId="45CD41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C33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129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7D73A113" w14:textId="322EEC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2,414.10 </w:t>
            </w:r>
          </w:p>
        </w:tc>
        <w:tc>
          <w:tcPr>
            <w:tcW w:w="810" w:type="pct"/>
            <w:tcBorders>
              <w:top w:val="nil"/>
              <w:left w:val="nil"/>
              <w:bottom w:val="single" w:sz="4" w:space="0" w:color="000000"/>
              <w:right w:val="single" w:sz="4" w:space="0" w:color="000000"/>
            </w:tcBorders>
            <w:shd w:val="clear" w:color="auto" w:fill="auto"/>
            <w:noWrap/>
            <w:vAlign w:val="bottom"/>
            <w:hideMark/>
          </w:tcPr>
          <w:p w14:paraId="57F74685" w14:textId="4DD579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93675" w14:textId="136399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AEDB0" w14:textId="48C3FC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2,414.10 </w:t>
            </w:r>
          </w:p>
        </w:tc>
      </w:tr>
      <w:tr w:rsidR="001C3E8A" w:rsidRPr="001C3E8A" w14:paraId="759D8F7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3CB3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6FA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08183BD" w14:textId="5F03A2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8,830.00 </w:t>
            </w:r>
          </w:p>
        </w:tc>
        <w:tc>
          <w:tcPr>
            <w:tcW w:w="810" w:type="pct"/>
            <w:tcBorders>
              <w:top w:val="nil"/>
              <w:left w:val="nil"/>
              <w:bottom w:val="single" w:sz="4" w:space="0" w:color="000000"/>
              <w:right w:val="single" w:sz="4" w:space="0" w:color="000000"/>
            </w:tcBorders>
            <w:shd w:val="clear" w:color="auto" w:fill="auto"/>
            <w:noWrap/>
            <w:vAlign w:val="bottom"/>
            <w:hideMark/>
          </w:tcPr>
          <w:p w14:paraId="43A7B2A4" w14:textId="687A09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D1446" w14:textId="201040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F7AFA" w14:textId="0C2AB1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8,830.00 </w:t>
            </w:r>
          </w:p>
        </w:tc>
      </w:tr>
      <w:tr w:rsidR="001C3E8A" w:rsidRPr="001C3E8A" w14:paraId="008F501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620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D24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7A55FCBB" w14:textId="677E1F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CD8F23" w14:textId="495ECA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91FA3" w14:textId="09DC2A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F7599" w14:textId="534DAC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82,000.00 </w:t>
            </w:r>
          </w:p>
        </w:tc>
      </w:tr>
      <w:tr w:rsidR="001C3E8A" w:rsidRPr="001C3E8A" w14:paraId="37DDB08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F5BB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E568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5AFA05E4" w14:textId="12765E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0EEA8" w14:textId="45BCB1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077B3" w14:textId="631E77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CF19C" w14:textId="42D1A7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55,800.00 </w:t>
            </w:r>
          </w:p>
        </w:tc>
      </w:tr>
      <w:tr w:rsidR="001C3E8A" w:rsidRPr="001C3E8A" w14:paraId="186978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945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DED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51D54AE9" w14:textId="1EC720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2,100.00 </w:t>
            </w:r>
          </w:p>
        </w:tc>
        <w:tc>
          <w:tcPr>
            <w:tcW w:w="810" w:type="pct"/>
            <w:tcBorders>
              <w:top w:val="nil"/>
              <w:left w:val="nil"/>
              <w:bottom w:val="single" w:sz="4" w:space="0" w:color="000000"/>
              <w:right w:val="single" w:sz="4" w:space="0" w:color="000000"/>
            </w:tcBorders>
            <w:shd w:val="clear" w:color="auto" w:fill="auto"/>
            <w:noWrap/>
            <w:vAlign w:val="bottom"/>
            <w:hideMark/>
          </w:tcPr>
          <w:p w14:paraId="7EA79F5D" w14:textId="0707D8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9A100" w14:textId="25D775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284B2" w14:textId="5B460F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2,100.00 </w:t>
            </w:r>
          </w:p>
        </w:tc>
      </w:tr>
      <w:tr w:rsidR="001C3E8A" w:rsidRPr="001C3E8A" w14:paraId="35B33CB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87B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C0BC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6D1CE340" w14:textId="1F739A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38,800.00 </w:t>
            </w:r>
          </w:p>
        </w:tc>
        <w:tc>
          <w:tcPr>
            <w:tcW w:w="810" w:type="pct"/>
            <w:tcBorders>
              <w:top w:val="nil"/>
              <w:left w:val="nil"/>
              <w:bottom w:val="single" w:sz="4" w:space="0" w:color="000000"/>
              <w:right w:val="single" w:sz="4" w:space="0" w:color="000000"/>
            </w:tcBorders>
            <w:shd w:val="clear" w:color="auto" w:fill="auto"/>
            <w:noWrap/>
            <w:vAlign w:val="bottom"/>
            <w:hideMark/>
          </w:tcPr>
          <w:p w14:paraId="08470829" w14:textId="6E2D51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0D4C1" w14:textId="4FB64B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EAB02" w14:textId="302FA8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38,800.00 </w:t>
            </w:r>
          </w:p>
        </w:tc>
      </w:tr>
      <w:tr w:rsidR="001C3E8A" w:rsidRPr="001C3E8A" w14:paraId="7C62EC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D6C9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C69A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0E5CE782" w14:textId="459D4F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711,735.40 </w:t>
            </w:r>
          </w:p>
        </w:tc>
        <w:tc>
          <w:tcPr>
            <w:tcW w:w="810" w:type="pct"/>
            <w:tcBorders>
              <w:top w:val="nil"/>
              <w:left w:val="nil"/>
              <w:bottom w:val="single" w:sz="4" w:space="0" w:color="000000"/>
              <w:right w:val="single" w:sz="4" w:space="0" w:color="000000"/>
            </w:tcBorders>
            <w:shd w:val="clear" w:color="auto" w:fill="auto"/>
            <w:noWrap/>
            <w:vAlign w:val="bottom"/>
            <w:hideMark/>
          </w:tcPr>
          <w:p w14:paraId="1D2A2B8A" w14:textId="5E94C4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50148" w14:textId="58D6AF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F112F" w14:textId="0553E5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711,735.40 </w:t>
            </w:r>
          </w:p>
        </w:tc>
      </w:tr>
      <w:tr w:rsidR="001C3E8A" w:rsidRPr="001C3E8A" w14:paraId="68F44F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5D0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68E6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4F27F9A" w14:textId="1DEF96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14,048.00 </w:t>
            </w:r>
          </w:p>
        </w:tc>
        <w:tc>
          <w:tcPr>
            <w:tcW w:w="810" w:type="pct"/>
            <w:tcBorders>
              <w:top w:val="nil"/>
              <w:left w:val="nil"/>
              <w:bottom w:val="single" w:sz="4" w:space="0" w:color="000000"/>
              <w:right w:val="single" w:sz="4" w:space="0" w:color="000000"/>
            </w:tcBorders>
            <w:shd w:val="clear" w:color="auto" w:fill="auto"/>
            <w:noWrap/>
            <w:vAlign w:val="bottom"/>
            <w:hideMark/>
          </w:tcPr>
          <w:p w14:paraId="161623E5" w14:textId="4DE42F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BBFDC" w14:textId="7E5B75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C598D" w14:textId="388E66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14,048.00 </w:t>
            </w:r>
          </w:p>
        </w:tc>
      </w:tr>
      <w:tr w:rsidR="001C3E8A" w:rsidRPr="001C3E8A" w14:paraId="5E75112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8094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96E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082E926" w14:textId="66F246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92,580.00 </w:t>
            </w:r>
          </w:p>
        </w:tc>
        <w:tc>
          <w:tcPr>
            <w:tcW w:w="810" w:type="pct"/>
            <w:tcBorders>
              <w:top w:val="nil"/>
              <w:left w:val="nil"/>
              <w:bottom w:val="single" w:sz="4" w:space="0" w:color="000000"/>
              <w:right w:val="single" w:sz="4" w:space="0" w:color="000000"/>
            </w:tcBorders>
            <w:shd w:val="clear" w:color="auto" w:fill="auto"/>
            <w:noWrap/>
            <w:vAlign w:val="bottom"/>
            <w:hideMark/>
          </w:tcPr>
          <w:p w14:paraId="49373477" w14:textId="1E5F63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49504" w14:textId="6E52F9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5A7DA" w14:textId="287D4E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92,580.00 </w:t>
            </w:r>
          </w:p>
        </w:tc>
      </w:tr>
      <w:tr w:rsidR="001C3E8A" w:rsidRPr="001C3E8A" w14:paraId="59EC02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050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27D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7098203C" w14:textId="2F60B8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17198906" w14:textId="7A78A5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A5BF5" w14:textId="2AD64F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6A95C" w14:textId="1AA9D0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1,567.42 </w:t>
            </w:r>
          </w:p>
        </w:tc>
      </w:tr>
      <w:tr w:rsidR="001C3E8A" w:rsidRPr="001C3E8A" w14:paraId="2917F5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10D9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2E4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7D678DE7" w14:textId="2588B1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05,037.00 </w:t>
            </w:r>
          </w:p>
        </w:tc>
        <w:tc>
          <w:tcPr>
            <w:tcW w:w="810" w:type="pct"/>
            <w:tcBorders>
              <w:top w:val="nil"/>
              <w:left w:val="nil"/>
              <w:bottom w:val="single" w:sz="4" w:space="0" w:color="000000"/>
              <w:right w:val="single" w:sz="4" w:space="0" w:color="000000"/>
            </w:tcBorders>
            <w:shd w:val="clear" w:color="auto" w:fill="auto"/>
            <w:noWrap/>
            <w:vAlign w:val="bottom"/>
            <w:hideMark/>
          </w:tcPr>
          <w:p w14:paraId="08BBC118" w14:textId="169B91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B7808" w14:textId="436DDA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89B3A" w14:textId="44D53D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05,037.00 </w:t>
            </w:r>
          </w:p>
        </w:tc>
      </w:tr>
      <w:tr w:rsidR="001C3E8A" w:rsidRPr="001C3E8A" w14:paraId="6015D8D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161BA"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C7EE194" w14:textId="05428BA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3,315,070.31 </w:t>
            </w:r>
          </w:p>
        </w:tc>
        <w:tc>
          <w:tcPr>
            <w:tcW w:w="810" w:type="pct"/>
            <w:tcBorders>
              <w:top w:val="nil"/>
              <w:left w:val="nil"/>
              <w:bottom w:val="single" w:sz="4" w:space="0" w:color="000000"/>
              <w:right w:val="single" w:sz="4" w:space="0" w:color="000000"/>
            </w:tcBorders>
            <w:shd w:val="clear" w:color="D8D8D8" w:fill="D8D8D8"/>
            <w:noWrap/>
            <w:vAlign w:val="bottom"/>
            <w:hideMark/>
          </w:tcPr>
          <w:p w14:paraId="0AA0CFC6" w14:textId="067C8FC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4F8CB6" w14:textId="630C443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D5FB48" w14:textId="6B5E60A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5,590,470.31 </w:t>
            </w:r>
          </w:p>
        </w:tc>
      </w:tr>
      <w:tr w:rsidR="001C3E8A" w:rsidRPr="001C3E8A" w14:paraId="2D1DDD5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C88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2BD8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20DF0266" w14:textId="131B0A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266BC8AA" w14:textId="0A7813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DF1C9" w14:textId="13EC12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15F33" w14:textId="52637F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6,584.96 </w:t>
            </w:r>
          </w:p>
        </w:tc>
      </w:tr>
      <w:tr w:rsidR="001C3E8A" w:rsidRPr="001C3E8A" w14:paraId="60EB380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0A3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10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7EEC00E7" w14:textId="170332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6,250.00 </w:t>
            </w:r>
          </w:p>
        </w:tc>
        <w:tc>
          <w:tcPr>
            <w:tcW w:w="810" w:type="pct"/>
            <w:tcBorders>
              <w:top w:val="nil"/>
              <w:left w:val="nil"/>
              <w:bottom w:val="single" w:sz="4" w:space="0" w:color="000000"/>
              <w:right w:val="single" w:sz="4" w:space="0" w:color="000000"/>
            </w:tcBorders>
            <w:shd w:val="clear" w:color="auto" w:fill="auto"/>
            <w:noWrap/>
            <w:vAlign w:val="bottom"/>
            <w:hideMark/>
          </w:tcPr>
          <w:p w14:paraId="3EEB95F4" w14:textId="61A032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48B2D" w14:textId="276A32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C3FDF" w14:textId="2CEB82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96,250.00 </w:t>
            </w:r>
          </w:p>
        </w:tc>
      </w:tr>
      <w:tr w:rsidR="001C3E8A" w:rsidRPr="001C3E8A" w14:paraId="0AC09FA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18B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221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AF8FEA8" w14:textId="0B7696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4D4E4561" w14:textId="5609CF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8659E" w14:textId="6D5E12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F2DE5" w14:textId="63EB52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11,099.20 </w:t>
            </w:r>
          </w:p>
        </w:tc>
      </w:tr>
      <w:tr w:rsidR="001C3E8A" w:rsidRPr="001C3E8A" w14:paraId="2211BAB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AA8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CC0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6ADAA93" w14:textId="118132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2F75C064" w14:textId="0BAF7B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280E3" w14:textId="1757DA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76607" w14:textId="4D5440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0,820.45 </w:t>
            </w:r>
          </w:p>
        </w:tc>
      </w:tr>
      <w:tr w:rsidR="001C3E8A" w:rsidRPr="001C3E8A" w14:paraId="4DAD58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3C8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D480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0B05563" w14:textId="7E02F6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27C87695" w14:textId="134884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9EDC5" w14:textId="7DEC44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38EE2" w14:textId="380E63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3,995.00 </w:t>
            </w:r>
          </w:p>
        </w:tc>
      </w:tr>
      <w:tr w:rsidR="001C3E8A" w:rsidRPr="001C3E8A" w14:paraId="29A0097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EF5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B92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7D44AA15" w14:textId="299874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4E3DD5A0" w14:textId="474C74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9277A" w14:textId="2796AE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C50AE" w14:textId="0AE93C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96,640.00 </w:t>
            </w:r>
          </w:p>
        </w:tc>
      </w:tr>
      <w:tr w:rsidR="001C3E8A" w:rsidRPr="001C3E8A" w14:paraId="65E5D3D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8D7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35E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6378C067" w14:textId="2867A6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2A7A18C5" w14:textId="4B6C02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4FFE1" w14:textId="0F2537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92B10" w14:textId="0543DB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64,565.00 </w:t>
            </w:r>
          </w:p>
        </w:tc>
      </w:tr>
      <w:tr w:rsidR="001C3E8A" w:rsidRPr="001C3E8A" w14:paraId="7F2FB52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D90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6AF18B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6654EFA9" w14:textId="163281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37B20E7" w14:textId="39D742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A1716" w14:textId="5CDDA5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4604F" w14:textId="36C7E2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40.00 </w:t>
            </w:r>
          </w:p>
        </w:tc>
      </w:tr>
      <w:tr w:rsidR="001C3E8A" w:rsidRPr="001C3E8A" w14:paraId="056791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6709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92F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618CF151" w14:textId="5A0A20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7712A2D7" w14:textId="595C12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DF9F5" w14:textId="0C6ABA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AFC8D" w14:textId="0BAE78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99,059.00 </w:t>
            </w:r>
          </w:p>
        </w:tc>
      </w:tr>
      <w:tr w:rsidR="001C3E8A" w:rsidRPr="001C3E8A" w14:paraId="6B60625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951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63FA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2225AA4A" w14:textId="3EE6B1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029594" w14:textId="420300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031072F" w14:textId="268B17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D8DA9" w14:textId="5AE9AE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70,400.00 </w:t>
            </w:r>
          </w:p>
        </w:tc>
      </w:tr>
      <w:tr w:rsidR="001C3E8A" w:rsidRPr="001C3E8A" w14:paraId="7AA3518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9643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59B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26E7900C" w14:textId="45C45E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8DDE26" w14:textId="109A9C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01DB7" w14:textId="1A73CF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0BB03" w14:textId="44ED24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0,000.00 </w:t>
            </w:r>
          </w:p>
        </w:tc>
      </w:tr>
      <w:tr w:rsidR="001C3E8A" w:rsidRPr="001C3E8A" w14:paraId="013680B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AC5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951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737CDB67" w14:textId="36F9DF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17FA025F" w14:textId="382B80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9A50A" w14:textId="4456B4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D691E" w14:textId="04D529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7,250.00 </w:t>
            </w:r>
          </w:p>
        </w:tc>
      </w:tr>
      <w:tr w:rsidR="001C3E8A" w:rsidRPr="001C3E8A" w14:paraId="3680A4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588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55AE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712CEBE7" w14:textId="7FD76C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6362E3DE" w14:textId="037F2C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CABAA" w14:textId="6FC3D4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287CD" w14:textId="762225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5,168.10 </w:t>
            </w:r>
          </w:p>
        </w:tc>
      </w:tr>
      <w:tr w:rsidR="001C3E8A" w:rsidRPr="001C3E8A" w14:paraId="30451E5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98B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8A9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DBD820A" w14:textId="718137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3A326D8F" w14:textId="4FBD98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1DC11" w14:textId="3CC0DF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45F34" w14:textId="479C79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8,850.00 </w:t>
            </w:r>
          </w:p>
        </w:tc>
      </w:tr>
      <w:tr w:rsidR="001C3E8A" w:rsidRPr="001C3E8A" w14:paraId="50BA954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AB2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919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356EF0E8" w14:textId="60AEAD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7C1CD23D" w14:textId="1F35E9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A65D1" w14:textId="6D8D16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10647" w14:textId="7163FE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21,487.00 </w:t>
            </w:r>
          </w:p>
        </w:tc>
      </w:tr>
      <w:tr w:rsidR="001C3E8A" w:rsidRPr="001C3E8A" w14:paraId="653E5E8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E9E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2A5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799C956" w14:textId="57A38F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1CDE7FE" w14:textId="29F4C9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9EFF0" w14:textId="167A2C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69CE9" w14:textId="6C10E0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5,800.00 </w:t>
            </w:r>
          </w:p>
        </w:tc>
      </w:tr>
      <w:tr w:rsidR="001C3E8A" w:rsidRPr="001C3E8A" w14:paraId="28138E0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C35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7247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06EF1D5D" w14:textId="1098CE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6,386.60 </w:t>
            </w:r>
          </w:p>
        </w:tc>
        <w:tc>
          <w:tcPr>
            <w:tcW w:w="810" w:type="pct"/>
            <w:tcBorders>
              <w:top w:val="nil"/>
              <w:left w:val="nil"/>
              <w:bottom w:val="single" w:sz="4" w:space="0" w:color="000000"/>
              <w:right w:val="single" w:sz="4" w:space="0" w:color="000000"/>
            </w:tcBorders>
            <w:shd w:val="clear" w:color="auto" w:fill="auto"/>
            <w:noWrap/>
            <w:vAlign w:val="bottom"/>
            <w:hideMark/>
          </w:tcPr>
          <w:p w14:paraId="1E461F60" w14:textId="54DFFB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E6E43" w14:textId="23D700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89F49" w14:textId="50573E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6,386.60 </w:t>
            </w:r>
          </w:p>
        </w:tc>
      </w:tr>
      <w:tr w:rsidR="001C3E8A" w:rsidRPr="001C3E8A" w14:paraId="5399AD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CC9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BA76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13F2ACA9" w14:textId="1E2F29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5FD67B60" w14:textId="531DA9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8039E" w14:textId="51A478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F93E5" w14:textId="4F048A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6,075.00 </w:t>
            </w:r>
          </w:p>
        </w:tc>
      </w:tr>
      <w:tr w:rsidR="001C3E8A" w:rsidRPr="001C3E8A" w14:paraId="4389C40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8BED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69AEBECF" w14:textId="7AE1168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5,417,855.48 </w:t>
            </w:r>
          </w:p>
        </w:tc>
        <w:tc>
          <w:tcPr>
            <w:tcW w:w="810" w:type="pct"/>
            <w:tcBorders>
              <w:top w:val="nil"/>
              <w:left w:val="nil"/>
              <w:bottom w:val="single" w:sz="4" w:space="0" w:color="000000"/>
              <w:right w:val="single" w:sz="4" w:space="0" w:color="000000"/>
            </w:tcBorders>
            <w:shd w:val="clear" w:color="D8D8D8" w:fill="D8D8D8"/>
            <w:noWrap/>
            <w:vAlign w:val="bottom"/>
            <w:hideMark/>
          </w:tcPr>
          <w:p w14:paraId="6FDAF093" w14:textId="4B33E6D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3D4C2E64" w14:textId="4637E90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9C76E4" w14:textId="437EE5A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9,571,457.56 </w:t>
            </w:r>
          </w:p>
        </w:tc>
      </w:tr>
      <w:tr w:rsidR="001C3E8A" w:rsidRPr="001C3E8A" w14:paraId="2F39FF2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1E0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596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72F91E01" w14:textId="4F8B69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A011375" w14:textId="2E12AD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45C86" w14:textId="56AE12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E6589" w14:textId="5579C4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0,320.00 </w:t>
            </w:r>
          </w:p>
        </w:tc>
      </w:tr>
      <w:tr w:rsidR="001C3E8A" w:rsidRPr="001C3E8A" w14:paraId="21CCA23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D5D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AC9C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6DEC03ED" w14:textId="304C4F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25F881F" w14:textId="48D52E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5CBD3" w14:textId="4311DD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95130" w14:textId="54EA8F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0,320.00 </w:t>
            </w:r>
          </w:p>
        </w:tc>
      </w:tr>
      <w:tr w:rsidR="001C3E8A" w:rsidRPr="001C3E8A" w14:paraId="68B2F97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8C51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EEA4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58DDE86D" w14:textId="1817BB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2A8081" w14:textId="295AEC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0A5B5" w14:textId="30AD58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21095" w14:textId="525E3D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4,000.00 </w:t>
            </w:r>
          </w:p>
        </w:tc>
      </w:tr>
      <w:tr w:rsidR="001C3E8A" w:rsidRPr="001C3E8A" w14:paraId="4952035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96C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53B2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659B2547" w14:textId="114C70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F1F408" w14:textId="19A893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B8536" w14:textId="008105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24C33" w14:textId="03B33C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2,000.00 </w:t>
            </w:r>
          </w:p>
        </w:tc>
      </w:tr>
      <w:tr w:rsidR="001C3E8A" w:rsidRPr="001C3E8A" w14:paraId="6D02F9B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7E18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3AA3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18570131" w14:textId="7064E0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7,647.75 </w:t>
            </w:r>
          </w:p>
        </w:tc>
        <w:tc>
          <w:tcPr>
            <w:tcW w:w="810" w:type="pct"/>
            <w:tcBorders>
              <w:top w:val="nil"/>
              <w:left w:val="nil"/>
              <w:bottom w:val="single" w:sz="4" w:space="0" w:color="000000"/>
              <w:right w:val="single" w:sz="4" w:space="0" w:color="000000"/>
            </w:tcBorders>
            <w:shd w:val="clear" w:color="auto" w:fill="auto"/>
            <w:noWrap/>
            <w:vAlign w:val="bottom"/>
            <w:hideMark/>
          </w:tcPr>
          <w:p w14:paraId="5CD56128" w14:textId="64825C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D29C1" w14:textId="5B09C7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78C03" w14:textId="59508F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7,647.75 </w:t>
            </w:r>
          </w:p>
        </w:tc>
      </w:tr>
      <w:tr w:rsidR="001C3E8A" w:rsidRPr="001C3E8A" w14:paraId="1264C6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3211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A0A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54CD86A8" w14:textId="0A0B76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6BB3C49A" w14:textId="5362E3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A4586" w14:textId="61CEF3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A1000" w14:textId="206ACA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5,944.00 </w:t>
            </w:r>
          </w:p>
        </w:tc>
      </w:tr>
      <w:tr w:rsidR="001C3E8A" w:rsidRPr="001C3E8A" w14:paraId="16DB7AC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15D3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30D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56358275" w14:textId="465ECA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5DDAAEA0" w14:textId="20E6FA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A0E16" w14:textId="5EC20D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B334A" w14:textId="70ACAC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68,223.75 </w:t>
            </w:r>
          </w:p>
        </w:tc>
      </w:tr>
      <w:tr w:rsidR="001C3E8A" w:rsidRPr="001C3E8A" w14:paraId="0427772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2A09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717A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1EB2F2AE" w14:textId="4CF056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88,250.00 </w:t>
            </w:r>
          </w:p>
        </w:tc>
        <w:tc>
          <w:tcPr>
            <w:tcW w:w="810" w:type="pct"/>
            <w:tcBorders>
              <w:top w:val="nil"/>
              <w:left w:val="nil"/>
              <w:bottom w:val="single" w:sz="4" w:space="0" w:color="000000"/>
              <w:right w:val="single" w:sz="4" w:space="0" w:color="000000"/>
            </w:tcBorders>
            <w:shd w:val="clear" w:color="auto" w:fill="auto"/>
            <w:noWrap/>
            <w:vAlign w:val="bottom"/>
            <w:hideMark/>
          </w:tcPr>
          <w:p w14:paraId="5214B99A" w14:textId="1E99FA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13239" w14:textId="77CF58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0700E" w14:textId="6AC411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88,250.00 </w:t>
            </w:r>
          </w:p>
        </w:tc>
      </w:tr>
      <w:tr w:rsidR="001C3E8A" w:rsidRPr="001C3E8A" w14:paraId="18957DC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389A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5110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5ABA6C71" w14:textId="743B85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3CDF087D" w14:textId="3CCB57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56A4B" w14:textId="1AD28F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B92A5" w14:textId="073AFE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64,300.00 </w:t>
            </w:r>
          </w:p>
        </w:tc>
      </w:tr>
      <w:tr w:rsidR="001C3E8A" w:rsidRPr="001C3E8A" w14:paraId="42C168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76A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F77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1FEBC9ED" w14:textId="59A508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AE5C6B" w14:textId="23A308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C4E1C" w14:textId="26CAFE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D6ED3" w14:textId="7CF497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2,000.00 </w:t>
            </w:r>
          </w:p>
        </w:tc>
      </w:tr>
      <w:tr w:rsidR="001C3E8A" w:rsidRPr="001C3E8A" w14:paraId="13206F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873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5105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3AE0643F" w14:textId="1B9374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296C8" w14:textId="44B0B8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400F64F3" w14:textId="2BCB18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0A681" w14:textId="1E8AD7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53,502.08 </w:t>
            </w:r>
          </w:p>
        </w:tc>
      </w:tr>
      <w:tr w:rsidR="001C3E8A" w:rsidRPr="001C3E8A" w14:paraId="667E187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B8D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DCB1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506180A" w14:textId="598B85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25D4FED1" w14:textId="436A95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060D4" w14:textId="7A7E63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F9B19" w14:textId="585E6B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8,628.75 </w:t>
            </w:r>
          </w:p>
        </w:tc>
      </w:tr>
      <w:tr w:rsidR="001C3E8A" w:rsidRPr="001C3E8A" w14:paraId="59987E1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DC6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BCA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32C8907E" w14:textId="56DC14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35C11AE" w14:textId="70075D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F2D3C" w14:textId="58B538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71549" w14:textId="36F1DD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1,160.00 </w:t>
            </w:r>
          </w:p>
        </w:tc>
      </w:tr>
      <w:tr w:rsidR="001C3E8A" w:rsidRPr="001C3E8A" w14:paraId="73E13EB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19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B2CC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2F618717" w14:textId="1DD9A2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884B0E" w14:textId="27EEE3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43FC9" w14:textId="06A86E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FEAD9" w14:textId="3E1A78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8,800.00 </w:t>
            </w:r>
          </w:p>
        </w:tc>
      </w:tr>
      <w:tr w:rsidR="001C3E8A" w:rsidRPr="001C3E8A" w14:paraId="3FEB745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052B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30F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4D772FB" w14:textId="38CBE5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2862BEDB" w14:textId="6764E7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0AFD2" w14:textId="36079D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60A72" w14:textId="14B43E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607,282.00 </w:t>
            </w:r>
          </w:p>
        </w:tc>
      </w:tr>
      <w:tr w:rsidR="001C3E8A" w:rsidRPr="001C3E8A" w14:paraId="25F36A6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AAE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9EC1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6AC3EB99" w14:textId="522E57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1,625.00 </w:t>
            </w:r>
          </w:p>
        </w:tc>
        <w:tc>
          <w:tcPr>
            <w:tcW w:w="810" w:type="pct"/>
            <w:tcBorders>
              <w:top w:val="nil"/>
              <w:left w:val="nil"/>
              <w:bottom w:val="single" w:sz="4" w:space="0" w:color="000000"/>
              <w:right w:val="single" w:sz="4" w:space="0" w:color="000000"/>
            </w:tcBorders>
            <w:shd w:val="clear" w:color="auto" w:fill="auto"/>
            <w:noWrap/>
            <w:vAlign w:val="bottom"/>
            <w:hideMark/>
          </w:tcPr>
          <w:p w14:paraId="79324F54" w14:textId="4F18CF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A484C" w14:textId="493EEF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44BF8" w14:textId="4C62D5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1,625.00 </w:t>
            </w:r>
          </w:p>
        </w:tc>
      </w:tr>
      <w:tr w:rsidR="001C3E8A" w:rsidRPr="001C3E8A" w14:paraId="427AE6C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678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949A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25DB30E9" w14:textId="4F4B58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64F018AF" w14:textId="3D8B4C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FDAB2" w14:textId="534EEA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5D8CC" w14:textId="6A3870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5,360.00 </w:t>
            </w:r>
          </w:p>
        </w:tc>
      </w:tr>
      <w:tr w:rsidR="001C3E8A" w:rsidRPr="001C3E8A" w14:paraId="4D1DB01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4EE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CA58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67466F20" w14:textId="4CB6F9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1422050E" w14:textId="24745C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8A92C" w14:textId="53CB33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EFAF0" w14:textId="581896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72,094.23 </w:t>
            </w:r>
          </w:p>
        </w:tc>
      </w:tr>
      <w:tr w:rsidR="001C3E8A" w:rsidRPr="001C3E8A" w14:paraId="137AF27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83EB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7C8AB158" w14:textId="6437202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257,8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C26604" w14:textId="0C21B9E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D09AC5" w14:textId="203D387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CE4005" w14:textId="50B0070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257,823.55 </w:t>
            </w:r>
          </w:p>
        </w:tc>
      </w:tr>
      <w:tr w:rsidR="001C3E8A" w:rsidRPr="001C3E8A" w14:paraId="257375B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448E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D63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AC26EFF" w14:textId="4DB8A2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0290FFE" w14:textId="5E5F3F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75791" w14:textId="265C17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73CC6" w14:textId="41F911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5,201.95 </w:t>
            </w:r>
          </w:p>
        </w:tc>
      </w:tr>
      <w:tr w:rsidR="001C3E8A" w:rsidRPr="001C3E8A" w14:paraId="2DE6F90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8863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29C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680B87AA" w14:textId="537BE6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1D6074EE" w14:textId="125837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27EB8" w14:textId="2FBAD5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40B6B" w14:textId="7F74DC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2,640.00 </w:t>
            </w:r>
          </w:p>
        </w:tc>
      </w:tr>
      <w:tr w:rsidR="001C3E8A" w:rsidRPr="001C3E8A" w14:paraId="04BC6EB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BCC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986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0B4A1700" w14:textId="2C514F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78,759.10 </w:t>
            </w:r>
          </w:p>
        </w:tc>
        <w:tc>
          <w:tcPr>
            <w:tcW w:w="810" w:type="pct"/>
            <w:tcBorders>
              <w:top w:val="nil"/>
              <w:left w:val="nil"/>
              <w:bottom w:val="single" w:sz="4" w:space="0" w:color="000000"/>
              <w:right w:val="single" w:sz="4" w:space="0" w:color="000000"/>
            </w:tcBorders>
            <w:shd w:val="clear" w:color="auto" w:fill="auto"/>
            <w:noWrap/>
            <w:vAlign w:val="bottom"/>
            <w:hideMark/>
          </w:tcPr>
          <w:p w14:paraId="34611273" w14:textId="2CC716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D8924" w14:textId="5329FB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2E8DF" w14:textId="073E06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78,759.10 </w:t>
            </w:r>
          </w:p>
        </w:tc>
      </w:tr>
      <w:tr w:rsidR="001C3E8A" w:rsidRPr="001C3E8A" w14:paraId="6BDA169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0CC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FCD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5DBE5A58" w14:textId="1C6B70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6A9CD07C" w14:textId="51B343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7222E" w14:textId="40E393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6FF39" w14:textId="6AB23B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8,052.50 </w:t>
            </w:r>
          </w:p>
        </w:tc>
      </w:tr>
      <w:tr w:rsidR="001C3E8A" w:rsidRPr="001C3E8A" w14:paraId="6B74A8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21D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3F9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6A699F7" w14:textId="32A13A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606D4F34" w14:textId="30AD85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459C0" w14:textId="12D6C4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40F1D" w14:textId="2210E7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3,170.00 </w:t>
            </w:r>
          </w:p>
        </w:tc>
      </w:tr>
      <w:tr w:rsidR="001C3E8A" w:rsidRPr="001C3E8A" w14:paraId="765166E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A7FB9"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782E267" w14:textId="7F473CE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00,008,22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73346F8B" w14:textId="4D3506A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DA81784" w14:textId="1427213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9AEBB5" w14:textId="52E63B9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02,005,222.21 </w:t>
            </w:r>
          </w:p>
        </w:tc>
      </w:tr>
      <w:tr w:rsidR="001C3E8A" w:rsidRPr="001C3E8A" w14:paraId="0C35216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598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2152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2AC240F3" w14:textId="0E4142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428490" w14:textId="67963A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483CC" w14:textId="340676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0E9C5" w14:textId="7A59F0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98,000.00 </w:t>
            </w:r>
          </w:p>
        </w:tc>
      </w:tr>
      <w:tr w:rsidR="001C3E8A" w:rsidRPr="001C3E8A" w14:paraId="67E7BEE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F49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FDE3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7CBCD019" w14:textId="3F1967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72885367" w14:textId="055C14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48E3A" w14:textId="59437D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131FF" w14:textId="7BAEB7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25,220.00 </w:t>
            </w:r>
          </w:p>
        </w:tc>
      </w:tr>
      <w:tr w:rsidR="001C3E8A" w:rsidRPr="001C3E8A" w14:paraId="135265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397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1C04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4AA0C42" w14:textId="77E00B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0AA4F6C1" w14:textId="5AA868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AF51F" w14:textId="0C2EB2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A8A24" w14:textId="309907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6,823.05 </w:t>
            </w:r>
          </w:p>
        </w:tc>
      </w:tr>
      <w:tr w:rsidR="001C3E8A" w:rsidRPr="001C3E8A" w14:paraId="4E253AA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AA08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C71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1DE6592" w14:textId="332A91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EB81E8" w14:textId="3DF4BC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38263" w14:textId="4F684F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DF963" w14:textId="67AE10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63,500.00 </w:t>
            </w:r>
          </w:p>
        </w:tc>
      </w:tr>
      <w:tr w:rsidR="001C3E8A" w:rsidRPr="001C3E8A" w14:paraId="3C3901D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91E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D50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227D5ED5" w14:textId="10D589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BE4A0" w14:textId="054B33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EA065" w14:textId="4A3973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C2D77" w14:textId="75034A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7,500.00 </w:t>
            </w:r>
          </w:p>
        </w:tc>
      </w:tr>
      <w:tr w:rsidR="001C3E8A" w:rsidRPr="001C3E8A" w14:paraId="62D4D6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8D6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AD8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7EB07345" w14:textId="294F9D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30F82" w14:textId="64912B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6C85D" w14:textId="7FF18B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18555" w14:textId="2D9FCA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67,800.00 </w:t>
            </w:r>
          </w:p>
        </w:tc>
      </w:tr>
      <w:tr w:rsidR="001C3E8A" w:rsidRPr="001C3E8A" w14:paraId="4F31A8B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66C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CACD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533F54C6" w14:textId="3B3E84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41143" w14:textId="3A2BF4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70F4F" w14:textId="5406CF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3069E" w14:textId="668AB0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6,000.00 </w:t>
            </w:r>
          </w:p>
        </w:tc>
      </w:tr>
      <w:tr w:rsidR="001C3E8A" w:rsidRPr="001C3E8A" w14:paraId="1C3AF02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2AC6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DCF0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4E3C1BEE" w14:textId="40E492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0851E0" w14:textId="390957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9E51B" w14:textId="114E30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6F17C" w14:textId="18137F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96,000.00 </w:t>
            </w:r>
          </w:p>
        </w:tc>
      </w:tr>
      <w:tr w:rsidR="001C3E8A" w:rsidRPr="001C3E8A" w14:paraId="2264D71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AB97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8F84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32694F33" w14:textId="3ED62E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103318" w14:textId="5DB9D7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4D1D9" w14:textId="45C025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3392B" w14:textId="74567A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51,000.00 </w:t>
            </w:r>
          </w:p>
        </w:tc>
      </w:tr>
      <w:tr w:rsidR="001C3E8A" w:rsidRPr="001C3E8A" w14:paraId="1E90C3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CC7E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EB3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37377DFB" w14:textId="1A64CE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C559" w14:textId="072E9E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7C5E5" w14:textId="150974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F9E81" w14:textId="67EE29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6,000.00 </w:t>
            </w:r>
          </w:p>
        </w:tc>
      </w:tr>
      <w:tr w:rsidR="001C3E8A" w:rsidRPr="001C3E8A" w14:paraId="68F5191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A1E3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6B7D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0D891D8" w14:textId="226AE7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3F5FEF46" w14:textId="13D117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B282B" w14:textId="4DC70B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0EE5C" w14:textId="2F6BAF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1,213.92 </w:t>
            </w:r>
          </w:p>
        </w:tc>
      </w:tr>
      <w:tr w:rsidR="001C3E8A" w:rsidRPr="001C3E8A" w14:paraId="65D5F3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131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C05B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E537181" w14:textId="55F864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723634CE" w14:textId="07E669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4C5F6" w14:textId="0E20B8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B4368" w14:textId="3AF77C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72,633.55 </w:t>
            </w:r>
          </w:p>
        </w:tc>
      </w:tr>
      <w:tr w:rsidR="001C3E8A" w:rsidRPr="001C3E8A" w14:paraId="5EDCF30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FE6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FBF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067E9123" w14:textId="3C2753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4092A077" w14:textId="013C61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2CA46" w14:textId="6F4780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6BF7D" w14:textId="4DAC44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93,200.00 </w:t>
            </w:r>
          </w:p>
        </w:tc>
      </w:tr>
      <w:tr w:rsidR="001C3E8A" w:rsidRPr="001C3E8A" w14:paraId="2C63020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349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9C2C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85226A9" w14:textId="62151C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52A1D71E" w14:textId="3E0CC9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C67CCE" w14:textId="04CB6D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EBBAF" w14:textId="0AD6B7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98,740.00 </w:t>
            </w:r>
          </w:p>
        </w:tc>
      </w:tr>
      <w:tr w:rsidR="001C3E8A" w:rsidRPr="001C3E8A" w14:paraId="061BD15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20ED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FA2A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72DF86A7" w14:textId="793D8F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3DB866" w14:textId="3C892D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7C864" w14:textId="2FC2E5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F8C07" w14:textId="7E5835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7,500.00 </w:t>
            </w:r>
          </w:p>
        </w:tc>
      </w:tr>
      <w:tr w:rsidR="001C3E8A" w:rsidRPr="001C3E8A" w14:paraId="79134D6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BE1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33F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06F94025" w14:textId="28F43B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31E9061" w14:textId="02F5BA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590E8" w14:textId="1673FB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512EA" w14:textId="431C61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080.00 </w:t>
            </w:r>
          </w:p>
        </w:tc>
      </w:tr>
      <w:tr w:rsidR="001C3E8A" w:rsidRPr="001C3E8A" w14:paraId="438344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E7E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8ED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1AE64143" w14:textId="77CB1F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625EA4" w14:textId="51204A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56F00" w14:textId="7D85B3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04066" w14:textId="1A83F3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55,500.00 </w:t>
            </w:r>
          </w:p>
        </w:tc>
      </w:tr>
      <w:tr w:rsidR="001C3E8A" w:rsidRPr="001C3E8A" w14:paraId="4181A8D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72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8D8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3CEEFE89" w14:textId="7927F7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792A1" w14:textId="1DD29E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1018E" w14:textId="2B14DD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580F9" w14:textId="2ADCB9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1,800.00 </w:t>
            </w:r>
          </w:p>
        </w:tc>
      </w:tr>
      <w:tr w:rsidR="001C3E8A" w:rsidRPr="001C3E8A" w14:paraId="7CF6C41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859B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782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18BAFB3C" w14:textId="31003A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44EEBC" w14:textId="4CE0D5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77624" w14:textId="6ABFD2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C26BB" w14:textId="1D63C8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3,000.00 </w:t>
            </w:r>
          </w:p>
        </w:tc>
      </w:tr>
      <w:tr w:rsidR="001C3E8A" w:rsidRPr="001C3E8A" w14:paraId="39A4742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DF0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6E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57C8ACE4" w14:textId="5610B5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489D8B75" w14:textId="55188C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BDF2B" w14:textId="3305E1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D6263" w14:textId="30C08E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1,860.00 </w:t>
            </w:r>
          </w:p>
        </w:tc>
      </w:tr>
      <w:tr w:rsidR="001C3E8A" w:rsidRPr="001C3E8A" w14:paraId="630B219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84C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949D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4429F57" w14:textId="036943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617,640.98 </w:t>
            </w:r>
          </w:p>
        </w:tc>
        <w:tc>
          <w:tcPr>
            <w:tcW w:w="810" w:type="pct"/>
            <w:tcBorders>
              <w:top w:val="nil"/>
              <w:left w:val="nil"/>
              <w:bottom w:val="single" w:sz="4" w:space="0" w:color="000000"/>
              <w:right w:val="single" w:sz="4" w:space="0" w:color="000000"/>
            </w:tcBorders>
            <w:shd w:val="clear" w:color="auto" w:fill="auto"/>
            <w:noWrap/>
            <w:vAlign w:val="bottom"/>
            <w:hideMark/>
          </w:tcPr>
          <w:p w14:paraId="5AE7851A" w14:textId="02CB5F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A0EA2" w14:textId="5E8BE8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05509" w14:textId="543D93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617,640.98 </w:t>
            </w:r>
          </w:p>
        </w:tc>
      </w:tr>
      <w:tr w:rsidR="001C3E8A" w:rsidRPr="001C3E8A" w14:paraId="3127CE0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4B0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C9570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101D4E8A" w14:textId="3783F1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4F5ABC2E" w14:textId="567877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F20574" w14:textId="1E5989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81DB0" w14:textId="2126F5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24,837.20 </w:t>
            </w:r>
          </w:p>
        </w:tc>
      </w:tr>
      <w:tr w:rsidR="001C3E8A" w:rsidRPr="001C3E8A" w14:paraId="6012A35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74A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751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1721E9CC" w14:textId="1AA4C1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0B12E5B8" w14:textId="725D1D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37691" w14:textId="490FE7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897C0" w14:textId="1CB6A0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83,510.00 </w:t>
            </w:r>
          </w:p>
        </w:tc>
      </w:tr>
      <w:tr w:rsidR="001C3E8A" w:rsidRPr="001C3E8A" w14:paraId="662D0B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17E4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52CD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353570BF" w14:textId="2FDE97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69,530.00 </w:t>
            </w:r>
          </w:p>
        </w:tc>
        <w:tc>
          <w:tcPr>
            <w:tcW w:w="810" w:type="pct"/>
            <w:tcBorders>
              <w:top w:val="nil"/>
              <w:left w:val="nil"/>
              <w:bottom w:val="single" w:sz="4" w:space="0" w:color="000000"/>
              <w:right w:val="single" w:sz="4" w:space="0" w:color="000000"/>
            </w:tcBorders>
            <w:shd w:val="clear" w:color="auto" w:fill="auto"/>
            <w:noWrap/>
            <w:vAlign w:val="bottom"/>
            <w:hideMark/>
          </w:tcPr>
          <w:p w14:paraId="5E331DE9" w14:textId="0B75E0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F5B45" w14:textId="64F0FE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D47EC" w14:textId="430BCE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69,530.00 </w:t>
            </w:r>
          </w:p>
        </w:tc>
      </w:tr>
      <w:tr w:rsidR="001C3E8A" w:rsidRPr="001C3E8A" w14:paraId="4F310B7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0445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A40D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A35D795" w14:textId="6ACDB2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9C75C6" w14:textId="3D1EA7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F1681" w14:textId="77B6A8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F2A29" w14:textId="06BD3E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74,000.00 </w:t>
            </w:r>
          </w:p>
        </w:tc>
      </w:tr>
      <w:tr w:rsidR="001C3E8A" w:rsidRPr="001C3E8A" w14:paraId="600D78D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179E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F2B3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22A1766" w14:textId="6F9DF5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29,796.00 </w:t>
            </w:r>
          </w:p>
        </w:tc>
        <w:tc>
          <w:tcPr>
            <w:tcW w:w="810" w:type="pct"/>
            <w:tcBorders>
              <w:top w:val="nil"/>
              <w:left w:val="nil"/>
              <w:bottom w:val="single" w:sz="4" w:space="0" w:color="000000"/>
              <w:right w:val="single" w:sz="4" w:space="0" w:color="000000"/>
            </w:tcBorders>
            <w:shd w:val="clear" w:color="auto" w:fill="auto"/>
            <w:noWrap/>
            <w:vAlign w:val="bottom"/>
            <w:hideMark/>
          </w:tcPr>
          <w:p w14:paraId="03D0A144" w14:textId="142AC9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74ED2" w14:textId="0D62F3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7B310" w14:textId="7FAFA8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29,796.00 </w:t>
            </w:r>
          </w:p>
        </w:tc>
      </w:tr>
      <w:tr w:rsidR="001C3E8A" w:rsidRPr="001C3E8A" w14:paraId="546FD4B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22F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F539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3547669B" w14:textId="0DB704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0F382779" w14:textId="32EDBE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EF44B" w14:textId="645AD2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EC8F3" w14:textId="55E4BE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9,320.00 </w:t>
            </w:r>
          </w:p>
        </w:tc>
      </w:tr>
      <w:tr w:rsidR="001C3E8A" w:rsidRPr="001C3E8A" w14:paraId="212777C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134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808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6C8C88EC" w14:textId="117806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666DAA10" w14:textId="5BB23D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20A0C" w14:textId="22F3CD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826DA" w14:textId="7EF166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33,599.44 </w:t>
            </w:r>
          </w:p>
        </w:tc>
      </w:tr>
      <w:tr w:rsidR="001C3E8A" w:rsidRPr="001C3E8A" w14:paraId="45E3AE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9D2A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2F2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4F93D006" w14:textId="1A9D6B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74A05A0E" w14:textId="642E18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BD029" w14:textId="6A88DD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D7F26" w14:textId="2E5E3B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6,760.00 </w:t>
            </w:r>
          </w:p>
        </w:tc>
      </w:tr>
      <w:tr w:rsidR="001C3E8A" w:rsidRPr="001C3E8A" w14:paraId="7934529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8613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6BB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4BF47D6E" w14:textId="5B0F5E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7D7CCC82" w14:textId="48240C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E987B" w14:textId="7BFE75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C66E6" w14:textId="6FA48C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84,956.07 </w:t>
            </w:r>
          </w:p>
        </w:tc>
      </w:tr>
      <w:tr w:rsidR="001C3E8A" w:rsidRPr="001C3E8A" w14:paraId="7919ECB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0ED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348F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7024DC5" w14:textId="371737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3E6E60F3" w14:textId="236DDE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A10B6" w14:textId="2E413F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FE610" w14:textId="746186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98,730.00 </w:t>
            </w:r>
          </w:p>
        </w:tc>
      </w:tr>
      <w:tr w:rsidR="001C3E8A" w:rsidRPr="001C3E8A" w14:paraId="52C152B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C3BA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9F8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09B69BF6" w14:textId="118722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89D102" w14:textId="622574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40CBF" w14:textId="5BCBF9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9DF1D" w14:textId="5D1300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46,000.00 </w:t>
            </w:r>
          </w:p>
        </w:tc>
      </w:tr>
      <w:tr w:rsidR="001C3E8A" w:rsidRPr="001C3E8A" w14:paraId="01B6D4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042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17A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70A115F5" w14:textId="29800A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44AB8" w14:textId="6B8FB1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36935" w14:textId="34CE99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7F389" w14:textId="652B0A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0,000.00 </w:t>
            </w:r>
          </w:p>
        </w:tc>
      </w:tr>
      <w:tr w:rsidR="001C3E8A" w:rsidRPr="001C3E8A" w14:paraId="1FA8949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0CE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615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646FC444" w14:textId="280983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2EC95938" w14:textId="5160FB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07E20" w14:textId="1C2157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38816" w14:textId="67B9E1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3,770.00 </w:t>
            </w:r>
          </w:p>
        </w:tc>
      </w:tr>
      <w:tr w:rsidR="001C3E8A" w:rsidRPr="001C3E8A" w14:paraId="618B55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8AA6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E644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2EA99B03" w14:textId="70F701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AC83CD" w14:textId="0DFDC9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934C6" w14:textId="2CA12D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A7FF2" w14:textId="568E02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98,000.00 </w:t>
            </w:r>
          </w:p>
        </w:tc>
      </w:tr>
      <w:tr w:rsidR="001C3E8A" w:rsidRPr="001C3E8A" w14:paraId="172C357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D79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EF07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8EBF0C1" w14:textId="420704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2E7FE8B1" w14:textId="406BAF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E9A33" w14:textId="0CF525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E96CE" w14:textId="3C2654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9,575.00 </w:t>
            </w:r>
          </w:p>
        </w:tc>
      </w:tr>
      <w:tr w:rsidR="001C3E8A" w:rsidRPr="001C3E8A" w14:paraId="3FF53DD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C5E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5957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4C9371BC" w14:textId="611AE9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F7F1708" w14:textId="254B64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370A9" w14:textId="258A97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5ECAB" w14:textId="39C5AD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5,500.00 </w:t>
            </w:r>
          </w:p>
        </w:tc>
      </w:tr>
      <w:tr w:rsidR="001C3E8A" w:rsidRPr="001C3E8A" w14:paraId="6F22889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1C2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DF7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42E5EB3" w14:textId="355C89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17,502.00 </w:t>
            </w:r>
          </w:p>
        </w:tc>
        <w:tc>
          <w:tcPr>
            <w:tcW w:w="810" w:type="pct"/>
            <w:tcBorders>
              <w:top w:val="nil"/>
              <w:left w:val="nil"/>
              <w:bottom w:val="single" w:sz="4" w:space="0" w:color="000000"/>
              <w:right w:val="single" w:sz="4" w:space="0" w:color="000000"/>
            </w:tcBorders>
            <w:shd w:val="clear" w:color="auto" w:fill="auto"/>
            <w:noWrap/>
            <w:vAlign w:val="bottom"/>
            <w:hideMark/>
          </w:tcPr>
          <w:p w14:paraId="01F3AC48" w14:textId="06AFE5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502EB" w14:textId="42887F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DFD7E" w14:textId="0A8A68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17,502.00 </w:t>
            </w:r>
          </w:p>
        </w:tc>
      </w:tr>
      <w:tr w:rsidR="001C3E8A" w:rsidRPr="001C3E8A" w14:paraId="79C620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EDD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02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A5EEED5" w14:textId="6CFD90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36FD3A05" w14:textId="72682A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7A716" w14:textId="091AE9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1C597" w14:textId="58B072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42,405.00 </w:t>
            </w:r>
          </w:p>
        </w:tc>
      </w:tr>
      <w:tr w:rsidR="001C3E8A" w:rsidRPr="001C3E8A" w14:paraId="3E6DD98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7B9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4B9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D7A2E1C" w14:textId="43E9C6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47EC1F" w14:textId="7F0AD2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A3629" w14:textId="5E5885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C6EA8" w14:textId="6BB3B8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21,000.00 </w:t>
            </w:r>
          </w:p>
        </w:tc>
      </w:tr>
      <w:tr w:rsidR="001C3E8A" w:rsidRPr="001C3E8A" w14:paraId="2B97E9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E05B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E7E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6FA8440" w14:textId="0D1ACC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13B06398" w14:textId="2AE21D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9779C" w14:textId="51A589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EA11E" w14:textId="7BEF0D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02,440.00 </w:t>
            </w:r>
          </w:p>
        </w:tc>
      </w:tr>
      <w:tr w:rsidR="001C3E8A" w:rsidRPr="001C3E8A" w14:paraId="1B9376A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523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19F0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28CFE4AF" w14:textId="601817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A84C625" w14:textId="3A7B03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25899" w14:textId="1918C0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DD9A5" w14:textId="360A28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7,100.00 </w:t>
            </w:r>
          </w:p>
        </w:tc>
      </w:tr>
      <w:tr w:rsidR="001C3E8A" w:rsidRPr="001C3E8A" w14:paraId="393B62A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B5A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7FF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28E87D06" w14:textId="1971EA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7A110C3E" w14:textId="4FD348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FA825" w14:textId="0D7F24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29CF0" w14:textId="3CCADF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35,880.00 </w:t>
            </w:r>
          </w:p>
        </w:tc>
      </w:tr>
      <w:tr w:rsidR="001C3E8A" w:rsidRPr="001C3E8A" w14:paraId="545E92C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474B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F48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45DADD5D" w14:textId="695017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6B1086" w14:textId="02A1E8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5D96B" w14:textId="478EF0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2B7B5" w14:textId="74A169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5,000.00 </w:t>
            </w:r>
          </w:p>
        </w:tc>
      </w:tr>
      <w:tr w:rsidR="001C3E8A" w:rsidRPr="001C3E8A" w14:paraId="1C6A695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228C6"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E530227" w14:textId="394D247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5,29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1868449" w14:textId="6AF687F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8DB080" w14:textId="57040B6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B8D905" w14:textId="5FD9A74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5,299,316.82 </w:t>
            </w:r>
          </w:p>
        </w:tc>
      </w:tr>
      <w:tr w:rsidR="001C3E8A" w:rsidRPr="001C3E8A" w14:paraId="74C473D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7DD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818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502667C" w14:textId="7F8720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282B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1EFE180D"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14ED7594" w14:textId="363024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00,000.00 </w:t>
            </w:r>
          </w:p>
        </w:tc>
      </w:tr>
      <w:tr w:rsidR="001C3E8A" w:rsidRPr="001C3E8A" w14:paraId="336DC83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D37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2A9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72EE1654" w14:textId="34592C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32DB92EC" w14:textId="408139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02BB2" w14:textId="1EB178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91BD7" w14:textId="7DDD01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090,647.72 </w:t>
            </w:r>
          </w:p>
        </w:tc>
      </w:tr>
      <w:tr w:rsidR="001C3E8A" w:rsidRPr="001C3E8A" w14:paraId="732966A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6E04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654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2E264D6A" w14:textId="47D220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0E74B281" w14:textId="68456B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0ADEB" w14:textId="199FC4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CECE9" w14:textId="52CC0D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72,760.00 </w:t>
            </w:r>
          </w:p>
        </w:tc>
      </w:tr>
      <w:tr w:rsidR="001C3E8A" w:rsidRPr="001C3E8A" w14:paraId="554434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333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546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46BC67F0" w14:textId="0C3028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4EC4385" w14:textId="312428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71D48" w14:textId="364134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B366F" w14:textId="0BCC6B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3,960.00 </w:t>
            </w:r>
          </w:p>
        </w:tc>
      </w:tr>
      <w:tr w:rsidR="001C3E8A" w:rsidRPr="001C3E8A" w14:paraId="53B9535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C425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8CE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2F68A460" w14:textId="139B4F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C76CF4A" w14:textId="774F2E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B309C" w14:textId="76A9CD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4ABA3" w14:textId="6CBEC7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7,097.00 </w:t>
            </w:r>
          </w:p>
        </w:tc>
      </w:tr>
      <w:tr w:rsidR="001C3E8A" w:rsidRPr="001C3E8A" w14:paraId="6654FF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E59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C9B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5D8AD72E" w14:textId="771323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326DEFE1" w14:textId="5B2302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8615B" w14:textId="6C4364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BB8FF" w14:textId="08F1D0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19,920.00 </w:t>
            </w:r>
          </w:p>
        </w:tc>
      </w:tr>
      <w:tr w:rsidR="001C3E8A" w:rsidRPr="001C3E8A" w14:paraId="5FD978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559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78A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E4558D3" w14:textId="04C167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56D7477" w14:textId="18C169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9BC97" w14:textId="68812D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4D202" w14:textId="1D573A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2,036.10 </w:t>
            </w:r>
          </w:p>
        </w:tc>
      </w:tr>
      <w:tr w:rsidR="001C3E8A" w:rsidRPr="001C3E8A" w14:paraId="28DECFB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22D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64F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A43CD25" w14:textId="4855AF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3621C568" w14:textId="35A68B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EECC4" w14:textId="47DB16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DE7B5" w14:textId="505A34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1,817.50 </w:t>
            </w:r>
          </w:p>
        </w:tc>
      </w:tr>
      <w:tr w:rsidR="001C3E8A" w:rsidRPr="001C3E8A" w14:paraId="52AE607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270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4D8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63B09FF" w14:textId="5451F1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11FB5ED8" w14:textId="7008B3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24AD3" w14:textId="3C740A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D7000" w14:textId="597254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4,520.00 </w:t>
            </w:r>
          </w:p>
        </w:tc>
      </w:tr>
      <w:tr w:rsidR="001C3E8A" w:rsidRPr="001C3E8A" w14:paraId="522033C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816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7450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66606D2B" w14:textId="382021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48F0FA" w14:textId="02B644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15EF1" w14:textId="13AEBC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41F44" w14:textId="3A1416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000.00 </w:t>
            </w:r>
          </w:p>
        </w:tc>
      </w:tr>
      <w:tr w:rsidR="001C3E8A" w:rsidRPr="001C3E8A" w14:paraId="39F4114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ECBA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7C3A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2C689191" w14:textId="3BD70E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5233E" w14:textId="28DE63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5EADF" w14:textId="680ADA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055B0" w14:textId="79A2EE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67,350.00 </w:t>
            </w:r>
          </w:p>
        </w:tc>
      </w:tr>
      <w:tr w:rsidR="001C3E8A" w:rsidRPr="001C3E8A" w14:paraId="74F2FF7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7066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CF60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70066FBC" w14:textId="75D438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1F9644D" w14:textId="392048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9B21F" w14:textId="450CC7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30211" w14:textId="63B986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80.00 </w:t>
            </w:r>
          </w:p>
        </w:tc>
      </w:tr>
      <w:tr w:rsidR="001C3E8A" w:rsidRPr="001C3E8A" w14:paraId="5E2FE11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0834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81F7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0BDC03AE" w14:textId="7DEF15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1285EFD3" w14:textId="32CE2C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E1B50" w14:textId="32FB37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AA59A" w14:textId="06237D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2,495.00 </w:t>
            </w:r>
          </w:p>
        </w:tc>
      </w:tr>
      <w:tr w:rsidR="001C3E8A" w:rsidRPr="001C3E8A" w14:paraId="06036B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BB2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2B0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051253D1" w14:textId="3F341E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26243C" w14:textId="3FA3B5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8EB2F" w14:textId="1DAB8A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35EAA" w14:textId="36563C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2,000.00 </w:t>
            </w:r>
          </w:p>
        </w:tc>
      </w:tr>
      <w:tr w:rsidR="001C3E8A" w:rsidRPr="001C3E8A" w14:paraId="18BC606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04C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6378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44E3D78" w14:textId="77B432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898FA3C" w14:textId="19391E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4C13D" w14:textId="32497A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61B26" w14:textId="5753D4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8,170.00 </w:t>
            </w:r>
          </w:p>
        </w:tc>
      </w:tr>
      <w:tr w:rsidR="001C3E8A" w:rsidRPr="001C3E8A" w14:paraId="54938B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B93A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C63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689F086F" w14:textId="3667A9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379D1" w14:textId="329866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52B8E" w14:textId="4B29D6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4BE41" w14:textId="654383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0,000.00 </w:t>
            </w:r>
          </w:p>
        </w:tc>
      </w:tr>
      <w:tr w:rsidR="001C3E8A" w:rsidRPr="001C3E8A" w14:paraId="0B31191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91C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C0FD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B58DCFC" w14:textId="6808BD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7B2291C6" w14:textId="3F4BFB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F5E26" w14:textId="103711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BD682" w14:textId="11D6B1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0,760.00 </w:t>
            </w:r>
          </w:p>
        </w:tc>
      </w:tr>
      <w:tr w:rsidR="001C3E8A" w:rsidRPr="001C3E8A" w14:paraId="26DFDE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B3A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0297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6FE3F33A" w14:textId="72BB6C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6E3F8" w14:textId="2A88C2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46A27" w14:textId="2C9C69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91178" w14:textId="35E8FA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3,000.00 </w:t>
            </w:r>
          </w:p>
        </w:tc>
      </w:tr>
      <w:tr w:rsidR="001C3E8A" w:rsidRPr="001C3E8A" w14:paraId="306F304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52CD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6622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0D10BD4D" w14:textId="195E88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563AF6DB" w14:textId="2F2B76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D1F21" w14:textId="50AF21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FFA3A" w14:textId="5139A7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4,450.00 </w:t>
            </w:r>
          </w:p>
        </w:tc>
      </w:tr>
      <w:tr w:rsidR="001C3E8A" w:rsidRPr="001C3E8A" w14:paraId="35C5DD1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AF5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4FD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1B505B4E" w14:textId="5E3CF7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CB7FFF" w14:textId="28215E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A5079" w14:textId="1E2488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E0F18" w14:textId="3FFBD5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4,000.00 </w:t>
            </w:r>
          </w:p>
        </w:tc>
      </w:tr>
      <w:tr w:rsidR="001C3E8A" w:rsidRPr="001C3E8A" w14:paraId="4A9E75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F9F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C9F8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7290087B" w14:textId="51A9AC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1AA247BE" w14:textId="7BC588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71252" w14:textId="2EA47B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6CCDF" w14:textId="2A8860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83,840.00 </w:t>
            </w:r>
          </w:p>
        </w:tc>
      </w:tr>
      <w:tr w:rsidR="001C3E8A" w:rsidRPr="001C3E8A" w14:paraId="7079205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439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60C4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13B2A703" w14:textId="5E725A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47BDEB0B" w14:textId="277369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ECD60" w14:textId="351ABE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9C78B" w14:textId="0B76CE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1,440.00 </w:t>
            </w:r>
          </w:p>
        </w:tc>
      </w:tr>
      <w:tr w:rsidR="001C3E8A" w:rsidRPr="001C3E8A" w14:paraId="6BBF129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BC6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C50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B8963DE" w14:textId="3C143C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70C910EA" w14:textId="4AC209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AD5F8" w14:textId="76E0E3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F79C4" w14:textId="2646B9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6,656.00 </w:t>
            </w:r>
          </w:p>
        </w:tc>
      </w:tr>
      <w:tr w:rsidR="001C3E8A" w:rsidRPr="001C3E8A" w14:paraId="2E83BFD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A1D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76E8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0CD80F9B" w14:textId="2B5959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57DB69C6" w14:textId="3300F2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5C12D" w14:textId="57A754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09293" w14:textId="37B07E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79,949.50 </w:t>
            </w:r>
          </w:p>
        </w:tc>
      </w:tr>
      <w:tr w:rsidR="001C3E8A" w:rsidRPr="001C3E8A" w14:paraId="28E6810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426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587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09DE69" w14:textId="29F282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06A633AC" w14:textId="0EC405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8F293" w14:textId="4064AB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EC7DF" w14:textId="44A275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80,519.60 </w:t>
            </w:r>
          </w:p>
        </w:tc>
      </w:tr>
      <w:tr w:rsidR="001C3E8A" w:rsidRPr="001C3E8A" w14:paraId="18FD9A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049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F8A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7EB852B5" w14:textId="7582D9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49E2C4" w14:textId="63F22E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D3A2B" w14:textId="6501DC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D499C" w14:textId="408C6C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000.00 </w:t>
            </w:r>
          </w:p>
        </w:tc>
      </w:tr>
      <w:tr w:rsidR="001C3E8A" w:rsidRPr="001C3E8A" w14:paraId="6CDBEC8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156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6A4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3454C2F" w14:textId="18A2D1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48867E3" w14:textId="5AE55D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64DDF" w14:textId="59F2E2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65F1F" w14:textId="361C04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600.00 </w:t>
            </w:r>
          </w:p>
        </w:tc>
      </w:tr>
      <w:tr w:rsidR="001C3E8A" w:rsidRPr="001C3E8A" w14:paraId="02CC5B8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D965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E44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5B71B75" w14:textId="4C325F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5,480.00 </w:t>
            </w:r>
          </w:p>
        </w:tc>
        <w:tc>
          <w:tcPr>
            <w:tcW w:w="810" w:type="pct"/>
            <w:tcBorders>
              <w:top w:val="nil"/>
              <w:left w:val="nil"/>
              <w:bottom w:val="single" w:sz="4" w:space="0" w:color="000000"/>
              <w:right w:val="single" w:sz="4" w:space="0" w:color="000000"/>
            </w:tcBorders>
            <w:shd w:val="clear" w:color="auto" w:fill="auto"/>
            <w:noWrap/>
            <w:vAlign w:val="bottom"/>
            <w:hideMark/>
          </w:tcPr>
          <w:p w14:paraId="2CA50570" w14:textId="4B3251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E5A6D" w14:textId="7997E3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FDF09" w14:textId="49D96D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5,480.00 </w:t>
            </w:r>
          </w:p>
        </w:tc>
      </w:tr>
      <w:tr w:rsidR="001C3E8A" w:rsidRPr="001C3E8A" w14:paraId="62A0D0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F017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7DC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1D16A30" w14:textId="34A7AD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9E38542" w14:textId="299D3C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C1C4E" w14:textId="541CA0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6A265" w14:textId="35BD15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740.00 </w:t>
            </w:r>
          </w:p>
        </w:tc>
      </w:tr>
      <w:tr w:rsidR="001C3E8A" w:rsidRPr="001C3E8A" w14:paraId="332433F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E9C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63CF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04AD0B06" w14:textId="346A87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D8CA95C" w14:textId="79CC0D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A39DE" w14:textId="5534A0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AAE78" w14:textId="5DAAE0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00.00 </w:t>
            </w:r>
          </w:p>
        </w:tc>
      </w:tr>
      <w:tr w:rsidR="001C3E8A" w:rsidRPr="001C3E8A" w14:paraId="4A0FADC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A8D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140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1792AA78" w14:textId="595A19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0A26FF1" w14:textId="21FD59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D7327" w14:textId="7F4A53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769B8" w14:textId="0AB8D8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5,148.40 </w:t>
            </w:r>
          </w:p>
        </w:tc>
      </w:tr>
      <w:tr w:rsidR="001C3E8A" w:rsidRPr="001C3E8A" w14:paraId="03CBF06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AA7E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7FF0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6ADF1BD6" w14:textId="1AF003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0C3BC35A" w14:textId="36312D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208AB" w14:textId="133152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37213" w14:textId="5BDA79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11,080.00 </w:t>
            </w:r>
          </w:p>
        </w:tc>
      </w:tr>
      <w:tr w:rsidR="001C3E8A" w:rsidRPr="001C3E8A" w14:paraId="18D5DB5D"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D1C342"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273C84C8" w14:textId="73CFDC7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12,156,529.83 </w:t>
            </w:r>
          </w:p>
        </w:tc>
        <w:tc>
          <w:tcPr>
            <w:tcW w:w="810" w:type="pct"/>
            <w:tcBorders>
              <w:top w:val="nil"/>
              <w:left w:val="nil"/>
              <w:bottom w:val="single" w:sz="4" w:space="0" w:color="000000"/>
              <w:right w:val="single" w:sz="4" w:space="0" w:color="000000"/>
            </w:tcBorders>
            <w:shd w:val="clear" w:color="A5A5A5" w:fill="A5A5A5"/>
            <w:noWrap/>
            <w:vAlign w:val="bottom"/>
            <w:hideMark/>
          </w:tcPr>
          <w:p w14:paraId="57BEC346" w14:textId="652E0FF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C562D5F" w14:textId="403B0E3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117604B" w14:textId="0440C40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12,156,529.83 </w:t>
            </w:r>
          </w:p>
        </w:tc>
      </w:tr>
      <w:tr w:rsidR="001C3E8A" w:rsidRPr="001C3E8A" w14:paraId="73EA503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D488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32E3BF9A" w14:textId="4EA3F1F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4,673,315.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63A5401" w14:textId="5B95720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B59B21" w14:textId="291BFF8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0D28FD" w14:textId="6FEF7FC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4,673,315.55 </w:t>
            </w:r>
          </w:p>
        </w:tc>
      </w:tr>
      <w:tr w:rsidR="001C3E8A" w:rsidRPr="001C3E8A" w14:paraId="0DB1E01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154EA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lastRenderedPageBreak/>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6F779836" w14:textId="6E218E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6,057.28 </w:t>
            </w:r>
          </w:p>
        </w:tc>
        <w:tc>
          <w:tcPr>
            <w:tcW w:w="810" w:type="pct"/>
            <w:tcBorders>
              <w:top w:val="nil"/>
              <w:left w:val="nil"/>
              <w:bottom w:val="single" w:sz="4" w:space="0" w:color="000000"/>
              <w:right w:val="single" w:sz="4" w:space="0" w:color="000000"/>
            </w:tcBorders>
            <w:shd w:val="clear" w:color="auto" w:fill="auto"/>
            <w:noWrap/>
            <w:vAlign w:val="bottom"/>
            <w:hideMark/>
          </w:tcPr>
          <w:p w14:paraId="5A174255" w14:textId="4690ED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89450" w14:textId="64E8AE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3EAE4E" w14:textId="224DD1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6,057.28 </w:t>
            </w:r>
          </w:p>
        </w:tc>
      </w:tr>
      <w:tr w:rsidR="001C3E8A" w:rsidRPr="001C3E8A" w14:paraId="6A96407D" w14:textId="77777777" w:rsidTr="001C3E8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BEED8EC"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4DE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76DD9AEE" w14:textId="6FEA7A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3,155.86 </w:t>
            </w:r>
          </w:p>
        </w:tc>
        <w:tc>
          <w:tcPr>
            <w:tcW w:w="810" w:type="pct"/>
            <w:tcBorders>
              <w:top w:val="nil"/>
              <w:left w:val="nil"/>
              <w:bottom w:val="single" w:sz="4" w:space="0" w:color="000000"/>
              <w:right w:val="single" w:sz="4" w:space="0" w:color="000000"/>
            </w:tcBorders>
            <w:shd w:val="clear" w:color="auto" w:fill="auto"/>
            <w:noWrap/>
            <w:vAlign w:val="bottom"/>
            <w:hideMark/>
          </w:tcPr>
          <w:p w14:paraId="2E8D9180" w14:textId="28564B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3AADA" w14:textId="5452E0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E2E61" w14:textId="06833E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3,155.86 </w:t>
            </w:r>
          </w:p>
        </w:tc>
      </w:tr>
      <w:tr w:rsidR="001C3E8A" w:rsidRPr="001C3E8A" w14:paraId="39D449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4E1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E73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F428D88" w14:textId="46E980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73CA852" w14:textId="33B33E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22CD4" w14:textId="72D734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E8F18" w14:textId="4659C1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780.00 </w:t>
            </w:r>
          </w:p>
        </w:tc>
      </w:tr>
      <w:tr w:rsidR="001C3E8A" w:rsidRPr="001C3E8A" w14:paraId="67C0DE4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5E0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52A0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E0AC38E" w14:textId="1C5E6E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7,695.00 </w:t>
            </w:r>
          </w:p>
        </w:tc>
        <w:tc>
          <w:tcPr>
            <w:tcW w:w="810" w:type="pct"/>
            <w:tcBorders>
              <w:top w:val="nil"/>
              <w:left w:val="nil"/>
              <w:bottom w:val="single" w:sz="4" w:space="0" w:color="000000"/>
              <w:right w:val="single" w:sz="4" w:space="0" w:color="000000"/>
            </w:tcBorders>
            <w:shd w:val="clear" w:color="auto" w:fill="auto"/>
            <w:noWrap/>
            <w:vAlign w:val="bottom"/>
            <w:hideMark/>
          </w:tcPr>
          <w:p w14:paraId="7DFD1D70" w14:textId="4642EE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F5662" w14:textId="02AB65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1E1D1" w14:textId="3C17A7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7,695.00 </w:t>
            </w:r>
          </w:p>
        </w:tc>
      </w:tr>
      <w:tr w:rsidR="001C3E8A" w:rsidRPr="001C3E8A" w14:paraId="24A607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C0A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E1A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4E9B0B1E" w14:textId="65D8B6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464,809.24 </w:t>
            </w:r>
          </w:p>
        </w:tc>
        <w:tc>
          <w:tcPr>
            <w:tcW w:w="810" w:type="pct"/>
            <w:tcBorders>
              <w:top w:val="nil"/>
              <w:left w:val="nil"/>
              <w:bottom w:val="single" w:sz="4" w:space="0" w:color="000000"/>
              <w:right w:val="single" w:sz="4" w:space="0" w:color="000000"/>
            </w:tcBorders>
            <w:shd w:val="clear" w:color="auto" w:fill="auto"/>
            <w:noWrap/>
            <w:vAlign w:val="bottom"/>
            <w:hideMark/>
          </w:tcPr>
          <w:p w14:paraId="2D064AED" w14:textId="5E2F15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53572" w14:textId="7C28F2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03DF7" w14:textId="2DA142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464,809.24 </w:t>
            </w:r>
          </w:p>
        </w:tc>
      </w:tr>
      <w:tr w:rsidR="001C3E8A" w:rsidRPr="001C3E8A" w14:paraId="6409E62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F1EE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149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330FCF4B" w14:textId="48AF55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1,464.92 </w:t>
            </w:r>
          </w:p>
        </w:tc>
        <w:tc>
          <w:tcPr>
            <w:tcW w:w="810" w:type="pct"/>
            <w:tcBorders>
              <w:top w:val="nil"/>
              <w:left w:val="nil"/>
              <w:bottom w:val="single" w:sz="4" w:space="0" w:color="000000"/>
              <w:right w:val="single" w:sz="4" w:space="0" w:color="000000"/>
            </w:tcBorders>
            <w:shd w:val="clear" w:color="auto" w:fill="auto"/>
            <w:noWrap/>
            <w:vAlign w:val="bottom"/>
            <w:hideMark/>
          </w:tcPr>
          <w:p w14:paraId="00903137" w14:textId="1329E2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CAA9A" w14:textId="175484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9A272" w14:textId="56C769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1,464.92 </w:t>
            </w:r>
          </w:p>
        </w:tc>
      </w:tr>
      <w:tr w:rsidR="001C3E8A" w:rsidRPr="001C3E8A" w14:paraId="46103B3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022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6179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43834A07" w14:textId="6DEDB4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5,790.00 </w:t>
            </w:r>
          </w:p>
        </w:tc>
        <w:tc>
          <w:tcPr>
            <w:tcW w:w="810" w:type="pct"/>
            <w:tcBorders>
              <w:top w:val="nil"/>
              <w:left w:val="nil"/>
              <w:bottom w:val="single" w:sz="4" w:space="0" w:color="000000"/>
              <w:right w:val="single" w:sz="4" w:space="0" w:color="000000"/>
            </w:tcBorders>
            <w:shd w:val="clear" w:color="auto" w:fill="auto"/>
            <w:noWrap/>
            <w:vAlign w:val="bottom"/>
            <w:hideMark/>
          </w:tcPr>
          <w:p w14:paraId="1EBBD067" w14:textId="2BB5D0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6BB70" w14:textId="13FD72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17E1F" w14:textId="072A04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5,790.00 </w:t>
            </w:r>
          </w:p>
        </w:tc>
      </w:tr>
      <w:tr w:rsidR="001C3E8A" w:rsidRPr="001C3E8A" w14:paraId="28248C0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C59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666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638F8A6A" w14:textId="2EB74A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90,751.05 </w:t>
            </w:r>
          </w:p>
        </w:tc>
        <w:tc>
          <w:tcPr>
            <w:tcW w:w="810" w:type="pct"/>
            <w:tcBorders>
              <w:top w:val="nil"/>
              <w:left w:val="nil"/>
              <w:bottom w:val="single" w:sz="4" w:space="0" w:color="000000"/>
              <w:right w:val="single" w:sz="4" w:space="0" w:color="000000"/>
            </w:tcBorders>
            <w:shd w:val="clear" w:color="auto" w:fill="auto"/>
            <w:noWrap/>
            <w:vAlign w:val="bottom"/>
            <w:hideMark/>
          </w:tcPr>
          <w:p w14:paraId="14BE0217" w14:textId="1CE0F8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2F050" w14:textId="288FB7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A2399" w14:textId="504B55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90,751.05 </w:t>
            </w:r>
          </w:p>
        </w:tc>
      </w:tr>
      <w:tr w:rsidR="001C3E8A" w:rsidRPr="001C3E8A" w14:paraId="4716D04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DEF5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4D3C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3CED189D" w14:textId="51EAA8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6ED61606" w14:textId="374BB2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7DFF7" w14:textId="17D3C7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7BCE6" w14:textId="7127E5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29,680.00 </w:t>
            </w:r>
          </w:p>
        </w:tc>
      </w:tr>
      <w:tr w:rsidR="001C3E8A" w:rsidRPr="001C3E8A" w14:paraId="159A68F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0C5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D4DA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6C9C408" w14:textId="3DF030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35724D1C" w14:textId="14CB79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4FBB7" w14:textId="10599C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9A5CC" w14:textId="1A6825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3,787.00 </w:t>
            </w:r>
          </w:p>
        </w:tc>
      </w:tr>
      <w:tr w:rsidR="001C3E8A" w:rsidRPr="001C3E8A" w14:paraId="7EDB47E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8934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61D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ACA04C9" w14:textId="109EBD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6326911F" w14:textId="1E33DA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A4713" w14:textId="32CDAE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58490" w14:textId="45A995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42,864.32 </w:t>
            </w:r>
          </w:p>
        </w:tc>
      </w:tr>
      <w:tr w:rsidR="001C3E8A" w:rsidRPr="001C3E8A" w14:paraId="1691426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3311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FA2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6CF3F764" w14:textId="1FD70D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6666AE63" w14:textId="07C434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CFDEF" w14:textId="4C7877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677DE" w14:textId="69A779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0,911.86 </w:t>
            </w:r>
          </w:p>
        </w:tc>
      </w:tr>
      <w:tr w:rsidR="001C3E8A" w:rsidRPr="001C3E8A" w14:paraId="716475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D89E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0B2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7B242496" w14:textId="39005B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64,423.94 </w:t>
            </w:r>
          </w:p>
        </w:tc>
        <w:tc>
          <w:tcPr>
            <w:tcW w:w="810" w:type="pct"/>
            <w:tcBorders>
              <w:top w:val="nil"/>
              <w:left w:val="nil"/>
              <w:bottom w:val="single" w:sz="4" w:space="0" w:color="000000"/>
              <w:right w:val="single" w:sz="4" w:space="0" w:color="000000"/>
            </w:tcBorders>
            <w:shd w:val="clear" w:color="auto" w:fill="auto"/>
            <w:noWrap/>
            <w:vAlign w:val="bottom"/>
            <w:hideMark/>
          </w:tcPr>
          <w:p w14:paraId="349C8B19" w14:textId="191BBC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11A9E" w14:textId="012392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705BF" w14:textId="4B0528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64,423.94 </w:t>
            </w:r>
          </w:p>
        </w:tc>
      </w:tr>
      <w:tr w:rsidR="001C3E8A" w:rsidRPr="001C3E8A" w14:paraId="27D240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81A5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6C76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6EBBD4A" w14:textId="3247B1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53,980.00 </w:t>
            </w:r>
          </w:p>
        </w:tc>
        <w:tc>
          <w:tcPr>
            <w:tcW w:w="810" w:type="pct"/>
            <w:tcBorders>
              <w:top w:val="nil"/>
              <w:left w:val="nil"/>
              <w:bottom w:val="single" w:sz="4" w:space="0" w:color="000000"/>
              <w:right w:val="single" w:sz="4" w:space="0" w:color="000000"/>
            </w:tcBorders>
            <w:shd w:val="clear" w:color="auto" w:fill="auto"/>
            <w:noWrap/>
            <w:vAlign w:val="bottom"/>
            <w:hideMark/>
          </w:tcPr>
          <w:p w14:paraId="3CC98CAF" w14:textId="5608B6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6F662" w14:textId="078F62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6DB27" w14:textId="187B09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53,980.00 </w:t>
            </w:r>
          </w:p>
        </w:tc>
      </w:tr>
      <w:tr w:rsidR="001C3E8A" w:rsidRPr="001C3E8A" w14:paraId="0B7BC3D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1DB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FA7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096BC071" w14:textId="0DA05D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00,815.00 </w:t>
            </w:r>
          </w:p>
        </w:tc>
        <w:tc>
          <w:tcPr>
            <w:tcW w:w="810" w:type="pct"/>
            <w:tcBorders>
              <w:top w:val="nil"/>
              <w:left w:val="nil"/>
              <w:bottom w:val="single" w:sz="4" w:space="0" w:color="000000"/>
              <w:right w:val="single" w:sz="4" w:space="0" w:color="000000"/>
            </w:tcBorders>
            <w:shd w:val="clear" w:color="auto" w:fill="auto"/>
            <w:noWrap/>
            <w:vAlign w:val="bottom"/>
            <w:hideMark/>
          </w:tcPr>
          <w:p w14:paraId="05C2580A" w14:textId="352585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838D3" w14:textId="598480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8AB2E" w14:textId="073BBA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00,815.00 </w:t>
            </w:r>
          </w:p>
        </w:tc>
      </w:tr>
      <w:tr w:rsidR="001C3E8A" w:rsidRPr="001C3E8A" w14:paraId="4DF72C5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5484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1B91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0A641CF" w14:textId="18DB01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25375A3F" w14:textId="05EA17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DF7A1" w14:textId="7CBE5C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1C608" w14:textId="410DAF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7,290.00 </w:t>
            </w:r>
          </w:p>
        </w:tc>
      </w:tr>
      <w:tr w:rsidR="001C3E8A" w:rsidRPr="001C3E8A" w14:paraId="02B47B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D2D8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8235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4F02973" w14:textId="3CA72E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68,556.96 </w:t>
            </w:r>
          </w:p>
        </w:tc>
        <w:tc>
          <w:tcPr>
            <w:tcW w:w="810" w:type="pct"/>
            <w:tcBorders>
              <w:top w:val="nil"/>
              <w:left w:val="nil"/>
              <w:bottom w:val="single" w:sz="4" w:space="0" w:color="000000"/>
              <w:right w:val="single" w:sz="4" w:space="0" w:color="000000"/>
            </w:tcBorders>
            <w:shd w:val="clear" w:color="auto" w:fill="auto"/>
            <w:noWrap/>
            <w:vAlign w:val="bottom"/>
            <w:hideMark/>
          </w:tcPr>
          <w:p w14:paraId="6C731C1B" w14:textId="586664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A3744" w14:textId="4FDA04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6DE20" w14:textId="34D750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68,556.96 </w:t>
            </w:r>
          </w:p>
        </w:tc>
      </w:tr>
      <w:tr w:rsidR="001C3E8A" w:rsidRPr="001C3E8A" w14:paraId="3967A5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6F38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924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3AA05517" w14:textId="0D98EC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34,423.86 </w:t>
            </w:r>
          </w:p>
        </w:tc>
        <w:tc>
          <w:tcPr>
            <w:tcW w:w="810" w:type="pct"/>
            <w:tcBorders>
              <w:top w:val="nil"/>
              <w:left w:val="nil"/>
              <w:bottom w:val="single" w:sz="4" w:space="0" w:color="000000"/>
              <w:right w:val="single" w:sz="4" w:space="0" w:color="000000"/>
            </w:tcBorders>
            <w:shd w:val="clear" w:color="auto" w:fill="auto"/>
            <w:noWrap/>
            <w:vAlign w:val="bottom"/>
            <w:hideMark/>
          </w:tcPr>
          <w:p w14:paraId="33ED2A33" w14:textId="1E4909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8AE03" w14:textId="467E9E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86782" w14:textId="593490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34,423.86 </w:t>
            </w:r>
          </w:p>
        </w:tc>
      </w:tr>
      <w:tr w:rsidR="001C3E8A" w:rsidRPr="001C3E8A" w14:paraId="3E7B621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3AB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110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A710BF4" w14:textId="67AB19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E44B96" w14:textId="5DF21F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478F5" w14:textId="781AC7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12313" w14:textId="34F744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3,000.00 </w:t>
            </w:r>
          </w:p>
        </w:tc>
      </w:tr>
      <w:tr w:rsidR="001C3E8A" w:rsidRPr="001C3E8A" w14:paraId="747295D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F3C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FA83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864C7A1" w14:textId="7CA8FA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B452E" w14:textId="5E1E39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9B973" w14:textId="7D8153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C2C0B" w14:textId="52C381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7,500.00 </w:t>
            </w:r>
          </w:p>
        </w:tc>
      </w:tr>
      <w:tr w:rsidR="001C3E8A" w:rsidRPr="001C3E8A" w14:paraId="79D1DE8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B05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04E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1EFE6D16" w14:textId="168F8F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21ABB937" w14:textId="02065B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D2CC0" w14:textId="54F38A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A9D50" w14:textId="5DCEF1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5,820.00 </w:t>
            </w:r>
          </w:p>
        </w:tc>
      </w:tr>
      <w:tr w:rsidR="001C3E8A" w:rsidRPr="001C3E8A" w14:paraId="3C29D9F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3B4E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0723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etafe</w:t>
            </w:r>
          </w:p>
        </w:tc>
        <w:tc>
          <w:tcPr>
            <w:tcW w:w="810" w:type="pct"/>
            <w:tcBorders>
              <w:top w:val="nil"/>
              <w:left w:val="nil"/>
              <w:bottom w:val="single" w:sz="4" w:space="0" w:color="000000"/>
              <w:right w:val="single" w:sz="4" w:space="0" w:color="000000"/>
            </w:tcBorders>
            <w:shd w:val="clear" w:color="auto" w:fill="auto"/>
            <w:noWrap/>
            <w:vAlign w:val="bottom"/>
            <w:hideMark/>
          </w:tcPr>
          <w:p w14:paraId="523A6F77" w14:textId="308808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4,985.00 </w:t>
            </w:r>
          </w:p>
        </w:tc>
        <w:tc>
          <w:tcPr>
            <w:tcW w:w="810" w:type="pct"/>
            <w:tcBorders>
              <w:top w:val="nil"/>
              <w:left w:val="nil"/>
              <w:bottom w:val="single" w:sz="4" w:space="0" w:color="000000"/>
              <w:right w:val="single" w:sz="4" w:space="0" w:color="000000"/>
            </w:tcBorders>
            <w:shd w:val="clear" w:color="auto" w:fill="auto"/>
            <w:noWrap/>
            <w:vAlign w:val="bottom"/>
            <w:hideMark/>
          </w:tcPr>
          <w:p w14:paraId="26D2FDA7" w14:textId="2F6B55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9A5D8" w14:textId="26A3CB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C0F76" w14:textId="677689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4,985.00 </w:t>
            </w:r>
          </w:p>
        </w:tc>
      </w:tr>
      <w:tr w:rsidR="001C3E8A" w:rsidRPr="001C3E8A" w14:paraId="124720C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C9AA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4AC3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75AE92E3" w14:textId="6CD903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45460C6B" w14:textId="56049B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74BC0" w14:textId="3BB0BA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1C749" w14:textId="1A6518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7,228.92 </w:t>
            </w:r>
          </w:p>
        </w:tc>
      </w:tr>
      <w:tr w:rsidR="001C3E8A" w:rsidRPr="001C3E8A" w14:paraId="44AAFE4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028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C1D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1A642538" w14:textId="42ED39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0EF4A2E6" w14:textId="311D3C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A04F4" w14:textId="52DD81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CF5B5" w14:textId="683A92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45,845.00 </w:t>
            </w:r>
          </w:p>
        </w:tc>
      </w:tr>
      <w:tr w:rsidR="001C3E8A" w:rsidRPr="001C3E8A" w14:paraId="4E8D6B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944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7CA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0E2E3AA8" w14:textId="5D645E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E8D059E" w14:textId="05A058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D35EC" w14:textId="51AE20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A6910" w14:textId="69E265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4,815.00 </w:t>
            </w:r>
          </w:p>
        </w:tc>
      </w:tr>
      <w:tr w:rsidR="001C3E8A" w:rsidRPr="001C3E8A" w14:paraId="25F9D0B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F1F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894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5BD5BE53" w14:textId="7CD629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31F36F76" w14:textId="0FCA37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7DEA0" w14:textId="09BBA6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49B62" w14:textId="6466BE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8,759.50 </w:t>
            </w:r>
          </w:p>
        </w:tc>
      </w:tr>
      <w:tr w:rsidR="001C3E8A" w:rsidRPr="001C3E8A" w14:paraId="3FF939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9260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54F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2957913" w14:textId="2B78A1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5292C3" w14:textId="3B7EC1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519E9" w14:textId="4E1F9E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FB5AB" w14:textId="3AFFD2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500.00 </w:t>
            </w:r>
          </w:p>
        </w:tc>
      </w:tr>
      <w:tr w:rsidR="001C3E8A" w:rsidRPr="001C3E8A" w14:paraId="516A18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123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B9A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E339E8E" w14:textId="5B59B8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1,739.00 </w:t>
            </w:r>
          </w:p>
        </w:tc>
        <w:tc>
          <w:tcPr>
            <w:tcW w:w="810" w:type="pct"/>
            <w:tcBorders>
              <w:top w:val="nil"/>
              <w:left w:val="nil"/>
              <w:bottom w:val="single" w:sz="4" w:space="0" w:color="000000"/>
              <w:right w:val="single" w:sz="4" w:space="0" w:color="000000"/>
            </w:tcBorders>
            <w:shd w:val="clear" w:color="auto" w:fill="auto"/>
            <w:noWrap/>
            <w:vAlign w:val="bottom"/>
            <w:hideMark/>
          </w:tcPr>
          <w:p w14:paraId="0D566F87" w14:textId="5B2E73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13B86" w14:textId="717EC5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56755" w14:textId="491074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1,739.00 </w:t>
            </w:r>
          </w:p>
        </w:tc>
      </w:tr>
      <w:tr w:rsidR="001C3E8A" w:rsidRPr="001C3E8A" w14:paraId="6D7E24B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95B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6E1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E5ACA83" w14:textId="77B54B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17C214" w14:textId="5AC086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D65D6" w14:textId="2FC3BC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8A426" w14:textId="032A44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9,500.00 </w:t>
            </w:r>
          </w:p>
        </w:tc>
      </w:tr>
      <w:tr w:rsidR="001C3E8A" w:rsidRPr="001C3E8A" w14:paraId="0183258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445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757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33A6CF5A" w14:textId="606DC4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7,835.00 </w:t>
            </w:r>
          </w:p>
        </w:tc>
        <w:tc>
          <w:tcPr>
            <w:tcW w:w="810" w:type="pct"/>
            <w:tcBorders>
              <w:top w:val="nil"/>
              <w:left w:val="nil"/>
              <w:bottom w:val="single" w:sz="4" w:space="0" w:color="000000"/>
              <w:right w:val="single" w:sz="4" w:space="0" w:color="000000"/>
            </w:tcBorders>
            <w:shd w:val="clear" w:color="auto" w:fill="auto"/>
            <w:noWrap/>
            <w:vAlign w:val="bottom"/>
            <w:hideMark/>
          </w:tcPr>
          <w:p w14:paraId="216D9048" w14:textId="5CF108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4D2CE" w14:textId="29050C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7E89B" w14:textId="7B9E95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7,835.00 </w:t>
            </w:r>
          </w:p>
        </w:tc>
      </w:tr>
      <w:tr w:rsidR="001C3E8A" w:rsidRPr="001C3E8A" w14:paraId="0BDBADC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384C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8B4B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0C49F5DA" w14:textId="089FF9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7,519.68 </w:t>
            </w:r>
          </w:p>
        </w:tc>
        <w:tc>
          <w:tcPr>
            <w:tcW w:w="810" w:type="pct"/>
            <w:tcBorders>
              <w:top w:val="nil"/>
              <w:left w:val="nil"/>
              <w:bottom w:val="single" w:sz="4" w:space="0" w:color="000000"/>
              <w:right w:val="single" w:sz="4" w:space="0" w:color="000000"/>
            </w:tcBorders>
            <w:shd w:val="clear" w:color="auto" w:fill="auto"/>
            <w:noWrap/>
            <w:vAlign w:val="bottom"/>
            <w:hideMark/>
          </w:tcPr>
          <w:p w14:paraId="0C695B2E" w14:textId="19A1C0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BA2EB" w14:textId="112400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5D57B" w14:textId="315957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7,519.68 </w:t>
            </w:r>
          </w:p>
        </w:tc>
      </w:tr>
      <w:tr w:rsidR="001C3E8A" w:rsidRPr="001C3E8A" w14:paraId="7D55AA1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723F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C28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B5816C6" w14:textId="249BC1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D6E9335" w14:textId="4EC912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213AD" w14:textId="46EDB8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988E5" w14:textId="62B8C7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7,915.00 </w:t>
            </w:r>
          </w:p>
        </w:tc>
      </w:tr>
      <w:tr w:rsidR="001C3E8A" w:rsidRPr="001C3E8A" w14:paraId="6F4A249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BC3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42C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196922F9" w14:textId="7B6C45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716F681F" w14:textId="5408EC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A59E8" w14:textId="0D726B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801CE" w14:textId="537867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7,391.78 </w:t>
            </w:r>
          </w:p>
        </w:tc>
      </w:tr>
      <w:tr w:rsidR="001C3E8A" w:rsidRPr="001C3E8A" w14:paraId="7AF3868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A65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55A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A07DBFB" w14:textId="1C6737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030,718.30 </w:t>
            </w:r>
          </w:p>
        </w:tc>
        <w:tc>
          <w:tcPr>
            <w:tcW w:w="810" w:type="pct"/>
            <w:tcBorders>
              <w:top w:val="nil"/>
              <w:left w:val="nil"/>
              <w:bottom w:val="single" w:sz="4" w:space="0" w:color="000000"/>
              <w:right w:val="single" w:sz="4" w:space="0" w:color="000000"/>
            </w:tcBorders>
            <w:shd w:val="clear" w:color="auto" w:fill="auto"/>
            <w:noWrap/>
            <w:vAlign w:val="bottom"/>
            <w:hideMark/>
          </w:tcPr>
          <w:p w14:paraId="2A8F10AA" w14:textId="547EDF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F137D" w14:textId="3390DA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B7210" w14:textId="322CB9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030,718.30 </w:t>
            </w:r>
          </w:p>
        </w:tc>
      </w:tr>
      <w:tr w:rsidR="001C3E8A" w:rsidRPr="001C3E8A" w14:paraId="7F16EE7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C19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E0D5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752F4B6" w14:textId="7094C4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7,278.04 </w:t>
            </w:r>
          </w:p>
        </w:tc>
        <w:tc>
          <w:tcPr>
            <w:tcW w:w="810" w:type="pct"/>
            <w:tcBorders>
              <w:top w:val="nil"/>
              <w:left w:val="nil"/>
              <w:bottom w:val="single" w:sz="4" w:space="0" w:color="000000"/>
              <w:right w:val="single" w:sz="4" w:space="0" w:color="000000"/>
            </w:tcBorders>
            <w:shd w:val="clear" w:color="auto" w:fill="auto"/>
            <w:noWrap/>
            <w:vAlign w:val="bottom"/>
            <w:hideMark/>
          </w:tcPr>
          <w:p w14:paraId="0482BABE" w14:textId="5183A6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2CF96" w14:textId="23AA650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268AF" w14:textId="714E05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7,278.04 </w:t>
            </w:r>
          </w:p>
        </w:tc>
      </w:tr>
      <w:tr w:rsidR="001C3E8A" w:rsidRPr="001C3E8A" w14:paraId="408E78A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662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A054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16931F0" w14:textId="7D9C25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21,212.86 </w:t>
            </w:r>
          </w:p>
        </w:tc>
        <w:tc>
          <w:tcPr>
            <w:tcW w:w="810" w:type="pct"/>
            <w:tcBorders>
              <w:top w:val="nil"/>
              <w:left w:val="nil"/>
              <w:bottom w:val="single" w:sz="4" w:space="0" w:color="000000"/>
              <w:right w:val="single" w:sz="4" w:space="0" w:color="000000"/>
            </w:tcBorders>
            <w:shd w:val="clear" w:color="auto" w:fill="auto"/>
            <w:noWrap/>
            <w:vAlign w:val="bottom"/>
            <w:hideMark/>
          </w:tcPr>
          <w:p w14:paraId="2BAD800F" w14:textId="00DE65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677F2" w14:textId="34AF0E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4571C" w14:textId="2DFCF4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21,212.86 </w:t>
            </w:r>
          </w:p>
        </w:tc>
      </w:tr>
      <w:tr w:rsidR="001C3E8A" w:rsidRPr="001C3E8A" w14:paraId="28C6AE4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69F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DDAE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5D63E925" w14:textId="5F5531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5CF41BBD" w14:textId="00C0CB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8FFB3" w14:textId="6E2476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627ED" w14:textId="3ADD4F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8,994.00 </w:t>
            </w:r>
          </w:p>
        </w:tc>
      </w:tr>
      <w:tr w:rsidR="001C3E8A" w:rsidRPr="001C3E8A" w14:paraId="5E0E9CF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7B0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C1EB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3393D728" w14:textId="355F43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8,368.00 </w:t>
            </w:r>
          </w:p>
        </w:tc>
        <w:tc>
          <w:tcPr>
            <w:tcW w:w="810" w:type="pct"/>
            <w:tcBorders>
              <w:top w:val="nil"/>
              <w:left w:val="nil"/>
              <w:bottom w:val="single" w:sz="4" w:space="0" w:color="000000"/>
              <w:right w:val="single" w:sz="4" w:space="0" w:color="000000"/>
            </w:tcBorders>
            <w:shd w:val="clear" w:color="auto" w:fill="auto"/>
            <w:noWrap/>
            <w:vAlign w:val="bottom"/>
            <w:hideMark/>
          </w:tcPr>
          <w:p w14:paraId="49B1F099" w14:textId="4D3B13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7F9F8" w14:textId="37D1F3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D7783" w14:textId="7DD804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8,368.00 </w:t>
            </w:r>
          </w:p>
        </w:tc>
      </w:tr>
      <w:tr w:rsidR="001C3E8A" w:rsidRPr="001C3E8A" w14:paraId="4640441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817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E5C6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4C36E2" w14:textId="2D2557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1,775.64 </w:t>
            </w:r>
          </w:p>
        </w:tc>
        <w:tc>
          <w:tcPr>
            <w:tcW w:w="810" w:type="pct"/>
            <w:tcBorders>
              <w:top w:val="nil"/>
              <w:left w:val="nil"/>
              <w:bottom w:val="single" w:sz="4" w:space="0" w:color="000000"/>
              <w:right w:val="single" w:sz="4" w:space="0" w:color="000000"/>
            </w:tcBorders>
            <w:shd w:val="clear" w:color="auto" w:fill="auto"/>
            <w:noWrap/>
            <w:vAlign w:val="bottom"/>
            <w:hideMark/>
          </w:tcPr>
          <w:p w14:paraId="5CE256EA" w14:textId="1B33E2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D2E8A" w14:textId="54C120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F54AD" w14:textId="41553C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1,775.64 </w:t>
            </w:r>
          </w:p>
        </w:tc>
      </w:tr>
      <w:tr w:rsidR="001C3E8A" w:rsidRPr="001C3E8A" w14:paraId="2EDF2C9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11E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EBA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C9C9F32" w14:textId="490BCD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40FEA" w14:textId="6E4951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35A2D" w14:textId="4A57AC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745D8" w14:textId="371933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4,600.00 </w:t>
            </w:r>
          </w:p>
        </w:tc>
      </w:tr>
      <w:tr w:rsidR="001C3E8A" w:rsidRPr="001C3E8A" w14:paraId="6E8F189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F3EE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D19C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632DCC7" w14:textId="53C260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484CB74D" w14:textId="3B39F2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0EC39" w14:textId="04A470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32C17" w14:textId="319FE0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79.64 </w:t>
            </w:r>
          </w:p>
        </w:tc>
      </w:tr>
      <w:tr w:rsidR="001C3E8A" w:rsidRPr="001C3E8A" w14:paraId="4B010A7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29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67D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1A4EA3B2" w14:textId="1015C5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14,865.00 </w:t>
            </w:r>
          </w:p>
        </w:tc>
        <w:tc>
          <w:tcPr>
            <w:tcW w:w="810" w:type="pct"/>
            <w:tcBorders>
              <w:top w:val="nil"/>
              <w:left w:val="nil"/>
              <w:bottom w:val="single" w:sz="4" w:space="0" w:color="000000"/>
              <w:right w:val="single" w:sz="4" w:space="0" w:color="000000"/>
            </w:tcBorders>
            <w:shd w:val="clear" w:color="auto" w:fill="auto"/>
            <w:noWrap/>
            <w:vAlign w:val="bottom"/>
            <w:hideMark/>
          </w:tcPr>
          <w:p w14:paraId="55EAA719" w14:textId="28304B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95635" w14:textId="05CCCD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CE6DA" w14:textId="1BEF22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14,865.00 </w:t>
            </w:r>
          </w:p>
        </w:tc>
      </w:tr>
      <w:tr w:rsidR="001C3E8A" w:rsidRPr="001C3E8A" w14:paraId="52EFB1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C60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5FC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4880EBAA" w14:textId="5CA80C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DA6FC" w14:textId="134646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BDD4D" w14:textId="607E8F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9EF3" w14:textId="576B6E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4,400.00 </w:t>
            </w:r>
          </w:p>
        </w:tc>
      </w:tr>
      <w:tr w:rsidR="001C3E8A" w:rsidRPr="001C3E8A" w14:paraId="09D9E2B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C466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626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6827140" w14:textId="1497E4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553F57E0" w14:textId="3145AF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B0BFB" w14:textId="397D74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793B1" w14:textId="3A2A91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1,433.90 </w:t>
            </w:r>
          </w:p>
        </w:tc>
      </w:tr>
      <w:tr w:rsidR="001C3E8A" w:rsidRPr="001C3E8A" w14:paraId="6FD3368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B523D"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26EE93C7" w14:textId="779E0C1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32,422,750.96 </w:t>
            </w:r>
          </w:p>
        </w:tc>
        <w:tc>
          <w:tcPr>
            <w:tcW w:w="810" w:type="pct"/>
            <w:tcBorders>
              <w:top w:val="nil"/>
              <w:left w:val="nil"/>
              <w:bottom w:val="single" w:sz="4" w:space="0" w:color="000000"/>
              <w:right w:val="single" w:sz="4" w:space="0" w:color="000000"/>
            </w:tcBorders>
            <w:shd w:val="clear" w:color="D8D8D8" w:fill="D8D8D8"/>
            <w:noWrap/>
            <w:vAlign w:val="bottom"/>
            <w:hideMark/>
          </w:tcPr>
          <w:p w14:paraId="29A7F3D0" w14:textId="18D01F1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414715" w14:textId="6AC27CB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50C647" w14:textId="7C41EF0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32,422,750.96 </w:t>
            </w:r>
          </w:p>
        </w:tc>
      </w:tr>
      <w:tr w:rsidR="001C3E8A" w:rsidRPr="001C3E8A" w14:paraId="77B7517D" w14:textId="77777777" w:rsidTr="001C3E8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4DEF33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48257B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61033E4C" w14:textId="64EF9B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102,574.38 </w:t>
            </w:r>
          </w:p>
        </w:tc>
        <w:tc>
          <w:tcPr>
            <w:tcW w:w="810" w:type="pct"/>
            <w:tcBorders>
              <w:top w:val="nil"/>
              <w:left w:val="nil"/>
              <w:bottom w:val="single" w:sz="4" w:space="0" w:color="000000"/>
              <w:right w:val="single" w:sz="4" w:space="0" w:color="000000"/>
            </w:tcBorders>
            <w:shd w:val="clear" w:color="auto" w:fill="auto"/>
            <w:noWrap/>
            <w:vAlign w:val="bottom"/>
            <w:hideMark/>
          </w:tcPr>
          <w:p w14:paraId="5479DFC5" w14:textId="594564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A7390" w14:textId="779366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48043D6" w14:textId="396CBD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102,574.38 </w:t>
            </w:r>
          </w:p>
        </w:tc>
      </w:tr>
      <w:tr w:rsidR="001C3E8A" w:rsidRPr="001C3E8A" w14:paraId="7F5C6DF2" w14:textId="77777777" w:rsidTr="001C3E8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EBE2637"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FCCE4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276FC84" w14:textId="155C6C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6,938.30 </w:t>
            </w:r>
          </w:p>
        </w:tc>
        <w:tc>
          <w:tcPr>
            <w:tcW w:w="810" w:type="pct"/>
            <w:tcBorders>
              <w:top w:val="nil"/>
              <w:left w:val="nil"/>
              <w:bottom w:val="single" w:sz="4" w:space="0" w:color="000000"/>
              <w:right w:val="single" w:sz="4" w:space="0" w:color="000000"/>
            </w:tcBorders>
            <w:shd w:val="clear" w:color="auto" w:fill="auto"/>
            <w:noWrap/>
            <w:vAlign w:val="bottom"/>
            <w:hideMark/>
          </w:tcPr>
          <w:p w14:paraId="49C21238" w14:textId="648983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1C603" w14:textId="54145F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6287F" w14:textId="4FE043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6,938.30 </w:t>
            </w:r>
          </w:p>
        </w:tc>
      </w:tr>
      <w:tr w:rsidR="001C3E8A" w:rsidRPr="001C3E8A" w14:paraId="2ADE14B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2C6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B407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5A4181A" w14:textId="747B30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3,391.24 </w:t>
            </w:r>
          </w:p>
        </w:tc>
        <w:tc>
          <w:tcPr>
            <w:tcW w:w="810" w:type="pct"/>
            <w:tcBorders>
              <w:top w:val="nil"/>
              <w:left w:val="nil"/>
              <w:bottom w:val="single" w:sz="4" w:space="0" w:color="000000"/>
              <w:right w:val="single" w:sz="4" w:space="0" w:color="000000"/>
            </w:tcBorders>
            <w:shd w:val="clear" w:color="auto" w:fill="auto"/>
            <w:noWrap/>
            <w:vAlign w:val="bottom"/>
            <w:hideMark/>
          </w:tcPr>
          <w:p w14:paraId="433D6A3F" w14:textId="54D15D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1D3B2" w14:textId="649B31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32136" w14:textId="1192DE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3,391.24 </w:t>
            </w:r>
          </w:p>
        </w:tc>
      </w:tr>
      <w:tr w:rsidR="001C3E8A" w:rsidRPr="001C3E8A" w14:paraId="1CAE84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EAE3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F459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71E3749" w14:textId="1F7C3B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7,877.22 </w:t>
            </w:r>
          </w:p>
        </w:tc>
        <w:tc>
          <w:tcPr>
            <w:tcW w:w="810" w:type="pct"/>
            <w:tcBorders>
              <w:top w:val="nil"/>
              <w:left w:val="nil"/>
              <w:bottom w:val="single" w:sz="4" w:space="0" w:color="000000"/>
              <w:right w:val="single" w:sz="4" w:space="0" w:color="000000"/>
            </w:tcBorders>
            <w:shd w:val="clear" w:color="auto" w:fill="auto"/>
            <w:noWrap/>
            <w:vAlign w:val="bottom"/>
            <w:hideMark/>
          </w:tcPr>
          <w:p w14:paraId="2D3B952E" w14:textId="56869F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6DF40" w14:textId="1C5B24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F766A" w14:textId="6E44F6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7,877.22 </w:t>
            </w:r>
          </w:p>
        </w:tc>
      </w:tr>
      <w:tr w:rsidR="001C3E8A" w:rsidRPr="001C3E8A" w14:paraId="29C5D9F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B80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F2E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5AB16AFD" w14:textId="3D6FA3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0,451.80 </w:t>
            </w:r>
          </w:p>
        </w:tc>
        <w:tc>
          <w:tcPr>
            <w:tcW w:w="810" w:type="pct"/>
            <w:tcBorders>
              <w:top w:val="nil"/>
              <w:left w:val="nil"/>
              <w:bottom w:val="single" w:sz="4" w:space="0" w:color="000000"/>
              <w:right w:val="single" w:sz="4" w:space="0" w:color="000000"/>
            </w:tcBorders>
            <w:shd w:val="clear" w:color="auto" w:fill="auto"/>
            <w:noWrap/>
            <w:vAlign w:val="bottom"/>
            <w:hideMark/>
          </w:tcPr>
          <w:p w14:paraId="63624C44" w14:textId="611E61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4BD2C" w14:textId="020430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A0D1D" w14:textId="4A4DAB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10,451.80 </w:t>
            </w:r>
          </w:p>
        </w:tc>
      </w:tr>
      <w:tr w:rsidR="001C3E8A" w:rsidRPr="001C3E8A" w14:paraId="64A025D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8B1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0449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9E5256F" w14:textId="4A958A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9,628.76 </w:t>
            </w:r>
          </w:p>
        </w:tc>
        <w:tc>
          <w:tcPr>
            <w:tcW w:w="810" w:type="pct"/>
            <w:tcBorders>
              <w:top w:val="nil"/>
              <w:left w:val="nil"/>
              <w:bottom w:val="single" w:sz="4" w:space="0" w:color="000000"/>
              <w:right w:val="single" w:sz="4" w:space="0" w:color="000000"/>
            </w:tcBorders>
            <w:shd w:val="clear" w:color="auto" w:fill="auto"/>
            <w:noWrap/>
            <w:vAlign w:val="bottom"/>
            <w:hideMark/>
          </w:tcPr>
          <w:p w14:paraId="76D9EA76" w14:textId="5D9F52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4BA96" w14:textId="372192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6E0F0" w14:textId="4DB432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9,628.76 </w:t>
            </w:r>
          </w:p>
        </w:tc>
      </w:tr>
      <w:tr w:rsidR="001C3E8A" w:rsidRPr="001C3E8A" w14:paraId="7C95B66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95E7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A94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44F5FA86" w14:textId="59AC98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5,316.80 </w:t>
            </w:r>
          </w:p>
        </w:tc>
        <w:tc>
          <w:tcPr>
            <w:tcW w:w="810" w:type="pct"/>
            <w:tcBorders>
              <w:top w:val="nil"/>
              <w:left w:val="nil"/>
              <w:bottom w:val="single" w:sz="4" w:space="0" w:color="000000"/>
              <w:right w:val="single" w:sz="4" w:space="0" w:color="000000"/>
            </w:tcBorders>
            <w:shd w:val="clear" w:color="auto" w:fill="auto"/>
            <w:noWrap/>
            <w:vAlign w:val="bottom"/>
            <w:hideMark/>
          </w:tcPr>
          <w:p w14:paraId="2B98CC6F" w14:textId="5A084C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78B6D" w14:textId="7B1184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CAAEB" w14:textId="2A0552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5,316.80 </w:t>
            </w:r>
          </w:p>
        </w:tc>
      </w:tr>
      <w:tr w:rsidR="001C3E8A" w:rsidRPr="001C3E8A" w14:paraId="7D9058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4C1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16A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7D2BFD88" w14:textId="0AA127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5,466.62 </w:t>
            </w:r>
          </w:p>
        </w:tc>
        <w:tc>
          <w:tcPr>
            <w:tcW w:w="810" w:type="pct"/>
            <w:tcBorders>
              <w:top w:val="nil"/>
              <w:left w:val="nil"/>
              <w:bottom w:val="single" w:sz="4" w:space="0" w:color="000000"/>
              <w:right w:val="single" w:sz="4" w:space="0" w:color="000000"/>
            </w:tcBorders>
            <w:shd w:val="clear" w:color="auto" w:fill="auto"/>
            <w:noWrap/>
            <w:vAlign w:val="bottom"/>
            <w:hideMark/>
          </w:tcPr>
          <w:p w14:paraId="1BAA3E06" w14:textId="64076C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A2A25" w14:textId="11B7B9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FAF9A" w14:textId="77716D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5,466.62 </w:t>
            </w:r>
          </w:p>
        </w:tc>
      </w:tr>
      <w:tr w:rsidR="001C3E8A" w:rsidRPr="001C3E8A" w14:paraId="3C033B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4B6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75A7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58859A95" w14:textId="374D4C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1,014.10 </w:t>
            </w:r>
          </w:p>
        </w:tc>
        <w:tc>
          <w:tcPr>
            <w:tcW w:w="810" w:type="pct"/>
            <w:tcBorders>
              <w:top w:val="nil"/>
              <w:left w:val="nil"/>
              <w:bottom w:val="single" w:sz="4" w:space="0" w:color="000000"/>
              <w:right w:val="single" w:sz="4" w:space="0" w:color="000000"/>
            </w:tcBorders>
            <w:shd w:val="clear" w:color="auto" w:fill="auto"/>
            <w:noWrap/>
            <w:vAlign w:val="bottom"/>
            <w:hideMark/>
          </w:tcPr>
          <w:p w14:paraId="188837CC" w14:textId="1ADABC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155A4" w14:textId="7DAB5E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F47D3" w14:textId="5E45BE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1,014.10 </w:t>
            </w:r>
          </w:p>
        </w:tc>
      </w:tr>
      <w:tr w:rsidR="001C3E8A" w:rsidRPr="001C3E8A" w14:paraId="17D95F8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EB7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2C9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AB65895" w14:textId="4BF442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025,362.84 </w:t>
            </w:r>
          </w:p>
        </w:tc>
        <w:tc>
          <w:tcPr>
            <w:tcW w:w="810" w:type="pct"/>
            <w:tcBorders>
              <w:top w:val="nil"/>
              <w:left w:val="nil"/>
              <w:bottom w:val="single" w:sz="4" w:space="0" w:color="000000"/>
              <w:right w:val="single" w:sz="4" w:space="0" w:color="000000"/>
            </w:tcBorders>
            <w:shd w:val="clear" w:color="auto" w:fill="auto"/>
            <w:noWrap/>
            <w:vAlign w:val="bottom"/>
            <w:hideMark/>
          </w:tcPr>
          <w:p w14:paraId="5071224C" w14:textId="3857BA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D931B" w14:textId="769A76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12FF4" w14:textId="51738E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025,362.84 </w:t>
            </w:r>
          </w:p>
        </w:tc>
      </w:tr>
      <w:tr w:rsidR="001C3E8A" w:rsidRPr="001C3E8A" w14:paraId="14823C4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1DD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B6D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409875E5" w14:textId="536604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5,992.40 </w:t>
            </w:r>
          </w:p>
        </w:tc>
        <w:tc>
          <w:tcPr>
            <w:tcW w:w="810" w:type="pct"/>
            <w:tcBorders>
              <w:top w:val="nil"/>
              <w:left w:val="nil"/>
              <w:bottom w:val="single" w:sz="4" w:space="0" w:color="000000"/>
              <w:right w:val="single" w:sz="4" w:space="0" w:color="000000"/>
            </w:tcBorders>
            <w:shd w:val="clear" w:color="auto" w:fill="auto"/>
            <w:noWrap/>
            <w:vAlign w:val="bottom"/>
            <w:hideMark/>
          </w:tcPr>
          <w:p w14:paraId="33EFB985" w14:textId="724321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CE94E" w14:textId="264002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EFB7A" w14:textId="227C18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5,992.40 </w:t>
            </w:r>
          </w:p>
        </w:tc>
      </w:tr>
      <w:tr w:rsidR="001C3E8A" w:rsidRPr="001C3E8A" w14:paraId="171707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E67A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B23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44C070D4" w14:textId="490747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2,411.62 </w:t>
            </w:r>
          </w:p>
        </w:tc>
        <w:tc>
          <w:tcPr>
            <w:tcW w:w="810" w:type="pct"/>
            <w:tcBorders>
              <w:top w:val="nil"/>
              <w:left w:val="nil"/>
              <w:bottom w:val="single" w:sz="4" w:space="0" w:color="000000"/>
              <w:right w:val="single" w:sz="4" w:space="0" w:color="000000"/>
            </w:tcBorders>
            <w:shd w:val="clear" w:color="auto" w:fill="auto"/>
            <w:noWrap/>
            <w:vAlign w:val="bottom"/>
            <w:hideMark/>
          </w:tcPr>
          <w:p w14:paraId="25B55839" w14:textId="4C4C96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64911" w14:textId="3ABCA2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DDA28" w14:textId="4625DB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2,411.62 </w:t>
            </w:r>
          </w:p>
        </w:tc>
      </w:tr>
      <w:tr w:rsidR="001C3E8A" w:rsidRPr="001C3E8A" w14:paraId="778D99E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CF59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775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3F827EF1" w14:textId="079D5F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8,501.44 </w:t>
            </w:r>
          </w:p>
        </w:tc>
        <w:tc>
          <w:tcPr>
            <w:tcW w:w="810" w:type="pct"/>
            <w:tcBorders>
              <w:top w:val="nil"/>
              <w:left w:val="nil"/>
              <w:bottom w:val="single" w:sz="4" w:space="0" w:color="000000"/>
              <w:right w:val="single" w:sz="4" w:space="0" w:color="000000"/>
            </w:tcBorders>
            <w:shd w:val="clear" w:color="auto" w:fill="auto"/>
            <w:noWrap/>
            <w:vAlign w:val="bottom"/>
            <w:hideMark/>
          </w:tcPr>
          <w:p w14:paraId="0C4CA9E9" w14:textId="35F662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F189F" w14:textId="438BAD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088D1" w14:textId="7E9D2C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8,501.44 </w:t>
            </w:r>
          </w:p>
        </w:tc>
      </w:tr>
      <w:tr w:rsidR="001C3E8A" w:rsidRPr="001C3E8A" w14:paraId="2A2C2C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64D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FDF30C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505FEF0E" w14:textId="6E19B4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06,674.96 </w:t>
            </w:r>
          </w:p>
        </w:tc>
        <w:tc>
          <w:tcPr>
            <w:tcW w:w="810" w:type="pct"/>
            <w:tcBorders>
              <w:top w:val="nil"/>
              <w:left w:val="nil"/>
              <w:bottom w:val="single" w:sz="4" w:space="0" w:color="000000"/>
              <w:right w:val="single" w:sz="4" w:space="0" w:color="000000"/>
            </w:tcBorders>
            <w:shd w:val="clear" w:color="auto" w:fill="auto"/>
            <w:noWrap/>
            <w:vAlign w:val="bottom"/>
            <w:hideMark/>
          </w:tcPr>
          <w:p w14:paraId="0B62C9FA" w14:textId="12FAD9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B1FC9" w14:textId="1C8122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F430D" w14:textId="5E0006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06,674.96 </w:t>
            </w:r>
          </w:p>
        </w:tc>
      </w:tr>
      <w:tr w:rsidR="001C3E8A" w:rsidRPr="001C3E8A" w14:paraId="01DF869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7AE1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F5A5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2FCA74BB" w14:textId="70B1D3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2,051.10 </w:t>
            </w:r>
          </w:p>
        </w:tc>
        <w:tc>
          <w:tcPr>
            <w:tcW w:w="810" w:type="pct"/>
            <w:tcBorders>
              <w:top w:val="nil"/>
              <w:left w:val="nil"/>
              <w:bottom w:val="single" w:sz="4" w:space="0" w:color="000000"/>
              <w:right w:val="single" w:sz="4" w:space="0" w:color="000000"/>
            </w:tcBorders>
            <w:shd w:val="clear" w:color="auto" w:fill="auto"/>
            <w:noWrap/>
            <w:vAlign w:val="bottom"/>
            <w:hideMark/>
          </w:tcPr>
          <w:p w14:paraId="04ED06C6" w14:textId="021E48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98F6E" w14:textId="2DF6B5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03CF7" w14:textId="1AD221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2,051.10 </w:t>
            </w:r>
          </w:p>
        </w:tc>
      </w:tr>
      <w:tr w:rsidR="001C3E8A" w:rsidRPr="001C3E8A" w14:paraId="3D87CEF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AB4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C4F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32563D7" w14:textId="63BF21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47,300.36 </w:t>
            </w:r>
          </w:p>
        </w:tc>
        <w:tc>
          <w:tcPr>
            <w:tcW w:w="810" w:type="pct"/>
            <w:tcBorders>
              <w:top w:val="nil"/>
              <w:left w:val="nil"/>
              <w:bottom w:val="single" w:sz="4" w:space="0" w:color="000000"/>
              <w:right w:val="single" w:sz="4" w:space="0" w:color="000000"/>
            </w:tcBorders>
            <w:shd w:val="clear" w:color="auto" w:fill="auto"/>
            <w:noWrap/>
            <w:vAlign w:val="bottom"/>
            <w:hideMark/>
          </w:tcPr>
          <w:p w14:paraId="3C73F3BE" w14:textId="4DECFF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A822F" w14:textId="298D75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12DD2" w14:textId="059B45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47,300.36 </w:t>
            </w:r>
          </w:p>
        </w:tc>
      </w:tr>
      <w:tr w:rsidR="001C3E8A" w:rsidRPr="001C3E8A" w14:paraId="3FBA078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AE4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CDE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67C860F" w14:textId="433919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11,747.72 </w:t>
            </w:r>
          </w:p>
        </w:tc>
        <w:tc>
          <w:tcPr>
            <w:tcW w:w="810" w:type="pct"/>
            <w:tcBorders>
              <w:top w:val="nil"/>
              <w:left w:val="nil"/>
              <w:bottom w:val="single" w:sz="4" w:space="0" w:color="000000"/>
              <w:right w:val="single" w:sz="4" w:space="0" w:color="000000"/>
            </w:tcBorders>
            <w:shd w:val="clear" w:color="auto" w:fill="auto"/>
            <w:noWrap/>
            <w:vAlign w:val="bottom"/>
            <w:hideMark/>
          </w:tcPr>
          <w:p w14:paraId="622FBE38" w14:textId="43462E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16334" w14:textId="731646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79B35" w14:textId="570D6C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11,747.72 </w:t>
            </w:r>
          </w:p>
        </w:tc>
      </w:tr>
      <w:tr w:rsidR="001C3E8A" w:rsidRPr="001C3E8A" w14:paraId="2F1234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EFC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82C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690CCBC8" w14:textId="36B2F7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93,312.88 </w:t>
            </w:r>
          </w:p>
        </w:tc>
        <w:tc>
          <w:tcPr>
            <w:tcW w:w="810" w:type="pct"/>
            <w:tcBorders>
              <w:top w:val="nil"/>
              <w:left w:val="nil"/>
              <w:bottom w:val="single" w:sz="4" w:space="0" w:color="000000"/>
              <w:right w:val="single" w:sz="4" w:space="0" w:color="000000"/>
            </w:tcBorders>
            <w:shd w:val="clear" w:color="auto" w:fill="auto"/>
            <w:noWrap/>
            <w:vAlign w:val="bottom"/>
            <w:hideMark/>
          </w:tcPr>
          <w:p w14:paraId="2AF2A0C8" w14:textId="1FC246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EEC6D" w14:textId="53643E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0EE4A" w14:textId="6ADCFF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93,312.88 </w:t>
            </w:r>
          </w:p>
        </w:tc>
      </w:tr>
      <w:tr w:rsidR="001C3E8A" w:rsidRPr="001C3E8A" w14:paraId="238F725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2CFA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53C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33E8D28" w14:textId="0BC78B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3,790.94 </w:t>
            </w:r>
          </w:p>
        </w:tc>
        <w:tc>
          <w:tcPr>
            <w:tcW w:w="810" w:type="pct"/>
            <w:tcBorders>
              <w:top w:val="nil"/>
              <w:left w:val="nil"/>
              <w:bottom w:val="single" w:sz="4" w:space="0" w:color="000000"/>
              <w:right w:val="single" w:sz="4" w:space="0" w:color="000000"/>
            </w:tcBorders>
            <w:shd w:val="clear" w:color="auto" w:fill="auto"/>
            <w:noWrap/>
            <w:vAlign w:val="bottom"/>
            <w:hideMark/>
          </w:tcPr>
          <w:p w14:paraId="21BA1A24" w14:textId="1B1A09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98C0D" w14:textId="407910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EB8AB" w14:textId="1A68DE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3,790.94 </w:t>
            </w:r>
          </w:p>
        </w:tc>
      </w:tr>
      <w:tr w:rsidR="001C3E8A" w:rsidRPr="001C3E8A" w14:paraId="0A709F5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1E42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B35C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68B5D00" w14:textId="44873C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89,989.86 </w:t>
            </w:r>
          </w:p>
        </w:tc>
        <w:tc>
          <w:tcPr>
            <w:tcW w:w="810" w:type="pct"/>
            <w:tcBorders>
              <w:top w:val="nil"/>
              <w:left w:val="nil"/>
              <w:bottom w:val="single" w:sz="4" w:space="0" w:color="000000"/>
              <w:right w:val="single" w:sz="4" w:space="0" w:color="000000"/>
            </w:tcBorders>
            <w:shd w:val="clear" w:color="auto" w:fill="auto"/>
            <w:noWrap/>
            <w:vAlign w:val="bottom"/>
            <w:hideMark/>
          </w:tcPr>
          <w:p w14:paraId="4B7BA1F1" w14:textId="697643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06554" w14:textId="1C6BCB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C2BFE" w14:textId="06E58F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89,989.86 </w:t>
            </w:r>
          </w:p>
        </w:tc>
      </w:tr>
      <w:tr w:rsidR="001C3E8A" w:rsidRPr="001C3E8A" w14:paraId="382AFDF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EA8C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E772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27EE9D64" w14:textId="15E351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3,920.38 </w:t>
            </w:r>
          </w:p>
        </w:tc>
        <w:tc>
          <w:tcPr>
            <w:tcW w:w="810" w:type="pct"/>
            <w:tcBorders>
              <w:top w:val="nil"/>
              <w:left w:val="nil"/>
              <w:bottom w:val="single" w:sz="4" w:space="0" w:color="000000"/>
              <w:right w:val="single" w:sz="4" w:space="0" w:color="000000"/>
            </w:tcBorders>
            <w:shd w:val="clear" w:color="auto" w:fill="auto"/>
            <w:noWrap/>
            <w:vAlign w:val="bottom"/>
            <w:hideMark/>
          </w:tcPr>
          <w:p w14:paraId="0818C6F8" w14:textId="4EA108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5D011" w14:textId="714B21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BE9F4" w14:textId="4C8C31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3,920.38 </w:t>
            </w:r>
          </w:p>
        </w:tc>
      </w:tr>
      <w:tr w:rsidR="001C3E8A" w:rsidRPr="001C3E8A" w14:paraId="136B577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D119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9B9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5BC518F" w14:textId="41C4DB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642,295.90 </w:t>
            </w:r>
          </w:p>
        </w:tc>
        <w:tc>
          <w:tcPr>
            <w:tcW w:w="810" w:type="pct"/>
            <w:tcBorders>
              <w:top w:val="nil"/>
              <w:left w:val="nil"/>
              <w:bottom w:val="single" w:sz="4" w:space="0" w:color="000000"/>
              <w:right w:val="single" w:sz="4" w:space="0" w:color="000000"/>
            </w:tcBorders>
            <w:shd w:val="clear" w:color="auto" w:fill="auto"/>
            <w:noWrap/>
            <w:vAlign w:val="bottom"/>
            <w:hideMark/>
          </w:tcPr>
          <w:p w14:paraId="749192C5" w14:textId="1D1B02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875C6" w14:textId="5E7715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AD71E" w14:textId="3B6E2A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642,295.90 </w:t>
            </w:r>
          </w:p>
        </w:tc>
      </w:tr>
      <w:tr w:rsidR="001C3E8A" w:rsidRPr="001C3E8A" w14:paraId="33E26DE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83C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6047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0F1709DA" w14:textId="18B0F9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8,448.22 </w:t>
            </w:r>
          </w:p>
        </w:tc>
        <w:tc>
          <w:tcPr>
            <w:tcW w:w="810" w:type="pct"/>
            <w:tcBorders>
              <w:top w:val="nil"/>
              <w:left w:val="nil"/>
              <w:bottom w:val="single" w:sz="4" w:space="0" w:color="000000"/>
              <w:right w:val="single" w:sz="4" w:space="0" w:color="000000"/>
            </w:tcBorders>
            <w:shd w:val="clear" w:color="auto" w:fill="auto"/>
            <w:noWrap/>
            <w:vAlign w:val="bottom"/>
            <w:hideMark/>
          </w:tcPr>
          <w:p w14:paraId="01E1ACE4" w14:textId="7320A0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25F40" w14:textId="793252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CEB79" w14:textId="2DD332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8,448.22 </w:t>
            </w:r>
          </w:p>
        </w:tc>
      </w:tr>
      <w:tr w:rsidR="001C3E8A" w:rsidRPr="001C3E8A" w14:paraId="4C23D38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F14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DED2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FB0454A" w14:textId="451A87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9,209.68 </w:t>
            </w:r>
          </w:p>
        </w:tc>
        <w:tc>
          <w:tcPr>
            <w:tcW w:w="810" w:type="pct"/>
            <w:tcBorders>
              <w:top w:val="nil"/>
              <w:left w:val="nil"/>
              <w:bottom w:val="single" w:sz="4" w:space="0" w:color="000000"/>
              <w:right w:val="single" w:sz="4" w:space="0" w:color="000000"/>
            </w:tcBorders>
            <w:shd w:val="clear" w:color="auto" w:fill="auto"/>
            <w:noWrap/>
            <w:vAlign w:val="bottom"/>
            <w:hideMark/>
          </w:tcPr>
          <w:p w14:paraId="085F0A58" w14:textId="3418D0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C7902" w14:textId="6B040B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B0D8D" w14:textId="69A754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9,209.68 </w:t>
            </w:r>
          </w:p>
        </w:tc>
      </w:tr>
      <w:tr w:rsidR="001C3E8A" w:rsidRPr="001C3E8A" w14:paraId="563B569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6E53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5576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8363EF7" w14:textId="297742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6,230.18 </w:t>
            </w:r>
          </w:p>
        </w:tc>
        <w:tc>
          <w:tcPr>
            <w:tcW w:w="810" w:type="pct"/>
            <w:tcBorders>
              <w:top w:val="nil"/>
              <w:left w:val="nil"/>
              <w:bottom w:val="single" w:sz="4" w:space="0" w:color="000000"/>
              <w:right w:val="single" w:sz="4" w:space="0" w:color="000000"/>
            </w:tcBorders>
            <w:shd w:val="clear" w:color="auto" w:fill="auto"/>
            <w:noWrap/>
            <w:vAlign w:val="bottom"/>
            <w:hideMark/>
          </w:tcPr>
          <w:p w14:paraId="141A66F2" w14:textId="4412FC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C03E4" w14:textId="061D7F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E2197" w14:textId="08609B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56,230.18 </w:t>
            </w:r>
          </w:p>
        </w:tc>
      </w:tr>
      <w:tr w:rsidR="001C3E8A" w:rsidRPr="001C3E8A" w14:paraId="08B068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5328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F1D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8CD2874" w14:textId="261E0F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97,735.76 </w:t>
            </w:r>
          </w:p>
        </w:tc>
        <w:tc>
          <w:tcPr>
            <w:tcW w:w="810" w:type="pct"/>
            <w:tcBorders>
              <w:top w:val="nil"/>
              <w:left w:val="nil"/>
              <w:bottom w:val="single" w:sz="4" w:space="0" w:color="000000"/>
              <w:right w:val="single" w:sz="4" w:space="0" w:color="000000"/>
            </w:tcBorders>
            <w:shd w:val="clear" w:color="auto" w:fill="auto"/>
            <w:noWrap/>
            <w:vAlign w:val="bottom"/>
            <w:hideMark/>
          </w:tcPr>
          <w:p w14:paraId="0195CBED" w14:textId="53C1D6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CF825" w14:textId="1965E4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8945B" w14:textId="3BAAC3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397,735.76 </w:t>
            </w:r>
          </w:p>
        </w:tc>
      </w:tr>
      <w:tr w:rsidR="001C3E8A" w:rsidRPr="001C3E8A" w14:paraId="161A70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445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895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35900532" w14:textId="6EAE5C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7124173E" w14:textId="2D5FE8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C9BB0" w14:textId="2A85D4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D73A5" w14:textId="6449D4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80,250.00 </w:t>
            </w:r>
          </w:p>
        </w:tc>
      </w:tr>
      <w:tr w:rsidR="001C3E8A" w:rsidRPr="001C3E8A" w14:paraId="74CF8E9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836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1064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79BCC1B" w14:textId="04DCE3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36,277.04 </w:t>
            </w:r>
          </w:p>
        </w:tc>
        <w:tc>
          <w:tcPr>
            <w:tcW w:w="810" w:type="pct"/>
            <w:tcBorders>
              <w:top w:val="nil"/>
              <w:left w:val="nil"/>
              <w:bottom w:val="single" w:sz="4" w:space="0" w:color="000000"/>
              <w:right w:val="single" w:sz="4" w:space="0" w:color="000000"/>
            </w:tcBorders>
            <w:shd w:val="clear" w:color="auto" w:fill="auto"/>
            <w:noWrap/>
            <w:vAlign w:val="bottom"/>
            <w:hideMark/>
          </w:tcPr>
          <w:p w14:paraId="3EF2059F" w14:textId="6208EC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E681F" w14:textId="584EAB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D526A" w14:textId="618DA9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36,277.04 </w:t>
            </w:r>
          </w:p>
        </w:tc>
      </w:tr>
      <w:tr w:rsidR="001C3E8A" w:rsidRPr="001C3E8A" w14:paraId="27A7F75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E07C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D3DB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155D9A5" w14:textId="61E726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52,359.14 </w:t>
            </w:r>
          </w:p>
        </w:tc>
        <w:tc>
          <w:tcPr>
            <w:tcW w:w="810" w:type="pct"/>
            <w:tcBorders>
              <w:top w:val="nil"/>
              <w:left w:val="nil"/>
              <w:bottom w:val="single" w:sz="4" w:space="0" w:color="000000"/>
              <w:right w:val="single" w:sz="4" w:space="0" w:color="000000"/>
            </w:tcBorders>
            <w:shd w:val="clear" w:color="auto" w:fill="auto"/>
            <w:noWrap/>
            <w:vAlign w:val="bottom"/>
            <w:hideMark/>
          </w:tcPr>
          <w:p w14:paraId="258B56F3" w14:textId="7A00C2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3711B" w14:textId="52EB6B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707ED" w14:textId="74D7DD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52,359.14 </w:t>
            </w:r>
          </w:p>
        </w:tc>
      </w:tr>
      <w:tr w:rsidR="001C3E8A" w:rsidRPr="001C3E8A" w14:paraId="27B41DD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7F80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30C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017C6F4C" w14:textId="7EDA4A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4,730.54 </w:t>
            </w:r>
          </w:p>
        </w:tc>
        <w:tc>
          <w:tcPr>
            <w:tcW w:w="810" w:type="pct"/>
            <w:tcBorders>
              <w:top w:val="nil"/>
              <w:left w:val="nil"/>
              <w:bottom w:val="single" w:sz="4" w:space="0" w:color="000000"/>
              <w:right w:val="single" w:sz="4" w:space="0" w:color="000000"/>
            </w:tcBorders>
            <w:shd w:val="clear" w:color="auto" w:fill="auto"/>
            <w:noWrap/>
            <w:vAlign w:val="bottom"/>
            <w:hideMark/>
          </w:tcPr>
          <w:p w14:paraId="1DC6715B" w14:textId="78F213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7731E" w14:textId="2AAFFE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8410C" w14:textId="209362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4,730.54 </w:t>
            </w:r>
          </w:p>
        </w:tc>
      </w:tr>
      <w:tr w:rsidR="001C3E8A" w:rsidRPr="001C3E8A" w14:paraId="316B3CD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86D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68F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A7B0E6A" w14:textId="01372E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2,104.46 </w:t>
            </w:r>
          </w:p>
        </w:tc>
        <w:tc>
          <w:tcPr>
            <w:tcW w:w="810" w:type="pct"/>
            <w:tcBorders>
              <w:top w:val="nil"/>
              <w:left w:val="nil"/>
              <w:bottom w:val="single" w:sz="4" w:space="0" w:color="000000"/>
              <w:right w:val="single" w:sz="4" w:space="0" w:color="000000"/>
            </w:tcBorders>
            <w:shd w:val="clear" w:color="auto" w:fill="auto"/>
            <w:noWrap/>
            <w:vAlign w:val="bottom"/>
            <w:hideMark/>
          </w:tcPr>
          <w:p w14:paraId="6DE4E334" w14:textId="7D7208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D34E9" w14:textId="6D29C0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37B3B" w14:textId="11B55A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2,104.46 </w:t>
            </w:r>
          </w:p>
        </w:tc>
      </w:tr>
      <w:tr w:rsidR="001C3E8A" w:rsidRPr="001C3E8A" w14:paraId="03BFCF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997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067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59671B50" w14:textId="756560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59,942.62 </w:t>
            </w:r>
          </w:p>
        </w:tc>
        <w:tc>
          <w:tcPr>
            <w:tcW w:w="810" w:type="pct"/>
            <w:tcBorders>
              <w:top w:val="nil"/>
              <w:left w:val="nil"/>
              <w:bottom w:val="single" w:sz="4" w:space="0" w:color="000000"/>
              <w:right w:val="single" w:sz="4" w:space="0" w:color="000000"/>
            </w:tcBorders>
            <w:shd w:val="clear" w:color="auto" w:fill="auto"/>
            <w:noWrap/>
            <w:vAlign w:val="bottom"/>
            <w:hideMark/>
          </w:tcPr>
          <w:p w14:paraId="638FAB5F" w14:textId="61FC69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E3727" w14:textId="63BF94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68C43" w14:textId="5A46CB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59,942.62 </w:t>
            </w:r>
          </w:p>
        </w:tc>
      </w:tr>
      <w:tr w:rsidR="001C3E8A" w:rsidRPr="001C3E8A" w14:paraId="4002A8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81B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944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7993B727" w14:textId="4E82F7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82,443.60 </w:t>
            </w:r>
          </w:p>
        </w:tc>
        <w:tc>
          <w:tcPr>
            <w:tcW w:w="810" w:type="pct"/>
            <w:tcBorders>
              <w:top w:val="nil"/>
              <w:left w:val="nil"/>
              <w:bottom w:val="single" w:sz="4" w:space="0" w:color="000000"/>
              <w:right w:val="single" w:sz="4" w:space="0" w:color="000000"/>
            </w:tcBorders>
            <w:shd w:val="clear" w:color="auto" w:fill="auto"/>
            <w:noWrap/>
            <w:vAlign w:val="bottom"/>
            <w:hideMark/>
          </w:tcPr>
          <w:p w14:paraId="32E6419D" w14:textId="057F57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FF3FC" w14:textId="5A58FB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FDD1E" w14:textId="5BA86A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82,443.60 </w:t>
            </w:r>
          </w:p>
        </w:tc>
      </w:tr>
      <w:tr w:rsidR="001C3E8A" w:rsidRPr="001C3E8A" w14:paraId="39B6C6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AD6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8A5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6AFFFDBA" w14:textId="3F1083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1,167.68 </w:t>
            </w:r>
          </w:p>
        </w:tc>
        <w:tc>
          <w:tcPr>
            <w:tcW w:w="810" w:type="pct"/>
            <w:tcBorders>
              <w:top w:val="nil"/>
              <w:left w:val="nil"/>
              <w:bottom w:val="single" w:sz="4" w:space="0" w:color="000000"/>
              <w:right w:val="single" w:sz="4" w:space="0" w:color="000000"/>
            </w:tcBorders>
            <w:shd w:val="clear" w:color="auto" w:fill="auto"/>
            <w:noWrap/>
            <w:vAlign w:val="bottom"/>
            <w:hideMark/>
          </w:tcPr>
          <w:p w14:paraId="79B5BEE1" w14:textId="3FAA36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8B6BF" w14:textId="6277F3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7A4B6" w14:textId="0F492B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1,167.68 </w:t>
            </w:r>
          </w:p>
        </w:tc>
      </w:tr>
      <w:tr w:rsidR="001C3E8A" w:rsidRPr="001C3E8A" w14:paraId="1E61B3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88F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EE43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0E68978" w14:textId="538F0A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8,672.09 </w:t>
            </w:r>
          </w:p>
        </w:tc>
        <w:tc>
          <w:tcPr>
            <w:tcW w:w="810" w:type="pct"/>
            <w:tcBorders>
              <w:top w:val="nil"/>
              <w:left w:val="nil"/>
              <w:bottom w:val="single" w:sz="4" w:space="0" w:color="000000"/>
              <w:right w:val="single" w:sz="4" w:space="0" w:color="000000"/>
            </w:tcBorders>
            <w:shd w:val="clear" w:color="auto" w:fill="auto"/>
            <w:noWrap/>
            <w:vAlign w:val="bottom"/>
            <w:hideMark/>
          </w:tcPr>
          <w:p w14:paraId="173498F0" w14:textId="2A5B2A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BE895" w14:textId="03ADFF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67B37" w14:textId="32238D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8,672.09 </w:t>
            </w:r>
          </w:p>
        </w:tc>
      </w:tr>
      <w:tr w:rsidR="001C3E8A" w:rsidRPr="001C3E8A" w14:paraId="4DFF5B7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838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D37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3F7C49FF" w14:textId="4A6A7E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7,315.78 </w:t>
            </w:r>
          </w:p>
        </w:tc>
        <w:tc>
          <w:tcPr>
            <w:tcW w:w="810" w:type="pct"/>
            <w:tcBorders>
              <w:top w:val="nil"/>
              <w:left w:val="nil"/>
              <w:bottom w:val="single" w:sz="4" w:space="0" w:color="000000"/>
              <w:right w:val="single" w:sz="4" w:space="0" w:color="000000"/>
            </w:tcBorders>
            <w:shd w:val="clear" w:color="auto" w:fill="auto"/>
            <w:noWrap/>
            <w:vAlign w:val="bottom"/>
            <w:hideMark/>
          </w:tcPr>
          <w:p w14:paraId="1E2F9720" w14:textId="56074E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57826" w14:textId="341CA7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F1543" w14:textId="453DF9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7,315.78 </w:t>
            </w:r>
          </w:p>
        </w:tc>
      </w:tr>
      <w:tr w:rsidR="001C3E8A" w:rsidRPr="001C3E8A" w14:paraId="3DE40E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3EF6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4AEE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C16448F" w14:textId="70C3AF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619.04 </w:t>
            </w:r>
          </w:p>
        </w:tc>
        <w:tc>
          <w:tcPr>
            <w:tcW w:w="810" w:type="pct"/>
            <w:tcBorders>
              <w:top w:val="nil"/>
              <w:left w:val="nil"/>
              <w:bottom w:val="single" w:sz="4" w:space="0" w:color="000000"/>
              <w:right w:val="single" w:sz="4" w:space="0" w:color="000000"/>
            </w:tcBorders>
            <w:shd w:val="clear" w:color="auto" w:fill="auto"/>
            <w:noWrap/>
            <w:vAlign w:val="bottom"/>
            <w:hideMark/>
          </w:tcPr>
          <w:p w14:paraId="3D50F2B9" w14:textId="03CD13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C75B3" w14:textId="57E8E9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C53B4" w14:textId="5701DD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619.04 </w:t>
            </w:r>
          </w:p>
        </w:tc>
      </w:tr>
      <w:tr w:rsidR="001C3E8A" w:rsidRPr="001C3E8A" w14:paraId="25697F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A59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6A7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7EB95652" w14:textId="2D251D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4,005.62 </w:t>
            </w:r>
          </w:p>
        </w:tc>
        <w:tc>
          <w:tcPr>
            <w:tcW w:w="810" w:type="pct"/>
            <w:tcBorders>
              <w:top w:val="nil"/>
              <w:left w:val="nil"/>
              <w:bottom w:val="single" w:sz="4" w:space="0" w:color="000000"/>
              <w:right w:val="single" w:sz="4" w:space="0" w:color="000000"/>
            </w:tcBorders>
            <w:shd w:val="clear" w:color="auto" w:fill="auto"/>
            <w:noWrap/>
            <w:vAlign w:val="bottom"/>
            <w:hideMark/>
          </w:tcPr>
          <w:p w14:paraId="27317F3A" w14:textId="4BFCBD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A9C3A" w14:textId="516EA8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833D7" w14:textId="20D964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4,005.62 </w:t>
            </w:r>
          </w:p>
        </w:tc>
      </w:tr>
      <w:tr w:rsidR="001C3E8A" w:rsidRPr="001C3E8A" w14:paraId="221A174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1B9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E7DD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1D6E63CB" w14:textId="4021AD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56,053.84 </w:t>
            </w:r>
          </w:p>
        </w:tc>
        <w:tc>
          <w:tcPr>
            <w:tcW w:w="810" w:type="pct"/>
            <w:tcBorders>
              <w:top w:val="nil"/>
              <w:left w:val="nil"/>
              <w:bottom w:val="single" w:sz="4" w:space="0" w:color="000000"/>
              <w:right w:val="single" w:sz="4" w:space="0" w:color="000000"/>
            </w:tcBorders>
            <w:shd w:val="clear" w:color="auto" w:fill="auto"/>
            <w:noWrap/>
            <w:vAlign w:val="bottom"/>
            <w:hideMark/>
          </w:tcPr>
          <w:p w14:paraId="2EF72F8D" w14:textId="128FE1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7EEAA" w14:textId="760A2A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BE3AB" w14:textId="69679A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56,053.84 </w:t>
            </w:r>
          </w:p>
        </w:tc>
      </w:tr>
      <w:tr w:rsidR="001C3E8A" w:rsidRPr="001C3E8A" w14:paraId="562CD7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ABD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579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59920BCC" w14:textId="0F6DA0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3,585.56 </w:t>
            </w:r>
          </w:p>
        </w:tc>
        <w:tc>
          <w:tcPr>
            <w:tcW w:w="810" w:type="pct"/>
            <w:tcBorders>
              <w:top w:val="nil"/>
              <w:left w:val="nil"/>
              <w:bottom w:val="single" w:sz="4" w:space="0" w:color="000000"/>
              <w:right w:val="single" w:sz="4" w:space="0" w:color="000000"/>
            </w:tcBorders>
            <w:shd w:val="clear" w:color="auto" w:fill="auto"/>
            <w:noWrap/>
            <w:vAlign w:val="bottom"/>
            <w:hideMark/>
          </w:tcPr>
          <w:p w14:paraId="52DB8792" w14:textId="372836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CCC8C" w14:textId="09616B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FEEE6" w14:textId="7059D0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3,585.56 </w:t>
            </w:r>
          </w:p>
        </w:tc>
      </w:tr>
      <w:tr w:rsidR="001C3E8A" w:rsidRPr="001C3E8A" w14:paraId="493722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FC3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001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43E878C3" w14:textId="70F8B9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91,436.04 </w:t>
            </w:r>
          </w:p>
        </w:tc>
        <w:tc>
          <w:tcPr>
            <w:tcW w:w="810" w:type="pct"/>
            <w:tcBorders>
              <w:top w:val="nil"/>
              <w:left w:val="nil"/>
              <w:bottom w:val="single" w:sz="4" w:space="0" w:color="000000"/>
              <w:right w:val="single" w:sz="4" w:space="0" w:color="000000"/>
            </w:tcBorders>
            <w:shd w:val="clear" w:color="auto" w:fill="auto"/>
            <w:noWrap/>
            <w:vAlign w:val="bottom"/>
            <w:hideMark/>
          </w:tcPr>
          <w:p w14:paraId="486D995F" w14:textId="22208D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1A4C2" w14:textId="4C0A4A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A78BF" w14:textId="0595B1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91,436.04 </w:t>
            </w:r>
          </w:p>
        </w:tc>
      </w:tr>
      <w:tr w:rsidR="001C3E8A" w:rsidRPr="001C3E8A" w14:paraId="049C25D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652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860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DE2AF90" w14:textId="770736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037,605.62 </w:t>
            </w:r>
          </w:p>
        </w:tc>
        <w:tc>
          <w:tcPr>
            <w:tcW w:w="810" w:type="pct"/>
            <w:tcBorders>
              <w:top w:val="nil"/>
              <w:left w:val="nil"/>
              <w:bottom w:val="single" w:sz="4" w:space="0" w:color="000000"/>
              <w:right w:val="single" w:sz="4" w:space="0" w:color="000000"/>
            </w:tcBorders>
            <w:shd w:val="clear" w:color="auto" w:fill="auto"/>
            <w:noWrap/>
            <w:vAlign w:val="bottom"/>
            <w:hideMark/>
          </w:tcPr>
          <w:p w14:paraId="1C75D672" w14:textId="714F39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0908E" w14:textId="76DD4B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679D1" w14:textId="071053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037,605.62 </w:t>
            </w:r>
          </w:p>
        </w:tc>
      </w:tr>
      <w:tr w:rsidR="001C3E8A" w:rsidRPr="001C3E8A" w14:paraId="25A61F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548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B1B5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78A44D4A" w14:textId="525296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10,998.32 </w:t>
            </w:r>
          </w:p>
        </w:tc>
        <w:tc>
          <w:tcPr>
            <w:tcW w:w="810" w:type="pct"/>
            <w:tcBorders>
              <w:top w:val="nil"/>
              <w:left w:val="nil"/>
              <w:bottom w:val="single" w:sz="4" w:space="0" w:color="000000"/>
              <w:right w:val="single" w:sz="4" w:space="0" w:color="000000"/>
            </w:tcBorders>
            <w:shd w:val="clear" w:color="auto" w:fill="auto"/>
            <w:noWrap/>
            <w:vAlign w:val="bottom"/>
            <w:hideMark/>
          </w:tcPr>
          <w:p w14:paraId="5235FFAD" w14:textId="1A2CEC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E69FC" w14:textId="630DD0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4D617" w14:textId="0EF828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710,998.32 </w:t>
            </w:r>
          </w:p>
        </w:tc>
      </w:tr>
      <w:tr w:rsidR="001C3E8A" w:rsidRPr="001C3E8A" w14:paraId="40F7D2B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DCC9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E98A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F72B90C" w14:textId="0FA740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10,860.18 </w:t>
            </w:r>
          </w:p>
        </w:tc>
        <w:tc>
          <w:tcPr>
            <w:tcW w:w="810" w:type="pct"/>
            <w:tcBorders>
              <w:top w:val="nil"/>
              <w:left w:val="nil"/>
              <w:bottom w:val="single" w:sz="4" w:space="0" w:color="000000"/>
              <w:right w:val="single" w:sz="4" w:space="0" w:color="000000"/>
            </w:tcBorders>
            <w:shd w:val="clear" w:color="auto" w:fill="auto"/>
            <w:noWrap/>
            <w:vAlign w:val="bottom"/>
            <w:hideMark/>
          </w:tcPr>
          <w:p w14:paraId="2F31E9A9" w14:textId="7AAC59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DCC3E" w14:textId="29413E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123D0" w14:textId="6EA046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10,860.18 </w:t>
            </w:r>
          </w:p>
        </w:tc>
      </w:tr>
      <w:tr w:rsidR="001C3E8A" w:rsidRPr="001C3E8A" w14:paraId="3AC96D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C268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FC82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9EEBE1D" w14:textId="286CD6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5,332.17 </w:t>
            </w:r>
          </w:p>
        </w:tc>
        <w:tc>
          <w:tcPr>
            <w:tcW w:w="810" w:type="pct"/>
            <w:tcBorders>
              <w:top w:val="nil"/>
              <w:left w:val="nil"/>
              <w:bottom w:val="single" w:sz="4" w:space="0" w:color="000000"/>
              <w:right w:val="single" w:sz="4" w:space="0" w:color="000000"/>
            </w:tcBorders>
            <w:shd w:val="clear" w:color="auto" w:fill="auto"/>
            <w:noWrap/>
            <w:vAlign w:val="bottom"/>
            <w:hideMark/>
          </w:tcPr>
          <w:p w14:paraId="7700239E" w14:textId="5659BA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3505E" w14:textId="770F1B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F1C9D" w14:textId="52B504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5,332.17 </w:t>
            </w:r>
          </w:p>
        </w:tc>
      </w:tr>
      <w:tr w:rsidR="001C3E8A" w:rsidRPr="001C3E8A" w14:paraId="280B214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E55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C91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BB37635" w14:textId="3A641C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40,577.46 </w:t>
            </w:r>
          </w:p>
        </w:tc>
        <w:tc>
          <w:tcPr>
            <w:tcW w:w="810" w:type="pct"/>
            <w:tcBorders>
              <w:top w:val="nil"/>
              <w:left w:val="nil"/>
              <w:bottom w:val="single" w:sz="4" w:space="0" w:color="000000"/>
              <w:right w:val="single" w:sz="4" w:space="0" w:color="000000"/>
            </w:tcBorders>
            <w:shd w:val="clear" w:color="auto" w:fill="auto"/>
            <w:noWrap/>
            <w:vAlign w:val="bottom"/>
            <w:hideMark/>
          </w:tcPr>
          <w:p w14:paraId="4ECA947D" w14:textId="61580D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F52F4" w14:textId="769C86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E48C8" w14:textId="6FD4B9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40,577.46 </w:t>
            </w:r>
          </w:p>
        </w:tc>
      </w:tr>
      <w:tr w:rsidR="001C3E8A" w:rsidRPr="001C3E8A" w14:paraId="7970912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9A8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120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7750B01" w14:textId="65F149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3,062.14 </w:t>
            </w:r>
          </w:p>
        </w:tc>
        <w:tc>
          <w:tcPr>
            <w:tcW w:w="810" w:type="pct"/>
            <w:tcBorders>
              <w:top w:val="nil"/>
              <w:left w:val="nil"/>
              <w:bottom w:val="single" w:sz="4" w:space="0" w:color="000000"/>
              <w:right w:val="single" w:sz="4" w:space="0" w:color="000000"/>
            </w:tcBorders>
            <w:shd w:val="clear" w:color="auto" w:fill="auto"/>
            <w:noWrap/>
            <w:vAlign w:val="bottom"/>
            <w:hideMark/>
          </w:tcPr>
          <w:p w14:paraId="203402BA" w14:textId="113B97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9597D" w14:textId="149B09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AC191" w14:textId="517671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3,062.14 </w:t>
            </w:r>
          </w:p>
        </w:tc>
      </w:tr>
      <w:tr w:rsidR="001C3E8A" w:rsidRPr="001C3E8A" w14:paraId="69F007A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D1E7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7B0E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2F1A3B67" w14:textId="0E7E7D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29,282.82 </w:t>
            </w:r>
          </w:p>
        </w:tc>
        <w:tc>
          <w:tcPr>
            <w:tcW w:w="810" w:type="pct"/>
            <w:tcBorders>
              <w:top w:val="nil"/>
              <w:left w:val="nil"/>
              <w:bottom w:val="single" w:sz="4" w:space="0" w:color="000000"/>
              <w:right w:val="single" w:sz="4" w:space="0" w:color="000000"/>
            </w:tcBorders>
            <w:shd w:val="clear" w:color="auto" w:fill="auto"/>
            <w:noWrap/>
            <w:vAlign w:val="bottom"/>
            <w:hideMark/>
          </w:tcPr>
          <w:p w14:paraId="1C659BB6" w14:textId="7CE53A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35EED" w14:textId="388790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D5A5A" w14:textId="448C59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29,282.82 </w:t>
            </w:r>
          </w:p>
        </w:tc>
      </w:tr>
      <w:tr w:rsidR="001C3E8A" w:rsidRPr="001C3E8A" w14:paraId="5D6DE43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1CE7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A3A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23F4F51E" w14:textId="10B727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42,201.72 </w:t>
            </w:r>
          </w:p>
        </w:tc>
        <w:tc>
          <w:tcPr>
            <w:tcW w:w="810" w:type="pct"/>
            <w:tcBorders>
              <w:top w:val="nil"/>
              <w:left w:val="nil"/>
              <w:bottom w:val="single" w:sz="4" w:space="0" w:color="000000"/>
              <w:right w:val="single" w:sz="4" w:space="0" w:color="000000"/>
            </w:tcBorders>
            <w:shd w:val="clear" w:color="auto" w:fill="auto"/>
            <w:noWrap/>
            <w:vAlign w:val="bottom"/>
            <w:hideMark/>
          </w:tcPr>
          <w:p w14:paraId="076C3C25" w14:textId="5BCC2D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C0C6A" w14:textId="3B4507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52875" w14:textId="0BB3C6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42,201.72 </w:t>
            </w:r>
          </w:p>
        </w:tc>
      </w:tr>
      <w:tr w:rsidR="001C3E8A" w:rsidRPr="001C3E8A" w14:paraId="28402A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84E3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E98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07DDEB1" w14:textId="5948A5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28,656.22 </w:t>
            </w:r>
          </w:p>
        </w:tc>
        <w:tc>
          <w:tcPr>
            <w:tcW w:w="810" w:type="pct"/>
            <w:tcBorders>
              <w:top w:val="nil"/>
              <w:left w:val="nil"/>
              <w:bottom w:val="single" w:sz="4" w:space="0" w:color="000000"/>
              <w:right w:val="single" w:sz="4" w:space="0" w:color="000000"/>
            </w:tcBorders>
            <w:shd w:val="clear" w:color="auto" w:fill="auto"/>
            <w:noWrap/>
            <w:vAlign w:val="bottom"/>
            <w:hideMark/>
          </w:tcPr>
          <w:p w14:paraId="37D50C49" w14:textId="6EE022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51A26" w14:textId="241860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8DE2D" w14:textId="5A365F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28,656.22 </w:t>
            </w:r>
          </w:p>
        </w:tc>
      </w:tr>
      <w:tr w:rsidR="001C3E8A" w:rsidRPr="001C3E8A" w14:paraId="1656AE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BE1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09E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29FF992" w14:textId="3DCB92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36,595.40 </w:t>
            </w:r>
          </w:p>
        </w:tc>
        <w:tc>
          <w:tcPr>
            <w:tcW w:w="810" w:type="pct"/>
            <w:tcBorders>
              <w:top w:val="nil"/>
              <w:left w:val="nil"/>
              <w:bottom w:val="single" w:sz="4" w:space="0" w:color="000000"/>
              <w:right w:val="single" w:sz="4" w:space="0" w:color="000000"/>
            </w:tcBorders>
            <w:shd w:val="clear" w:color="auto" w:fill="auto"/>
            <w:noWrap/>
            <w:vAlign w:val="bottom"/>
            <w:hideMark/>
          </w:tcPr>
          <w:p w14:paraId="3E362F95" w14:textId="2A008A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C33EE" w14:textId="6D2167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11245" w14:textId="6F94D7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36,595.40 </w:t>
            </w:r>
          </w:p>
        </w:tc>
      </w:tr>
      <w:tr w:rsidR="001C3E8A" w:rsidRPr="001C3E8A" w14:paraId="78B053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5BD2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6BE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5838C0E0" w14:textId="23D4D0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4,497.24 </w:t>
            </w:r>
          </w:p>
        </w:tc>
        <w:tc>
          <w:tcPr>
            <w:tcW w:w="810" w:type="pct"/>
            <w:tcBorders>
              <w:top w:val="nil"/>
              <w:left w:val="nil"/>
              <w:bottom w:val="single" w:sz="4" w:space="0" w:color="000000"/>
              <w:right w:val="single" w:sz="4" w:space="0" w:color="000000"/>
            </w:tcBorders>
            <w:shd w:val="clear" w:color="auto" w:fill="auto"/>
            <w:noWrap/>
            <w:vAlign w:val="bottom"/>
            <w:hideMark/>
          </w:tcPr>
          <w:p w14:paraId="144C4597" w14:textId="64A4EE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68121" w14:textId="3B03FD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4AF91" w14:textId="52CB9A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4,497.24 </w:t>
            </w:r>
          </w:p>
        </w:tc>
      </w:tr>
      <w:tr w:rsidR="001C3E8A" w:rsidRPr="001C3E8A" w14:paraId="2C277ED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ED9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A5A1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E7E06DC" w14:textId="53DCAE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78,336.78 </w:t>
            </w:r>
          </w:p>
        </w:tc>
        <w:tc>
          <w:tcPr>
            <w:tcW w:w="810" w:type="pct"/>
            <w:tcBorders>
              <w:top w:val="nil"/>
              <w:left w:val="nil"/>
              <w:bottom w:val="single" w:sz="4" w:space="0" w:color="000000"/>
              <w:right w:val="single" w:sz="4" w:space="0" w:color="000000"/>
            </w:tcBorders>
            <w:shd w:val="clear" w:color="auto" w:fill="auto"/>
            <w:noWrap/>
            <w:vAlign w:val="bottom"/>
            <w:hideMark/>
          </w:tcPr>
          <w:p w14:paraId="13D9E0E5" w14:textId="595739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562CC" w14:textId="3542BB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BE908" w14:textId="20927E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78,336.78 </w:t>
            </w:r>
          </w:p>
        </w:tc>
      </w:tr>
      <w:tr w:rsidR="001C3E8A" w:rsidRPr="001C3E8A" w14:paraId="7BC2A46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AF5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743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6AD532A7" w14:textId="2688AB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05,146.38 </w:t>
            </w:r>
          </w:p>
        </w:tc>
        <w:tc>
          <w:tcPr>
            <w:tcW w:w="810" w:type="pct"/>
            <w:tcBorders>
              <w:top w:val="nil"/>
              <w:left w:val="nil"/>
              <w:bottom w:val="single" w:sz="4" w:space="0" w:color="000000"/>
              <w:right w:val="single" w:sz="4" w:space="0" w:color="000000"/>
            </w:tcBorders>
            <w:shd w:val="clear" w:color="auto" w:fill="auto"/>
            <w:noWrap/>
            <w:vAlign w:val="bottom"/>
            <w:hideMark/>
          </w:tcPr>
          <w:p w14:paraId="10052017" w14:textId="615B49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CC9BB" w14:textId="216AE4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3C754" w14:textId="6231F1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05,146.38 </w:t>
            </w:r>
          </w:p>
        </w:tc>
      </w:tr>
      <w:tr w:rsidR="001C3E8A" w:rsidRPr="001C3E8A" w14:paraId="38D6E512"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ACB4D"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05C643C9" w14:textId="38AF459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231E68" w14:textId="4656790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251F3" w14:textId="3F6DA03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1EACC5" w14:textId="26A5BD7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870,273.30 </w:t>
            </w:r>
          </w:p>
        </w:tc>
      </w:tr>
      <w:tr w:rsidR="001C3E8A" w:rsidRPr="001C3E8A" w14:paraId="002B68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EC5C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5F5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2DF52ECA" w14:textId="1C3F07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3210CD35" w14:textId="16D198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D2B37" w14:textId="580A37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FC954" w14:textId="31FCDD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0,118.48 </w:t>
            </w:r>
          </w:p>
        </w:tc>
      </w:tr>
      <w:tr w:rsidR="001C3E8A" w:rsidRPr="001C3E8A" w14:paraId="3D39974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24CC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73FC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7DA6E8AB" w14:textId="2F67CC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0738E27C" w14:textId="5B9BDD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553FD" w14:textId="175A14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3D970" w14:textId="34965D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19,714.82 </w:t>
            </w:r>
          </w:p>
        </w:tc>
      </w:tr>
      <w:tr w:rsidR="001C3E8A" w:rsidRPr="001C3E8A" w14:paraId="50000BE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E10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A72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C57DF36" w14:textId="3FB8CD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121AE95F" w14:textId="65B33A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79151" w14:textId="4449D1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EA5EB" w14:textId="16E946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40,440.00 </w:t>
            </w:r>
          </w:p>
        </w:tc>
      </w:tr>
      <w:tr w:rsidR="001C3E8A" w:rsidRPr="001C3E8A" w14:paraId="1F6B3D3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4729C"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D3D832A" w14:textId="19F98DB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2,190,190.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BDDE0CF" w14:textId="25A0C88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065D76" w14:textId="20CEE32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3C3FE0" w14:textId="22A5997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2,190,190.02 </w:t>
            </w:r>
          </w:p>
        </w:tc>
      </w:tr>
      <w:tr w:rsidR="001C3E8A" w:rsidRPr="001C3E8A" w14:paraId="73BBEA1C" w14:textId="77777777" w:rsidTr="001C3E8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017E302"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CAB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70A9CCB" w14:textId="784A5F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17,847.71 </w:t>
            </w:r>
          </w:p>
        </w:tc>
        <w:tc>
          <w:tcPr>
            <w:tcW w:w="810" w:type="pct"/>
            <w:tcBorders>
              <w:top w:val="nil"/>
              <w:left w:val="nil"/>
              <w:bottom w:val="single" w:sz="4" w:space="0" w:color="000000"/>
              <w:right w:val="single" w:sz="4" w:space="0" w:color="000000"/>
            </w:tcBorders>
            <w:shd w:val="clear" w:color="auto" w:fill="auto"/>
            <w:noWrap/>
            <w:vAlign w:val="bottom"/>
            <w:hideMark/>
          </w:tcPr>
          <w:p w14:paraId="1D2E1195" w14:textId="56A930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541F2" w14:textId="33C4A2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69F98F6" w14:textId="6FBF45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17,847.71 </w:t>
            </w:r>
          </w:p>
        </w:tc>
      </w:tr>
      <w:tr w:rsidR="001C3E8A" w:rsidRPr="001C3E8A" w14:paraId="0F4EBECC" w14:textId="77777777" w:rsidTr="001C3E8A">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B111EB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45E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3029C197" w14:textId="5F8E92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4CF48AA8" w14:textId="3C1805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82FD6" w14:textId="0D4A0F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018A9" w14:textId="2A7C43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6,940.00 </w:t>
            </w:r>
          </w:p>
        </w:tc>
      </w:tr>
      <w:tr w:rsidR="001C3E8A" w:rsidRPr="001C3E8A" w14:paraId="43BFD9B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A62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DA3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is City</w:t>
            </w:r>
          </w:p>
        </w:tc>
        <w:tc>
          <w:tcPr>
            <w:tcW w:w="810" w:type="pct"/>
            <w:tcBorders>
              <w:top w:val="nil"/>
              <w:left w:val="nil"/>
              <w:bottom w:val="single" w:sz="4" w:space="0" w:color="000000"/>
              <w:right w:val="single" w:sz="4" w:space="0" w:color="000000"/>
            </w:tcBorders>
            <w:shd w:val="clear" w:color="auto" w:fill="auto"/>
            <w:noWrap/>
            <w:vAlign w:val="bottom"/>
            <w:hideMark/>
          </w:tcPr>
          <w:p w14:paraId="6A55DDC0" w14:textId="470860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7B290462" w14:textId="2827BE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A2A8B" w14:textId="23EA17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F1BF2" w14:textId="40F389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0,728.00 </w:t>
            </w:r>
          </w:p>
        </w:tc>
      </w:tr>
      <w:tr w:rsidR="001C3E8A" w:rsidRPr="001C3E8A" w14:paraId="76230E1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05A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1DD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033F0FDF" w14:textId="733CAA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25508F8B" w14:textId="3E944B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F7D73" w14:textId="43855A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C66DD" w14:textId="23137B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24,790.00 </w:t>
            </w:r>
          </w:p>
        </w:tc>
      </w:tr>
      <w:tr w:rsidR="001C3E8A" w:rsidRPr="001C3E8A" w14:paraId="0C7791C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F7D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1D46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6B9E8FB7" w14:textId="4391BD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3CFC5BF0" w14:textId="2CF775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FD4CA" w14:textId="19FAB5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3119D" w14:textId="1A42A1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19,557.64 </w:t>
            </w:r>
          </w:p>
        </w:tc>
      </w:tr>
      <w:tr w:rsidR="001C3E8A" w:rsidRPr="001C3E8A" w14:paraId="53BBD08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015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ED4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67A4B86" w14:textId="5BFB4A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6CB001C2" w14:textId="62F20C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06484" w14:textId="26CA3A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CEB4E" w14:textId="32E523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089,469.32 </w:t>
            </w:r>
          </w:p>
        </w:tc>
      </w:tr>
      <w:tr w:rsidR="001C3E8A" w:rsidRPr="001C3E8A" w14:paraId="0CF645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B7F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9C4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607DEC5" w14:textId="35ED55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4,437.20 </w:t>
            </w:r>
          </w:p>
        </w:tc>
        <w:tc>
          <w:tcPr>
            <w:tcW w:w="810" w:type="pct"/>
            <w:tcBorders>
              <w:top w:val="nil"/>
              <w:left w:val="nil"/>
              <w:bottom w:val="single" w:sz="4" w:space="0" w:color="000000"/>
              <w:right w:val="single" w:sz="4" w:space="0" w:color="000000"/>
            </w:tcBorders>
            <w:shd w:val="clear" w:color="auto" w:fill="auto"/>
            <w:noWrap/>
            <w:vAlign w:val="bottom"/>
            <w:hideMark/>
          </w:tcPr>
          <w:p w14:paraId="06F9FF1E" w14:textId="0BB341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CC351" w14:textId="7D1E23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DD4B7" w14:textId="25BE45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4,437.20 </w:t>
            </w:r>
          </w:p>
        </w:tc>
      </w:tr>
      <w:tr w:rsidR="001C3E8A" w:rsidRPr="001C3E8A" w14:paraId="3D3805F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8E5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D62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ADB026D" w14:textId="2B3653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4EF8F965" w14:textId="7420FD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483D0" w14:textId="0B0D72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1A086" w14:textId="5E012A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49,807.18 </w:t>
            </w:r>
          </w:p>
        </w:tc>
      </w:tr>
      <w:tr w:rsidR="001C3E8A" w:rsidRPr="001C3E8A" w14:paraId="4E89681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A24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FFC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F40B516" w14:textId="733793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406FC437" w14:textId="136AA5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746CD" w14:textId="08DFC4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3F1A0" w14:textId="79BFDA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9,972.10 </w:t>
            </w:r>
          </w:p>
        </w:tc>
      </w:tr>
      <w:tr w:rsidR="001C3E8A" w:rsidRPr="001C3E8A" w14:paraId="71FF5A4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AC9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255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B83DBAF" w14:textId="0D08D7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56,246.48 </w:t>
            </w:r>
          </w:p>
        </w:tc>
        <w:tc>
          <w:tcPr>
            <w:tcW w:w="810" w:type="pct"/>
            <w:tcBorders>
              <w:top w:val="nil"/>
              <w:left w:val="nil"/>
              <w:bottom w:val="single" w:sz="4" w:space="0" w:color="000000"/>
              <w:right w:val="single" w:sz="4" w:space="0" w:color="000000"/>
            </w:tcBorders>
            <w:shd w:val="clear" w:color="auto" w:fill="auto"/>
            <w:noWrap/>
            <w:vAlign w:val="bottom"/>
            <w:hideMark/>
          </w:tcPr>
          <w:p w14:paraId="3C8FC568" w14:textId="1FDE81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4F1EE" w14:textId="5FEF36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23EC8" w14:textId="6980B2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56,246.48 </w:t>
            </w:r>
          </w:p>
        </w:tc>
      </w:tr>
      <w:tr w:rsidR="001C3E8A" w:rsidRPr="001C3E8A" w14:paraId="3797342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7CE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1B91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412772C3" w14:textId="41F779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7,040.85 </w:t>
            </w:r>
          </w:p>
        </w:tc>
        <w:tc>
          <w:tcPr>
            <w:tcW w:w="810" w:type="pct"/>
            <w:tcBorders>
              <w:top w:val="nil"/>
              <w:left w:val="nil"/>
              <w:bottom w:val="single" w:sz="4" w:space="0" w:color="000000"/>
              <w:right w:val="single" w:sz="4" w:space="0" w:color="000000"/>
            </w:tcBorders>
            <w:shd w:val="clear" w:color="auto" w:fill="auto"/>
            <w:noWrap/>
            <w:vAlign w:val="bottom"/>
            <w:hideMark/>
          </w:tcPr>
          <w:p w14:paraId="216A8BE4" w14:textId="7391EB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576A2" w14:textId="041253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4DF4D" w14:textId="1A7AC2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37,040.85 </w:t>
            </w:r>
          </w:p>
        </w:tc>
      </w:tr>
      <w:tr w:rsidR="001C3E8A" w:rsidRPr="001C3E8A" w14:paraId="12F7965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8E2A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C38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C60F497" w14:textId="02434D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43912" w14:textId="4DC7DF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E36E4" w14:textId="1F49DC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C8A04" w14:textId="5E314D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2,500.00 </w:t>
            </w:r>
          </w:p>
        </w:tc>
      </w:tr>
      <w:tr w:rsidR="001C3E8A" w:rsidRPr="001C3E8A" w14:paraId="12AD06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F6E1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3FEE3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60A320E7" w14:textId="3EACC9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6D322517" w14:textId="01A007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5E821" w14:textId="42FA16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70EBC" w14:textId="1BDC51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0,262.46 </w:t>
            </w:r>
          </w:p>
        </w:tc>
      </w:tr>
      <w:tr w:rsidR="001C3E8A" w:rsidRPr="001C3E8A" w14:paraId="40EC62B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E81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4F0F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0D3C95B0" w14:textId="1EA843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68473AB5" w14:textId="5DD2F4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40D52" w14:textId="1F889E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FB4EB" w14:textId="3C7F28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030,987.48 </w:t>
            </w:r>
          </w:p>
        </w:tc>
      </w:tr>
      <w:tr w:rsidR="001C3E8A" w:rsidRPr="001C3E8A" w14:paraId="7DADED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36A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F47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4B3E5392" w14:textId="6B29F4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118EDB8" w14:textId="3BA892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471FB" w14:textId="324619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55E42" w14:textId="6DC578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6,143.60 </w:t>
            </w:r>
          </w:p>
        </w:tc>
      </w:tr>
      <w:tr w:rsidR="001C3E8A" w:rsidRPr="001C3E8A" w14:paraId="0CEFB50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B2AB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199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4B7E5F7E" w14:textId="070E8A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4A22479B" w14:textId="0EBB81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1CF31" w14:textId="3A03BE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64206" w14:textId="079BD4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92,860.00 </w:t>
            </w:r>
          </w:p>
        </w:tc>
      </w:tr>
      <w:tr w:rsidR="001C3E8A" w:rsidRPr="001C3E8A" w14:paraId="2DA0373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F8C2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095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155C81E" w14:textId="2D7914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EAD20F" w14:textId="048171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96068" w14:textId="1437BC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43489" w14:textId="740F48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0,600.00 </w:t>
            </w:r>
          </w:p>
        </w:tc>
      </w:tr>
      <w:tr w:rsidR="001C3E8A" w:rsidRPr="001C3E8A" w14:paraId="0AEC8F0F"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71EC3C"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B80C069" w14:textId="277D187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1,057,285.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56228BA" w14:textId="753BBEC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C14456" w14:textId="6BA82EF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E6745C5" w14:textId="33824D1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2,979,555.03 </w:t>
            </w:r>
          </w:p>
        </w:tc>
      </w:tr>
      <w:tr w:rsidR="001C3E8A" w:rsidRPr="001C3E8A" w14:paraId="5D7600C2"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8D9A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10021BFB" w14:textId="4741D79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992,286.21 </w:t>
            </w:r>
          </w:p>
        </w:tc>
        <w:tc>
          <w:tcPr>
            <w:tcW w:w="810" w:type="pct"/>
            <w:tcBorders>
              <w:top w:val="nil"/>
              <w:left w:val="nil"/>
              <w:bottom w:val="single" w:sz="4" w:space="0" w:color="000000"/>
              <w:right w:val="single" w:sz="4" w:space="0" w:color="000000"/>
            </w:tcBorders>
            <w:shd w:val="clear" w:color="D8D8D8" w:fill="D8D8D8"/>
            <w:noWrap/>
            <w:vAlign w:val="bottom"/>
            <w:hideMark/>
          </w:tcPr>
          <w:p w14:paraId="3BF836E3" w14:textId="23828CD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5E7FFA" w14:textId="4E7A366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6067AD" w14:textId="6332A54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992,286.21 </w:t>
            </w:r>
          </w:p>
        </w:tc>
      </w:tr>
      <w:tr w:rsidR="001C3E8A" w:rsidRPr="001C3E8A" w14:paraId="0EFB7A0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7F31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465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AB51FA1" w14:textId="0B80E4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4,759.42 </w:t>
            </w:r>
          </w:p>
        </w:tc>
        <w:tc>
          <w:tcPr>
            <w:tcW w:w="810" w:type="pct"/>
            <w:tcBorders>
              <w:top w:val="nil"/>
              <w:left w:val="nil"/>
              <w:bottom w:val="single" w:sz="4" w:space="0" w:color="000000"/>
              <w:right w:val="single" w:sz="4" w:space="0" w:color="000000"/>
            </w:tcBorders>
            <w:shd w:val="clear" w:color="auto" w:fill="auto"/>
            <w:noWrap/>
            <w:vAlign w:val="bottom"/>
            <w:hideMark/>
          </w:tcPr>
          <w:p w14:paraId="218B536F" w14:textId="787866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C8B08" w14:textId="08F13A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EBD92" w14:textId="00EA20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4,759.42 </w:t>
            </w:r>
          </w:p>
        </w:tc>
      </w:tr>
      <w:tr w:rsidR="001C3E8A" w:rsidRPr="001C3E8A" w14:paraId="67167F4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65A3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F65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24141CE8" w14:textId="6A08ED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2A5B5D1" w14:textId="5EDC90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CDBFC" w14:textId="4EFAF9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009D8" w14:textId="7AF5C8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3.93 </w:t>
            </w:r>
          </w:p>
        </w:tc>
      </w:tr>
      <w:tr w:rsidR="001C3E8A" w:rsidRPr="001C3E8A" w14:paraId="2D8B65E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CCE0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8041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3D608B6A" w14:textId="4C6F94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BD144CA" w14:textId="19FF49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8C6B5" w14:textId="298D56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BF8FB" w14:textId="52F145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r>
      <w:tr w:rsidR="001C3E8A" w:rsidRPr="001C3E8A" w14:paraId="2B343C6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091D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8309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58EDB766" w14:textId="15B87E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32A19F18" w14:textId="6A5329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129CA" w14:textId="7448D9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D34EE" w14:textId="59D467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5,895.00 </w:t>
            </w:r>
          </w:p>
        </w:tc>
      </w:tr>
      <w:tr w:rsidR="001C3E8A" w:rsidRPr="001C3E8A" w14:paraId="4730ED4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DAF6F"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83FE667" w14:textId="51AF104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588,265.22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6D649" w14:textId="4A0F390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77255" w14:textId="6A5F807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0B9E91E" w14:textId="243E003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601,165.22 </w:t>
            </w:r>
          </w:p>
        </w:tc>
      </w:tr>
      <w:tr w:rsidR="001C3E8A" w:rsidRPr="001C3E8A" w14:paraId="7149B5E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AA9C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04F5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98FEBAF" w14:textId="40A431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11516BD3" w14:textId="3D493B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2298F" w14:textId="0FCF0D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7213DBA" w14:textId="25C7FF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0,351.17 </w:t>
            </w:r>
          </w:p>
        </w:tc>
      </w:tr>
      <w:tr w:rsidR="001C3E8A" w:rsidRPr="001C3E8A" w14:paraId="53978B1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434A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4234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26F99736" w14:textId="43C326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02AAC63" w14:textId="11A2FD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42D88" w14:textId="127DEB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36C88" w14:textId="30EE50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0.70 </w:t>
            </w:r>
          </w:p>
        </w:tc>
      </w:tr>
      <w:tr w:rsidR="001C3E8A" w:rsidRPr="001C3E8A" w14:paraId="46B1E9B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03B4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F4D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437CDB6" w14:textId="2AFE2E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BDBB2A9" w14:textId="562E34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1B477" w14:textId="13AA35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52679" w14:textId="629986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70.70 </w:t>
            </w:r>
          </w:p>
        </w:tc>
      </w:tr>
      <w:tr w:rsidR="001C3E8A" w:rsidRPr="001C3E8A" w14:paraId="5583045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FF1C4"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AAF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BB56CDA" w14:textId="3C7D14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DD5A4" w14:textId="79EF1B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9C487" w14:textId="5C9AA1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0715419E" w14:textId="69C0E0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900.00 </w:t>
            </w:r>
          </w:p>
        </w:tc>
      </w:tr>
      <w:tr w:rsidR="001C3E8A" w:rsidRPr="001C3E8A" w14:paraId="514B383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80E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3D45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3356226A" w14:textId="4837D9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0A730C4F" w14:textId="0C5693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BF755" w14:textId="063814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C6068" w14:textId="496FDB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9,868.75 </w:t>
            </w:r>
          </w:p>
        </w:tc>
      </w:tr>
      <w:tr w:rsidR="001C3E8A" w:rsidRPr="001C3E8A" w14:paraId="0E1506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980C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E65D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51E54271" w14:textId="2E7A08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6332CD61" w14:textId="2D5628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DE465" w14:textId="7A0F53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FCE95" w14:textId="5E40C4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5,138.90 </w:t>
            </w:r>
          </w:p>
        </w:tc>
      </w:tr>
      <w:tr w:rsidR="001C3E8A" w:rsidRPr="001C3E8A" w14:paraId="6234A36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4EE7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E68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9EE6622" w14:textId="355BF2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965.00 </w:t>
            </w:r>
          </w:p>
        </w:tc>
        <w:tc>
          <w:tcPr>
            <w:tcW w:w="810" w:type="pct"/>
            <w:tcBorders>
              <w:top w:val="nil"/>
              <w:left w:val="nil"/>
              <w:bottom w:val="single" w:sz="4" w:space="0" w:color="000000"/>
              <w:right w:val="single" w:sz="4" w:space="0" w:color="000000"/>
            </w:tcBorders>
            <w:shd w:val="clear" w:color="auto" w:fill="auto"/>
            <w:noWrap/>
            <w:vAlign w:val="bottom"/>
            <w:hideMark/>
          </w:tcPr>
          <w:p w14:paraId="29D1176C" w14:textId="3BA7F3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C4161" w14:textId="410E76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51A74" w14:textId="1F4A66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965.00 </w:t>
            </w:r>
          </w:p>
        </w:tc>
      </w:tr>
      <w:tr w:rsidR="001C3E8A" w:rsidRPr="001C3E8A" w14:paraId="2D4D1FF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DFA18"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E20235D" w14:textId="42CDE71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517,89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1F98CEA" w14:textId="0325531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9FB697" w14:textId="26F0744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32C8092" w14:textId="60973A4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666,264.75 </w:t>
            </w:r>
          </w:p>
        </w:tc>
      </w:tr>
      <w:tr w:rsidR="001C3E8A" w:rsidRPr="001C3E8A" w14:paraId="14EC98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0A9D8"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065C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021DB135" w14:textId="656FE7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3,013.40 </w:t>
            </w:r>
          </w:p>
        </w:tc>
        <w:tc>
          <w:tcPr>
            <w:tcW w:w="810" w:type="pct"/>
            <w:tcBorders>
              <w:top w:val="nil"/>
              <w:left w:val="nil"/>
              <w:bottom w:val="single" w:sz="4" w:space="0" w:color="000000"/>
              <w:right w:val="single" w:sz="4" w:space="0" w:color="000000"/>
            </w:tcBorders>
            <w:shd w:val="clear" w:color="auto" w:fill="auto"/>
            <w:noWrap/>
            <w:vAlign w:val="bottom"/>
            <w:hideMark/>
          </w:tcPr>
          <w:p w14:paraId="4823F8EC" w14:textId="7F5657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15832" w14:textId="52E9A8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713434" w14:textId="56AE43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3,013.40 </w:t>
            </w:r>
          </w:p>
        </w:tc>
      </w:tr>
      <w:tr w:rsidR="001C3E8A" w:rsidRPr="001C3E8A" w14:paraId="3086E60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0A53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F586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08EE89E" w14:textId="3D2355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257ECBA5" w14:textId="26D9DB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72F0B" w14:textId="7708FE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47205" w14:textId="0BC772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56,523.34 </w:t>
            </w:r>
          </w:p>
        </w:tc>
      </w:tr>
      <w:tr w:rsidR="001C3E8A" w:rsidRPr="001C3E8A" w14:paraId="6D40D1C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4A8C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C10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063CDCB" w14:textId="75C70B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5FDA942D" w14:textId="531C25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35B5C" w14:textId="08D967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4D088" w14:textId="42A767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6,139.98 </w:t>
            </w:r>
          </w:p>
        </w:tc>
      </w:tr>
      <w:tr w:rsidR="001C3E8A" w:rsidRPr="001C3E8A" w14:paraId="503368C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C164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0A0E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2F198D58" w14:textId="3CE27C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2503121" w14:textId="0A2AB9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96F64" w14:textId="321339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33636" w14:textId="455DBF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7,840.32 </w:t>
            </w:r>
          </w:p>
        </w:tc>
      </w:tr>
      <w:tr w:rsidR="001C3E8A" w:rsidRPr="001C3E8A" w14:paraId="035780B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80FE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7212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42DFC842" w14:textId="2066E5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E1265D1" w14:textId="411541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8D499" w14:textId="4A5042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0CAF9" w14:textId="1045DF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227.86 </w:t>
            </w:r>
          </w:p>
        </w:tc>
      </w:tr>
      <w:tr w:rsidR="001C3E8A" w:rsidRPr="001C3E8A" w14:paraId="757F2A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0855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7B3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7FEDC9A7" w14:textId="00E21E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05E06A0" w14:textId="28403D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104D0" w14:textId="45D618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26D7C" w14:textId="5643DC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31.79 </w:t>
            </w:r>
          </w:p>
        </w:tc>
      </w:tr>
      <w:tr w:rsidR="001C3E8A" w:rsidRPr="001C3E8A" w14:paraId="3B75B94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4253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422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6C8562E0" w14:textId="2012B7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542F2954" w14:textId="1E7D32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16265" w14:textId="2F35FB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87F3A" w14:textId="04612B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280.00 </w:t>
            </w:r>
          </w:p>
        </w:tc>
      </w:tr>
      <w:tr w:rsidR="001C3E8A" w:rsidRPr="001C3E8A" w14:paraId="6216C49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281A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4FD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7B247F9" w14:textId="12EDC1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7D7FE901" w14:textId="794258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ACB7E" w14:textId="15B65B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D6BA1" w14:textId="770DDB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5,227.86 </w:t>
            </w:r>
          </w:p>
        </w:tc>
      </w:tr>
      <w:tr w:rsidR="001C3E8A" w:rsidRPr="001C3E8A" w14:paraId="58EDB1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0010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3A01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19125214" w14:textId="01D6FF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EE37F10" w14:textId="22AFC5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E72B0" w14:textId="2588AC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296BC" w14:textId="2D5AB8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75.72 </w:t>
            </w:r>
          </w:p>
        </w:tc>
      </w:tr>
      <w:tr w:rsidR="001C3E8A" w:rsidRPr="001C3E8A" w14:paraId="01BE7BC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E162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463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A3EB2F4" w14:textId="134B6E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43E83" w14:textId="41B40A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F1BCD" w14:textId="5641D2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09A7D1C" w14:textId="1D3DEC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380.00 </w:t>
            </w:r>
          </w:p>
        </w:tc>
      </w:tr>
      <w:tr w:rsidR="001C3E8A" w:rsidRPr="001C3E8A" w14:paraId="48CC5C3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E7A2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FDD6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689D25E6" w14:textId="1071D7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FC3DEB7" w14:textId="036CC6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3FD7A" w14:textId="2140F7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019D8" w14:textId="56CB81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r>
      <w:tr w:rsidR="001C3E8A" w:rsidRPr="001C3E8A" w14:paraId="7C66D1E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AA7C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3A2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378CA247" w14:textId="43748B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293A4008" w14:textId="067CB8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73C43" w14:textId="01767C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FA983" w14:textId="27F51A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5,144.00 </w:t>
            </w:r>
          </w:p>
        </w:tc>
      </w:tr>
      <w:tr w:rsidR="001C3E8A" w:rsidRPr="001C3E8A" w14:paraId="475A1DC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F06B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1BA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465AC669" w14:textId="7272CB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37A9512" w14:textId="7437BD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58EBC" w14:textId="269AE3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03188CE" w14:textId="390817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87.86 </w:t>
            </w:r>
          </w:p>
        </w:tc>
      </w:tr>
      <w:tr w:rsidR="001C3E8A" w:rsidRPr="001C3E8A" w14:paraId="2086E69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4439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0CB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2E6DCF13" w14:textId="5EF0E1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45ADC78C" w14:textId="0C2A61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D0FD1" w14:textId="4502CF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4831D" w14:textId="0A686D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22,384.25 </w:t>
            </w:r>
          </w:p>
        </w:tc>
      </w:tr>
      <w:tr w:rsidR="001C3E8A" w:rsidRPr="001C3E8A" w14:paraId="36E8ED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9472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CBA7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34CAC372" w14:textId="0ECB7E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1B8C02F" w14:textId="54E781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1B627" w14:textId="33B40B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598EF" w14:textId="1F8941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r>
      <w:tr w:rsidR="001C3E8A" w:rsidRPr="001C3E8A" w14:paraId="6F17CA0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A52C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796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7ED9961E" w14:textId="493E54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C60E69E" w14:textId="1CF8DB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C46FE" w14:textId="0C3B39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C4109" w14:textId="59349E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31.79 </w:t>
            </w:r>
          </w:p>
        </w:tc>
      </w:tr>
      <w:tr w:rsidR="001C3E8A" w:rsidRPr="001C3E8A" w14:paraId="6931271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EBE51"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81DC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682BABAB" w14:textId="1CF620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6E659E6D" w14:textId="77A463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BBD99" w14:textId="69DC9D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5761D" w14:textId="4DC8B1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8,866.93 </w:t>
            </w:r>
          </w:p>
        </w:tc>
      </w:tr>
      <w:tr w:rsidR="001C3E8A" w:rsidRPr="001C3E8A" w14:paraId="0691D0F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4FD5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89D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F607AEA" w14:textId="598D3F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35835E1" w14:textId="3CDA65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7CE87" w14:textId="02DB9F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B106B" w14:textId="19CAAC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3.93 </w:t>
            </w:r>
          </w:p>
        </w:tc>
      </w:tr>
      <w:tr w:rsidR="001C3E8A" w:rsidRPr="001C3E8A" w14:paraId="4E27F5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B0D9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6377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415AE4F7" w14:textId="5629C2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EA0A2" w14:textId="6B72BC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55CF0" w14:textId="76294D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53B4738" w14:textId="013223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300.00 </w:t>
            </w:r>
          </w:p>
        </w:tc>
      </w:tr>
      <w:tr w:rsidR="001C3E8A" w:rsidRPr="001C3E8A" w14:paraId="3596024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6E37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2805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0D115C99" w14:textId="1C9172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A23C2" w14:textId="3A6947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AC2EF" w14:textId="3F7CA0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275359A" w14:textId="307944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690.00 </w:t>
            </w:r>
          </w:p>
        </w:tc>
      </w:tr>
      <w:tr w:rsidR="001C3E8A" w:rsidRPr="001C3E8A" w14:paraId="51C80E2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2338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EDEFAA3" w14:textId="1BE287A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B421516" w14:textId="2F7836E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2FA69E" w14:textId="3D90BC0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C17A2AA" w14:textId="1FB0D75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434,750.54 </w:t>
            </w:r>
          </w:p>
        </w:tc>
      </w:tr>
      <w:tr w:rsidR="001C3E8A" w:rsidRPr="001C3E8A" w14:paraId="1A78B2C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2DA14"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4D1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9D420B6" w14:textId="731FEB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9F7B9CF" w14:textId="04A3F8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03647" w14:textId="66BD3C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04F3A34" w14:textId="520E0F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207.68 </w:t>
            </w:r>
          </w:p>
        </w:tc>
      </w:tr>
      <w:tr w:rsidR="001C3E8A" w:rsidRPr="001C3E8A" w14:paraId="0C7C12D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E9C76"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5287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5A9F4A81" w14:textId="5C4C2E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2BFA23D0" w14:textId="5EE06F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C9A16" w14:textId="13A774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00852" w14:textId="120CCB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1,210.00 </w:t>
            </w:r>
          </w:p>
        </w:tc>
      </w:tr>
      <w:tr w:rsidR="001C3E8A" w:rsidRPr="001C3E8A" w14:paraId="6714A94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AE4C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640C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C005135" w14:textId="47DE91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13385791" w14:textId="339EA1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40C12" w14:textId="5A512D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BD009CC" w14:textId="56CD58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5,605.00 </w:t>
            </w:r>
          </w:p>
        </w:tc>
      </w:tr>
      <w:tr w:rsidR="001C3E8A" w:rsidRPr="001C3E8A" w14:paraId="1BC5321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FF92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5B1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FB393A9" w14:textId="74674C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734BA72" w14:textId="0A0C6E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19197" w14:textId="3F2CDB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B1018" w14:textId="35AC03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0,912.86 </w:t>
            </w:r>
          </w:p>
        </w:tc>
      </w:tr>
      <w:tr w:rsidR="001C3E8A" w:rsidRPr="001C3E8A" w14:paraId="379D50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ED61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762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374F53DC" w14:textId="1886B8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7950F935" w14:textId="0EAE91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561BD" w14:textId="3B283F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35052" w14:textId="5E9DCD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7,212.00 </w:t>
            </w:r>
          </w:p>
        </w:tc>
      </w:tr>
      <w:tr w:rsidR="001C3E8A" w:rsidRPr="001C3E8A" w14:paraId="0242D21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AE71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106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52A54437" w14:textId="4BCBD0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2936D004" w14:textId="655710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701B8" w14:textId="6A2123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9C8A2" w14:textId="5CCC5B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393.00 </w:t>
            </w:r>
          </w:p>
        </w:tc>
      </w:tr>
      <w:tr w:rsidR="001C3E8A" w:rsidRPr="001C3E8A" w14:paraId="7062F8A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14FC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F81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06BAF68" w14:textId="663AB8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E34FFA0" w14:textId="3418FC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F649B" w14:textId="77C66C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37317" w14:textId="3F27BC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140.00 </w:t>
            </w:r>
          </w:p>
        </w:tc>
      </w:tr>
      <w:tr w:rsidR="001C3E8A" w:rsidRPr="001C3E8A" w14:paraId="74500FB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AA49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A1BD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09CAC3CD" w14:textId="3FBA32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2C647E5" w14:textId="3D8FA2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0ED6A" w14:textId="7BED85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0D173" w14:textId="7E3E3E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070.00 </w:t>
            </w:r>
          </w:p>
        </w:tc>
      </w:tr>
      <w:tr w:rsidR="001C3E8A" w:rsidRPr="001C3E8A" w14:paraId="77ACBBF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84270"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699A3DF" w14:textId="380E7EE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F306C0A" w14:textId="7DC8575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ADA728" w14:textId="03D1623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3F2762F" w14:textId="288F6EE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179,104.82 </w:t>
            </w:r>
          </w:p>
        </w:tc>
      </w:tr>
      <w:tr w:rsidR="001C3E8A" w:rsidRPr="001C3E8A" w14:paraId="6DF6D1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308B5"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1E0D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0FB9730" w14:textId="7D3A42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EE3C250" w14:textId="45BC8D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2418B" w14:textId="42BFE0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5B93A1A" w14:textId="656F45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256.41 </w:t>
            </w:r>
          </w:p>
        </w:tc>
      </w:tr>
      <w:tr w:rsidR="001C3E8A" w:rsidRPr="001C3E8A" w14:paraId="1EF982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60E8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8D5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B2BCAE9" w14:textId="39D1BC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6A142907" w14:textId="42CD3E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6F053" w14:textId="3E81F7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E6084" w14:textId="124AB5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59,825.00 </w:t>
            </w:r>
          </w:p>
        </w:tc>
      </w:tr>
      <w:tr w:rsidR="001C3E8A" w:rsidRPr="001C3E8A" w14:paraId="31E099E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0387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388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0E3D0F9C" w14:textId="7764B9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78C90F6" w14:textId="66C403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21D89" w14:textId="2DDD73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3E763" w14:textId="2171DA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3.93 </w:t>
            </w:r>
          </w:p>
        </w:tc>
      </w:tr>
      <w:tr w:rsidR="001C3E8A" w:rsidRPr="001C3E8A" w14:paraId="216C16F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D241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D37E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60B76F30" w14:textId="1ECEA1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78317A72" w14:textId="427D2F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36AD7" w14:textId="728DA5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684A8" w14:textId="023DA8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8,869.12 </w:t>
            </w:r>
          </w:p>
        </w:tc>
      </w:tr>
      <w:tr w:rsidR="001C3E8A" w:rsidRPr="001C3E8A" w14:paraId="04ACE0D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9FE30"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945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67DDD5FE" w14:textId="32DCCA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75321" w14:textId="58BE2B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CFB5E" w14:textId="0165AD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007431F3" w14:textId="0FBE71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08,500.00 </w:t>
            </w:r>
          </w:p>
        </w:tc>
      </w:tr>
      <w:tr w:rsidR="001C3E8A" w:rsidRPr="001C3E8A" w14:paraId="3B79C0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B50D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9CD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5C674CDC" w14:textId="60F0E5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01FC6DFD" w14:textId="06D104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44320" w14:textId="0933FB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FEFA7" w14:textId="2D8A34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9,204.52 </w:t>
            </w:r>
          </w:p>
        </w:tc>
      </w:tr>
      <w:tr w:rsidR="001C3E8A" w:rsidRPr="001C3E8A" w14:paraId="538AD3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85E4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68B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46B99F00" w14:textId="5DF2E7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5A15A874" w14:textId="034CBE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C41BC" w14:textId="62569C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289BD" w14:textId="28FA26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86,203.80 </w:t>
            </w:r>
          </w:p>
        </w:tc>
      </w:tr>
      <w:tr w:rsidR="001C3E8A" w:rsidRPr="001C3E8A" w14:paraId="253D94A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6416D"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89A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5E592D65" w14:textId="16D4FB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1E2F6066" w14:textId="5E1375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1E154" w14:textId="70B808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E16CD" w14:textId="36D753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3,956.90 </w:t>
            </w:r>
          </w:p>
        </w:tc>
      </w:tr>
      <w:tr w:rsidR="001C3E8A" w:rsidRPr="001C3E8A" w14:paraId="6112E18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CD73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E59E95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1A59B8ED" w14:textId="2AAD24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7F181B69" w14:textId="65EFFF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077A4" w14:textId="4E775E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AA904" w14:textId="05865A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8,659.86 </w:t>
            </w:r>
          </w:p>
        </w:tc>
      </w:tr>
      <w:tr w:rsidR="001C3E8A" w:rsidRPr="001C3E8A" w14:paraId="506CA68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2172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F5F0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308E69CA" w14:textId="2FF5AA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627D2BB8" w14:textId="790377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31AAA" w14:textId="3F2C63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2F061" w14:textId="4923CA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0,793.29 </w:t>
            </w:r>
          </w:p>
        </w:tc>
      </w:tr>
      <w:tr w:rsidR="001C3E8A" w:rsidRPr="001C3E8A" w14:paraId="74C7EF3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E964F"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957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3E312FC9" w14:textId="6126BE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00309D7" w14:textId="6A1A5C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D2C17" w14:textId="466EA0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11D90" w14:textId="6BD13A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87.86 </w:t>
            </w:r>
          </w:p>
        </w:tc>
      </w:tr>
      <w:tr w:rsidR="001C3E8A" w:rsidRPr="001C3E8A" w14:paraId="33C5DD5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2227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1C22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4461C9C7" w14:textId="54E5BF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7686A3F1" w14:textId="228873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C4DC9" w14:textId="54117C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0EDF6" w14:textId="58C976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6,204.13 </w:t>
            </w:r>
          </w:p>
        </w:tc>
      </w:tr>
      <w:tr w:rsidR="001C3E8A" w:rsidRPr="001C3E8A" w14:paraId="7E07C87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85C4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9898A5A" w14:textId="3B7990A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3C8D881F" w14:textId="2B1C387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BD68B" w14:textId="2A8E786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7525EB4" w14:textId="14B37FF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05,983.49 </w:t>
            </w:r>
          </w:p>
        </w:tc>
      </w:tr>
      <w:tr w:rsidR="001C3E8A" w:rsidRPr="001C3E8A" w14:paraId="1E8A5A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1D24D"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D84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539F1D9F" w14:textId="6AE99B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1A40418B" w14:textId="6A3617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F30BD" w14:textId="0859C2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9D81D2" w14:textId="70A4B5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767.56 </w:t>
            </w:r>
          </w:p>
        </w:tc>
      </w:tr>
      <w:tr w:rsidR="001C3E8A" w:rsidRPr="001C3E8A" w14:paraId="67B021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3AC7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B81A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0CD9E79F" w14:textId="11A930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1E976D38" w14:textId="6C51FB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5C87F" w14:textId="7C307D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99118" w14:textId="2BC300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7,111.92 </w:t>
            </w:r>
          </w:p>
        </w:tc>
      </w:tr>
      <w:tr w:rsidR="001C3E8A" w:rsidRPr="001C3E8A" w14:paraId="3A266C9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6BFC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800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4B175ED" w14:textId="5E6CD6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5FD6E" w14:textId="62D4C7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85A60" w14:textId="20534A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560FE08D" w14:textId="25A8E9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302488A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0E83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9A6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4202D26F" w14:textId="089A62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14FD2FB" w14:textId="0F94DC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D94D0" w14:textId="41EA91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2E128" w14:textId="398236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75.72 </w:t>
            </w:r>
          </w:p>
        </w:tc>
      </w:tr>
      <w:tr w:rsidR="001C3E8A" w:rsidRPr="001C3E8A" w14:paraId="2520014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A852C"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3A6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3C361BFC" w14:textId="266DB0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02DC7588" w14:textId="36B916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593DB" w14:textId="12C86A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63445" w14:textId="4B3AB5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0,901.86 </w:t>
            </w:r>
          </w:p>
        </w:tc>
      </w:tr>
      <w:tr w:rsidR="001C3E8A" w:rsidRPr="001C3E8A" w14:paraId="1C9322F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DBBD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BDFA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5B40CF01" w14:textId="65BF26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24D93" w14:textId="792BCF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6F60A" w14:textId="04F1B6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7EC9BE36" w14:textId="08FAAF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7,500.00 </w:t>
            </w:r>
          </w:p>
        </w:tc>
      </w:tr>
      <w:tr w:rsidR="001C3E8A" w:rsidRPr="001C3E8A" w14:paraId="61BB59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22A09"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38B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24007EB2" w14:textId="7182ED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420931AE" w14:textId="1A4DA8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3B0D5" w14:textId="13B030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3C64D" w14:textId="4F1ED4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6,526.43 </w:t>
            </w:r>
          </w:p>
        </w:tc>
      </w:tr>
      <w:tr w:rsidR="001C3E8A" w:rsidRPr="001C3E8A" w14:paraId="7A13F8E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695CD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441C3DB0" w14:textId="00FF05F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0A7753CB" w14:textId="01E4D90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ED657D5" w14:textId="50CA81E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FF44BFD" w14:textId="4EBABF5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9,272,954.67 </w:t>
            </w:r>
          </w:p>
        </w:tc>
      </w:tr>
      <w:tr w:rsidR="001C3E8A" w:rsidRPr="001C3E8A" w14:paraId="5617E01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1C25C"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4CA4605" w14:textId="70B04B3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EED1EBB" w14:textId="3A1E39B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C0E1E0" w14:textId="0024D05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A5FE42" w14:textId="2AE9EA6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180,544.00 </w:t>
            </w:r>
          </w:p>
        </w:tc>
      </w:tr>
      <w:tr w:rsidR="001C3E8A" w:rsidRPr="001C3E8A" w14:paraId="5860C8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C184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C8B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3B225F7" w14:textId="20467F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34673851" w14:textId="28AD01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84F1E" w14:textId="56DBD3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02DFB" w14:textId="3878FC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4,440.00 </w:t>
            </w:r>
          </w:p>
        </w:tc>
      </w:tr>
      <w:tr w:rsidR="001C3E8A" w:rsidRPr="001C3E8A" w14:paraId="74B4D7E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E55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B4AF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188766A2" w14:textId="6ACD17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1D790F39" w14:textId="3B7932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9C44A" w14:textId="36F8F5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C28C4" w14:textId="71BBE1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6,240.00 </w:t>
            </w:r>
          </w:p>
        </w:tc>
      </w:tr>
      <w:tr w:rsidR="001C3E8A" w:rsidRPr="001C3E8A" w14:paraId="32E9B0D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B4D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E663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2850687" w14:textId="59F876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2458571D" w14:textId="445D6E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2C6DA" w14:textId="6B6F6C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398CD" w14:textId="6149E6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16,192.50 </w:t>
            </w:r>
          </w:p>
        </w:tc>
      </w:tr>
      <w:tr w:rsidR="001C3E8A" w:rsidRPr="001C3E8A" w14:paraId="73BACC1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1DC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CD2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9622A3A" w14:textId="2CB5E7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5FAA08D" w14:textId="3CC579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E24E0" w14:textId="2B3146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9958A" w14:textId="1038C3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3,960.00 </w:t>
            </w:r>
          </w:p>
        </w:tc>
      </w:tr>
      <w:tr w:rsidR="001C3E8A" w:rsidRPr="001C3E8A" w14:paraId="229B911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54D7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A0C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8E1DF6E" w14:textId="117394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3C456B15" w14:textId="2E3CCB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9E297" w14:textId="10DB4B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68C27" w14:textId="333941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2,960.00 </w:t>
            </w:r>
          </w:p>
        </w:tc>
      </w:tr>
      <w:tr w:rsidR="001C3E8A" w:rsidRPr="001C3E8A" w14:paraId="2944F17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98F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37B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50769F4" w14:textId="05D741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78788A75" w14:textId="2B14D5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4A786" w14:textId="74624E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B890A" w14:textId="794FFB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3,560.00 </w:t>
            </w:r>
          </w:p>
        </w:tc>
      </w:tr>
      <w:tr w:rsidR="001C3E8A" w:rsidRPr="001C3E8A" w14:paraId="7A081D7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F475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1369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2FE8121A" w14:textId="6B25F6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B41CA" w14:textId="4EA4E9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7D420" w14:textId="07CAD9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19F47" w14:textId="4BB923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1,200.00 </w:t>
            </w:r>
          </w:p>
        </w:tc>
      </w:tr>
      <w:tr w:rsidR="001C3E8A" w:rsidRPr="001C3E8A" w14:paraId="5E87386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035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4E76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D8EFF89" w14:textId="6D46F1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71EE1AC9" w14:textId="245028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68023" w14:textId="0C5175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EA6F2" w14:textId="611F54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480.00 </w:t>
            </w:r>
          </w:p>
        </w:tc>
      </w:tr>
      <w:tr w:rsidR="001C3E8A" w:rsidRPr="001C3E8A" w14:paraId="1AF8DB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C95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B58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05994FB1" w14:textId="2C0858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6592EFC6" w14:textId="25E4B1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55ACB" w14:textId="640765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8EBBF" w14:textId="3B8407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4,132.00 </w:t>
            </w:r>
          </w:p>
        </w:tc>
      </w:tr>
      <w:tr w:rsidR="001C3E8A" w:rsidRPr="001C3E8A" w14:paraId="73D54C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D54E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FC1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A2EDDDB" w14:textId="6C3EE8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30207A9" w14:textId="7277FE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C7D7C" w14:textId="622899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70CDD" w14:textId="3F51B6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400.00 </w:t>
            </w:r>
          </w:p>
        </w:tc>
      </w:tr>
      <w:tr w:rsidR="001C3E8A" w:rsidRPr="001C3E8A" w14:paraId="29FE61F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F6D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AB0B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563A2C5A" w14:textId="25292B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10C46AD0" w14:textId="2F599F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2798A" w14:textId="488B95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D8404" w14:textId="0A2E4A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3,360.00 </w:t>
            </w:r>
          </w:p>
        </w:tc>
      </w:tr>
      <w:tr w:rsidR="001C3E8A" w:rsidRPr="001C3E8A" w14:paraId="24D5D6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163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3A7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257E99AC" w14:textId="401B5E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04DA14BC" w14:textId="64FA80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A1B15" w14:textId="0068A4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DC39A" w14:textId="627CD6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79,094.18 </w:t>
            </w:r>
          </w:p>
        </w:tc>
      </w:tr>
      <w:tr w:rsidR="001C3E8A" w:rsidRPr="001C3E8A" w14:paraId="5CC8B53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046F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E96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4522A2A" w14:textId="251136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F2854A9" w14:textId="7BAD42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4DB91" w14:textId="5EA033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83366" w14:textId="221A0A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78,040.00 </w:t>
            </w:r>
          </w:p>
        </w:tc>
      </w:tr>
      <w:tr w:rsidR="001C3E8A" w:rsidRPr="001C3E8A" w14:paraId="3EBC47E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C94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937E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7D229778" w14:textId="79E071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319CEC8" w14:textId="1CF09B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E8FA0" w14:textId="74789E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88CBF" w14:textId="68D145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1,800.00 </w:t>
            </w:r>
          </w:p>
        </w:tc>
      </w:tr>
      <w:tr w:rsidR="001C3E8A" w:rsidRPr="001C3E8A" w14:paraId="2359F28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EC9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7900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12FDDCA7" w14:textId="506772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3006A04D" w14:textId="5C94D0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07534" w14:textId="5B6568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D0D75" w14:textId="378085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5,397.30 </w:t>
            </w:r>
          </w:p>
        </w:tc>
      </w:tr>
      <w:tr w:rsidR="001C3E8A" w:rsidRPr="001C3E8A" w14:paraId="09B7807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937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48E8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105DC5D0" w14:textId="053FA9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787A8983" w14:textId="1056CC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A5556" w14:textId="7432E1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889B4" w14:textId="7217E1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7,839.97 </w:t>
            </w:r>
          </w:p>
        </w:tc>
      </w:tr>
      <w:tr w:rsidR="001C3E8A" w:rsidRPr="001C3E8A" w14:paraId="6C10BE9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8AA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282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1CD2FC7A" w14:textId="03423B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52CA3E4" w14:textId="6FB318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85E48" w14:textId="06B84F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5E50B" w14:textId="6F0D57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280.00 </w:t>
            </w:r>
          </w:p>
        </w:tc>
      </w:tr>
      <w:tr w:rsidR="001C3E8A" w:rsidRPr="001C3E8A" w14:paraId="45A005D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DBB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65E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22CCEDA" w14:textId="26D0D0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C084D65" w14:textId="3D9624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E117B" w14:textId="176020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163D6" w14:textId="2BF45E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6,120.00 </w:t>
            </w:r>
          </w:p>
        </w:tc>
      </w:tr>
      <w:tr w:rsidR="001C3E8A" w:rsidRPr="001C3E8A" w14:paraId="1E7A65B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E230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3071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61473CB" w14:textId="165AA2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19AB1C8C" w14:textId="1D7BAA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2EC9E" w14:textId="72CC8C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C475B" w14:textId="647034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1,773.50 </w:t>
            </w:r>
          </w:p>
        </w:tc>
      </w:tr>
      <w:tr w:rsidR="001C3E8A" w:rsidRPr="001C3E8A" w14:paraId="1186FBA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D20C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E6EF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21F303CC" w14:textId="477BCE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2E56056" w14:textId="4944B4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D71B3" w14:textId="793551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FAB2E" w14:textId="710D31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4,600.00 </w:t>
            </w:r>
          </w:p>
        </w:tc>
      </w:tr>
      <w:tr w:rsidR="001C3E8A" w:rsidRPr="001C3E8A" w14:paraId="121556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1C7F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1C1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5E3912C2" w14:textId="50E59F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4E91835A" w14:textId="0252F4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8FC98" w14:textId="47B5A4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F3873" w14:textId="08AF6B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1,840.00 </w:t>
            </w:r>
          </w:p>
        </w:tc>
      </w:tr>
      <w:tr w:rsidR="001C3E8A" w:rsidRPr="001C3E8A" w14:paraId="759A342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2E0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973B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34590108" w14:textId="4FA00A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58969AB" w14:textId="1AB041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7B631" w14:textId="6BEA93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52CF3" w14:textId="25BC9B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7,680.00 </w:t>
            </w:r>
          </w:p>
        </w:tc>
      </w:tr>
      <w:tr w:rsidR="001C3E8A" w:rsidRPr="001C3E8A" w14:paraId="1D61240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EA54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6DC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5558B7C" w14:textId="0AEE93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DD4F1EE" w14:textId="1DFE88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22826" w14:textId="321316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B4133" w14:textId="764984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3,452.00 </w:t>
            </w:r>
          </w:p>
        </w:tc>
      </w:tr>
      <w:tr w:rsidR="001C3E8A" w:rsidRPr="001C3E8A" w14:paraId="7A73C93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127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16A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3B828BF5" w14:textId="6E5628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1A400F3F" w14:textId="1095ED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5A42D" w14:textId="08DD97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82657" w14:textId="246ABD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71,585.00 </w:t>
            </w:r>
          </w:p>
        </w:tc>
      </w:tr>
      <w:tr w:rsidR="001C3E8A" w:rsidRPr="001C3E8A" w14:paraId="4EFF4D4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A6B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B28C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B88F2F9" w14:textId="2CF5E4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5FDE24A1" w14:textId="0DEEF7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01D16" w14:textId="52F943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8C4B7" w14:textId="248EDF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3,245.00 </w:t>
            </w:r>
          </w:p>
        </w:tc>
      </w:tr>
      <w:tr w:rsidR="001C3E8A" w:rsidRPr="001C3E8A" w14:paraId="42299D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4DB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988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4286556" w14:textId="147EB2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7CC48CF3" w14:textId="0DBC95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03805" w14:textId="579DCB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1E777" w14:textId="52F538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1,250.05 </w:t>
            </w:r>
          </w:p>
        </w:tc>
      </w:tr>
      <w:tr w:rsidR="001C3E8A" w:rsidRPr="001C3E8A" w14:paraId="248A4A7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410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F98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0402C6AD" w14:textId="2FF079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798C8242" w14:textId="3BE780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E0CA6" w14:textId="08DEFF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7FAB7" w14:textId="483E41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622.50 </w:t>
            </w:r>
          </w:p>
        </w:tc>
      </w:tr>
      <w:tr w:rsidR="001C3E8A" w:rsidRPr="001C3E8A" w14:paraId="10E62F9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6DCF1"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766E81C" w14:textId="7ABB611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71E35CDA" w14:textId="46ACB71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6DF980" w14:textId="23D5B3C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098954" w14:textId="6012053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1,985,941.46 </w:t>
            </w:r>
          </w:p>
        </w:tc>
      </w:tr>
      <w:tr w:rsidR="001C3E8A" w:rsidRPr="001C3E8A" w14:paraId="7764AFB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C5FB0"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FC6B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4683EC4" w14:textId="641260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3CB3A7" w14:textId="4DCC7C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4EE54" w14:textId="233CAE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7CC49" w14:textId="71BE35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7,000.00 </w:t>
            </w:r>
          </w:p>
        </w:tc>
      </w:tr>
      <w:tr w:rsidR="001C3E8A" w:rsidRPr="001C3E8A" w14:paraId="4BED1D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6A75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FE3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4C13AFF4" w14:textId="745CC7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2A51F41E" w14:textId="3BE826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ED986" w14:textId="7C1272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BAD1D" w14:textId="032146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2,200.00 </w:t>
            </w:r>
          </w:p>
        </w:tc>
      </w:tr>
      <w:tr w:rsidR="001C3E8A" w:rsidRPr="001C3E8A" w14:paraId="55D58D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793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548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78DE5F4" w14:textId="2E769E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69BB7E1B" w14:textId="38B86E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1C20D" w14:textId="4EFDE2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E4A4E" w14:textId="256558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8,080.00 </w:t>
            </w:r>
          </w:p>
        </w:tc>
      </w:tr>
      <w:tr w:rsidR="001C3E8A" w:rsidRPr="001C3E8A" w14:paraId="13D8157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2F27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CC68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4099EADC" w14:textId="50D751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6BD3D961" w14:textId="30143D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747D0" w14:textId="673311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ACDDA" w14:textId="1A5083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520.00 </w:t>
            </w:r>
          </w:p>
        </w:tc>
      </w:tr>
      <w:tr w:rsidR="001C3E8A" w:rsidRPr="001C3E8A" w14:paraId="6103884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D28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61EB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D95493E" w14:textId="62AB45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27A59D" w14:textId="6F40C6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96CEC" w14:textId="0C4174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4815D" w14:textId="735515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9,800.00 </w:t>
            </w:r>
          </w:p>
        </w:tc>
      </w:tr>
      <w:tr w:rsidR="001C3E8A" w:rsidRPr="001C3E8A" w14:paraId="1FDE868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FEE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0FAC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33919A9B" w14:textId="3A7485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3E4FEE0" w14:textId="580B6F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2DE06" w14:textId="52122D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C4F63" w14:textId="7E93A9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74,240.00 </w:t>
            </w:r>
          </w:p>
        </w:tc>
      </w:tr>
      <w:tr w:rsidR="001C3E8A" w:rsidRPr="001C3E8A" w14:paraId="58E10E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C6C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784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FB18A57" w14:textId="08BA67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91525E4" w14:textId="77DC4F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B6017" w14:textId="14FD91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2180A" w14:textId="4B5B05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6,960.00 </w:t>
            </w:r>
          </w:p>
        </w:tc>
      </w:tr>
      <w:tr w:rsidR="001C3E8A" w:rsidRPr="001C3E8A" w14:paraId="003DB22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AE5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4E20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7DA03341" w14:textId="54AB90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05DB4977" w14:textId="2FB426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E0FA7" w14:textId="24479A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B670F" w14:textId="3CA1FB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8,040.00 </w:t>
            </w:r>
          </w:p>
        </w:tc>
      </w:tr>
      <w:tr w:rsidR="001C3E8A" w:rsidRPr="001C3E8A" w14:paraId="3EFE896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80D7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A11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386ED56B" w14:textId="3F4A1E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0EFE2A50" w14:textId="748349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9FAA1" w14:textId="06C5AB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0DBD6" w14:textId="4EE283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96,920.00 </w:t>
            </w:r>
          </w:p>
        </w:tc>
      </w:tr>
      <w:tr w:rsidR="001C3E8A" w:rsidRPr="001C3E8A" w14:paraId="308A5F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A9E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3B3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2BF10A8" w14:textId="3671AF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6EEE868" w14:textId="63D714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69C7F" w14:textId="2FF275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E8F40" w14:textId="0965A2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7,560.00 </w:t>
            </w:r>
          </w:p>
        </w:tc>
      </w:tr>
      <w:tr w:rsidR="001C3E8A" w:rsidRPr="001C3E8A" w14:paraId="00C800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6A0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0A4E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26F41B13" w14:textId="304457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7DBF6EDB" w14:textId="3184DB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CC849" w14:textId="212210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C74C1" w14:textId="1F4FE4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7,162.37 </w:t>
            </w:r>
          </w:p>
        </w:tc>
      </w:tr>
      <w:tr w:rsidR="001C3E8A" w:rsidRPr="001C3E8A" w14:paraId="6FA2F80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97F9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15DE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417BA71E" w14:textId="3B4F2F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FC6FD55" w14:textId="2741B7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1765A" w14:textId="394578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637AE" w14:textId="473A36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640.00 </w:t>
            </w:r>
          </w:p>
        </w:tc>
      </w:tr>
      <w:tr w:rsidR="001C3E8A" w:rsidRPr="001C3E8A" w14:paraId="1FDA740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150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772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6DE86E9" w14:textId="4D3FA4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01EA97CD" w14:textId="59C3C5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E5051" w14:textId="63F16A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BF9C9" w14:textId="2C0A63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4,880.00 </w:t>
            </w:r>
          </w:p>
        </w:tc>
      </w:tr>
      <w:tr w:rsidR="001C3E8A" w:rsidRPr="001C3E8A" w14:paraId="13C778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117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225A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060AF187" w14:textId="20469A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6CE07F90" w14:textId="1F3088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AA800" w14:textId="367879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C0F66" w14:textId="1AA911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89,974.00 </w:t>
            </w:r>
          </w:p>
        </w:tc>
      </w:tr>
      <w:tr w:rsidR="001C3E8A" w:rsidRPr="001C3E8A" w14:paraId="13D7666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BF7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281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3E100C7" w14:textId="158128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9E7AB88" w14:textId="6CF857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C670F" w14:textId="630B0C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A7E98" w14:textId="46A99F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0,320.00 </w:t>
            </w:r>
          </w:p>
        </w:tc>
      </w:tr>
      <w:tr w:rsidR="001C3E8A" w:rsidRPr="001C3E8A" w14:paraId="3E5C2E5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F9D4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1D1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09942512" w14:textId="6D8050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135EE8A0" w14:textId="3B23A3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F07BC" w14:textId="744649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88752" w14:textId="7B6AA4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83,427.00 </w:t>
            </w:r>
          </w:p>
        </w:tc>
      </w:tr>
      <w:tr w:rsidR="001C3E8A" w:rsidRPr="001C3E8A" w14:paraId="5DC5D34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A28A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A75E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FE9AC01" w14:textId="76F01B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4278A989" w14:textId="76BEE8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CBA52" w14:textId="1C991F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4B58E" w14:textId="373821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37,328.91 </w:t>
            </w:r>
          </w:p>
        </w:tc>
      </w:tr>
      <w:tr w:rsidR="001C3E8A" w:rsidRPr="001C3E8A" w14:paraId="0D2CF0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79B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13F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58F86C5" w14:textId="164DFC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E321426" w14:textId="3F3938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BD4D0" w14:textId="601215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015B0" w14:textId="4D0E65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7,200.00 </w:t>
            </w:r>
          </w:p>
        </w:tc>
      </w:tr>
      <w:tr w:rsidR="001C3E8A" w:rsidRPr="001C3E8A" w14:paraId="4DD91A1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4AF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78DA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7811F66" w14:textId="6E315C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F9E5196" w14:textId="40615F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CD6E8" w14:textId="5A02E5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D8661" w14:textId="7FF94A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5,720.00 </w:t>
            </w:r>
          </w:p>
        </w:tc>
      </w:tr>
      <w:tr w:rsidR="001C3E8A" w:rsidRPr="001C3E8A" w14:paraId="286F26F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9EE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C5C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003C954" w14:textId="300EB2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2C4F404F" w14:textId="52D6E9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2D14B" w14:textId="451857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4138F" w14:textId="28EF2A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2,840.00 </w:t>
            </w:r>
          </w:p>
        </w:tc>
      </w:tr>
      <w:tr w:rsidR="001C3E8A" w:rsidRPr="001C3E8A" w14:paraId="3B2119F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7DA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666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E646076" w14:textId="54323C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5BD5493C" w14:textId="27E251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76FBF" w14:textId="49CDCF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6A9E9" w14:textId="609344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1,040.00 </w:t>
            </w:r>
          </w:p>
        </w:tc>
      </w:tr>
      <w:tr w:rsidR="001C3E8A" w:rsidRPr="001C3E8A" w14:paraId="685CC44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E46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30B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CBB1133" w14:textId="4DF16C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6F8FAB5D" w14:textId="14068D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E06D1" w14:textId="1218C2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87FD4" w14:textId="0D5CEC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5,120.00 </w:t>
            </w:r>
          </w:p>
        </w:tc>
      </w:tr>
      <w:tr w:rsidR="001C3E8A" w:rsidRPr="001C3E8A" w14:paraId="6BD446E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1BC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9AD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4C7B235E" w14:textId="019DB9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2B089B4D" w14:textId="0CFF1B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A9DC3" w14:textId="5D9D7D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2EB93" w14:textId="37290B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73,520.00 </w:t>
            </w:r>
          </w:p>
        </w:tc>
      </w:tr>
      <w:tr w:rsidR="001C3E8A" w:rsidRPr="001C3E8A" w14:paraId="2005F58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130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593E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4427AEBA" w14:textId="13FB3E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66FD0C" w14:textId="30BE7F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68948" w14:textId="64D09C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D536B" w14:textId="3E8769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1,400.00 </w:t>
            </w:r>
          </w:p>
        </w:tc>
      </w:tr>
      <w:tr w:rsidR="001C3E8A" w:rsidRPr="001C3E8A" w14:paraId="78F56F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A1F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A46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FB3559C" w14:textId="5DE1E1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DE82806" w14:textId="6D08C0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44CAA" w14:textId="2B61F5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DF178" w14:textId="107325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45,080.00 </w:t>
            </w:r>
          </w:p>
        </w:tc>
      </w:tr>
      <w:tr w:rsidR="001C3E8A" w:rsidRPr="001C3E8A" w14:paraId="0DA327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0F8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426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5B9CBAB" w14:textId="104F6A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C74459" w14:textId="051FE0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5F362" w14:textId="232D31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6C366" w14:textId="6B1AA2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000.00 </w:t>
            </w:r>
          </w:p>
        </w:tc>
      </w:tr>
      <w:tr w:rsidR="001C3E8A" w:rsidRPr="001C3E8A" w14:paraId="46F802A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4A9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C128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6CAF8FBE" w14:textId="412827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262A6FE6" w14:textId="7281CE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39868" w14:textId="6BE557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A9D0F" w14:textId="4B7E5D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4,160.00 </w:t>
            </w:r>
          </w:p>
        </w:tc>
      </w:tr>
      <w:tr w:rsidR="001C3E8A" w:rsidRPr="001C3E8A" w14:paraId="08A1665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B39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B8D1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F01817A" w14:textId="5C88B1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57D10D8B" w14:textId="1E8ABD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180BD" w14:textId="48AB92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49412" w14:textId="235C00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81,809.18 </w:t>
            </w:r>
          </w:p>
        </w:tc>
      </w:tr>
      <w:tr w:rsidR="001C3E8A" w:rsidRPr="001C3E8A" w14:paraId="02079F0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FA50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48CA7800" w14:textId="49A4BEE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1A6A60E8" w14:textId="0E3C948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147400" w14:textId="233EBB1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B32E64" w14:textId="4349313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259,037.57 </w:t>
            </w:r>
          </w:p>
        </w:tc>
      </w:tr>
      <w:tr w:rsidR="001C3E8A" w:rsidRPr="001C3E8A" w14:paraId="1AE8D9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D7EC6"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575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EAB0481" w14:textId="2C6ABA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01D8B43D" w14:textId="77EAA7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746DF" w14:textId="081D86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6DA7D" w14:textId="0B495D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0,680.00 </w:t>
            </w:r>
          </w:p>
        </w:tc>
      </w:tr>
      <w:tr w:rsidR="001C3E8A" w:rsidRPr="001C3E8A" w14:paraId="57CC85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E1470"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30B5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525FB5F" w14:textId="2C9153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1D290FEE" w14:textId="15206B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4DB93" w14:textId="470613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88680" w14:textId="64713C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4,280.00 </w:t>
            </w:r>
          </w:p>
        </w:tc>
      </w:tr>
      <w:tr w:rsidR="001C3E8A" w:rsidRPr="001C3E8A" w14:paraId="56F9B98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54D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AE90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02ABFE9" w14:textId="23FED7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11059F" w14:textId="08D755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14C2D" w14:textId="435848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43108" w14:textId="16682F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000.00 </w:t>
            </w:r>
          </w:p>
        </w:tc>
      </w:tr>
      <w:tr w:rsidR="001C3E8A" w:rsidRPr="001C3E8A" w14:paraId="78CC862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F3DA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DA9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D69FD25" w14:textId="22AB6E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06212BF8" w14:textId="0929AB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06D0F" w14:textId="26D1A0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4B97B" w14:textId="01F471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551,283.10 </w:t>
            </w:r>
          </w:p>
        </w:tc>
      </w:tr>
      <w:tr w:rsidR="001C3E8A" w:rsidRPr="001C3E8A" w14:paraId="16E9843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2E0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A9A9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2CF94668" w14:textId="27DBCE5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720EDC6B" w14:textId="5A69EE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AF081" w14:textId="24C600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9539C" w14:textId="660660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2,074.00 </w:t>
            </w:r>
          </w:p>
        </w:tc>
      </w:tr>
      <w:tr w:rsidR="001C3E8A" w:rsidRPr="001C3E8A" w14:paraId="3432B9C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194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C16D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73755CD1" w14:textId="142881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7876C3E5" w14:textId="49B23D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61FB3" w14:textId="46CF3F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B0B71" w14:textId="5B8750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8,742.00 </w:t>
            </w:r>
          </w:p>
        </w:tc>
      </w:tr>
      <w:tr w:rsidR="001C3E8A" w:rsidRPr="001C3E8A" w14:paraId="2446F19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EDF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D0F7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0C365CF0" w14:textId="4656BA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C981278" w14:textId="5C048D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950AD" w14:textId="4B0614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8B07A" w14:textId="67CEC3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0,480.00 </w:t>
            </w:r>
          </w:p>
        </w:tc>
      </w:tr>
      <w:tr w:rsidR="001C3E8A" w:rsidRPr="001C3E8A" w14:paraId="5C3C7C3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E18D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B25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5ADF5632" w14:textId="074C03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FAABA8" w14:textId="233AEF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830A9" w14:textId="1172F6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F9B0F" w14:textId="23C1F6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1,800.00 </w:t>
            </w:r>
          </w:p>
        </w:tc>
      </w:tr>
      <w:tr w:rsidR="001C3E8A" w:rsidRPr="001C3E8A" w14:paraId="0771FF2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64E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3F7C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1D64D4E0" w14:textId="5FE58E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40475178" w14:textId="7E5BF5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D3600" w14:textId="39412E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D4378" w14:textId="4B611A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5,920.00 </w:t>
            </w:r>
          </w:p>
        </w:tc>
      </w:tr>
      <w:tr w:rsidR="001C3E8A" w:rsidRPr="001C3E8A" w14:paraId="178815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73E1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68D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98E974C" w14:textId="0CD974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2E4F1B72" w14:textId="0D3D1F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CC047" w14:textId="1AB815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931CB" w14:textId="206520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94,689.00 </w:t>
            </w:r>
          </w:p>
        </w:tc>
      </w:tr>
      <w:tr w:rsidR="001C3E8A" w:rsidRPr="001C3E8A" w14:paraId="4BE3B3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F305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E7F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0866E1A8" w14:textId="04965C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6DEBB0D6" w14:textId="15777E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BF489" w14:textId="160291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0E9BC" w14:textId="5EA206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7,120.00 </w:t>
            </w:r>
          </w:p>
        </w:tc>
      </w:tr>
      <w:tr w:rsidR="001C3E8A" w:rsidRPr="001C3E8A" w14:paraId="0DB8FEB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8410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3AC3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4F42B1CA" w14:textId="664702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4CAB7D3B" w14:textId="0AFACD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01B05" w14:textId="0F6394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97FCF" w14:textId="7CADA3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8,129.47 </w:t>
            </w:r>
          </w:p>
        </w:tc>
      </w:tr>
      <w:tr w:rsidR="001C3E8A" w:rsidRPr="001C3E8A" w14:paraId="4A0CB59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191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455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39824CE0" w14:textId="3948A1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CBFAA0" w14:textId="37B26E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AB060" w14:textId="632B3B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D546D" w14:textId="5B6DD1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3,600.00 </w:t>
            </w:r>
          </w:p>
        </w:tc>
      </w:tr>
      <w:tr w:rsidR="001C3E8A" w:rsidRPr="001C3E8A" w14:paraId="01210C5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FFD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11E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399152AB" w14:textId="563203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171D42D7" w14:textId="271A3C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9E7FA" w14:textId="72E7DF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552AA" w14:textId="472D50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03,840.00 </w:t>
            </w:r>
          </w:p>
        </w:tc>
      </w:tr>
      <w:tr w:rsidR="001C3E8A" w:rsidRPr="001C3E8A" w14:paraId="0A96DBD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425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29C2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557D5491" w14:textId="22CE0E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214B2" w14:textId="351CBA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0B838" w14:textId="3A3F3E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82817" w14:textId="3D3009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76,400.00 </w:t>
            </w:r>
          </w:p>
        </w:tc>
      </w:tr>
      <w:tr w:rsidR="001C3E8A" w:rsidRPr="001C3E8A" w14:paraId="6137D0C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C86A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3C4642FB" w14:textId="3B5C6C8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6E846542" w14:textId="083B2F0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2D7927" w14:textId="7A570EA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8DC7D4" w14:textId="07FBAAD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847,431.64 </w:t>
            </w:r>
          </w:p>
        </w:tc>
      </w:tr>
      <w:tr w:rsidR="001C3E8A" w:rsidRPr="001C3E8A" w14:paraId="5BADBF2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0538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247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D9BF0F4" w14:textId="7AD319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27782E2" w14:textId="3E3987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4BB18" w14:textId="2AEB8C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A5AE5" w14:textId="789889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47,431.64 </w:t>
            </w:r>
          </w:p>
        </w:tc>
      </w:tr>
      <w:tr w:rsidR="001C3E8A" w:rsidRPr="001C3E8A" w14:paraId="4334A07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8A612E"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5EBEF5C7" w14:textId="30F90AC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7,912,814.24 </w:t>
            </w:r>
          </w:p>
        </w:tc>
        <w:tc>
          <w:tcPr>
            <w:tcW w:w="810" w:type="pct"/>
            <w:tcBorders>
              <w:top w:val="nil"/>
              <w:left w:val="nil"/>
              <w:bottom w:val="single" w:sz="4" w:space="0" w:color="000000"/>
              <w:right w:val="single" w:sz="4" w:space="0" w:color="000000"/>
            </w:tcBorders>
            <w:shd w:val="clear" w:color="A5A5A5" w:fill="A5A5A5"/>
            <w:noWrap/>
            <w:vAlign w:val="bottom"/>
            <w:hideMark/>
          </w:tcPr>
          <w:p w14:paraId="5EE7CBDA" w14:textId="108A391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D844DFF" w14:textId="761D53F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7B12DBD" w14:textId="44B996A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7,912,814.24 </w:t>
            </w:r>
          </w:p>
        </w:tc>
      </w:tr>
      <w:tr w:rsidR="001C3E8A" w:rsidRPr="001C3E8A" w14:paraId="591A495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D229D"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0E25C704" w14:textId="2F5E622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983,593.51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0A018" w14:textId="4FFF206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1AA909" w14:textId="4B40D80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D3A2D3" w14:textId="5DA00E0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983,593.51 </w:t>
            </w:r>
          </w:p>
        </w:tc>
      </w:tr>
      <w:tr w:rsidR="001C3E8A" w:rsidRPr="001C3E8A" w14:paraId="5E5BD5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CD3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9E1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779F0F52" w14:textId="58D902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2C1BB68D" w14:textId="11AC60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6F925" w14:textId="51EBAB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0C393" w14:textId="51A090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9,290.00 </w:t>
            </w:r>
          </w:p>
        </w:tc>
      </w:tr>
      <w:tr w:rsidR="001C3E8A" w:rsidRPr="001C3E8A" w14:paraId="09DA8E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7C2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ED19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0B7A92AD" w14:textId="4B2E06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7859B902" w14:textId="13B231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B6A7A" w14:textId="19F668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0A1C3" w14:textId="095D92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49,879.31 </w:t>
            </w:r>
          </w:p>
        </w:tc>
      </w:tr>
      <w:tr w:rsidR="001C3E8A" w:rsidRPr="001C3E8A" w14:paraId="03B530E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179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171E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313BE75D" w14:textId="7A553A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27AE07" w14:textId="431CCB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C3B2E" w14:textId="020491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7181F" w14:textId="73B14A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3,570.00 </w:t>
            </w:r>
          </w:p>
        </w:tc>
      </w:tr>
      <w:tr w:rsidR="001C3E8A" w:rsidRPr="001C3E8A" w14:paraId="74B9A81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11C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CAD5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0C739E48" w14:textId="15D9D5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4A8BED4C" w14:textId="4259ED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B5ED6" w14:textId="15F586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23CF7" w14:textId="5F1043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881.62 </w:t>
            </w:r>
          </w:p>
        </w:tc>
      </w:tr>
      <w:tr w:rsidR="001C3E8A" w:rsidRPr="001C3E8A" w14:paraId="171227D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19A4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934D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03AD1724" w14:textId="291035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225D7D4C" w14:textId="2A21E7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C8F71" w14:textId="78F97E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7E327" w14:textId="39071A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60.70 </w:t>
            </w:r>
          </w:p>
        </w:tc>
      </w:tr>
      <w:tr w:rsidR="001C3E8A" w:rsidRPr="001C3E8A" w14:paraId="7B1A59C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E057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49B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29729566" w14:textId="7F3E8B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5,280.00 </w:t>
            </w:r>
          </w:p>
        </w:tc>
        <w:tc>
          <w:tcPr>
            <w:tcW w:w="810" w:type="pct"/>
            <w:tcBorders>
              <w:top w:val="nil"/>
              <w:left w:val="nil"/>
              <w:bottom w:val="single" w:sz="4" w:space="0" w:color="000000"/>
              <w:right w:val="single" w:sz="4" w:space="0" w:color="000000"/>
            </w:tcBorders>
            <w:shd w:val="clear" w:color="auto" w:fill="auto"/>
            <w:noWrap/>
            <w:vAlign w:val="bottom"/>
            <w:hideMark/>
          </w:tcPr>
          <w:p w14:paraId="2BDA216E" w14:textId="359EA6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1355A" w14:textId="60D199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8A6F8" w14:textId="3BF5D6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5,280.00 </w:t>
            </w:r>
          </w:p>
        </w:tc>
      </w:tr>
      <w:tr w:rsidR="001C3E8A" w:rsidRPr="001C3E8A" w14:paraId="695436F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3E1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EC31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6400526D" w14:textId="1E75F8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7B671B9A" w14:textId="62197F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AD463" w14:textId="0A2C18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2B41A" w14:textId="15BEDD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128.00 </w:t>
            </w:r>
          </w:p>
        </w:tc>
      </w:tr>
      <w:tr w:rsidR="001C3E8A" w:rsidRPr="001C3E8A" w14:paraId="5D7EC07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E775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4AF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61812D22" w14:textId="7CF2D1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33AD5EBF" w14:textId="72864C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8A6B9" w14:textId="535390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0B8CF" w14:textId="3BEB40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602.00 </w:t>
            </w:r>
          </w:p>
        </w:tc>
      </w:tr>
      <w:tr w:rsidR="001C3E8A" w:rsidRPr="001C3E8A" w14:paraId="308863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AFC0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2C3F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1D741859" w14:textId="6672B2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9D6C45C" w14:textId="235148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7AF7A" w14:textId="2F3B6E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39BAF" w14:textId="0CBED6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r>
      <w:tr w:rsidR="001C3E8A" w:rsidRPr="001C3E8A" w14:paraId="006CF7E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F6C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8487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1C90AAB7" w14:textId="3F6283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74F1EBC5" w14:textId="5AFA1B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ED4BB" w14:textId="660477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406FE" w14:textId="1D751C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812,033.74 </w:t>
            </w:r>
          </w:p>
        </w:tc>
      </w:tr>
      <w:tr w:rsidR="001C3E8A" w:rsidRPr="001C3E8A" w14:paraId="2FE20C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ED9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707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4DDB097" w14:textId="5B8EF1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07CC74AA" w14:textId="0D2963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44F23" w14:textId="1B22ED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CC017" w14:textId="488F31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2,424.22 </w:t>
            </w:r>
          </w:p>
        </w:tc>
      </w:tr>
      <w:tr w:rsidR="001C3E8A" w:rsidRPr="001C3E8A" w14:paraId="0E1F41A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4EC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2365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3DBBE82C" w14:textId="6BF120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6CC6B2C7" w14:textId="054645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5717C" w14:textId="318D03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F58D2" w14:textId="27DEB4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6,336.00 </w:t>
            </w:r>
          </w:p>
        </w:tc>
      </w:tr>
      <w:tr w:rsidR="001C3E8A" w:rsidRPr="001C3E8A" w14:paraId="61F61C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6D4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A602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3F370F55" w14:textId="77CAA0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3E5409F1" w14:textId="3CE572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E4921" w14:textId="194CB4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84403" w14:textId="1380C6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273.48 </w:t>
            </w:r>
          </w:p>
        </w:tc>
      </w:tr>
      <w:tr w:rsidR="001C3E8A" w:rsidRPr="001C3E8A" w14:paraId="73900A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BCC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1BC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160A2592" w14:textId="31F516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22,708.97 </w:t>
            </w:r>
          </w:p>
        </w:tc>
        <w:tc>
          <w:tcPr>
            <w:tcW w:w="810" w:type="pct"/>
            <w:tcBorders>
              <w:top w:val="nil"/>
              <w:left w:val="nil"/>
              <w:bottom w:val="single" w:sz="4" w:space="0" w:color="000000"/>
              <w:right w:val="single" w:sz="4" w:space="0" w:color="000000"/>
            </w:tcBorders>
            <w:shd w:val="clear" w:color="auto" w:fill="auto"/>
            <w:noWrap/>
            <w:vAlign w:val="bottom"/>
            <w:hideMark/>
          </w:tcPr>
          <w:p w14:paraId="1E50188D" w14:textId="613128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A89C8" w14:textId="528C74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465BE" w14:textId="164C4B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22,708.97 </w:t>
            </w:r>
          </w:p>
        </w:tc>
      </w:tr>
      <w:tr w:rsidR="001C3E8A" w:rsidRPr="001C3E8A" w14:paraId="6887705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6B2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EDAB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0BA75E1" w14:textId="393237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C48FDD2" w14:textId="3DB851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E4D42" w14:textId="76D241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6D35D" w14:textId="7663AA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r>
      <w:tr w:rsidR="001C3E8A" w:rsidRPr="001C3E8A" w14:paraId="6AD580B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CFC5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872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77E2DE9" w14:textId="0F068A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3EB443D9" w14:textId="1BFE97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BAD95" w14:textId="472671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EE721" w14:textId="2FF491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4,645.00 </w:t>
            </w:r>
          </w:p>
        </w:tc>
      </w:tr>
      <w:tr w:rsidR="001C3E8A" w:rsidRPr="001C3E8A" w14:paraId="3CADE65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8521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0F84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36B13B58" w14:textId="7A20F5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483E755C" w14:textId="7C4AC0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934D3" w14:textId="45EFA7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C336F" w14:textId="103F9A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9,300.00 </w:t>
            </w:r>
          </w:p>
        </w:tc>
      </w:tr>
      <w:tr w:rsidR="001C3E8A" w:rsidRPr="001C3E8A" w14:paraId="739D56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985B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BCAF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15E57D5C" w14:textId="4D507D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2006E4ED" w14:textId="0C1256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91BE8" w14:textId="52B5B0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07BE1" w14:textId="3A63D2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1,959.26 </w:t>
            </w:r>
          </w:p>
        </w:tc>
      </w:tr>
      <w:tr w:rsidR="001C3E8A" w:rsidRPr="001C3E8A" w14:paraId="42C13D8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A99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92D1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4E03E389" w14:textId="176AB7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63CD53E" w14:textId="0EC251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D5029" w14:textId="07C416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92E47" w14:textId="6A89F8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r>
      <w:tr w:rsidR="001C3E8A" w:rsidRPr="001C3E8A" w14:paraId="682EA1E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20E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42A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5C6F926B" w14:textId="755190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630.27 </w:t>
            </w:r>
          </w:p>
        </w:tc>
        <w:tc>
          <w:tcPr>
            <w:tcW w:w="810" w:type="pct"/>
            <w:tcBorders>
              <w:top w:val="nil"/>
              <w:left w:val="nil"/>
              <w:bottom w:val="single" w:sz="4" w:space="0" w:color="000000"/>
              <w:right w:val="single" w:sz="4" w:space="0" w:color="000000"/>
            </w:tcBorders>
            <w:shd w:val="clear" w:color="auto" w:fill="auto"/>
            <w:noWrap/>
            <w:vAlign w:val="bottom"/>
            <w:hideMark/>
          </w:tcPr>
          <w:p w14:paraId="3F5100F1" w14:textId="289F67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DF0E0" w14:textId="287BFD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E7440" w14:textId="209049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630.27 </w:t>
            </w:r>
          </w:p>
        </w:tc>
      </w:tr>
      <w:tr w:rsidR="001C3E8A" w:rsidRPr="001C3E8A" w14:paraId="0049D6E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5EEE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B523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D7EAFB8" w14:textId="6692C0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30282393" w14:textId="3B43CC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99074" w14:textId="73E004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761A5" w14:textId="42CD30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71,105.94 </w:t>
            </w:r>
          </w:p>
        </w:tc>
      </w:tr>
      <w:tr w:rsidR="001C3E8A" w:rsidRPr="001C3E8A" w14:paraId="6A749F5F"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70FBA"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0EB30CF2" w14:textId="53D082C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840,102.55 </w:t>
            </w:r>
          </w:p>
        </w:tc>
        <w:tc>
          <w:tcPr>
            <w:tcW w:w="810" w:type="pct"/>
            <w:tcBorders>
              <w:top w:val="nil"/>
              <w:left w:val="nil"/>
              <w:bottom w:val="single" w:sz="4" w:space="0" w:color="000000"/>
              <w:right w:val="single" w:sz="4" w:space="0" w:color="000000"/>
            </w:tcBorders>
            <w:shd w:val="clear" w:color="D8D8D8" w:fill="D8D8D8"/>
            <w:noWrap/>
            <w:vAlign w:val="bottom"/>
            <w:hideMark/>
          </w:tcPr>
          <w:p w14:paraId="06044E86" w14:textId="041891E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451D67" w14:textId="11CC0FD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85F77E" w14:textId="4D977BF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840,102.55 </w:t>
            </w:r>
          </w:p>
        </w:tc>
      </w:tr>
      <w:tr w:rsidR="001C3E8A" w:rsidRPr="001C3E8A" w14:paraId="75FC919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2F06E"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E7B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76F60CDC" w14:textId="76BCC0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85848CF" w14:textId="6324F4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E14D3" w14:textId="10C39A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1C482" w14:textId="11FB2F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r>
      <w:tr w:rsidR="001C3E8A" w:rsidRPr="001C3E8A" w14:paraId="2B0F836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AD4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7DF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2C2FE820" w14:textId="771DE1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5,950.51 </w:t>
            </w:r>
          </w:p>
        </w:tc>
        <w:tc>
          <w:tcPr>
            <w:tcW w:w="810" w:type="pct"/>
            <w:tcBorders>
              <w:top w:val="nil"/>
              <w:left w:val="nil"/>
              <w:bottom w:val="single" w:sz="4" w:space="0" w:color="000000"/>
              <w:right w:val="single" w:sz="4" w:space="0" w:color="000000"/>
            </w:tcBorders>
            <w:shd w:val="clear" w:color="auto" w:fill="auto"/>
            <w:noWrap/>
            <w:vAlign w:val="bottom"/>
            <w:hideMark/>
          </w:tcPr>
          <w:p w14:paraId="44E8D483" w14:textId="6270EF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D8AF8" w14:textId="07E7BF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91CB7" w14:textId="5BE7B7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5,950.51 </w:t>
            </w:r>
          </w:p>
        </w:tc>
      </w:tr>
      <w:tr w:rsidR="001C3E8A" w:rsidRPr="001C3E8A" w14:paraId="46869EC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0E80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308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E9E5F53" w14:textId="324F25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0,967.04 </w:t>
            </w:r>
          </w:p>
        </w:tc>
        <w:tc>
          <w:tcPr>
            <w:tcW w:w="810" w:type="pct"/>
            <w:tcBorders>
              <w:top w:val="nil"/>
              <w:left w:val="nil"/>
              <w:bottom w:val="single" w:sz="4" w:space="0" w:color="000000"/>
              <w:right w:val="single" w:sz="4" w:space="0" w:color="000000"/>
            </w:tcBorders>
            <w:shd w:val="clear" w:color="auto" w:fill="auto"/>
            <w:noWrap/>
            <w:vAlign w:val="bottom"/>
            <w:hideMark/>
          </w:tcPr>
          <w:p w14:paraId="0CBBC1FB" w14:textId="3C3390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D70F5" w14:textId="42B01E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33861" w14:textId="60E275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0,967.04 </w:t>
            </w:r>
          </w:p>
        </w:tc>
      </w:tr>
      <w:tr w:rsidR="001C3E8A" w:rsidRPr="001C3E8A" w14:paraId="1F935D3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530D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ED8E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3BC41658" w14:textId="2850FE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C9A148B" w14:textId="513AC9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30BE2" w14:textId="223016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BD2D0" w14:textId="593834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r>
      <w:tr w:rsidR="001C3E8A" w:rsidRPr="001C3E8A" w14:paraId="14A132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ADC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94EB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1D1B4FF7" w14:textId="5D7068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BD76EA1" w14:textId="6AE9F3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BDD4B" w14:textId="180549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5790A" w14:textId="688DB5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4,395.00 </w:t>
            </w:r>
          </w:p>
        </w:tc>
      </w:tr>
      <w:tr w:rsidR="001C3E8A" w:rsidRPr="001C3E8A" w14:paraId="160BC89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EF9BE"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5F9F8D" w14:textId="76A25A6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7,206,341.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178C089" w14:textId="6588159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7F1938" w14:textId="6868B01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F73DD4" w14:textId="2A934CC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7,206,341.82 </w:t>
            </w:r>
          </w:p>
        </w:tc>
      </w:tr>
      <w:tr w:rsidR="001C3E8A" w:rsidRPr="001C3E8A" w14:paraId="3AB0E8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BACF0"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649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7075CE8" w14:textId="1BF570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814,028.61 </w:t>
            </w:r>
          </w:p>
        </w:tc>
        <w:tc>
          <w:tcPr>
            <w:tcW w:w="810" w:type="pct"/>
            <w:tcBorders>
              <w:top w:val="nil"/>
              <w:left w:val="nil"/>
              <w:bottom w:val="single" w:sz="4" w:space="0" w:color="000000"/>
              <w:right w:val="single" w:sz="4" w:space="0" w:color="000000"/>
            </w:tcBorders>
            <w:shd w:val="clear" w:color="auto" w:fill="auto"/>
            <w:noWrap/>
            <w:vAlign w:val="bottom"/>
            <w:hideMark/>
          </w:tcPr>
          <w:p w14:paraId="1083FF2F" w14:textId="58C15E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16BD1" w14:textId="4A2970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1FE2E" w14:textId="073F90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814,028.61 </w:t>
            </w:r>
          </w:p>
        </w:tc>
      </w:tr>
      <w:tr w:rsidR="001C3E8A" w:rsidRPr="001C3E8A" w14:paraId="48861B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837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7EF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55369EB9" w14:textId="12EA3E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2B73F42D" w14:textId="4C137D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B3B71" w14:textId="615EF5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41068" w14:textId="7362BE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97,876.60 </w:t>
            </w:r>
          </w:p>
        </w:tc>
      </w:tr>
      <w:tr w:rsidR="001C3E8A" w:rsidRPr="001C3E8A" w14:paraId="43B13B6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FC68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F58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57775060" w14:textId="22CB80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536764" w14:textId="41EE76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22C1C" w14:textId="48BF8E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324A2" w14:textId="2440E6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00E7ACD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1F0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DD3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7C84BD4E" w14:textId="49B0E8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0B5F4CE1" w14:textId="7FFD3C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50ACF" w14:textId="7D368D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C9471" w14:textId="05AEA6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97,902.00 </w:t>
            </w:r>
          </w:p>
        </w:tc>
      </w:tr>
      <w:tr w:rsidR="001C3E8A" w:rsidRPr="001C3E8A" w14:paraId="35A270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D61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EB55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0DAE9DE6" w14:textId="1E1039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7EEC403D" w14:textId="1D2773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9737F" w14:textId="7588E1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0BB69" w14:textId="525CCE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01,519.69 </w:t>
            </w:r>
          </w:p>
        </w:tc>
      </w:tr>
      <w:tr w:rsidR="001C3E8A" w:rsidRPr="001C3E8A" w14:paraId="4BB6CBE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98C4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6EA5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4829CD92" w14:textId="777865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06C04770" w14:textId="5384A1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14EA9" w14:textId="0DD054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35B00" w14:textId="68A5E3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8,154.75 </w:t>
            </w:r>
          </w:p>
        </w:tc>
      </w:tr>
      <w:tr w:rsidR="001C3E8A" w:rsidRPr="001C3E8A" w14:paraId="3541843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9C3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56EE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ACBD188" w14:textId="70B003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322AF2" w14:textId="793D83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645E6" w14:textId="06BD1E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48D67" w14:textId="21EE3F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4219CAE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9AC4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34D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585E7C29" w14:textId="4D32A5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BCE142D" w14:textId="61193E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8CFAC" w14:textId="1C5105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3E4B5" w14:textId="6E48CB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780.00 </w:t>
            </w:r>
          </w:p>
        </w:tc>
      </w:tr>
      <w:tr w:rsidR="001C3E8A" w:rsidRPr="001C3E8A" w14:paraId="58EC79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9968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14D2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66D9B858" w14:textId="3C94961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81E661" w14:textId="3A486D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FEBFC" w14:textId="074BD6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CE6BB" w14:textId="1A1037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23E8C95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B433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DF6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79770EE2" w14:textId="248E17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782DFB2" w14:textId="362FC8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CA993" w14:textId="1D6490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23430" w14:textId="780570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1,465.00 </w:t>
            </w:r>
          </w:p>
        </w:tc>
      </w:tr>
      <w:tr w:rsidR="001C3E8A" w:rsidRPr="001C3E8A" w14:paraId="59FF8C8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1C9E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B89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B57D964" w14:textId="011664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443B881A" w14:textId="1E467F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11ED1" w14:textId="5D4E83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81BCE" w14:textId="2A9AD5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618,702.00 </w:t>
            </w:r>
          </w:p>
        </w:tc>
      </w:tr>
      <w:tr w:rsidR="001C3E8A" w:rsidRPr="001C3E8A" w14:paraId="336780C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FA11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4AF9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0021672A" w14:textId="2F1713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1C7F5CEC" w14:textId="082168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C9915" w14:textId="057B61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9B091" w14:textId="3DDF31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76,151.38 </w:t>
            </w:r>
          </w:p>
        </w:tc>
      </w:tr>
      <w:tr w:rsidR="001C3E8A" w:rsidRPr="001C3E8A" w14:paraId="2E896BF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3D4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C5DF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A9E4809" w14:textId="43E898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253E8A04" w14:textId="286DAB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181F5" w14:textId="401F44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39149" w14:textId="388C40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37,651.79 </w:t>
            </w:r>
          </w:p>
        </w:tc>
      </w:tr>
      <w:tr w:rsidR="001C3E8A" w:rsidRPr="001C3E8A" w14:paraId="6FBDAFA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FE9C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750B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FA0D193" w14:textId="2234BE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3794E4B8" w14:textId="3DC5AA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74B65" w14:textId="46B4DC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458C1" w14:textId="056689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37,260.00 </w:t>
            </w:r>
          </w:p>
        </w:tc>
      </w:tr>
      <w:tr w:rsidR="001C3E8A" w:rsidRPr="001C3E8A" w14:paraId="67D34D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804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ED46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4B779A82" w14:textId="205F5E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6F4950" w14:textId="259FF8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C64F8" w14:textId="1505C6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9A4EF2" w14:textId="0D8324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51D901F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E67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B12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5AB24D8A" w14:textId="1E9F6E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555847F" w14:textId="567413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8BC0D" w14:textId="02AECA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3163C" w14:textId="7A16FF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1,465.00 </w:t>
            </w:r>
          </w:p>
        </w:tc>
      </w:tr>
      <w:tr w:rsidR="001C3E8A" w:rsidRPr="001C3E8A" w14:paraId="767BA38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E53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25F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1E69A1B7" w14:textId="17BDFF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56DA86B" w14:textId="70717A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300E3" w14:textId="7D8D7E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5F383" w14:textId="465B03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432BDCB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E7C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B00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705CA3F3" w14:textId="5197EC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D0A92A5" w14:textId="2815C7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8970A" w14:textId="61EDEA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71EF8" w14:textId="57A7E1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0D743C8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05E4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CDF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4516195" w14:textId="653491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311962E0" w14:textId="724DF2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30BBC" w14:textId="151F14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5F567" w14:textId="3F9BC4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76,930.00 </w:t>
            </w:r>
          </w:p>
        </w:tc>
      </w:tr>
      <w:tr w:rsidR="001C3E8A" w:rsidRPr="001C3E8A" w14:paraId="623005E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38F5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DE2B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644EE9C8" w14:textId="69C594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26B880E" w14:textId="110D78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F583B" w14:textId="0A53D6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88C6D" w14:textId="02CF88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1,465.00 </w:t>
            </w:r>
          </w:p>
        </w:tc>
      </w:tr>
      <w:tr w:rsidR="001C3E8A" w:rsidRPr="001C3E8A" w14:paraId="3453299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EE2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49BE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34DC5C9" w14:textId="0D2992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A973D4" w14:textId="589190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D749E" w14:textId="3D4651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FB1C1" w14:textId="1FAB08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45E120E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F0541"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F297D6F" w14:textId="1CC5A5E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5BDD7AD" w14:textId="7E3D970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07E535" w14:textId="094C391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F10887" w14:textId="0124D93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970,677.02 </w:t>
            </w:r>
          </w:p>
        </w:tc>
      </w:tr>
      <w:tr w:rsidR="001C3E8A" w:rsidRPr="001C3E8A" w14:paraId="2EE291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8DD91"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8E9B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1CB6D8C" w14:textId="742384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3659B1" w14:textId="37EEA2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BC03B" w14:textId="4E19FD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A649D" w14:textId="4BE8ED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r>
      <w:tr w:rsidR="001C3E8A" w:rsidRPr="001C3E8A" w14:paraId="4417C78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6435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12F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719FC57C" w14:textId="5DF194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680FA0" w14:textId="62F3E58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C1E0E" w14:textId="7918CD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9CA03" w14:textId="47E43C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7FF287B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D87B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C47E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B3E58C2" w14:textId="747EAD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DFD208" w14:textId="7466B7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968A7" w14:textId="660758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0B026" w14:textId="7481E1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58078A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D05C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40AE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E82DE56" w14:textId="7DE46D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987FB3" w14:textId="0DCDE3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7FCF9" w14:textId="232D74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0BB8A" w14:textId="198A2C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188060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EBEE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E194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6E1C9A92" w14:textId="317AAB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62D4D0" w14:textId="1AF99A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B207B" w14:textId="5FA266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9DE42" w14:textId="4F22DE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r>
      <w:tr w:rsidR="001C3E8A" w:rsidRPr="001C3E8A" w14:paraId="33B6166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2611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28A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0B05CC8C" w14:textId="2D8A6A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84D2E0" w14:textId="75F1D7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AC82C" w14:textId="10D5C7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E0FEF" w14:textId="61A486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69178CC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600F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039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4B1C3C40" w14:textId="2EEB0C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154051B2" w14:textId="1709BD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AE976" w14:textId="04FCFC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B3EDD" w14:textId="7A6175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148,896.38 </w:t>
            </w:r>
          </w:p>
        </w:tc>
      </w:tr>
      <w:tr w:rsidR="001C3E8A" w:rsidRPr="001C3E8A" w14:paraId="5BDE8B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1CA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026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73F83DC" w14:textId="2ABCDC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B25B59" w14:textId="312AB9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749A9" w14:textId="189C50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BA8E" w14:textId="0A6C7C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09221FC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BB3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F5D4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E2A57A4" w14:textId="685C3A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71092B" w14:textId="2BD3F8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9813F" w14:textId="408B83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04ACC" w14:textId="1AE376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7E6062F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A849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E696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068E27AE" w14:textId="685B91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94E57A" w14:textId="4DDD30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433B0" w14:textId="6950EF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FD3E3" w14:textId="40B5DC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1A63CC7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24E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05B3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56F74941" w14:textId="14B61B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C23661" w14:textId="43DADA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D0A12" w14:textId="3A10CB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81E6C" w14:textId="46DBC2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6A84E08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7795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6304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69D8014B" w14:textId="3A7B18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1EB6813D" w14:textId="467E76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8BB01" w14:textId="33CA0B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AF7E5" w14:textId="05C669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3,240.64 </w:t>
            </w:r>
          </w:p>
        </w:tc>
      </w:tr>
      <w:tr w:rsidR="001C3E8A" w:rsidRPr="001C3E8A" w14:paraId="01A784E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7BC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4DF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6511AF4" w14:textId="3AEC58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083E95E" w14:textId="16B1B1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C961C" w14:textId="07FC88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79DA4" w14:textId="6F13F4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54A0929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17F9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85AC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DAFA653" w14:textId="44B59D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8CA374" w14:textId="73FD11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78929" w14:textId="5F386C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5B293" w14:textId="1288F2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05,000.00 </w:t>
            </w:r>
          </w:p>
        </w:tc>
      </w:tr>
      <w:tr w:rsidR="001C3E8A" w:rsidRPr="001C3E8A" w14:paraId="1A28AE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44E9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0FB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47AF8193" w14:textId="057108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0AB0AE" w14:textId="31F435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8D99B" w14:textId="7EF1C5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0D359" w14:textId="37573A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0E223E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C4B8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A4E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1AFC2059" w14:textId="3C17C9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571A769" w14:textId="262FFA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04003" w14:textId="7F4853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476E6" w14:textId="19F267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31EE4D8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74DE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3D0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7D7C885" w14:textId="6F5FA9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345ED9" w14:textId="2DB67C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77E14" w14:textId="560220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C978A" w14:textId="20C6C5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12B35664"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1A11E"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B2ECAA7" w14:textId="49D679C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3,912,099.34 </w:t>
            </w:r>
          </w:p>
        </w:tc>
        <w:tc>
          <w:tcPr>
            <w:tcW w:w="810" w:type="pct"/>
            <w:tcBorders>
              <w:top w:val="nil"/>
              <w:left w:val="nil"/>
              <w:bottom w:val="single" w:sz="4" w:space="0" w:color="000000"/>
              <w:right w:val="single" w:sz="4" w:space="0" w:color="000000"/>
            </w:tcBorders>
            <w:shd w:val="clear" w:color="D8D8D8" w:fill="D8D8D8"/>
            <w:noWrap/>
            <w:vAlign w:val="bottom"/>
            <w:hideMark/>
          </w:tcPr>
          <w:p w14:paraId="1D21187A" w14:textId="6068799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B4AF74" w14:textId="7C26D61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BBB248" w14:textId="21496F9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3,912,099.34 </w:t>
            </w:r>
          </w:p>
        </w:tc>
      </w:tr>
      <w:tr w:rsidR="001C3E8A" w:rsidRPr="001C3E8A" w14:paraId="535955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5F2D4"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160D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772D104A" w14:textId="64C11E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998,870.45 </w:t>
            </w:r>
          </w:p>
        </w:tc>
        <w:tc>
          <w:tcPr>
            <w:tcW w:w="810" w:type="pct"/>
            <w:tcBorders>
              <w:top w:val="nil"/>
              <w:left w:val="nil"/>
              <w:bottom w:val="single" w:sz="4" w:space="0" w:color="000000"/>
              <w:right w:val="single" w:sz="4" w:space="0" w:color="000000"/>
            </w:tcBorders>
            <w:shd w:val="clear" w:color="auto" w:fill="auto"/>
            <w:noWrap/>
            <w:vAlign w:val="bottom"/>
            <w:hideMark/>
          </w:tcPr>
          <w:p w14:paraId="16D6CE36" w14:textId="4547FE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1B3AD" w14:textId="38C0F6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6C751" w14:textId="492899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998,870.45 </w:t>
            </w:r>
          </w:p>
        </w:tc>
      </w:tr>
      <w:tr w:rsidR="001C3E8A" w:rsidRPr="001C3E8A" w14:paraId="747653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5D35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A1E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427C8905" w14:textId="006C3C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3EA169E5" w14:textId="7EA82A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8514E" w14:textId="4225B6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3F262" w14:textId="1A1AA4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68,780.00 </w:t>
            </w:r>
          </w:p>
        </w:tc>
      </w:tr>
      <w:tr w:rsidR="001C3E8A" w:rsidRPr="001C3E8A" w14:paraId="4C8CB6E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65F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F2A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11F13DC5" w14:textId="7609BD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EDB6569" w14:textId="468F12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E6BD8" w14:textId="4C46F5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C43AB" w14:textId="716681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8,570.00 </w:t>
            </w:r>
          </w:p>
        </w:tc>
      </w:tr>
      <w:tr w:rsidR="001C3E8A" w:rsidRPr="001C3E8A" w14:paraId="6DAFEA1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0EC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C4A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1F3279D8" w14:textId="0F205B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7,456.78 </w:t>
            </w:r>
          </w:p>
        </w:tc>
        <w:tc>
          <w:tcPr>
            <w:tcW w:w="810" w:type="pct"/>
            <w:tcBorders>
              <w:top w:val="nil"/>
              <w:left w:val="nil"/>
              <w:bottom w:val="single" w:sz="4" w:space="0" w:color="000000"/>
              <w:right w:val="single" w:sz="4" w:space="0" w:color="000000"/>
            </w:tcBorders>
            <w:shd w:val="clear" w:color="auto" w:fill="auto"/>
            <w:noWrap/>
            <w:vAlign w:val="bottom"/>
            <w:hideMark/>
          </w:tcPr>
          <w:p w14:paraId="6E791D1F" w14:textId="631859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F1D4E" w14:textId="77C194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41AAB" w14:textId="3BDA1D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17,456.78 </w:t>
            </w:r>
          </w:p>
        </w:tc>
      </w:tr>
      <w:tr w:rsidR="001C3E8A" w:rsidRPr="001C3E8A" w14:paraId="780DD26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4314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317D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C461235" w14:textId="52C9F8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47354E33" w14:textId="021695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5D749" w14:textId="6404A0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106C6" w14:textId="309621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886,363.45 </w:t>
            </w:r>
          </w:p>
        </w:tc>
      </w:tr>
      <w:tr w:rsidR="001C3E8A" w:rsidRPr="001C3E8A" w14:paraId="117B401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E095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950E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0F31A941" w14:textId="5844F4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F36D556" w14:textId="0D0DF7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34351" w14:textId="2F2628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A7D07" w14:textId="1D4A58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r>
      <w:tr w:rsidR="001C3E8A" w:rsidRPr="001C3E8A" w14:paraId="690F222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6CEA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2D9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8906F26" w14:textId="3BD71C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804EC6F" w14:textId="2AACE5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F19D1" w14:textId="14792E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E494E" w14:textId="070E45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07,200.00 </w:t>
            </w:r>
          </w:p>
        </w:tc>
      </w:tr>
      <w:tr w:rsidR="001C3E8A" w:rsidRPr="001C3E8A" w14:paraId="17D934C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D42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5568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7D5F2C8" w14:textId="602448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5CFA5CB" w14:textId="404D25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82CFE" w14:textId="729422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2FAB9" w14:textId="6565F6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0,789.00 </w:t>
            </w:r>
          </w:p>
        </w:tc>
      </w:tr>
      <w:tr w:rsidR="001C3E8A" w:rsidRPr="001C3E8A" w14:paraId="780957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B22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05DB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147D242" w14:textId="5794DB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8,536.74 </w:t>
            </w:r>
          </w:p>
        </w:tc>
        <w:tc>
          <w:tcPr>
            <w:tcW w:w="810" w:type="pct"/>
            <w:tcBorders>
              <w:top w:val="nil"/>
              <w:left w:val="nil"/>
              <w:bottom w:val="single" w:sz="4" w:space="0" w:color="000000"/>
              <w:right w:val="single" w:sz="4" w:space="0" w:color="000000"/>
            </w:tcBorders>
            <w:shd w:val="clear" w:color="auto" w:fill="auto"/>
            <w:noWrap/>
            <w:vAlign w:val="bottom"/>
            <w:hideMark/>
          </w:tcPr>
          <w:p w14:paraId="2B59EEDE" w14:textId="017E70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D79AA" w14:textId="3CBA5D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13F61" w14:textId="7B31CE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08,536.74 </w:t>
            </w:r>
          </w:p>
        </w:tc>
      </w:tr>
      <w:tr w:rsidR="001C3E8A" w:rsidRPr="001C3E8A" w14:paraId="3815A15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1A17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BA5C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0F9467F7" w14:textId="6BF30E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6534F0" w14:textId="173B8C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CBC99" w14:textId="355CC6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BF226" w14:textId="1769B5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r>
      <w:tr w:rsidR="001C3E8A" w:rsidRPr="001C3E8A" w14:paraId="395D0D6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AE1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4A2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44D7E9D1" w14:textId="3B30AE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9,075.54 </w:t>
            </w:r>
          </w:p>
        </w:tc>
        <w:tc>
          <w:tcPr>
            <w:tcW w:w="810" w:type="pct"/>
            <w:tcBorders>
              <w:top w:val="nil"/>
              <w:left w:val="nil"/>
              <w:bottom w:val="single" w:sz="4" w:space="0" w:color="000000"/>
              <w:right w:val="single" w:sz="4" w:space="0" w:color="000000"/>
            </w:tcBorders>
            <w:shd w:val="clear" w:color="auto" w:fill="auto"/>
            <w:noWrap/>
            <w:vAlign w:val="bottom"/>
            <w:hideMark/>
          </w:tcPr>
          <w:p w14:paraId="2A31D5F0" w14:textId="2A4784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917F3" w14:textId="763DA5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8B539" w14:textId="47FD89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9,075.54 </w:t>
            </w:r>
          </w:p>
        </w:tc>
      </w:tr>
      <w:tr w:rsidR="001C3E8A" w:rsidRPr="001C3E8A" w14:paraId="1572F4A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8A7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2330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6BB760C" w14:textId="4E0E1D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0AC652E" w14:textId="48FA4E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25FBD" w14:textId="46A0EE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FC12F" w14:textId="3FFEF0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r>
      <w:tr w:rsidR="001C3E8A" w:rsidRPr="001C3E8A" w14:paraId="2322DC1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076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198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F05A147" w14:textId="5C586E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9,678.02 </w:t>
            </w:r>
          </w:p>
        </w:tc>
        <w:tc>
          <w:tcPr>
            <w:tcW w:w="810" w:type="pct"/>
            <w:tcBorders>
              <w:top w:val="nil"/>
              <w:left w:val="nil"/>
              <w:bottom w:val="single" w:sz="4" w:space="0" w:color="000000"/>
              <w:right w:val="single" w:sz="4" w:space="0" w:color="000000"/>
            </w:tcBorders>
            <w:shd w:val="clear" w:color="auto" w:fill="auto"/>
            <w:noWrap/>
            <w:vAlign w:val="bottom"/>
            <w:hideMark/>
          </w:tcPr>
          <w:p w14:paraId="76091C6C" w14:textId="5581F9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45032" w14:textId="161754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57CD6" w14:textId="2856B1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9,678.02 </w:t>
            </w:r>
          </w:p>
        </w:tc>
      </w:tr>
      <w:tr w:rsidR="001C3E8A" w:rsidRPr="001C3E8A" w14:paraId="123C90D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1F04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B23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8B07F19" w14:textId="522416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19,127.00 </w:t>
            </w:r>
          </w:p>
        </w:tc>
        <w:tc>
          <w:tcPr>
            <w:tcW w:w="810" w:type="pct"/>
            <w:tcBorders>
              <w:top w:val="nil"/>
              <w:left w:val="nil"/>
              <w:bottom w:val="single" w:sz="4" w:space="0" w:color="000000"/>
              <w:right w:val="single" w:sz="4" w:space="0" w:color="000000"/>
            </w:tcBorders>
            <w:shd w:val="clear" w:color="auto" w:fill="auto"/>
            <w:noWrap/>
            <w:vAlign w:val="bottom"/>
            <w:hideMark/>
          </w:tcPr>
          <w:p w14:paraId="1608A1EC" w14:textId="02C4CD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8AB48" w14:textId="341314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FCD1C" w14:textId="2467FE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19,127.00 </w:t>
            </w:r>
          </w:p>
        </w:tc>
      </w:tr>
      <w:tr w:rsidR="001C3E8A" w:rsidRPr="001C3E8A" w14:paraId="51347DA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DC1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16DD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361F1696" w14:textId="768916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61B257A6" w14:textId="14ACCB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96F5F" w14:textId="2DEB2B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250D9" w14:textId="4DEDCC4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9,022.68 </w:t>
            </w:r>
          </w:p>
        </w:tc>
      </w:tr>
      <w:tr w:rsidR="001C3E8A" w:rsidRPr="001C3E8A" w14:paraId="37A92DE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5744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0B28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E0C6D83" w14:textId="01B502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7DD21EEA" w14:textId="073287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8FF88" w14:textId="6CD636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FB615" w14:textId="5A5C7F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684,045.00 </w:t>
            </w:r>
          </w:p>
        </w:tc>
      </w:tr>
      <w:tr w:rsidR="001C3E8A" w:rsidRPr="001C3E8A" w14:paraId="5D10B4C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1E57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D8A3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1E0CDEAA" w14:textId="60DD24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54,611.36 </w:t>
            </w:r>
          </w:p>
        </w:tc>
        <w:tc>
          <w:tcPr>
            <w:tcW w:w="810" w:type="pct"/>
            <w:tcBorders>
              <w:top w:val="nil"/>
              <w:left w:val="nil"/>
              <w:bottom w:val="single" w:sz="4" w:space="0" w:color="000000"/>
              <w:right w:val="single" w:sz="4" w:space="0" w:color="000000"/>
            </w:tcBorders>
            <w:shd w:val="clear" w:color="auto" w:fill="auto"/>
            <w:noWrap/>
            <w:vAlign w:val="bottom"/>
            <w:hideMark/>
          </w:tcPr>
          <w:p w14:paraId="6EC6E271" w14:textId="4413D4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9FC37" w14:textId="7D5FAF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DAADD" w14:textId="417675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54,611.36 </w:t>
            </w:r>
          </w:p>
        </w:tc>
      </w:tr>
      <w:tr w:rsidR="001C3E8A" w:rsidRPr="001C3E8A" w14:paraId="04665C7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518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8F1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371F9FD4" w14:textId="17BA99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34367A0" w14:textId="05797D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B3645" w14:textId="4D3947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DEA67" w14:textId="41ABAB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5,350.00 </w:t>
            </w:r>
          </w:p>
        </w:tc>
      </w:tr>
      <w:tr w:rsidR="001C3E8A" w:rsidRPr="001C3E8A" w14:paraId="58E97E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716E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6808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CEE5286" w14:textId="74B6AA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0DE0CC74" w14:textId="6B1BD2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035AB" w14:textId="04A094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78515" w14:textId="40C15B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1,980.00 </w:t>
            </w:r>
          </w:p>
        </w:tc>
      </w:tr>
      <w:tr w:rsidR="001C3E8A" w:rsidRPr="001C3E8A" w14:paraId="593840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48EB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3B0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006731F" w14:textId="1671F7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27B1938" w14:textId="039D50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35296" w14:textId="5AF38D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404C7" w14:textId="514C90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65,780.00 </w:t>
            </w:r>
          </w:p>
        </w:tc>
      </w:tr>
      <w:tr w:rsidR="001C3E8A" w:rsidRPr="001C3E8A" w14:paraId="3C1D36F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511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F45F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070CCE29" w14:textId="5615BB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114DA6CE" w14:textId="359216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4F13E" w14:textId="02FA41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7D182" w14:textId="598429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6,850.00 </w:t>
            </w:r>
          </w:p>
        </w:tc>
      </w:tr>
      <w:tr w:rsidR="001C3E8A" w:rsidRPr="001C3E8A" w14:paraId="143F287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2EAF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DC1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36416FEC" w14:textId="33D21E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076F92F8" w14:textId="353EB9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5F80D" w14:textId="6F54C1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A0143" w14:textId="6D11C0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00,528.32 </w:t>
            </w:r>
          </w:p>
        </w:tc>
      </w:tr>
      <w:tr w:rsidR="001C3E8A" w:rsidRPr="001C3E8A" w14:paraId="3B08CF8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FBE0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B30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6E00E96" w14:textId="34C1DF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C9C677D" w14:textId="6405E7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AD577" w14:textId="6C484E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C12C4" w14:textId="213B5C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2,435.00 </w:t>
            </w:r>
          </w:p>
        </w:tc>
      </w:tr>
      <w:tr w:rsidR="001C3E8A" w:rsidRPr="001C3E8A" w14:paraId="2592607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F59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8E34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4292F4AD" w14:textId="2F7D30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C1764E" w14:textId="03D270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43F91" w14:textId="1B4AC8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75E1D" w14:textId="41C0BA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1,000.00 </w:t>
            </w:r>
          </w:p>
        </w:tc>
      </w:tr>
      <w:tr w:rsidR="001C3E8A" w:rsidRPr="001C3E8A" w14:paraId="648B9D9D"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8B9EA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6525C50" w14:textId="590152D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10AC356B" w14:textId="781491D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8A00DF" w14:textId="5972EA2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E502AEC" w14:textId="7DDD6BE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71,595,518.29 </w:t>
            </w:r>
          </w:p>
        </w:tc>
      </w:tr>
      <w:tr w:rsidR="001C3E8A" w:rsidRPr="001C3E8A" w14:paraId="5F9561E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A6FDE"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6127DB4" w14:textId="040CB52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0E6D2501" w14:textId="08510BD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315D33" w14:textId="75BA0F5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D12C17" w14:textId="17BAF8A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885,067.16 </w:t>
            </w:r>
          </w:p>
        </w:tc>
      </w:tr>
      <w:tr w:rsidR="001C3E8A" w:rsidRPr="001C3E8A" w14:paraId="29BABF3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96B7B"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D06A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8F42A21" w14:textId="2F1A78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6A00F895" w14:textId="409866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D645A" w14:textId="7EEC19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FA85D" w14:textId="6129E98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9,630.00 </w:t>
            </w:r>
          </w:p>
        </w:tc>
      </w:tr>
      <w:tr w:rsidR="001C3E8A" w:rsidRPr="001C3E8A" w14:paraId="4284775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5989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C826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62341EC" w14:textId="3DB0FD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01A4BD6D" w14:textId="234051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3A50A" w14:textId="0E3341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F2B14" w14:textId="40169B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56,096.53 </w:t>
            </w:r>
          </w:p>
        </w:tc>
      </w:tr>
      <w:tr w:rsidR="001C3E8A" w:rsidRPr="001C3E8A" w14:paraId="2ABC899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246D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471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036F238" w14:textId="0B0300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56F6EF3C" w14:textId="29156F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4C709" w14:textId="26C7DD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47E43" w14:textId="1D0FC5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2,799.15 </w:t>
            </w:r>
          </w:p>
        </w:tc>
      </w:tr>
      <w:tr w:rsidR="001C3E8A" w:rsidRPr="001C3E8A" w14:paraId="7D4B7F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710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6328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620E364B" w14:textId="64048D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5645CABD" w14:textId="67BC03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F994A" w14:textId="4E2294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8838D" w14:textId="2C5058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3,966.82 </w:t>
            </w:r>
          </w:p>
        </w:tc>
      </w:tr>
      <w:tr w:rsidR="001C3E8A" w:rsidRPr="001C3E8A" w14:paraId="6A25EDA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C21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64A5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4A9E8408" w14:textId="544640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3E3C08FD" w14:textId="472FFF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1A2D6" w14:textId="66D643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0A5D0" w14:textId="431865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6,364.71 </w:t>
            </w:r>
          </w:p>
        </w:tc>
      </w:tr>
      <w:tr w:rsidR="001C3E8A" w:rsidRPr="001C3E8A" w14:paraId="06F9F8A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A4E3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7A9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7A6FDBE3" w14:textId="49D896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30537B9E" w14:textId="6712C4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A2276" w14:textId="198168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8B5FA" w14:textId="1B913B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6,370.00 </w:t>
            </w:r>
          </w:p>
        </w:tc>
      </w:tr>
      <w:tr w:rsidR="001C3E8A" w:rsidRPr="001C3E8A" w14:paraId="0EF32B0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43D4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F081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395F82E" w14:textId="0D9FCC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2B5EBB6D" w14:textId="4C6A1F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91FB5" w14:textId="6B78B4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25E29" w14:textId="071296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8,283.89 </w:t>
            </w:r>
          </w:p>
        </w:tc>
      </w:tr>
      <w:tr w:rsidR="001C3E8A" w:rsidRPr="001C3E8A" w14:paraId="3762B21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6871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9EF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419E244E" w14:textId="76963F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AE39B2D" w14:textId="5B71AC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4FB31" w14:textId="205666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56BBA" w14:textId="6E7770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3,458.80 </w:t>
            </w:r>
          </w:p>
        </w:tc>
      </w:tr>
      <w:tr w:rsidR="001C3E8A" w:rsidRPr="001C3E8A" w14:paraId="5FB945F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7B9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85C8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448386FB" w14:textId="3A1916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04DE2B65" w14:textId="278F63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37DDC" w14:textId="55FA72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0354C" w14:textId="6C9A50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03,379.32 </w:t>
            </w:r>
          </w:p>
        </w:tc>
      </w:tr>
      <w:tr w:rsidR="001C3E8A" w:rsidRPr="001C3E8A" w14:paraId="0281B9D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D74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CDA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59B52F7" w14:textId="0D29D0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32CA7B5D" w14:textId="30B97E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B6A04" w14:textId="68A853F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EDD05" w14:textId="195657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9,492.94 </w:t>
            </w:r>
          </w:p>
        </w:tc>
      </w:tr>
      <w:tr w:rsidR="001C3E8A" w:rsidRPr="001C3E8A" w14:paraId="060CC0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27F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61C5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6CB4161" w14:textId="1646B2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3E97EA0C" w14:textId="3372D3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AB6F5" w14:textId="322CEA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9C4BA" w14:textId="0BFD08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5,225.00 </w:t>
            </w:r>
          </w:p>
        </w:tc>
      </w:tr>
      <w:tr w:rsidR="001C3E8A" w:rsidRPr="001C3E8A" w14:paraId="09A6B00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D148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C49EC85" w14:textId="08C2614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03AAEE" w14:textId="10D5C0F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C15165" w14:textId="71CB428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5C3694" w14:textId="4B376D0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4,328,896.85 </w:t>
            </w:r>
          </w:p>
        </w:tc>
      </w:tr>
      <w:tr w:rsidR="001C3E8A" w:rsidRPr="001C3E8A" w14:paraId="73B97C6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B8B01"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081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45001BD0" w14:textId="66DDBE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3037CF88" w14:textId="2B966AB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16D7E" w14:textId="0526D3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279DA" w14:textId="7673C6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46,090.42 </w:t>
            </w:r>
          </w:p>
        </w:tc>
      </w:tr>
      <w:tr w:rsidR="001C3E8A" w:rsidRPr="001C3E8A" w14:paraId="6B5884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778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23F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6B1E6C01" w14:textId="349646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09224EA3" w14:textId="219D519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F88D4" w14:textId="3D322A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0D6AD" w14:textId="6370DA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5,523.95 </w:t>
            </w:r>
          </w:p>
        </w:tc>
      </w:tr>
      <w:tr w:rsidR="001C3E8A" w:rsidRPr="001C3E8A" w14:paraId="65B331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BA6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103A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675D1F8" w14:textId="10FAC6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104E8B2" w14:textId="265D8C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FA0BA" w14:textId="096EA0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5AB8D" w14:textId="1990A0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0,830.18 </w:t>
            </w:r>
          </w:p>
        </w:tc>
      </w:tr>
      <w:tr w:rsidR="001C3E8A" w:rsidRPr="001C3E8A" w14:paraId="1734BB3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0A0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FC69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16512E99" w14:textId="0D1985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3756478" w14:textId="6AE12E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C34FA" w14:textId="706622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90514" w14:textId="668AF8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86,846.54 </w:t>
            </w:r>
          </w:p>
        </w:tc>
      </w:tr>
      <w:tr w:rsidR="001C3E8A" w:rsidRPr="001C3E8A" w14:paraId="3C36901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E01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F5A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752145B" w14:textId="25B367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02E3DBE0" w14:textId="1BAB7A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6DAAA" w14:textId="43AFB2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FB81A" w14:textId="089550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71,384.32 </w:t>
            </w:r>
          </w:p>
        </w:tc>
      </w:tr>
      <w:tr w:rsidR="001C3E8A" w:rsidRPr="001C3E8A" w14:paraId="52B944C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2A99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184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9FC2490" w14:textId="3F597B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29136CE0" w14:textId="3052B9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48891" w14:textId="613A87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80F8D" w14:textId="21EE8B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9,368.82 </w:t>
            </w:r>
          </w:p>
        </w:tc>
      </w:tr>
      <w:tr w:rsidR="001C3E8A" w:rsidRPr="001C3E8A" w14:paraId="655FF41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054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FDD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2FB84231" w14:textId="720BD0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4AD00D72" w14:textId="205F30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0985F" w14:textId="6D6B42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232B3" w14:textId="6AA834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918,705.15 </w:t>
            </w:r>
          </w:p>
        </w:tc>
      </w:tr>
      <w:tr w:rsidR="001C3E8A" w:rsidRPr="001C3E8A" w14:paraId="10117F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3E1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058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66C76E8" w14:textId="14418A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2A1A760E" w14:textId="4CCB16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FAD68" w14:textId="528F20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C6312" w14:textId="4AA77E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69,806.65 </w:t>
            </w:r>
          </w:p>
        </w:tc>
      </w:tr>
      <w:tr w:rsidR="001C3E8A" w:rsidRPr="001C3E8A" w14:paraId="397A772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FF8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E764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BCC8AC4" w14:textId="1DF35A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40F4362D" w14:textId="0D1E13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F464B" w14:textId="12ACC5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8A54D" w14:textId="6D39D0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7,487.08 </w:t>
            </w:r>
          </w:p>
        </w:tc>
      </w:tr>
      <w:tr w:rsidR="001C3E8A" w:rsidRPr="001C3E8A" w14:paraId="4E45716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906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B05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04114A6D" w14:textId="7D9AB6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2660DBB7" w14:textId="0CF341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9C415" w14:textId="207B58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45A34" w14:textId="75F0DA1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78,182.54 </w:t>
            </w:r>
          </w:p>
        </w:tc>
      </w:tr>
      <w:tr w:rsidR="001C3E8A" w:rsidRPr="001C3E8A" w14:paraId="58C5388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C67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0D5A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4DD0F754" w14:textId="3DD5B4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64AD29EE" w14:textId="448F59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E7630" w14:textId="4B54CC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8EA67" w14:textId="64DFD8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94,671.20 </w:t>
            </w:r>
          </w:p>
        </w:tc>
      </w:tr>
      <w:tr w:rsidR="001C3E8A" w:rsidRPr="001C3E8A" w14:paraId="7FD02EDB"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654F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0C6F507" w14:textId="3F1A7FA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1BB2F133" w14:textId="6D1D05A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DBFB7B" w14:textId="29767D5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44B823D" w14:textId="713256B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6,095,546.09 </w:t>
            </w:r>
          </w:p>
        </w:tc>
      </w:tr>
      <w:tr w:rsidR="001C3E8A" w:rsidRPr="001C3E8A" w14:paraId="587534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27972"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A0E3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16A01AF1" w14:textId="08A2DE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736438E" w14:textId="4E64F3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A5450" w14:textId="55D3AC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13D9B" w14:textId="442535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5,619.99 </w:t>
            </w:r>
          </w:p>
        </w:tc>
      </w:tr>
      <w:tr w:rsidR="001C3E8A" w:rsidRPr="001C3E8A" w14:paraId="4313DCC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EBB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EFAD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AC98503" w14:textId="0F24D0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30009071" w14:textId="6F0050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21C6A" w14:textId="1571C2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8CE6B" w14:textId="6419E5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031,039.59 </w:t>
            </w:r>
          </w:p>
        </w:tc>
      </w:tr>
      <w:tr w:rsidR="001C3E8A" w:rsidRPr="001C3E8A" w14:paraId="0744151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8919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5E7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0642B8D7" w14:textId="7BDF27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48B9BD83" w14:textId="6FD49B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82747" w14:textId="59F118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79CB9" w14:textId="61D952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25,845.86 </w:t>
            </w:r>
          </w:p>
        </w:tc>
      </w:tr>
      <w:tr w:rsidR="001C3E8A" w:rsidRPr="001C3E8A" w14:paraId="41B3C8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9C97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2468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BB8654A" w14:textId="61CCA0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0C127CDC" w14:textId="7893E5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CC782" w14:textId="04CB43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E99EB" w14:textId="37F63C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4,842.95 </w:t>
            </w:r>
          </w:p>
        </w:tc>
      </w:tr>
      <w:tr w:rsidR="001C3E8A" w:rsidRPr="001C3E8A" w14:paraId="713F7BE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DDC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4F34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6246D751" w14:textId="324698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52BF327D" w14:textId="5E8E53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0CD1D" w14:textId="5A90CA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99400" w14:textId="0AF3E3F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6,420.00 </w:t>
            </w:r>
          </w:p>
        </w:tc>
      </w:tr>
      <w:tr w:rsidR="001C3E8A" w:rsidRPr="001C3E8A" w14:paraId="1606BD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0ED5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ED54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5E93CD2" w14:textId="19C945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2FCEFBF6" w14:textId="204EC04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4E4A2" w14:textId="1ED034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3F3A3" w14:textId="184949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2,396.30 </w:t>
            </w:r>
          </w:p>
        </w:tc>
      </w:tr>
      <w:tr w:rsidR="001C3E8A" w:rsidRPr="001C3E8A" w14:paraId="39516E9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B8E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1E8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55B68309" w14:textId="621FD6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55CDD02D" w14:textId="764E11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83B5E" w14:textId="3520A8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A6A00" w14:textId="436E91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11,304.18 </w:t>
            </w:r>
          </w:p>
        </w:tc>
      </w:tr>
      <w:tr w:rsidR="001C3E8A" w:rsidRPr="001C3E8A" w14:paraId="543566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BB8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FCC5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33F517F" w14:textId="65DA04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F261C7A" w14:textId="1B7204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F35A9" w14:textId="59E585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A6DDD" w14:textId="64E673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7,826.07 </w:t>
            </w:r>
          </w:p>
        </w:tc>
      </w:tr>
      <w:tr w:rsidR="001C3E8A" w:rsidRPr="001C3E8A" w14:paraId="2CF83B2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B54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6B1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0CDE3CD7" w14:textId="245814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44D0C405" w14:textId="625679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CCB56" w14:textId="4C54D0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15BB6" w14:textId="31FA26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251.15 </w:t>
            </w:r>
          </w:p>
        </w:tc>
      </w:tr>
      <w:tr w:rsidR="001C3E8A" w:rsidRPr="001C3E8A" w14:paraId="35B6075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2C998"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7FCB86A" w14:textId="7DF3F1E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53B9F6F" w14:textId="15CEDDC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6058DD" w14:textId="63882F5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3DF391" w14:textId="0E3A8E2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436,034.25 </w:t>
            </w:r>
          </w:p>
        </w:tc>
      </w:tr>
      <w:tr w:rsidR="001C3E8A" w:rsidRPr="001C3E8A" w14:paraId="2AEFD27F"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4BCF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F12558E" w14:textId="14788B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1D68EBCD" w14:textId="16CD4C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AC853" w14:textId="0FEF8E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D54027A" w14:textId="231395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442,703.84 </w:t>
            </w:r>
          </w:p>
        </w:tc>
      </w:tr>
      <w:tr w:rsidR="001C3E8A" w:rsidRPr="001C3E8A" w14:paraId="3727C0B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B1340"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E52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4933263E" w14:textId="2D2EE8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4A4F0492" w14:textId="6ABE4D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F2C08" w14:textId="50D6A3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90453" w14:textId="20E7EA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57,148.41 </w:t>
            </w:r>
          </w:p>
        </w:tc>
      </w:tr>
      <w:tr w:rsidR="001C3E8A" w:rsidRPr="001C3E8A" w14:paraId="4D4EE08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8064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623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6D77A8DC" w14:textId="5031D2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2295E65A" w14:textId="223D88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2C9DC" w14:textId="1236A4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6DB7B" w14:textId="29E4C9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31,350.00 </w:t>
            </w:r>
          </w:p>
        </w:tc>
      </w:tr>
      <w:tr w:rsidR="001C3E8A" w:rsidRPr="001C3E8A" w14:paraId="6E43442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7F1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555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684FB98C" w14:textId="2AAC2C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558E2160" w14:textId="03F2BA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340D5" w14:textId="7D0D07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B06DE" w14:textId="487121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672.00 </w:t>
            </w:r>
          </w:p>
        </w:tc>
      </w:tr>
      <w:tr w:rsidR="001C3E8A" w:rsidRPr="001C3E8A" w14:paraId="2A2A4F1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B17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EFA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A327B69" w14:textId="497768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DB513AE" w14:textId="0757DB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0DE51" w14:textId="170EDA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D96AE" w14:textId="25D092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030.00 </w:t>
            </w:r>
          </w:p>
        </w:tc>
      </w:tr>
      <w:tr w:rsidR="001C3E8A" w:rsidRPr="001C3E8A" w14:paraId="241D04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973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5E9D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56299F39" w14:textId="69E3AD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15CE22AE" w14:textId="62F074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51FF1" w14:textId="16175E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712E7" w14:textId="7E513B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2,950.00 </w:t>
            </w:r>
          </w:p>
        </w:tc>
      </w:tr>
      <w:tr w:rsidR="001C3E8A" w:rsidRPr="001C3E8A" w14:paraId="18D1CDD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53D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264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288DDAE1" w14:textId="669C49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6512B7E3" w14:textId="1A5812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56A9D" w14:textId="451592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7D923" w14:textId="1FEB0D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883,180.00 </w:t>
            </w:r>
          </w:p>
        </w:tc>
      </w:tr>
      <w:tr w:rsidR="001C3E8A" w:rsidRPr="001C3E8A" w14:paraId="5CD319C7"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348F6"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A2EF9E" w14:textId="6769FB2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CF499A" w14:textId="2FC1B66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47848B" w14:textId="2BC905E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B49C0A" w14:textId="0FA8B67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849,973.94 </w:t>
            </w:r>
          </w:p>
        </w:tc>
      </w:tr>
      <w:tr w:rsidR="001C3E8A" w:rsidRPr="001C3E8A" w14:paraId="2908057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0C19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F464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2F16C5EA" w14:textId="6783DD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17B3727C" w14:textId="5EE5A4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BB5AB" w14:textId="25819D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54AEC" w14:textId="2482C0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91,606.38 </w:t>
            </w:r>
          </w:p>
        </w:tc>
      </w:tr>
      <w:tr w:rsidR="001C3E8A" w:rsidRPr="001C3E8A" w14:paraId="65DC05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790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84D9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B959D20" w14:textId="59FC330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35B9DDD2" w14:textId="7AB01F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F8B3F" w14:textId="41DF51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DAE14" w14:textId="2FA166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7,467.56 </w:t>
            </w:r>
          </w:p>
        </w:tc>
      </w:tr>
      <w:tr w:rsidR="001C3E8A" w:rsidRPr="001C3E8A" w14:paraId="38AE570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DA04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9E16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64296663" w14:textId="632961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49DDBA" w14:textId="003D0C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BE26A" w14:textId="7FFE80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9DF0A" w14:textId="530390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0,900.00 </w:t>
            </w:r>
          </w:p>
        </w:tc>
      </w:tr>
      <w:tr w:rsidR="001C3E8A" w:rsidRPr="001C3E8A" w14:paraId="2C34FEA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4C891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7A334ADB" w14:textId="154483E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5,103,3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CCBB32A" w14:textId="23CCB61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DA5129F" w14:textId="17FB38F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0C838B9" w14:textId="1032C2D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5,103,363.00 </w:t>
            </w:r>
          </w:p>
        </w:tc>
      </w:tr>
      <w:tr w:rsidR="001C3E8A" w:rsidRPr="001C3E8A" w14:paraId="207064E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B1B2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2ED54A7" w14:textId="477FA91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206,57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D547F6" w14:textId="18E7187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36722C" w14:textId="40A89D7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C6D89B" w14:textId="18B3ECC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206,575.00 </w:t>
            </w:r>
          </w:p>
        </w:tc>
      </w:tr>
      <w:tr w:rsidR="001C3E8A" w:rsidRPr="001C3E8A" w14:paraId="319EBC9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B233F"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E3E6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70FB7E17" w14:textId="76395F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212E5D" w14:textId="631C10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CA949" w14:textId="0B1721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726F7" w14:textId="2319CC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55,600.00 </w:t>
            </w:r>
          </w:p>
        </w:tc>
      </w:tr>
      <w:tr w:rsidR="001C3E8A" w:rsidRPr="001C3E8A" w14:paraId="12F6243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554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7B16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4EDE9743" w14:textId="1108C0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5DB80F" w14:textId="43030B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B05AB" w14:textId="00A6D2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55261" w14:textId="055004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04D1572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8F9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CE67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1A82C511" w14:textId="4EE7DB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CEE27D" w14:textId="443634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38990" w14:textId="54A546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11CF9" w14:textId="2FA375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646A23C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811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1F75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4E9ABD50" w14:textId="33686B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15D97CE" w14:textId="2CC8A6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58956" w14:textId="2F2FC0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2775D" w14:textId="2924C6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5,600.00 </w:t>
            </w:r>
          </w:p>
        </w:tc>
      </w:tr>
      <w:tr w:rsidR="001C3E8A" w:rsidRPr="001C3E8A" w14:paraId="378EAE4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C09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861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4BBEA713" w14:textId="0ED53E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1C6ED3" w14:textId="289F00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47636" w14:textId="223D21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7BC47" w14:textId="199707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368628C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0ECB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67C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0E3561C2" w14:textId="0BEA03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40846" w14:textId="39FB1C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E3322" w14:textId="2E566A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C60B0" w14:textId="0D6AE1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1A04DCC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69F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4F1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FD946EE" w14:textId="44B6DF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2FD3E" w14:textId="0DE68F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9F2C3" w14:textId="19D92B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3085E" w14:textId="087DE2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4268333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6CE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5648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559E2885" w14:textId="44474B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546DE" w14:textId="7881B0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C703E" w14:textId="5F80B0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AB9D7" w14:textId="32084A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00,500.00 </w:t>
            </w:r>
          </w:p>
        </w:tc>
      </w:tr>
      <w:tr w:rsidR="001C3E8A" w:rsidRPr="001C3E8A" w14:paraId="184806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285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C21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07B34901" w14:textId="69C240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04563A" w14:textId="6651A6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C9EA7" w14:textId="230B784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F2D42" w14:textId="4D7948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7B51B4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D7DC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F97C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6CAFA97A" w14:textId="3AA48E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A059FE3" w14:textId="55F49A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396F7" w14:textId="766572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350DB" w14:textId="02A1F2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5,600.00 </w:t>
            </w:r>
          </w:p>
        </w:tc>
      </w:tr>
      <w:tr w:rsidR="001C3E8A" w:rsidRPr="001C3E8A" w14:paraId="2AFD546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B16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D48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9A740DF" w14:textId="198E98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0677B" w14:textId="06AF20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EA390" w14:textId="7B8394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5A8E7" w14:textId="4EB5A0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5,600.00 </w:t>
            </w:r>
          </w:p>
        </w:tc>
      </w:tr>
      <w:tr w:rsidR="001C3E8A" w:rsidRPr="001C3E8A" w14:paraId="4D00BC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AB20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C97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283CE4FD" w14:textId="1F2FA5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98F82" w14:textId="74054A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340A6" w14:textId="690F19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3F2A6" w14:textId="37D608A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423A5DB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AE7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DB2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7A044901" w14:textId="213F5D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1929E" w14:textId="27D4AB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27690" w14:textId="20A9D8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B50DF" w14:textId="554A1B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39221E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9319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0ED2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0762BC8" w14:textId="7291EB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13,675.00 </w:t>
            </w:r>
          </w:p>
        </w:tc>
        <w:tc>
          <w:tcPr>
            <w:tcW w:w="810" w:type="pct"/>
            <w:tcBorders>
              <w:top w:val="nil"/>
              <w:left w:val="nil"/>
              <w:bottom w:val="single" w:sz="4" w:space="0" w:color="000000"/>
              <w:right w:val="single" w:sz="4" w:space="0" w:color="000000"/>
            </w:tcBorders>
            <w:shd w:val="clear" w:color="auto" w:fill="auto"/>
            <w:noWrap/>
            <w:vAlign w:val="bottom"/>
            <w:hideMark/>
          </w:tcPr>
          <w:p w14:paraId="307A9038" w14:textId="2A51FB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B71C8" w14:textId="393C82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903C4" w14:textId="34C22D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13,675.00 </w:t>
            </w:r>
          </w:p>
        </w:tc>
      </w:tr>
      <w:tr w:rsidR="001C3E8A" w:rsidRPr="001C3E8A" w14:paraId="0C75DF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DFDA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9733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E360CFA" w14:textId="541CC5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9CA04C" w14:textId="0D2A5F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E61E9" w14:textId="5915FB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EDECB" w14:textId="528C39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2A83B71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FBF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0152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977E516" w14:textId="768FE1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C631E" w14:textId="5E8104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365D7" w14:textId="2D9978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6D12F" w14:textId="61C16F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2C42E46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3BDF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C0AB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5E4FC95" w14:textId="6903FD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AA6A4" w14:textId="57F0B4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7A920" w14:textId="55577A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00D16" w14:textId="024A87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58382C3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019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E5F0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B302CC5" w14:textId="0E9999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322EE6" w14:textId="751D3D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E0345" w14:textId="242AE2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06679" w14:textId="436EDF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50,000.00 </w:t>
            </w:r>
          </w:p>
        </w:tc>
      </w:tr>
      <w:tr w:rsidR="001C3E8A" w:rsidRPr="001C3E8A" w14:paraId="14B8ADF5"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40D6B"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7C83B5DB" w14:textId="08097B4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E499A7" w14:textId="16EE508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E788B0" w14:textId="6DF16C1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73ACCA" w14:textId="7FAC709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238,450.00 </w:t>
            </w:r>
          </w:p>
        </w:tc>
      </w:tr>
      <w:tr w:rsidR="001C3E8A" w:rsidRPr="001C3E8A" w14:paraId="49501B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64B2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CCA2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9D4884C" w14:textId="747984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7D99B0" w14:textId="433CCE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DC9C1" w14:textId="478748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EB1E2A1" w14:textId="2F6A7A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25,000.00 </w:t>
            </w:r>
          </w:p>
        </w:tc>
      </w:tr>
      <w:tr w:rsidR="001C3E8A" w:rsidRPr="001C3E8A" w14:paraId="0C98EFF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9BFE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3D27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F2D0481" w14:textId="4137FA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D129F55" w14:textId="4E0D9F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74AE3" w14:textId="2223A3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09320" w14:textId="05D92D2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r>
      <w:tr w:rsidR="001C3E8A" w:rsidRPr="001C3E8A" w14:paraId="7C923D6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BB4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702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1BB564E0" w14:textId="335BC5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EBACA2" w14:textId="3E0E98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A92BA" w14:textId="77178F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BB52C" w14:textId="26DDCD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r>
      <w:tr w:rsidR="001C3E8A" w:rsidRPr="001C3E8A" w14:paraId="0425F6C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9E81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98E3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5B11E2F" w14:textId="5FFEBD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6DFBAE1" w14:textId="1EB599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1205C" w14:textId="202857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31BFF" w14:textId="360904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r>
      <w:tr w:rsidR="001C3E8A" w:rsidRPr="001C3E8A" w14:paraId="4E399B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914E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479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49522BD3" w14:textId="727297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70681B76" w14:textId="72B87B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26797" w14:textId="5B377B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CF115" w14:textId="29CC7E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84,150.00 </w:t>
            </w:r>
          </w:p>
        </w:tc>
      </w:tr>
      <w:tr w:rsidR="001C3E8A" w:rsidRPr="001C3E8A" w14:paraId="0072BA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62F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666E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5776531B" w14:textId="178CDAF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715F0C92" w14:textId="08B5A7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22E1B" w14:textId="1DE871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F9F65" w14:textId="240B09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5,300.00 </w:t>
            </w:r>
          </w:p>
        </w:tc>
      </w:tr>
      <w:tr w:rsidR="001C3E8A" w:rsidRPr="001C3E8A" w14:paraId="297B512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9FEB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E9FF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5E2C4722" w14:textId="31C408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B1D338" w14:textId="24C6BB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0EC74" w14:textId="272D27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BE134" w14:textId="3A6674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52,800.00 </w:t>
            </w:r>
          </w:p>
        </w:tc>
      </w:tr>
      <w:tr w:rsidR="001C3E8A" w:rsidRPr="001C3E8A" w14:paraId="5BA1BB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5D12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6EDD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022FFF72" w14:textId="4E91F1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66768D2" w14:textId="4D257B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D00CE" w14:textId="1CEF1B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4B85F" w14:textId="58E8F9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02,800.00 </w:t>
            </w:r>
          </w:p>
        </w:tc>
      </w:tr>
      <w:tr w:rsidR="001C3E8A" w:rsidRPr="001C3E8A" w14:paraId="5CABDC8F"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0BCF4"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59ADD7E5" w14:textId="1F50E2B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4064AC" w14:textId="2E17C70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31DAF" w14:textId="4CEF71C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769E83" w14:textId="6CAF878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323,853.00 </w:t>
            </w:r>
          </w:p>
        </w:tc>
      </w:tr>
      <w:tr w:rsidR="001C3E8A" w:rsidRPr="001C3E8A" w14:paraId="44A2954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9330A"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7DF5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CF03592" w14:textId="7924C7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43EC84" w14:textId="1689162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572EC" w14:textId="289FD1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A6A205" w14:textId="2A2C21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00,000.00 </w:t>
            </w:r>
          </w:p>
        </w:tc>
      </w:tr>
      <w:tr w:rsidR="001C3E8A" w:rsidRPr="001C3E8A" w14:paraId="7F72CCC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66BA3"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C1C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40568ED" w14:textId="09B485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E970F89" w14:textId="72844E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BC086" w14:textId="3BAEC3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5D901" w14:textId="067D4D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89,950.00 </w:t>
            </w:r>
          </w:p>
        </w:tc>
      </w:tr>
      <w:tr w:rsidR="001C3E8A" w:rsidRPr="001C3E8A" w14:paraId="6CBB4C5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80C0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303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427AAEB9" w14:textId="119D8D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DC479" w14:textId="2648D28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74AEC" w14:textId="2D09B5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2080A" w14:textId="53A2CD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1,800.00 </w:t>
            </w:r>
          </w:p>
        </w:tc>
      </w:tr>
      <w:tr w:rsidR="001C3E8A" w:rsidRPr="001C3E8A" w14:paraId="7848181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C5DE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A441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41F3583C" w14:textId="5F9C39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2F8CD7E1" w14:textId="7EF382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2A3A9" w14:textId="0A8B40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D6AD4" w14:textId="593FEA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6,850.00 </w:t>
            </w:r>
          </w:p>
        </w:tc>
      </w:tr>
      <w:tr w:rsidR="001C3E8A" w:rsidRPr="001C3E8A" w14:paraId="70A2EE7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0F2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EA2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5FE43006" w14:textId="543325F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501345BF" w14:textId="1411C3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79BFD" w14:textId="5A6E27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7E618" w14:textId="5FE8C0A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4,350.00 </w:t>
            </w:r>
          </w:p>
        </w:tc>
      </w:tr>
      <w:tr w:rsidR="001C3E8A" w:rsidRPr="001C3E8A" w14:paraId="7010CF0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47EC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0E09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70D45565" w14:textId="21D333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1CDCF669" w14:textId="57C0BE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5E825" w14:textId="31FF30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7B0A8" w14:textId="0001CF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38,950.00 </w:t>
            </w:r>
          </w:p>
        </w:tc>
      </w:tr>
      <w:tr w:rsidR="001C3E8A" w:rsidRPr="001C3E8A" w14:paraId="023C696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25F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5F74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5A9C59D3" w14:textId="4E45AA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B2ED73C" w14:textId="478981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3DBA3" w14:textId="6B72DD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DB098" w14:textId="4A29F3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7,300.00 </w:t>
            </w:r>
          </w:p>
        </w:tc>
      </w:tr>
      <w:tr w:rsidR="001C3E8A" w:rsidRPr="001C3E8A" w14:paraId="0642471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5228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AB4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255B24A2" w14:textId="128F5C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34993331" w14:textId="75A871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DBE8E" w14:textId="1D9280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45308" w14:textId="4F9F6A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4,650.00 </w:t>
            </w:r>
          </w:p>
        </w:tc>
      </w:tr>
      <w:tr w:rsidR="001C3E8A" w:rsidRPr="001C3E8A" w14:paraId="67A2A3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D96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AE8A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1B3B4AA6" w14:textId="21A53D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4CAB73D5" w14:textId="619E1E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78EB0" w14:textId="4EC782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9EDC0" w14:textId="222639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42,400.00 </w:t>
            </w:r>
          </w:p>
        </w:tc>
      </w:tr>
      <w:tr w:rsidR="001C3E8A" w:rsidRPr="001C3E8A" w14:paraId="7B4C67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D0F6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413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091084C4" w14:textId="6AB91C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9C1FECF" w14:textId="4BCE68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94077" w14:textId="36445A0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AD2F9" w14:textId="17E90F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39,950.00 </w:t>
            </w:r>
          </w:p>
        </w:tc>
      </w:tr>
      <w:tr w:rsidR="001C3E8A" w:rsidRPr="001C3E8A" w14:paraId="6F5ECCE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3860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8F34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788A1B52" w14:textId="7DF880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654716E4" w14:textId="1AD96B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61DA3" w14:textId="2839F3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BFD3C" w14:textId="03F86FD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12,563.00 </w:t>
            </w:r>
          </w:p>
        </w:tc>
      </w:tr>
      <w:tr w:rsidR="001C3E8A" w:rsidRPr="001C3E8A" w14:paraId="4D7F94F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869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AFA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0C877C8" w14:textId="422DC4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5A7F511" w14:textId="4AE34C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17CF8" w14:textId="0A6FBA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4103B" w14:textId="1F824C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9,350.00 </w:t>
            </w:r>
          </w:p>
        </w:tc>
      </w:tr>
      <w:tr w:rsidR="001C3E8A" w:rsidRPr="001C3E8A" w14:paraId="07B1592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32A1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284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2EC1D74C" w14:textId="02AB3D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5D6D44F7" w14:textId="382858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BA713" w14:textId="0A7A8B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55A99" w14:textId="3B70904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75,740.00 </w:t>
            </w:r>
          </w:p>
        </w:tc>
      </w:tr>
      <w:tr w:rsidR="001C3E8A" w:rsidRPr="001C3E8A" w14:paraId="7A428B1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50DA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1D957CB" w14:textId="5E71BD7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09F351" w14:textId="6AF48AB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C84BE9" w14:textId="1A8BE42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14E92F" w14:textId="42FE8BA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9,308,985.00 </w:t>
            </w:r>
          </w:p>
        </w:tc>
      </w:tr>
      <w:tr w:rsidR="001C3E8A" w:rsidRPr="001C3E8A" w14:paraId="1ABC083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FA59C"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136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DE18029" w14:textId="6533F9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EFE566D" w14:textId="13DBEF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6498C" w14:textId="24F6F5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0514F" w14:textId="41197B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4395806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2CDA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8BD6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77B65581" w14:textId="7B3055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B2E33" w14:textId="036E4C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82994" w14:textId="34538E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FDE71" w14:textId="190B2F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6C60460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C945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29C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EAE3F64" w14:textId="5FCCC3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2BF63" w14:textId="62D999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50DB6" w14:textId="4DCFC49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BC34D" w14:textId="44969F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232A82F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C3BD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055C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4A27E014" w14:textId="71988F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6CC33DB" w14:textId="2836FD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E5B89" w14:textId="18B176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A5DBA" w14:textId="4DB5B3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6D9BE15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DE6E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05B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B850112" w14:textId="0E06CF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6E900" w14:textId="13C012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5A08E" w14:textId="7C545D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D55A7" w14:textId="21C8FB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60DA825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112F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041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393F9930" w14:textId="317788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E48D8B" w14:textId="1375FB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6F5CB" w14:textId="069512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066F4" w14:textId="536381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5,500.00 </w:t>
            </w:r>
          </w:p>
        </w:tc>
      </w:tr>
      <w:tr w:rsidR="001C3E8A" w:rsidRPr="001C3E8A" w14:paraId="5B9F2E6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8474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38E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D4C08C5" w14:textId="74D933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8F934D2" w14:textId="267418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C5286" w14:textId="14369F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6D0A6" w14:textId="2764F8A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81,550.00 </w:t>
            </w:r>
          </w:p>
        </w:tc>
      </w:tr>
      <w:tr w:rsidR="001C3E8A" w:rsidRPr="001C3E8A" w14:paraId="08BABFE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4AE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9096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669AB4D" w14:textId="64AA45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EDD7360" w14:textId="7D2E0F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011E0" w14:textId="00250B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A9CB6" w14:textId="3D9534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156496D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07C7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4F8D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751B2EBD" w14:textId="5DEE1A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2EDCF24F" w14:textId="131C15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89F08" w14:textId="654AB8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9EA0C" w14:textId="18CB4A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107,835.00 </w:t>
            </w:r>
          </w:p>
        </w:tc>
      </w:tr>
      <w:tr w:rsidR="001C3E8A" w:rsidRPr="001C3E8A" w14:paraId="57AE4A3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A9C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74D4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D6CAD8D" w14:textId="6B3906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D4AF7B9" w14:textId="6A7DCB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E7E00" w14:textId="6E904E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4A157" w14:textId="364A2DC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40D1A69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10D7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F96D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4A5B219B" w14:textId="0BD2F6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5250D2E" w14:textId="2AAB1D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75755" w14:textId="39E8C4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E2582" w14:textId="6EDA9A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0312B7D8" w14:textId="77777777" w:rsidTr="001C3E8A">
        <w:trPr>
          <w:trHeight w:val="20"/>
        </w:trPr>
        <w:tc>
          <w:tcPr>
            <w:tcW w:w="80" w:type="pct"/>
            <w:tcBorders>
              <w:top w:val="nil"/>
              <w:left w:val="single" w:sz="4" w:space="0" w:color="000000"/>
              <w:bottom w:val="nil"/>
              <w:right w:val="nil"/>
            </w:tcBorders>
            <w:shd w:val="clear" w:color="auto" w:fill="auto"/>
            <w:vAlign w:val="center"/>
            <w:hideMark/>
          </w:tcPr>
          <w:p w14:paraId="45F1022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49ECE3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1FD2CCC6" w14:textId="4CC7BE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68298" w14:textId="1AF3FA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D0A0A" w14:textId="0BB909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6EF2E" w14:textId="4CEE7D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4,900.00 </w:t>
            </w:r>
          </w:p>
        </w:tc>
      </w:tr>
      <w:tr w:rsidR="001C3E8A" w:rsidRPr="001C3E8A" w14:paraId="7B78E98B" w14:textId="77777777" w:rsidTr="001C3E8A">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0237D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6CA40B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6C583DBE" w14:textId="3C980FC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1045A587" w14:textId="3F2818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5AEBD720" w14:textId="381D56C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24A8D17A" w14:textId="11690F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500.00 </w:t>
            </w:r>
          </w:p>
        </w:tc>
      </w:tr>
      <w:tr w:rsidR="001C3E8A" w:rsidRPr="001C3E8A" w14:paraId="489305B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A46A7C"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69613F5" w14:textId="06E681D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1,577,670.81 </w:t>
            </w:r>
          </w:p>
        </w:tc>
        <w:tc>
          <w:tcPr>
            <w:tcW w:w="810" w:type="pct"/>
            <w:tcBorders>
              <w:top w:val="nil"/>
              <w:left w:val="nil"/>
              <w:bottom w:val="single" w:sz="4" w:space="0" w:color="000000"/>
              <w:right w:val="single" w:sz="4" w:space="0" w:color="000000"/>
            </w:tcBorders>
            <w:shd w:val="clear" w:color="A5A5A5" w:fill="A5A5A5"/>
            <w:noWrap/>
            <w:vAlign w:val="bottom"/>
            <w:hideMark/>
          </w:tcPr>
          <w:p w14:paraId="4688499D" w14:textId="7B25D0CD"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57CDAEF" w14:textId="4FD6CC4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1E7E6ED" w14:textId="59BA3CE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64,543,270.81 </w:t>
            </w:r>
          </w:p>
        </w:tc>
      </w:tr>
      <w:tr w:rsidR="001C3E8A" w:rsidRPr="001C3E8A" w14:paraId="597147D1"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EFB5F"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00E46B3" w14:textId="0260AAF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8,102,941.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EBB1D0A" w14:textId="2B84ADB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55E492" w14:textId="169BC05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2E8A03" w14:textId="42F32EA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8,102,941.38 </w:t>
            </w:r>
          </w:p>
        </w:tc>
      </w:tr>
      <w:tr w:rsidR="001C3E8A" w:rsidRPr="001C3E8A" w14:paraId="38831F1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CF5A3"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870D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09CCC68" w14:textId="444DD4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6A5A7A62" w14:textId="5748A9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6022E" w14:textId="7EB099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E6CDC" w14:textId="02B24B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82,476.25 </w:t>
            </w:r>
          </w:p>
        </w:tc>
      </w:tr>
      <w:tr w:rsidR="001C3E8A" w:rsidRPr="001C3E8A" w14:paraId="459484A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BC5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AE9DEB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912373F" w14:textId="357227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845,614.00 </w:t>
            </w:r>
          </w:p>
        </w:tc>
        <w:tc>
          <w:tcPr>
            <w:tcW w:w="810" w:type="pct"/>
            <w:tcBorders>
              <w:top w:val="nil"/>
              <w:left w:val="nil"/>
              <w:bottom w:val="single" w:sz="4" w:space="0" w:color="000000"/>
              <w:right w:val="single" w:sz="4" w:space="0" w:color="000000"/>
            </w:tcBorders>
            <w:shd w:val="clear" w:color="auto" w:fill="auto"/>
            <w:noWrap/>
            <w:vAlign w:val="bottom"/>
            <w:hideMark/>
          </w:tcPr>
          <w:p w14:paraId="5ADE5622" w14:textId="69E8EE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B45EC" w14:textId="41D644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633F8" w14:textId="3AFE9F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845,614.00 </w:t>
            </w:r>
          </w:p>
        </w:tc>
      </w:tr>
      <w:tr w:rsidR="001C3E8A" w:rsidRPr="001C3E8A" w14:paraId="09FB6DD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14F5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E56B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091594F" w14:textId="564A46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431C19B2" w14:textId="586E68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28E05" w14:textId="325E80A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F0CD0" w14:textId="5E28D7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1,423.63 </w:t>
            </w:r>
          </w:p>
        </w:tc>
      </w:tr>
      <w:tr w:rsidR="001C3E8A" w:rsidRPr="001C3E8A" w14:paraId="1BA9257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1A8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19B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9D6062A" w14:textId="07FF6FD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2B73C52" w14:textId="68DA36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1DF13" w14:textId="6AB5FD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781BE" w14:textId="0C34F2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9,766.25 </w:t>
            </w:r>
          </w:p>
        </w:tc>
      </w:tr>
      <w:tr w:rsidR="001C3E8A" w:rsidRPr="001C3E8A" w14:paraId="6693693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E74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8CB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129746BC" w14:textId="29FC23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0815CD5" w14:textId="4025633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33C9C" w14:textId="74813D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8EF5B" w14:textId="34CD7E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98,800.75 </w:t>
            </w:r>
          </w:p>
        </w:tc>
      </w:tr>
      <w:tr w:rsidR="001C3E8A" w:rsidRPr="001C3E8A" w14:paraId="1874C57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890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FC5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5913C984" w14:textId="2ADD393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726BE64" w14:textId="263502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302AE" w14:textId="0922F8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AACD1" w14:textId="2CE843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25,472.50 </w:t>
            </w:r>
          </w:p>
        </w:tc>
      </w:tr>
      <w:tr w:rsidR="001C3E8A" w:rsidRPr="001C3E8A" w14:paraId="389BAA5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728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2A65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72641C9D" w14:textId="1965EB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05AA980B" w14:textId="47B66C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78BC6" w14:textId="480A62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A2A75" w14:textId="742E56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23,850.00 </w:t>
            </w:r>
          </w:p>
        </w:tc>
      </w:tr>
      <w:tr w:rsidR="001C3E8A" w:rsidRPr="001C3E8A" w14:paraId="3F579A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28B4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6A53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5FD418B" w14:textId="6ADC8A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7FC8300F" w14:textId="1C46B7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8A2FD" w14:textId="1483DA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1A159" w14:textId="6B05CF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68,565.56 </w:t>
            </w:r>
          </w:p>
        </w:tc>
      </w:tr>
      <w:tr w:rsidR="001C3E8A" w:rsidRPr="001C3E8A" w14:paraId="0E16F05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403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25A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1B06BA2A" w14:textId="66F425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C208B43" w14:textId="23B53F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B7769" w14:textId="6FE195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0CA89" w14:textId="759B86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8,072.44 </w:t>
            </w:r>
          </w:p>
        </w:tc>
      </w:tr>
      <w:tr w:rsidR="001C3E8A" w:rsidRPr="001C3E8A" w14:paraId="5DB9A0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F1C2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73F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FFBF6B3" w14:textId="017EB7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34045A" w14:textId="4384DB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7A393" w14:textId="6614B9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AFEB2" w14:textId="4A6DD2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8,900.00 </w:t>
            </w:r>
          </w:p>
        </w:tc>
      </w:tr>
      <w:tr w:rsidR="001C3E8A" w:rsidRPr="001C3E8A" w14:paraId="1D353BFF"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74ED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BA866AD" w14:textId="5D4EC66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677A2C9" w14:textId="6686631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ACCBBE" w14:textId="05A7510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10FFE1" w14:textId="4FD1881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748,685.25 </w:t>
            </w:r>
          </w:p>
        </w:tc>
      </w:tr>
      <w:tr w:rsidR="001C3E8A" w:rsidRPr="001C3E8A" w14:paraId="25C0893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B76C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8CB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256BA58" w14:textId="0DF3FD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437B177" w14:textId="7FF5DD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FE07F" w14:textId="1F782B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43FCE" w14:textId="2821AC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9,532.50 </w:t>
            </w:r>
          </w:p>
        </w:tc>
      </w:tr>
      <w:tr w:rsidR="001C3E8A" w:rsidRPr="001C3E8A" w14:paraId="4D372A9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DED5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6BF9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CD15C19" w14:textId="43D9B0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16C70D2A" w14:textId="68684C5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0D52E" w14:textId="277E66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F2625" w14:textId="67D87D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7,195.00 </w:t>
            </w:r>
          </w:p>
        </w:tc>
      </w:tr>
      <w:tr w:rsidR="001C3E8A" w:rsidRPr="001C3E8A" w14:paraId="61303F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9B1D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7FD1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E15247D" w14:textId="79F615B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2C258DAD" w14:textId="3426FC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8FD84" w14:textId="11F324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2785C" w14:textId="7A3184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22,520.25 </w:t>
            </w:r>
          </w:p>
        </w:tc>
      </w:tr>
      <w:tr w:rsidR="001C3E8A" w:rsidRPr="001C3E8A" w14:paraId="1BED83D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6A4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477B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57056A9" w14:textId="46FFDF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11B93BF5" w14:textId="5B52C2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DE014" w14:textId="522674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A09FB" w14:textId="07853F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943.75 </w:t>
            </w:r>
          </w:p>
        </w:tc>
      </w:tr>
      <w:tr w:rsidR="001C3E8A" w:rsidRPr="001C3E8A" w14:paraId="59B601E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724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D78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78817F1" w14:textId="221197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B0B5648" w14:textId="65C585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A1146" w14:textId="05D0CC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593DB" w14:textId="6CCBD6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8,831.25 </w:t>
            </w:r>
          </w:p>
        </w:tc>
      </w:tr>
      <w:tr w:rsidR="001C3E8A" w:rsidRPr="001C3E8A" w14:paraId="5B5DD87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4412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54D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1985AFB" w14:textId="6EDA1D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CE748CA" w14:textId="582B4D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06617" w14:textId="5390EF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9722B" w14:textId="01374B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8,831.25 </w:t>
            </w:r>
          </w:p>
        </w:tc>
      </w:tr>
      <w:tr w:rsidR="001C3E8A" w:rsidRPr="001C3E8A" w14:paraId="48616D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5A54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30F3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4DCB1961" w14:textId="2D7FF9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3996FC4" w14:textId="783A66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1574B" w14:textId="547C8CB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EAEB7" w14:textId="121114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8,831.25 </w:t>
            </w:r>
          </w:p>
        </w:tc>
      </w:tr>
      <w:tr w:rsidR="001C3E8A" w:rsidRPr="001C3E8A" w14:paraId="2EE82DAC"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20111"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3DFCCE8" w14:textId="3DAC883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BC4B10E" w14:textId="4374A42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C93895" w14:textId="6E202F6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8C8571" w14:textId="40C9E2C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9,895,471.94 </w:t>
            </w:r>
          </w:p>
        </w:tc>
      </w:tr>
      <w:tr w:rsidR="001C3E8A" w:rsidRPr="001C3E8A" w14:paraId="68AE08A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CEF5C"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7680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28E9296" w14:textId="5FD85D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329A4742" w14:textId="7FBF02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C7361" w14:textId="2FA177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34294" w14:textId="02896D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3,854.63 </w:t>
            </w:r>
          </w:p>
        </w:tc>
      </w:tr>
      <w:tr w:rsidR="001C3E8A" w:rsidRPr="001C3E8A" w14:paraId="59977A4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E9CD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3204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1F9ACEC4" w14:textId="717935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10FAEFCD" w14:textId="508805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E409A" w14:textId="6C2910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0FF1A" w14:textId="0016B7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24,143.75 </w:t>
            </w:r>
          </w:p>
        </w:tc>
      </w:tr>
      <w:tr w:rsidR="001C3E8A" w:rsidRPr="001C3E8A" w14:paraId="13C7EBC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A32C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BFA3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87A6FE9" w14:textId="33FA09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3C242160" w14:textId="126215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130A6" w14:textId="124C2B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422CE" w14:textId="5A0D38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2,435.00 </w:t>
            </w:r>
          </w:p>
        </w:tc>
      </w:tr>
      <w:tr w:rsidR="001C3E8A" w:rsidRPr="001C3E8A" w14:paraId="02770F5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D6BA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74DF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A4663EE" w14:textId="5352BC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9747694" w14:textId="5C6DA9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5F2CA" w14:textId="72B2A59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02637" w14:textId="4243DA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81,299.38 </w:t>
            </w:r>
          </w:p>
        </w:tc>
      </w:tr>
      <w:tr w:rsidR="001C3E8A" w:rsidRPr="001C3E8A" w14:paraId="2780138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3F36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D100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1B8DD9EE" w14:textId="7859AC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BEE4811" w14:textId="11CB78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F8E63" w14:textId="434B4E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6607A" w14:textId="5A980D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940.00 </w:t>
            </w:r>
          </w:p>
        </w:tc>
      </w:tr>
      <w:tr w:rsidR="001C3E8A" w:rsidRPr="001C3E8A" w14:paraId="4A708F4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A928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57A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E50FD84" w14:textId="262766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41A9EA7" w14:textId="739AA12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51D25" w14:textId="513B15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C0249" w14:textId="51BB71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8,900.00 </w:t>
            </w:r>
          </w:p>
        </w:tc>
      </w:tr>
      <w:tr w:rsidR="001C3E8A" w:rsidRPr="001C3E8A" w14:paraId="553A759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63C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0C92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B216EFF" w14:textId="6E42A1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CAC35AE" w14:textId="418B1F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43698" w14:textId="1E864A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F2BA7" w14:textId="6B5472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940.00 </w:t>
            </w:r>
          </w:p>
        </w:tc>
      </w:tr>
      <w:tr w:rsidR="001C3E8A" w:rsidRPr="001C3E8A" w14:paraId="4400973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F00F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50A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30BBEE60" w14:textId="0BA30F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34B4A920" w14:textId="5465CF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8F8B6" w14:textId="3F716E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A078D" w14:textId="3FD843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2,545.63 </w:t>
            </w:r>
          </w:p>
        </w:tc>
      </w:tr>
      <w:tr w:rsidR="001C3E8A" w:rsidRPr="001C3E8A" w14:paraId="545FCC1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627D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458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5601859" w14:textId="6291A0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1292D943" w14:textId="7FD9EC5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5AB65" w14:textId="06E01C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D032E" w14:textId="4D53A6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40,265.00 </w:t>
            </w:r>
          </w:p>
        </w:tc>
      </w:tr>
      <w:tr w:rsidR="001C3E8A" w:rsidRPr="001C3E8A" w14:paraId="491FCFE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624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7335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5A8A15E1" w14:textId="07C97E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7E76412F" w14:textId="4223B0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FB039" w14:textId="745472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82FD6" w14:textId="4888F4E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6,377.70 </w:t>
            </w:r>
          </w:p>
        </w:tc>
      </w:tr>
      <w:tr w:rsidR="001C3E8A" w:rsidRPr="001C3E8A" w14:paraId="357A378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79C5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6BEF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CC96E31" w14:textId="646DFE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2694FA76" w14:textId="184BDD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93E3C" w14:textId="44D42B9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55492" w14:textId="2439D0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04,862.50 </w:t>
            </w:r>
          </w:p>
        </w:tc>
      </w:tr>
      <w:tr w:rsidR="001C3E8A" w:rsidRPr="001C3E8A" w14:paraId="2224FC4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15C1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67F4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7EEC8A1F" w14:textId="643D82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37BB93A" w14:textId="27ED79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DCA8C" w14:textId="1503D6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04CF5" w14:textId="1C33F5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41,025.00 </w:t>
            </w:r>
          </w:p>
        </w:tc>
      </w:tr>
      <w:tr w:rsidR="001C3E8A" w:rsidRPr="001C3E8A" w14:paraId="2AC9843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F7FF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C31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48CCD880" w14:textId="6B32BA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759A8BCD" w14:textId="1ACBB3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2277E" w14:textId="3E04192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1D588" w14:textId="4FB3335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15,653.75 </w:t>
            </w:r>
          </w:p>
        </w:tc>
      </w:tr>
      <w:tr w:rsidR="001C3E8A" w:rsidRPr="001C3E8A" w14:paraId="2B8C7B3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138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0F6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76AEFBE" w14:textId="6944F1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C7C29AE" w14:textId="4E01AF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7FA5C" w14:textId="061DC2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C88E5" w14:textId="4028703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25,940.00 </w:t>
            </w:r>
          </w:p>
        </w:tc>
      </w:tr>
      <w:tr w:rsidR="001C3E8A" w:rsidRPr="001C3E8A" w14:paraId="4AA5516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F54B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15CE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7996BA46" w14:textId="49F1D1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267508E4" w14:textId="67B3B6C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2D73C" w14:textId="2495AB3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812C9" w14:textId="2FBD328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06,226.30 </w:t>
            </w:r>
          </w:p>
        </w:tc>
      </w:tr>
      <w:tr w:rsidR="001C3E8A" w:rsidRPr="001C3E8A" w14:paraId="3281BBF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0D8F3"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FB7C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439E412" w14:textId="451BE7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7BEF68C4" w14:textId="4131B5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32C6D" w14:textId="713181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C29F0" w14:textId="540FA9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30,198.75 </w:t>
            </w:r>
          </w:p>
        </w:tc>
      </w:tr>
      <w:tr w:rsidR="001C3E8A" w:rsidRPr="001C3E8A" w14:paraId="4840223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412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9107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5C9D589" w14:textId="6A0973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0B11D1F9" w14:textId="40A920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0F1D5" w14:textId="5C710F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A50F2" w14:textId="67E579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5,631.56 </w:t>
            </w:r>
          </w:p>
        </w:tc>
      </w:tr>
      <w:tr w:rsidR="001C3E8A" w:rsidRPr="001C3E8A" w14:paraId="376477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D6A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3434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957A925" w14:textId="5326361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2300C171" w14:textId="4BCFBE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9CD16" w14:textId="075936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DB84E" w14:textId="66EBB6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93,655.49 </w:t>
            </w:r>
          </w:p>
        </w:tc>
      </w:tr>
      <w:tr w:rsidR="001C3E8A" w:rsidRPr="001C3E8A" w14:paraId="3263AA7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C05C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7AC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7A650740" w14:textId="4F699E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41FC2" w14:textId="04273A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3128B" w14:textId="55DF0F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B39C3" w14:textId="1BB2DC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15,600.00 </w:t>
            </w:r>
          </w:p>
        </w:tc>
      </w:tr>
      <w:tr w:rsidR="001C3E8A" w:rsidRPr="001C3E8A" w14:paraId="16BEBAD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F225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479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C47E2EB" w14:textId="429B537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6CD93BFE" w14:textId="31B0A4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F6B65" w14:textId="4E6B38D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7DFB9" w14:textId="22F24A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74,977.50 </w:t>
            </w:r>
          </w:p>
        </w:tc>
      </w:tr>
      <w:tr w:rsidR="001C3E8A" w:rsidRPr="001C3E8A" w14:paraId="5361FB54"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7C89"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640509D" w14:textId="1804F36C"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C615D65" w14:textId="057F6FD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48B4AB" w14:textId="2C4C4BB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48012D" w14:textId="4A52874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2,796,172.24 </w:t>
            </w:r>
          </w:p>
        </w:tc>
      </w:tr>
      <w:tr w:rsidR="001C3E8A" w:rsidRPr="001C3E8A" w14:paraId="454C355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3B9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06A9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63A6363D" w14:textId="16DD67C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A7BA703" w14:textId="704020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30AA8" w14:textId="527076B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CD6E0" w14:textId="77435D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5,012.91 </w:t>
            </w:r>
          </w:p>
        </w:tc>
      </w:tr>
      <w:tr w:rsidR="001C3E8A" w:rsidRPr="001C3E8A" w14:paraId="6F6A957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79FC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9663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41C32C6A" w14:textId="49E162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BAF94" w14:textId="671B78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BAF23" w14:textId="2ACE7C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A9A9F" w14:textId="11BBE5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98,900.00 </w:t>
            </w:r>
          </w:p>
        </w:tc>
      </w:tr>
      <w:tr w:rsidR="001C3E8A" w:rsidRPr="001C3E8A" w14:paraId="15AA7DB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59A1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4B7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56A53E1B" w14:textId="471B55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1C4C68A7" w14:textId="5CE3F5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79626" w14:textId="4BBF68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81495" w14:textId="2AB5F4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300,873.80 </w:t>
            </w:r>
          </w:p>
        </w:tc>
      </w:tr>
      <w:tr w:rsidR="001C3E8A" w:rsidRPr="001C3E8A" w14:paraId="7871A7B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6547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3116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00C06548" w14:textId="021352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6FFA3719" w14:textId="53D456D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09FE9" w14:textId="46F094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38D55" w14:textId="7115D06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53,673.19 </w:t>
            </w:r>
          </w:p>
        </w:tc>
      </w:tr>
      <w:tr w:rsidR="001C3E8A" w:rsidRPr="001C3E8A" w14:paraId="224BAAB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B9C9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29AB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0E26BDEC" w14:textId="463C6B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F50AD05" w14:textId="448856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A920D" w14:textId="0518B2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91D2AB" w14:textId="33E22F8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355.00 </w:t>
            </w:r>
          </w:p>
        </w:tc>
      </w:tr>
      <w:tr w:rsidR="001C3E8A" w:rsidRPr="001C3E8A" w14:paraId="1D00675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0D1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6A1D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70CAB12" w14:textId="4B8C21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6C0BC12E" w14:textId="48852C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EF447" w14:textId="1B02A5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E174A" w14:textId="3F76C7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48,917.08 </w:t>
            </w:r>
          </w:p>
        </w:tc>
      </w:tr>
      <w:tr w:rsidR="001C3E8A" w:rsidRPr="001C3E8A" w14:paraId="016CBB3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A7A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D37C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8D1D908" w14:textId="78B8CD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257FFEE5" w14:textId="45FCBC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25BC0" w14:textId="0305C6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6B64E" w14:textId="626F0F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57,593.13 </w:t>
            </w:r>
          </w:p>
        </w:tc>
      </w:tr>
      <w:tr w:rsidR="001C3E8A" w:rsidRPr="001C3E8A" w14:paraId="3E40360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6B72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DE16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3F7E4B72" w14:textId="74C55F3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6B213272" w14:textId="28BEBA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93E0A" w14:textId="662725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E04EF" w14:textId="34A6B7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12,365.50 </w:t>
            </w:r>
          </w:p>
        </w:tc>
      </w:tr>
      <w:tr w:rsidR="001C3E8A" w:rsidRPr="001C3E8A" w14:paraId="48C9A71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609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730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6882642E" w14:textId="29E0E49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6D4A389C" w14:textId="14A7ECD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ABB32" w14:textId="0B17334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C5730" w14:textId="467AF7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2,710.00 </w:t>
            </w:r>
          </w:p>
        </w:tc>
      </w:tr>
      <w:tr w:rsidR="001C3E8A" w:rsidRPr="001C3E8A" w14:paraId="48F728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C620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A12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0D16537" w14:textId="205367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0C24E0BA" w14:textId="47F0AE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DE8B4" w14:textId="6641B7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536E0" w14:textId="17440D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29,988.13 </w:t>
            </w:r>
          </w:p>
        </w:tc>
      </w:tr>
      <w:tr w:rsidR="001C3E8A" w:rsidRPr="001C3E8A" w14:paraId="7604E7E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51E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D769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4A8AB606" w14:textId="503C147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4675EF1A" w14:textId="2F5290C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29A01" w14:textId="16B70E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ADEDF" w14:textId="08F30D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294,150.33 </w:t>
            </w:r>
          </w:p>
        </w:tc>
      </w:tr>
      <w:tr w:rsidR="001C3E8A" w:rsidRPr="001C3E8A" w14:paraId="3CD3A23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263E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FC2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4D0C9D2" w14:textId="2A1855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18DB5B2D" w14:textId="609B43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597AD" w14:textId="77361B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8A8E2" w14:textId="102569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08,576.31 </w:t>
            </w:r>
          </w:p>
        </w:tc>
      </w:tr>
      <w:tr w:rsidR="001C3E8A" w:rsidRPr="001C3E8A" w14:paraId="59BB20B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22591"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7F7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68EE2CF" w14:textId="533888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429FFBF6" w14:textId="6C10C9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1E144" w14:textId="4E4B1B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B9977" w14:textId="4FAB38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924,585.00 </w:t>
            </w:r>
          </w:p>
        </w:tc>
      </w:tr>
      <w:tr w:rsidR="001C3E8A" w:rsidRPr="001C3E8A" w14:paraId="0D08548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27540"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90C9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4225C052" w14:textId="05B02B1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D4FE919" w14:textId="6538F2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E3FB8" w14:textId="3D5622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F554D" w14:textId="0FF59D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355.00 </w:t>
            </w:r>
          </w:p>
        </w:tc>
      </w:tr>
      <w:tr w:rsidR="001C3E8A" w:rsidRPr="001C3E8A" w14:paraId="43B5DC6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05614"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3013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3922DE3F" w14:textId="2208B68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9B4D801" w14:textId="42BF89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F4BEB" w14:textId="7611BE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060FF" w14:textId="3E086E4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2,395.00 </w:t>
            </w:r>
          </w:p>
        </w:tc>
      </w:tr>
      <w:tr w:rsidR="001C3E8A" w:rsidRPr="001C3E8A" w14:paraId="3FA986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4ECA7"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793F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454447A4" w14:textId="7811B0F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677D4168" w14:textId="517472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32306" w14:textId="3A2CFA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37AC3" w14:textId="090B85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3,721.86 </w:t>
            </w:r>
          </w:p>
        </w:tc>
      </w:tr>
      <w:tr w:rsidR="001C3E8A" w:rsidRPr="001C3E8A" w14:paraId="6EA341F8"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875F5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56120D7" w14:textId="1AE5A51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53,495,617.89 </w:t>
            </w:r>
          </w:p>
        </w:tc>
        <w:tc>
          <w:tcPr>
            <w:tcW w:w="810" w:type="pct"/>
            <w:tcBorders>
              <w:top w:val="nil"/>
              <w:left w:val="nil"/>
              <w:bottom w:val="single" w:sz="4" w:space="0" w:color="000000"/>
              <w:right w:val="single" w:sz="4" w:space="0" w:color="000000"/>
            </w:tcBorders>
            <w:shd w:val="clear" w:color="A5A5A5" w:fill="A5A5A5"/>
            <w:noWrap/>
            <w:vAlign w:val="bottom"/>
            <w:hideMark/>
          </w:tcPr>
          <w:p w14:paraId="4A358D3B" w14:textId="1816161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377E1F6" w14:textId="31A2B04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29243F75" w14:textId="6BD8990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2,858,482.29 </w:t>
            </w:r>
          </w:p>
        </w:tc>
      </w:tr>
      <w:tr w:rsidR="001C3E8A" w:rsidRPr="001C3E8A" w14:paraId="2CCF5E69"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6B87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507F59F6" w14:textId="1388A90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4,416,108.2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AB1D11" w14:textId="6ADA5E5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6E1D3" w14:textId="4B7A291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49254E2" w14:textId="0B8D520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34,487,063.20 </w:t>
            </w:r>
          </w:p>
        </w:tc>
      </w:tr>
      <w:tr w:rsidR="001C3E8A" w:rsidRPr="001C3E8A" w14:paraId="672EEFF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5A2C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3AFA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2C173679" w14:textId="0E0B8F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904,372.36 </w:t>
            </w:r>
          </w:p>
        </w:tc>
        <w:tc>
          <w:tcPr>
            <w:tcW w:w="810" w:type="pct"/>
            <w:tcBorders>
              <w:top w:val="nil"/>
              <w:left w:val="nil"/>
              <w:bottom w:val="single" w:sz="4" w:space="0" w:color="000000"/>
              <w:right w:val="single" w:sz="4" w:space="0" w:color="000000"/>
            </w:tcBorders>
            <w:shd w:val="clear" w:color="auto" w:fill="auto"/>
            <w:noWrap/>
            <w:vAlign w:val="bottom"/>
            <w:hideMark/>
          </w:tcPr>
          <w:p w14:paraId="11918365" w14:textId="33A9A8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A7F74" w14:textId="041800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83CBE" w14:textId="24903C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904,372.36 </w:t>
            </w:r>
          </w:p>
        </w:tc>
      </w:tr>
      <w:tr w:rsidR="001C3E8A" w:rsidRPr="001C3E8A" w14:paraId="227F0EA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866E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5101D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65C05EFC" w14:textId="3D24B9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6,678.24 </w:t>
            </w:r>
          </w:p>
        </w:tc>
        <w:tc>
          <w:tcPr>
            <w:tcW w:w="810" w:type="pct"/>
            <w:tcBorders>
              <w:top w:val="nil"/>
              <w:left w:val="nil"/>
              <w:bottom w:val="single" w:sz="4" w:space="0" w:color="000000"/>
              <w:right w:val="single" w:sz="4" w:space="0" w:color="000000"/>
            </w:tcBorders>
            <w:shd w:val="clear" w:color="auto" w:fill="auto"/>
            <w:noWrap/>
            <w:vAlign w:val="bottom"/>
            <w:hideMark/>
          </w:tcPr>
          <w:p w14:paraId="2008C722" w14:textId="62999E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C382D" w14:textId="1F08C6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3BB23" w14:textId="25D9A7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6,678.24 </w:t>
            </w:r>
          </w:p>
        </w:tc>
      </w:tr>
      <w:tr w:rsidR="001C3E8A" w:rsidRPr="001C3E8A" w14:paraId="4181C9C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2B7F8"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89CF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5BEB14A3" w14:textId="623F09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648387AE" w14:textId="04842A2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90F94" w14:textId="020FB7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773CA" w14:textId="76CA9D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72,041.34 </w:t>
            </w:r>
          </w:p>
        </w:tc>
      </w:tr>
      <w:tr w:rsidR="001C3E8A" w:rsidRPr="001C3E8A" w14:paraId="74814B9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59B87"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C4D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4B9ADF6" w14:textId="75ACD9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3,105.56 </w:t>
            </w:r>
          </w:p>
        </w:tc>
        <w:tc>
          <w:tcPr>
            <w:tcW w:w="810" w:type="pct"/>
            <w:tcBorders>
              <w:top w:val="nil"/>
              <w:left w:val="nil"/>
              <w:bottom w:val="single" w:sz="4" w:space="0" w:color="000000"/>
              <w:right w:val="single" w:sz="4" w:space="0" w:color="000000"/>
            </w:tcBorders>
            <w:shd w:val="clear" w:color="auto" w:fill="auto"/>
            <w:noWrap/>
            <w:vAlign w:val="bottom"/>
            <w:hideMark/>
          </w:tcPr>
          <w:p w14:paraId="02537E74" w14:textId="621CC7A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6D193" w14:textId="53E91E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2DF67" w14:textId="4AF3F0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3,105.56 </w:t>
            </w:r>
          </w:p>
        </w:tc>
      </w:tr>
      <w:tr w:rsidR="001C3E8A" w:rsidRPr="001C3E8A" w14:paraId="1533655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D72D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A6DC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750156EF" w14:textId="1448AE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4F70F626" w14:textId="26ED06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FFC3A" w14:textId="5D006B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C108B" w14:textId="623537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3,588.70 </w:t>
            </w:r>
          </w:p>
        </w:tc>
      </w:tr>
      <w:tr w:rsidR="001C3E8A" w:rsidRPr="001C3E8A" w14:paraId="04534F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2661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414E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56333FA1" w14:textId="1736A9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071CEF8A" w14:textId="0CE521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E31C2" w14:textId="74D16D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7DB42" w14:textId="186E697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7,793.72 </w:t>
            </w:r>
          </w:p>
        </w:tc>
      </w:tr>
      <w:tr w:rsidR="001C3E8A" w:rsidRPr="001C3E8A" w14:paraId="592E4AC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E3AF2"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80E0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2CF4AFC" w14:textId="79F70E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2,826.63 </w:t>
            </w:r>
          </w:p>
        </w:tc>
        <w:tc>
          <w:tcPr>
            <w:tcW w:w="810" w:type="pct"/>
            <w:tcBorders>
              <w:top w:val="nil"/>
              <w:left w:val="nil"/>
              <w:bottom w:val="single" w:sz="4" w:space="0" w:color="000000"/>
              <w:right w:val="single" w:sz="4" w:space="0" w:color="000000"/>
            </w:tcBorders>
            <w:shd w:val="clear" w:color="auto" w:fill="auto"/>
            <w:noWrap/>
            <w:vAlign w:val="bottom"/>
            <w:hideMark/>
          </w:tcPr>
          <w:p w14:paraId="357C659D" w14:textId="3E2F3A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2F721" w14:textId="349A6BD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F5E38" w14:textId="69A813E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2,826.63 </w:t>
            </w:r>
          </w:p>
        </w:tc>
      </w:tr>
      <w:tr w:rsidR="001C3E8A" w:rsidRPr="001C3E8A" w14:paraId="396E15E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7CAF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23B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20E3D99" w14:textId="582E99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575E052D" w14:textId="1D4C29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96D15" w14:textId="5E2D12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AA163" w14:textId="0600BA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02,785.90 </w:t>
            </w:r>
          </w:p>
        </w:tc>
      </w:tr>
      <w:tr w:rsidR="001C3E8A" w:rsidRPr="001C3E8A" w14:paraId="3C10B9D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A141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13E1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2CE72D94" w14:textId="2055D8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3BCC55F7" w14:textId="2C0E25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ABE59" w14:textId="5CDF61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5191A" w14:textId="38474BF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49,086.88 </w:t>
            </w:r>
          </w:p>
        </w:tc>
      </w:tr>
      <w:tr w:rsidR="001C3E8A" w:rsidRPr="001C3E8A" w14:paraId="4FDE93B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613D7"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41BC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004AD174" w14:textId="1320826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5152040A" w14:textId="4A5ACE2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1D69D" w14:textId="4CEB7D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32B3C" w14:textId="49A158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075,518.08 </w:t>
            </w:r>
          </w:p>
        </w:tc>
      </w:tr>
      <w:tr w:rsidR="001C3E8A" w:rsidRPr="001C3E8A" w14:paraId="39230C3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56AC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E674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0C7DDD5A" w14:textId="5DB5CEF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28,631.84 </w:t>
            </w:r>
          </w:p>
        </w:tc>
        <w:tc>
          <w:tcPr>
            <w:tcW w:w="810" w:type="pct"/>
            <w:tcBorders>
              <w:top w:val="nil"/>
              <w:left w:val="nil"/>
              <w:bottom w:val="single" w:sz="4" w:space="0" w:color="000000"/>
              <w:right w:val="single" w:sz="4" w:space="0" w:color="000000"/>
            </w:tcBorders>
            <w:shd w:val="clear" w:color="auto" w:fill="auto"/>
            <w:noWrap/>
            <w:vAlign w:val="bottom"/>
            <w:hideMark/>
          </w:tcPr>
          <w:p w14:paraId="53A17A25" w14:textId="0B0384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7BCF9" w14:textId="744AD35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3798D01" w14:textId="7954E0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67,631.84 </w:t>
            </w:r>
          </w:p>
        </w:tc>
      </w:tr>
      <w:tr w:rsidR="001C3E8A" w:rsidRPr="001C3E8A" w14:paraId="69BDA0C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99F2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BAC4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538DFFF4" w14:textId="60F230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2,843.96 </w:t>
            </w:r>
          </w:p>
        </w:tc>
        <w:tc>
          <w:tcPr>
            <w:tcW w:w="810" w:type="pct"/>
            <w:tcBorders>
              <w:top w:val="nil"/>
              <w:left w:val="nil"/>
              <w:bottom w:val="single" w:sz="4" w:space="0" w:color="000000"/>
              <w:right w:val="single" w:sz="4" w:space="0" w:color="000000"/>
            </w:tcBorders>
            <w:shd w:val="clear" w:color="auto" w:fill="auto"/>
            <w:noWrap/>
            <w:vAlign w:val="bottom"/>
            <w:hideMark/>
          </w:tcPr>
          <w:p w14:paraId="09A128C2" w14:textId="582D2F9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54A49" w14:textId="21C1CC3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F81A7" w14:textId="073EFEE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2,843.96 </w:t>
            </w:r>
          </w:p>
        </w:tc>
      </w:tr>
      <w:tr w:rsidR="001C3E8A" w:rsidRPr="001C3E8A" w14:paraId="5A88388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F076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CE5D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7DE9817A" w14:textId="41C4CB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02191D82" w14:textId="0A5E76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DC531" w14:textId="219B85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2AECA" w14:textId="67C0CD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03,531.70 </w:t>
            </w:r>
          </w:p>
        </w:tc>
      </w:tr>
      <w:tr w:rsidR="001C3E8A" w:rsidRPr="001C3E8A" w14:paraId="4A780C8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D4EE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91F8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183A700E" w14:textId="00C26D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14E99AE9" w14:textId="7C56B1D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89D9B" w14:textId="1C4A59F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32FA7" w14:textId="5B87CE6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87,315.82 </w:t>
            </w:r>
          </w:p>
        </w:tc>
      </w:tr>
      <w:tr w:rsidR="001C3E8A" w:rsidRPr="001C3E8A" w14:paraId="054D08F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5A8B3"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5DF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1A7930F1" w14:textId="775566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36574706" w14:textId="3F2B82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C70DE" w14:textId="5B9E57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2DDA0" w14:textId="7D3102B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2,925.28 </w:t>
            </w:r>
          </w:p>
        </w:tc>
      </w:tr>
      <w:tr w:rsidR="001C3E8A" w:rsidRPr="001C3E8A" w14:paraId="639C1AE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D83EE"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B350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324D1E70" w14:textId="21D757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53957592" w14:textId="0E1496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C3570" w14:textId="16235F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AC388" w14:textId="003ECC3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4,904.06 </w:t>
            </w:r>
          </w:p>
        </w:tc>
      </w:tr>
      <w:tr w:rsidR="001C3E8A" w:rsidRPr="001C3E8A" w14:paraId="6F9A500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23D8E"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05EA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32FC266D" w14:textId="7438688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0E5B03CF" w14:textId="5864AB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DD85E" w14:textId="0CDB7E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26285" w14:textId="29751C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19,167.42 </w:t>
            </w:r>
          </w:p>
        </w:tc>
      </w:tr>
      <w:tr w:rsidR="001C3E8A" w:rsidRPr="001C3E8A" w14:paraId="2D131B5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CC98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B0CB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9B49550" w14:textId="74E05D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2FD0F20F" w14:textId="6A5937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2F4AC" w14:textId="72BEDE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178C7" w14:textId="550546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3,270.58 </w:t>
            </w:r>
          </w:p>
        </w:tc>
      </w:tr>
      <w:tr w:rsidR="001C3E8A" w:rsidRPr="001C3E8A" w14:paraId="03AE445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DE460"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F21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2A3B1F7" w14:textId="503267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0,755.94 </w:t>
            </w:r>
          </w:p>
        </w:tc>
        <w:tc>
          <w:tcPr>
            <w:tcW w:w="810" w:type="pct"/>
            <w:tcBorders>
              <w:top w:val="nil"/>
              <w:left w:val="nil"/>
              <w:bottom w:val="single" w:sz="4" w:space="0" w:color="000000"/>
              <w:right w:val="single" w:sz="4" w:space="0" w:color="000000"/>
            </w:tcBorders>
            <w:shd w:val="clear" w:color="auto" w:fill="auto"/>
            <w:noWrap/>
            <w:vAlign w:val="bottom"/>
            <w:hideMark/>
          </w:tcPr>
          <w:p w14:paraId="5CEEF3B8" w14:textId="59000F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8D361" w14:textId="151FD3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2128C" w14:textId="1DB068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40,755.94 </w:t>
            </w:r>
          </w:p>
        </w:tc>
      </w:tr>
      <w:tr w:rsidR="001C3E8A" w:rsidRPr="001C3E8A" w14:paraId="45696A2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FF83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274E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0B2BA5BA" w14:textId="27195EC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68,294.12 </w:t>
            </w:r>
          </w:p>
        </w:tc>
        <w:tc>
          <w:tcPr>
            <w:tcW w:w="810" w:type="pct"/>
            <w:tcBorders>
              <w:top w:val="nil"/>
              <w:left w:val="nil"/>
              <w:bottom w:val="single" w:sz="4" w:space="0" w:color="000000"/>
              <w:right w:val="single" w:sz="4" w:space="0" w:color="000000"/>
            </w:tcBorders>
            <w:shd w:val="clear" w:color="auto" w:fill="auto"/>
            <w:noWrap/>
            <w:vAlign w:val="bottom"/>
            <w:hideMark/>
          </w:tcPr>
          <w:p w14:paraId="248181F3" w14:textId="10836AA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315A8" w14:textId="1AE3D26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2815B" w14:textId="65DA33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68,294.12 </w:t>
            </w:r>
          </w:p>
        </w:tc>
      </w:tr>
      <w:tr w:rsidR="001C3E8A" w:rsidRPr="001C3E8A" w14:paraId="04DDCA5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A622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4B2B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BB9A93E" w14:textId="4C226D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0C9E8C4A" w14:textId="6E28612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8A16A" w14:textId="2E9985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531A1" w14:textId="4D4CEC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4,388.00 </w:t>
            </w:r>
          </w:p>
        </w:tc>
      </w:tr>
      <w:tr w:rsidR="001C3E8A" w:rsidRPr="001C3E8A" w14:paraId="775DE21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7AE04"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B9D7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0644859" w14:textId="5412DF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7,676.16 </w:t>
            </w:r>
          </w:p>
        </w:tc>
        <w:tc>
          <w:tcPr>
            <w:tcW w:w="810" w:type="pct"/>
            <w:tcBorders>
              <w:top w:val="nil"/>
              <w:left w:val="nil"/>
              <w:bottom w:val="single" w:sz="4" w:space="0" w:color="000000"/>
              <w:right w:val="single" w:sz="4" w:space="0" w:color="000000"/>
            </w:tcBorders>
            <w:shd w:val="clear" w:color="auto" w:fill="auto"/>
            <w:noWrap/>
            <w:vAlign w:val="bottom"/>
            <w:hideMark/>
          </w:tcPr>
          <w:p w14:paraId="52387D09" w14:textId="00816A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5C21A21A" w14:textId="45F87EE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4A580" w14:textId="7826E7B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79,631.16 </w:t>
            </w:r>
          </w:p>
        </w:tc>
      </w:tr>
      <w:tr w:rsidR="001C3E8A" w:rsidRPr="001C3E8A" w14:paraId="5A1C146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8385E"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753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E1AF371" w14:textId="7DC0B8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5AFA1356" w14:textId="6366F21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C4A98D" w14:textId="74D68AD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961DD" w14:textId="2EF929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80,489.87 </w:t>
            </w:r>
          </w:p>
        </w:tc>
      </w:tr>
      <w:tr w:rsidR="001C3E8A" w:rsidRPr="001C3E8A" w14:paraId="3DD1B4C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6B6D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02C3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C0E28D5" w14:textId="6E65D1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564149EC" w14:textId="56CF99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DB4B5" w14:textId="50CA87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A52A8" w14:textId="0A59CC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65,510.76 </w:t>
            </w:r>
          </w:p>
        </w:tc>
      </w:tr>
      <w:tr w:rsidR="001C3E8A" w:rsidRPr="001C3E8A" w14:paraId="617122B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0DD2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211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D780BEB" w14:textId="0103901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1,375.10 </w:t>
            </w:r>
          </w:p>
        </w:tc>
        <w:tc>
          <w:tcPr>
            <w:tcW w:w="810" w:type="pct"/>
            <w:tcBorders>
              <w:top w:val="nil"/>
              <w:left w:val="nil"/>
              <w:bottom w:val="single" w:sz="4" w:space="0" w:color="000000"/>
              <w:right w:val="single" w:sz="4" w:space="0" w:color="000000"/>
            </w:tcBorders>
            <w:shd w:val="clear" w:color="auto" w:fill="auto"/>
            <w:noWrap/>
            <w:vAlign w:val="bottom"/>
            <w:hideMark/>
          </w:tcPr>
          <w:p w14:paraId="416E1275" w14:textId="01CF67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6F569" w14:textId="32883AB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18DFF" w14:textId="580A1F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11,375.10 </w:t>
            </w:r>
          </w:p>
        </w:tc>
      </w:tr>
      <w:tr w:rsidR="001C3E8A" w:rsidRPr="001C3E8A" w14:paraId="018BF17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E81DA"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8763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5D3B0227" w14:textId="2963EE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6,288.70 </w:t>
            </w:r>
          </w:p>
        </w:tc>
        <w:tc>
          <w:tcPr>
            <w:tcW w:w="810" w:type="pct"/>
            <w:tcBorders>
              <w:top w:val="nil"/>
              <w:left w:val="nil"/>
              <w:bottom w:val="single" w:sz="4" w:space="0" w:color="000000"/>
              <w:right w:val="single" w:sz="4" w:space="0" w:color="000000"/>
            </w:tcBorders>
            <w:shd w:val="clear" w:color="auto" w:fill="auto"/>
            <w:noWrap/>
            <w:vAlign w:val="bottom"/>
            <w:hideMark/>
          </w:tcPr>
          <w:p w14:paraId="3BCE6F9B" w14:textId="5E9D60F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C5430" w14:textId="0DB6559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6AF31" w14:textId="0E975D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16,288.70 </w:t>
            </w:r>
          </w:p>
        </w:tc>
      </w:tr>
      <w:tr w:rsidR="001C3E8A" w:rsidRPr="001C3E8A" w14:paraId="008A29D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A8BFC"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9402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753E017C" w14:textId="740F77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66CBE788" w14:textId="1B1137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E456B" w14:textId="33AD273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9DAC3" w14:textId="4DB2BD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10,941.48 </w:t>
            </w:r>
          </w:p>
        </w:tc>
      </w:tr>
      <w:tr w:rsidR="001C3E8A" w:rsidRPr="001C3E8A" w14:paraId="59C060B3"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4872F"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472F1A1" w14:textId="505CA29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163,140.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8AC993D" w14:textId="3E852ED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7F7447" w14:textId="5CC7B35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9CADB3" w14:textId="754E130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1,163,140.88 </w:t>
            </w:r>
          </w:p>
        </w:tc>
      </w:tr>
      <w:tr w:rsidR="001C3E8A" w:rsidRPr="001C3E8A" w14:paraId="2EB1609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AA77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764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59A3E45D" w14:textId="64AAE7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8,654.26 </w:t>
            </w:r>
          </w:p>
        </w:tc>
        <w:tc>
          <w:tcPr>
            <w:tcW w:w="810" w:type="pct"/>
            <w:tcBorders>
              <w:top w:val="nil"/>
              <w:left w:val="nil"/>
              <w:bottom w:val="single" w:sz="4" w:space="0" w:color="000000"/>
              <w:right w:val="single" w:sz="4" w:space="0" w:color="000000"/>
            </w:tcBorders>
            <w:shd w:val="clear" w:color="auto" w:fill="auto"/>
            <w:noWrap/>
            <w:vAlign w:val="bottom"/>
            <w:hideMark/>
          </w:tcPr>
          <w:p w14:paraId="7F7CA3EA" w14:textId="39EAF3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949EE" w14:textId="4A26145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62E77" w14:textId="7884121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138,654.26 </w:t>
            </w:r>
          </w:p>
        </w:tc>
      </w:tr>
      <w:tr w:rsidR="001C3E8A" w:rsidRPr="001C3E8A" w14:paraId="40073E3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2BCF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8609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68D78C9" w14:textId="5A2735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6C5F9640" w14:textId="7EBEBD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41049" w14:textId="19263C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17DE2" w14:textId="0A9E77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27,256.24 </w:t>
            </w:r>
          </w:p>
        </w:tc>
      </w:tr>
      <w:tr w:rsidR="001C3E8A" w:rsidRPr="001C3E8A" w14:paraId="04215D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B7CA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A125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243EA797" w14:textId="0223EB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52,999.06 </w:t>
            </w:r>
          </w:p>
        </w:tc>
        <w:tc>
          <w:tcPr>
            <w:tcW w:w="810" w:type="pct"/>
            <w:tcBorders>
              <w:top w:val="nil"/>
              <w:left w:val="nil"/>
              <w:bottom w:val="single" w:sz="4" w:space="0" w:color="000000"/>
              <w:right w:val="single" w:sz="4" w:space="0" w:color="000000"/>
            </w:tcBorders>
            <w:shd w:val="clear" w:color="auto" w:fill="auto"/>
            <w:noWrap/>
            <w:vAlign w:val="bottom"/>
            <w:hideMark/>
          </w:tcPr>
          <w:p w14:paraId="12B01BBB" w14:textId="7531CC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4A08A" w14:textId="6A2118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F8C2C" w14:textId="1456D4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52,999.06 </w:t>
            </w:r>
          </w:p>
        </w:tc>
      </w:tr>
      <w:tr w:rsidR="001C3E8A" w:rsidRPr="001C3E8A" w14:paraId="7CAD79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DCEF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8D03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19598217" w14:textId="200CFE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19E05C3D" w14:textId="461EB2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F4642" w14:textId="276E4F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7315C" w14:textId="59A4BA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42,883.73 </w:t>
            </w:r>
          </w:p>
        </w:tc>
      </w:tr>
      <w:tr w:rsidR="001C3E8A" w:rsidRPr="001C3E8A" w14:paraId="7B25C4B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DCE2"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E8D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2614C80" w14:textId="3C3FC77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21,780.56 </w:t>
            </w:r>
          </w:p>
        </w:tc>
        <w:tc>
          <w:tcPr>
            <w:tcW w:w="810" w:type="pct"/>
            <w:tcBorders>
              <w:top w:val="nil"/>
              <w:left w:val="nil"/>
              <w:bottom w:val="single" w:sz="4" w:space="0" w:color="000000"/>
              <w:right w:val="single" w:sz="4" w:space="0" w:color="000000"/>
            </w:tcBorders>
            <w:shd w:val="clear" w:color="auto" w:fill="auto"/>
            <w:noWrap/>
            <w:vAlign w:val="bottom"/>
            <w:hideMark/>
          </w:tcPr>
          <w:p w14:paraId="19C0C276" w14:textId="099FC2A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0FB5E" w14:textId="265284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7F81A" w14:textId="40E4AB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221,780.56 </w:t>
            </w:r>
          </w:p>
        </w:tc>
      </w:tr>
      <w:tr w:rsidR="001C3E8A" w:rsidRPr="001C3E8A" w14:paraId="33C5096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7FD43"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BE57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795E858E" w14:textId="216DD6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2,449.25 </w:t>
            </w:r>
          </w:p>
        </w:tc>
        <w:tc>
          <w:tcPr>
            <w:tcW w:w="810" w:type="pct"/>
            <w:tcBorders>
              <w:top w:val="nil"/>
              <w:left w:val="nil"/>
              <w:bottom w:val="single" w:sz="4" w:space="0" w:color="000000"/>
              <w:right w:val="single" w:sz="4" w:space="0" w:color="000000"/>
            </w:tcBorders>
            <w:shd w:val="clear" w:color="auto" w:fill="auto"/>
            <w:noWrap/>
            <w:vAlign w:val="bottom"/>
            <w:hideMark/>
          </w:tcPr>
          <w:p w14:paraId="3A368070" w14:textId="5349F7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A193C" w14:textId="1BA066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6F6C0" w14:textId="264A0A4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2,449.25 </w:t>
            </w:r>
          </w:p>
        </w:tc>
      </w:tr>
      <w:tr w:rsidR="001C3E8A" w:rsidRPr="001C3E8A" w14:paraId="31874DA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78718"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67E2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5FB2A796" w14:textId="7C72245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47,117.78 </w:t>
            </w:r>
          </w:p>
        </w:tc>
        <w:tc>
          <w:tcPr>
            <w:tcW w:w="810" w:type="pct"/>
            <w:tcBorders>
              <w:top w:val="nil"/>
              <w:left w:val="nil"/>
              <w:bottom w:val="single" w:sz="4" w:space="0" w:color="000000"/>
              <w:right w:val="single" w:sz="4" w:space="0" w:color="000000"/>
            </w:tcBorders>
            <w:shd w:val="clear" w:color="auto" w:fill="auto"/>
            <w:noWrap/>
            <w:vAlign w:val="bottom"/>
            <w:hideMark/>
          </w:tcPr>
          <w:p w14:paraId="63D40446" w14:textId="16789C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4E904" w14:textId="50B3D6B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C1465" w14:textId="4D5A35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47,117.78 </w:t>
            </w:r>
          </w:p>
        </w:tc>
      </w:tr>
      <w:tr w:rsidR="001C3E8A" w:rsidRPr="001C3E8A" w14:paraId="704E308E"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A7C73"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43450285" w14:textId="7028358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44,834,216.74 </w:t>
            </w:r>
          </w:p>
        </w:tc>
        <w:tc>
          <w:tcPr>
            <w:tcW w:w="810" w:type="pct"/>
            <w:tcBorders>
              <w:top w:val="nil"/>
              <w:left w:val="nil"/>
              <w:bottom w:val="single" w:sz="4" w:space="0" w:color="000000"/>
              <w:right w:val="single" w:sz="4" w:space="0" w:color="000000"/>
            </w:tcBorders>
            <w:shd w:val="clear" w:color="D8D8D8" w:fill="D8D8D8"/>
            <w:noWrap/>
            <w:vAlign w:val="bottom"/>
            <w:hideMark/>
          </w:tcPr>
          <w:p w14:paraId="497E91BE" w14:textId="4FBCD9D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A9EF4E" w14:textId="63A95BA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6D4E4F89" w14:textId="6E1139A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54,126,126.14 </w:t>
            </w:r>
          </w:p>
        </w:tc>
      </w:tr>
      <w:tr w:rsidR="001C3E8A" w:rsidRPr="001C3E8A" w14:paraId="0D7567AE"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9A61C"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630A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2953E27" w14:textId="50E3E9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527E3396" w14:textId="2ECCB5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DDE07" w14:textId="39E6885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B98E5" w14:textId="55F677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30,655.54 </w:t>
            </w:r>
          </w:p>
        </w:tc>
      </w:tr>
      <w:tr w:rsidR="001C3E8A" w:rsidRPr="001C3E8A" w14:paraId="2E8D7DA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7338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1DB6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1AE9D768" w14:textId="286E03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7,931,964.02 </w:t>
            </w:r>
          </w:p>
        </w:tc>
        <w:tc>
          <w:tcPr>
            <w:tcW w:w="810" w:type="pct"/>
            <w:tcBorders>
              <w:top w:val="nil"/>
              <w:left w:val="nil"/>
              <w:bottom w:val="single" w:sz="4" w:space="0" w:color="000000"/>
              <w:right w:val="single" w:sz="4" w:space="0" w:color="000000"/>
            </w:tcBorders>
            <w:shd w:val="clear" w:color="auto" w:fill="auto"/>
            <w:noWrap/>
            <w:vAlign w:val="bottom"/>
            <w:hideMark/>
          </w:tcPr>
          <w:p w14:paraId="17F968FB" w14:textId="5EBE6B1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D2180" w14:textId="2CD8030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023B0DCF" w14:textId="55F7E6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678,764.42 </w:t>
            </w:r>
          </w:p>
        </w:tc>
      </w:tr>
      <w:tr w:rsidR="001C3E8A" w:rsidRPr="001C3E8A" w14:paraId="1CD983C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AB6D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4CC3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207B34B9" w14:textId="3361FE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31A24F7C" w14:textId="492240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01D51" w14:textId="6B592A4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17B06" w14:textId="38D43A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03,108.90 </w:t>
            </w:r>
          </w:p>
        </w:tc>
      </w:tr>
      <w:tr w:rsidR="001C3E8A" w:rsidRPr="001C3E8A" w14:paraId="587EEF8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120AA"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EFC8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3DA16DE" w14:textId="271DF3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30ABFDFE" w14:textId="7285DE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BCDB8" w14:textId="078B20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FDA84" w14:textId="271591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26,504.00 </w:t>
            </w:r>
          </w:p>
        </w:tc>
      </w:tr>
      <w:tr w:rsidR="001C3E8A" w:rsidRPr="001C3E8A" w14:paraId="7C7CB3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774A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2A1A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6D014B7A" w14:textId="66BF44C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65B97B28" w14:textId="239502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B6A6D8" w14:textId="46278E5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552B62DE" w14:textId="2C300F0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62,595.36 </w:t>
            </w:r>
          </w:p>
        </w:tc>
      </w:tr>
      <w:tr w:rsidR="001C3E8A" w:rsidRPr="001C3E8A" w14:paraId="768F4DB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0AD9E"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1633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4618D0A9" w14:textId="1D88A5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534,598.07 </w:t>
            </w:r>
          </w:p>
        </w:tc>
        <w:tc>
          <w:tcPr>
            <w:tcW w:w="810" w:type="pct"/>
            <w:tcBorders>
              <w:top w:val="nil"/>
              <w:left w:val="nil"/>
              <w:bottom w:val="single" w:sz="4" w:space="0" w:color="000000"/>
              <w:right w:val="single" w:sz="4" w:space="0" w:color="000000"/>
            </w:tcBorders>
            <w:shd w:val="clear" w:color="auto" w:fill="auto"/>
            <w:noWrap/>
            <w:vAlign w:val="bottom"/>
            <w:hideMark/>
          </w:tcPr>
          <w:p w14:paraId="4109B165" w14:textId="037D535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2BE74CE7" w14:textId="73E403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37E1242" w14:textId="53BE57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908,852.07 </w:t>
            </w:r>
          </w:p>
        </w:tc>
      </w:tr>
      <w:tr w:rsidR="001C3E8A" w:rsidRPr="001C3E8A" w14:paraId="253807C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60461"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2EA6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18E78AA6" w14:textId="09463D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05BEC73E" w14:textId="2C8A1F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02EE4D33" w14:textId="162624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44F6F" w14:textId="61886AD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625,796.30 </w:t>
            </w:r>
          </w:p>
        </w:tc>
      </w:tr>
      <w:tr w:rsidR="001C3E8A" w:rsidRPr="001C3E8A" w14:paraId="53AEE751"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E4AF2"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E20A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3698B80F" w14:textId="4F62D07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1BD9F33D" w14:textId="22F13FE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53232" w14:textId="27BB36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36322" w14:textId="58C090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569,958.46 </w:t>
            </w:r>
          </w:p>
        </w:tc>
      </w:tr>
      <w:tr w:rsidR="001C3E8A" w:rsidRPr="001C3E8A" w14:paraId="4E37A15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CF1B4"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17A1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BB53C7D" w14:textId="3BC219C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02DE5E7B" w14:textId="3BDB270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B4AB5" w14:textId="4EC4FB1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DDA2C" w14:textId="28BD5C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2,470.12 </w:t>
            </w:r>
          </w:p>
        </w:tc>
      </w:tr>
      <w:tr w:rsidR="001C3E8A" w:rsidRPr="001C3E8A" w14:paraId="7AD5C0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5CB98"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04E2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352F007" w14:textId="15F03E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2FCF2FDC" w14:textId="7AE29A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BD34E" w14:textId="50BBAE4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61CA5" w14:textId="1CD9F84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6,292,709.69 </w:t>
            </w:r>
          </w:p>
        </w:tc>
      </w:tr>
      <w:tr w:rsidR="001C3E8A" w:rsidRPr="001C3E8A" w14:paraId="45881F9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50C2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081F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49B7EC47" w14:textId="66D8120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2FF03523" w14:textId="163CB4A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35549" w14:textId="435B84E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B95A2" w14:textId="4FF040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92,977.18 </w:t>
            </w:r>
          </w:p>
        </w:tc>
      </w:tr>
      <w:tr w:rsidR="001C3E8A" w:rsidRPr="001C3E8A" w14:paraId="6653281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10FD2"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8999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39693FCD" w14:textId="43300C4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15C15E63" w14:textId="3BC66E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EB74F" w14:textId="78CCE7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B2626" w14:textId="31EAD4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83,879.08 </w:t>
            </w:r>
          </w:p>
        </w:tc>
      </w:tr>
      <w:tr w:rsidR="001C3E8A" w:rsidRPr="001C3E8A" w14:paraId="6776F4C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6D61A"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056B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ECACDCC" w14:textId="6C8681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1545CA80" w14:textId="558DE31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765D9A" w14:textId="020F02A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1B344" w14:textId="03B376F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119,686.28 </w:t>
            </w:r>
          </w:p>
        </w:tc>
      </w:tr>
      <w:tr w:rsidR="001C3E8A" w:rsidRPr="001C3E8A" w14:paraId="061B205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904D4"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B1BF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684DDD73" w14:textId="6CE3C0A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0E35807D" w14:textId="016F6CE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EEA9E" w14:textId="216DEE6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B7382" w14:textId="67B78B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68,168.74 </w:t>
            </w:r>
          </w:p>
        </w:tc>
      </w:tr>
      <w:tr w:rsidR="001C3E8A" w:rsidRPr="001C3E8A" w14:paraId="4200C89A"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4627A"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7832B6FC" w14:textId="386F7BD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247,195.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CA2EB7D" w14:textId="4187889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3103B0" w14:textId="7FF5AF3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673247" w14:textId="53928B6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247,195.84 </w:t>
            </w:r>
          </w:p>
        </w:tc>
      </w:tr>
      <w:tr w:rsidR="001C3E8A" w:rsidRPr="001C3E8A" w14:paraId="38BEE22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C8AB2"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1A4D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F1D54DE" w14:textId="2E3A19B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5,480.08 </w:t>
            </w:r>
          </w:p>
        </w:tc>
        <w:tc>
          <w:tcPr>
            <w:tcW w:w="810" w:type="pct"/>
            <w:tcBorders>
              <w:top w:val="nil"/>
              <w:left w:val="nil"/>
              <w:bottom w:val="single" w:sz="4" w:space="0" w:color="000000"/>
              <w:right w:val="single" w:sz="4" w:space="0" w:color="000000"/>
            </w:tcBorders>
            <w:shd w:val="clear" w:color="auto" w:fill="auto"/>
            <w:noWrap/>
            <w:vAlign w:val="bottom"/>
            <w:hideMark/>
          </w:tcPr>
          <w:p w14:paraId="234DD285" w14:textId="39AFF4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1F42E" w14:textId="1D95CA3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18DEF" w14:textId="78516B5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5,480.08 </w:t>
            </w:r>
          </w:p>
        </w:tc>
      </w:tr>
      <w:tr w:rsidR="001C3E8A" w:rsidRPr="001C3E8A" w14:paraId="09EA17A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7450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F898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6EEC39DD" w14:textId="1A0CDBD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7774BF1B" w14:textId="03BA407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45755" w14:textId="712D95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740B3" w14:textId="5F5EA0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752,371.21 </w:t>
            </w:r>
          </w:p>
        </w:tc>
      </w:tr>
      <w:tr w:rsidR="001C3E8A" w:rsidRPr="001C3E8A" w14:paraId="469B0B4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A289F"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55C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238A03A6" w14:textId="136059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00BAC1CA" w14:textId="2445571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904A1" w14:textId="62AE28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34857" w14:textId="3C69170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52,866.13 </w:t>
            </w:r>
          </w:p>
        </w:tc>
      </w:tr>
      <w:tr w:rsidR="001C3E8A" w:rsidRPr="001C3E8A" w14:paraId="3A137B8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BB672"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31A9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0DFFF145" w14:textId="4A554CC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0,481.32 </w:t>
            </w:r>
          </w:p>
        </w:tc>
        <w:tc>
          <w:tcPr>
            <w:tcW w:w="810" w:type="pct"/>
            <w:tcBorders>
              <w:top w:val="nil"/>
              <w:left w:val="nil"/>
              <w:bottom w:val="single" w:sz="4" w:space="0" w:color="000000"/>
              <w:right w:val="single" w:sz="4" w:space="0" w:color="000000"/>
            </w:tcBorders>
            <w:shd w:val="clear" w:color="auto" w:fill="auto"/>
            <w:noWrap/>
            <w:vAlign w:val="bottom"/>
            <w:hideMark/>
          </w:tcPr>
          <w:p w14:paraId="2ED79273" w14:textId="388648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A09F7" w14:textId="1546677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D0772" w14:textId="2ACA366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60,481.32 </w:t>
            </w:r>
          </w:p>
        </w:tc>
      </w:tr>
      <w:tr w:rsidR="001C3E8A" w:rsidRPr="001C3E8A" w14:paraId="25CDBF6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6BF17"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D8F0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37B5BA51" w14:textId="27A39D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51B99209" w14:textId="629A7A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45097" w14:textId="3116D6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48B39" w14:textId="327071E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225,004.06 </w:t>
            </w:r>
          </w:p>
        </w:tc>
      </w:tr>
      <w:tr w:rsidR="001C3E8A" w:rsidRPr="001C3E8A" w14:paraId="5B88770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5C1DD"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B327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3AD0B9A" w14:textId="517CBEC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30A2E824" w14:textId="49749A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074B5" w14:textId="20BD27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A3678" w14:textId="3DFEF6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373,004.50 </w:t>
            </w:r>
          </w:p>
        </w:tc>
      </w:tr>
      <w:tr w:rsidR="001C3E8A" w:rsidRPr="001C3E8A" w14:paraId="093152D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B34CA"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4FCC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30D23E81" w14:textId="5639302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2,690.01 </w:t>
            </w:r>
          </w:p>
        </w:tc>
        <w:tc>
          <w:tcPr>
            <w:tcW w:w="810" w:type="pct"/>
            <w:tcBorders>
              <w:top w:val="nil"/>
              <w:left w:val="nil"/>
              <w:bottom w:val="single" w:sz="4" w:space="0" w:color="000000"/>
              <w:right w:val="single" w:sz="4" w:space="0" w:color="000000"/>
            </w:tcBorders>
            <w:shd w:val="clear" w:color="auto" w:fill="auto"/>
            <w:noWrap/>
            <w:vAlign w:val="bottom"/>
            <w:hideMark/>
          </w:tcPr>
          <w:p w14:paraId="0CB49709" w14:textId="7C563E0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2E248" w14:textId="6A07CC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F857F" w14:textId="2A01E56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882,690.01 </w:t>
            </w:r>
          </w:p>
        </w:tc>
      </w:tr>
      <w:tr w:rsidR="001C3E8A" w:rsidRPr="001C3E8A" w14:paraId="6DBA963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31B87"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3F0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29B5B0A9" w14:textId="0189886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3A470EA0" w14:textId="7CA5934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8D1B0" w14:textId="0E9F16A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1244F" w14:textId="32B9CFB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491,620.07 </w:t>
            </w:r>
          </w:p>
        </w:tc>
      </w:tr>
      <w:tr w:rsidR="001C3E8A" w:rsidRPr="001C3E8A" w14:paraId="2EAA10B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243BB"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F8D1EC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63E344FC" w14:textId="67FA42A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75,336.10 </w:t>
            </w:r>
          </w:p>
        </w:tc>
        <w:tc>
          <w:tcPr>
            <w:tcW w:w="810" w:type="pct"/>
            <w:tcBorders>
              <w:top w:val="nil"/>
              <w:left w:val="nil"/>
              <w:bottom w:val="single" w:sz="4" w:space="0" w:color="000000"/>
              <w:right w:val="single" w:sz="4" w:space="0" w:color="000000"/>
            </w:tcBorders>
            <w:shd w:val="clear" w:color="auto" w:fill="auto"/>
            <w:noWrap/>
            <w:vAlign w:val="bottom"/>
            <w:hideMark/>
          </w:tcPr>
          <w:p w14:paraId="20DA5F7A" w14:textId="66EC62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D7C52" w14:textId="6403C46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74E0C" w14:textId="069C84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75,336.10 </w:t>
            </w:r>
          </w:p>
        </w:tc>
      </w:tr>
      <w:tr w:rsidR="001C3E8A" w:rsidRPr="001C3E8A" w14:paraId="39116FA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09ED7"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A6DD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484420C" w14:textId="1263F92F"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0E68CA5" w14:textId="5C4246C3"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AE57F4" w14:textId="04FA829A"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6710675" w14:textId="5985142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87,427.68 </w:t>
            </w:r>
          </w:p>
        </w:tc>
      </w:tr>
      <w:tr w:rsidR="001C3E8A" w:rsidRPr="001C3E8A" w14:paraId="67DD616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60A06"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B81A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26D934FD" w14:textId="7369F59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75D2A187" w14:textId="22C471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BAD28" w14:textId="51F1696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EADC7" w14:textId="7D87E30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10,914.68 </w:t>
            </w:r>
          </w:p>
        </w:tc>
      </w:tr>
      <w:tr w:rsidR="001C3E8A" w:rsidRPr="001C3E8A" w14:paraId="27E708C8"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E18B7"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336E0B8" w14:textId="7989BD8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919,955.97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7F48C" w14:textId="0F9F5A3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4D6286" w14:textId="5887E534"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C962FA" w14:textId="50928CB0"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919,955.97 </w:t>
            </w:r>
          </w:p>
        </w:tc>
      </w:tr>
      <w:tr w:rsidR="001C3E8A" w:rsidRPr="001C3E8A" w14:paraId="7E0AB34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48B326"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DB87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66B344D" w14:textId="695CFB8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09C26437" w14:textId="1E56B86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B3760" w14:textId="2DD341D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8037D" w14:textId="0F9D06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479,843.44 </w:t>
            </w:r>
          </w:p>
        </w:tc>
      </w:tr>
      <w:tr w:rsidR="001C3E8A" w:rsidRPr="001C3E8A" w14:paraId="4D73CF8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D243A"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3B92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39D23521" w14:textId="5DC0402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504CFC7E" w14:textId="5F4ED4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F4EE2" w14:textId="634DDD8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1F72A" w14:textId="20F8FD7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555,300.81 </w:t>
            </w:r>
          </w:p>
        </w:tc>
      </w:tr>
      <w:tr w:rsidR="001C3E8A" w:rsidRPr="001C3E8A" w14:paraId="3790FE7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DAD5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F8BAB"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683DE746" w14:textId="6E005C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29DE6590" w14:textId="799F9F8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B05D3" w14:textId="23667E1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B588C" w14:textId="098A4D2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773,479.63 </w:t>
            </w:r>
          </w:p>
        </w:tc>
      </w:tr>
      <w:tr w:rsidR="001C3E8A" w:rsidRPr="001C3E8A" w14:paraId="48397A2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E6AE7"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7F3B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3AC83A0" w14:textId="1E91EC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2C425F0D" w14:textId="78F650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54BF8" w14:textId="06DE530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01F31" w14:textId="2599B32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894,162.86 </w:t>
            </w:r>
          </w:p>
        </w:tc>
      </w:tr>
      <w:tr w:rsidR="001C3E8A" w:rsidRPr="001C3E8A" w14:paraId="4A2D572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13FAE"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4D18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9A7D1CE" w14:textId="2D470B9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628C5E4" w14:textId="10DF878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CB7E9" w14:textId="0A0B7C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837B1" w14:textId="433E646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79,732.08 </w:t>
            </w:r>
          </w:p>
        </w:tc>
      </w:tr>
      <w:tr w:rsidR="001C3E8A" w:rsidRPr="001C3E8A" w14:paraId="3DD646B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5EC9B"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2C3E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5823888E" w14:textId="4FC9689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9,922.12 </w:t>
            </w:r>
          </w:p>
        </w:tc>
        <w:tc>
          <w:tcPr>
            <w:tcW w:w="810" w:type="pct"/>
            <w:tcBorders>
              <w:top w:val="nil"/>
              <w:left w:val="nil"/>
              <w:bottom w:val="single" w:sz="4" w:space="0" w:color="000000"/>
              <w:right w:val="single" w:sz="4" w:space="0" w:color="000000"/>
            </w:tcBorders>
            <w:shd w:val="clear" w:color="auto" w:fill="auto"/>
            <w:noWrap/>
            <w:vAlign w:val="bottom"/>
            <w:hideMark/>
          </w:tcPr>
          <w:p w14:paraId="663A9C9B" w14:textId="2451CB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6CB29" w14:textId="6A8D9F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CD077" w14:textId="2EA1F8E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19,922.12 </w:t>
            </w:r>
          </w:p>
        </w:tc>
      </w:tr>
      <w:tr w:rsidR="001C3E8A" w:rsidRPr="001C3E8A" w14:paraId="5D38CE0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39A0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88CD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0E07BA3" w14:textId="6975BCF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03,703.12 </w:t>
            </w:r>
          </w:p>
        </w:tc>
        <w:tc>
          <w:tcPr>
            <w:tcW w:w="810" w:type="pct"/>
            <w:tcBorders>
              <w:top w:val="nil"/>
              <w:left w:val="nil"/>
              <w:bottom w:val="single" w:sz="4" w:space="0" w:color="000000"/>
              <w:right w:val="single" w:sz="4" w:space="0" w:color="000000"/>
            </w:tcBorders>
            <w:shd w:val="clear" w:color="auto" w:fill="auto"/>
            <w:noWrap/>
            <w:vAlign w:val="bottom"/>
            <w:hideMark/>
          </w:tcPr>
          <w:p w14:paraId="0EF3DA09" w14:textId="5B7858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03920" w14:textId="239DDAC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C60C1" w14:textId="3D500E8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303,703.12 </w:t>
            </w:r>
          </w:p>
        </w:tc>
      </w:tr>
      <w:tr w:rsidR="001C3E8A" w:rsidRPr="001C3E8A" w14:paraId="5CBAD87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52E45" w14:textId="77777777" w:rsidR="001C3E8A" w:rsidRPr="001C3E8A" w:rsidRDefault="001C3E8A" w:rsidP="001C3E8A">
            <w:pPr>
              <w:spacing w:after="0" w:line="240" w:lineRule="auto"/>
              <w:ind w:right="57"/>
              <w:contextualSpacing/>
              <w:jc w:val="right"/>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D08B2"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631389A0" w14:textId="1F5B09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13,811.91 </w:t>
            </w:r>
          </w:p>
        </w:tc>
        <w:tc>
          <w:tcPr>
            <w:tcW w:w="810" w:type="pct"/>
            <w:tcBorders>
              <w:top w:val="nil"/>
              <w:left w:val="nil"/>
              <w:bottom w:val="single" w:sz="4" w:space="0" w:color="000000"/>
              <w:right w:val="single" w:sz="4" w:space="0" w:color="000000"/>
            </w:tcBorders>
            <w:shd w:val="clear" w:color="auto" w:fill="auto"/>
            <w:noWrap/>
            <w:vAlign w:val="bottom"/>
            <w:hideMark/>
          </w:tcPr>
          <w:p w14:paraId="7F93ADB7" w14:textId="077335F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C4994" w14:textId="0170088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F9599" w14:textId="74E5059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13,811.91 </w:t>
            </w:r>
          </w:p>
        </w:tc>
      </w:tr>
      <w:tr w:rsidR="001C3E8A" w:rsidRPr="001C3E8A" w14:paraId="7EC399E4"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F0475"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662AAAF5" w14:textId="378F6CA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8,915,000.26 </w:t>
            </w:r>
          </w:p>
        </w:tc>
        <w:tc>
          <w:tcPr>
            <w:tcW w:w="810" w:type="pct"/>
            <w:tcBorders>
              <w:top w:val="nil"/>
              <w:left w:val="nil"/>
              <w:bottom w:val="single" w:sz="4" w:space="0" w:color="000000"/>
              <w:right w:val="single" w:sz="4" w:space="0" w:color="000000"/>
            </w:tcBorders>
            <w:shd w:val="clear" w:color="D8D8D8" w:fill="D8D8D8"/>
            <w:noWrap/>
            <w:vAlign w:val="bottom"/>
            <w:hideMark/>
          </w:tcPr>
          <w:p w14:paraId="0DED6A86" w14:textId="47DB374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1C5146" w14:textId="196EAF1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66C5EB" w14:textId="066C763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8,915,000.26 </w:t>
            </w:r>
          </w:p>
        </w:tc>
      </w:tr>
      <w:tr w:rsidR="001C3E8A" w:rsidRPr="001C3E8A" w14:paraId="0AEBD82C"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3B1A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2DD7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327B004" w14:textId="005AF87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54987EB7" w14:textId="36B2F3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216A8" w14:textId="6BD1726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C259C" w14:textId="7193903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055,419.60 </w:t>
            </w:r>
          </w:p>
        </w:tc>
      </w:tr>
      <w:tr w:rsidR="001C3E8A" w:rsidRPr="001C3E8A" w14:paraId="714602A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0C543"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C547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7B00FE6" w14:textId="52B57F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592,091.92 </w:t>
            </w:r>
          </w:p>
        </w:tc>
        <w:tc>
          <w:tcPr>
            <w:tcW w:w="810" w:type="pct"/>
            <w:tcBorders>
              <w:top w:val="nil"/>
              <w:left w:val="nil"/>
              <w:bottom w:val="single" w:sz="4" w:space="0" w:color="000000"/>
              <w:right w:val="single" w:sz="4" w:space="0" w:color="000000"/>
            </w:tcBorders>
            <w:shd w:val="clear" w:color="auto" w:fill="auto"/>
            <w:noWrap/>
            <w:vAlign w:val="bottom"/>
            <w:hideMark/>
          </w:tcPr>
          <w:p w14:paraId="485EC1C5" w14:textId="20A717F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C8CE3" w14:textId="4636B0E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5D701" w14:textId="427EC9D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4,592,091.92 </w:t>
            </w:r>
          </w:p>
        </w:tc>
      </w:tr>
      <w:tr w:rsidR="001C3E8A" w:rsidRPr="001C3E8A" w14:paraId="0812D59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F95FC"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9A0B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73E760D9" w14:textId="6497A9B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0E7B52E8" w14:textId="31BAE4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83B51" w14:textId="2379BEB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84C46" w14:textId="50F4EF7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38,734.00 </w:t>
            </w:r>
          </w:p>
        </w:tc>
      </w:tr>
      <w:tr w:rsidR="001C3E8A" w:rsidRPr="001C3E8A" w14:paraId="5E175968"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922F3"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EB25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06CD3A6" w14:textId="4910F0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7,253.68 </w:t>
            </w:r>
          </w:p>
        </w:tc>
        <w:tc>
          <w:tcPr>
            <w:tcW w:w="810" w:type="pct"/>
            <w:tcBorders>
              <w:top w:val="nil"/>
              <w:left w:val="nil"/>
              <w:bottom w:val="single" w:sz="4" w:space="0" w:color="000000"/>
              <w:right w:val="single" w:sz="4" w:space="0" w:color="000000"/>
            </w:tcBorders>
            <w:shd w:val="clear" w:color="auto" w:fill="auto"/>
            <w:noWrap/>
            <w:vAlign w:val="bottom"/>
            <w:hideMark/>
          </w:tcPr>
          <w:p w14:paraId="1A0086E9" w14:textId="1B4940C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45903" w14:textId="43978B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77CB0" w14:textId="27132F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947,253.68 </w:t>
            </w:r>
          </w:p>
        </w:tc>
      </w:tr>
      <w:tr w:rsidR="001C3E8A" w:rsidRPr="001C3E8A" w14:paraId="54EC4995"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DD315"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7A07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1244259D" w14:textId="22C28AE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5B63C1D7" w14:textId="108517A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02BBA" w14:textId="724221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A3126" w14:textId="022C7B0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45,336.00 </w:t>
            </w:r>
          </w:p>
        </w:tc>
      </w:tr>
      <w:tr w:rsidR="001C3E8A" w:rsidRPr="001C3E8A" w14:paraId="10DF986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FBD9D"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9D36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91FE611" w14:textId="7E02162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37C9F73D" w14:textId="4650A99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EA990" w14:textId="3686179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BE150" w14:textId="1F2E89D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434,827.73 </w:t>
            </w:r>
          </w:p>
        </w:tc>
      </w:tr>
      <w:tr w:rsidR="001C3E8A" w:rsidRPr="001C3E8A" w14:paraId="4BB9029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64ED4"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B09A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75F635A" w14:textId="58DB533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0173594D" w14:textId="77ED91E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59E23" w14:textId="0B1A925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08347" w14:textId="48F2A2B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973,843.51 </w:t>
            </w:r>
          </w:p>
        </w:tc>
      </w:tr>
      <w:tr w:rsidR="001C3E8A" w:rsidRPr="001C3E8A" w14:paraId="46BB12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49BB2"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5AA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797B1E5" w14:textId="5D1C5B8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41909507" w14:textId="762EE4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20A87" w14:textId="360D973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AC6D7" w14:textId="58E6C2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2,681,632.54 </w:t>
            </w:r>
          </w:p>
        </w:tc>
      </w:tr>
      <w:tr w:rsidR="001C3E8A" w:rsidRPr="001C3E8A" w14:paraId="2233AB7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71909"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8193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0FBBCCD" w14:textId="132A6C1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1486E74E" w14:textId="7EA326D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46538" w14:textId="7AC85CE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BCC91" w14:textId="3D9FAD9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3,470,433.12 </w:t>
            </w:r>
          </w:p>
        </w:tc>
      </w:tr>
      <w:tr w:rsidR="001C3E8A" w:rsidRPr="001C3E8A" w14:paraId="5C8C226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6F24A" w14:textId="777777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9E1D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32E9D098" w14:textId="1AB57D7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75,428.16 </w:t>
            </w:r>
          </w:p>
        </w:tc>
        <w:tc>
          <w:tcPr>
            <w:tcW w:w="810" w:type="pct"/>
            <w:tcBorders>
              <w:top w:val="nil"/>
              <w:left w:val="nil"/>
              <w:bottom w:val="single" w:sz="4" w:space="0" w:color="000000"/>
              <w:right w:val="single" w:sz="4" w:space="0" w:color="000000"/>
            </w:tcBorders>
            <w:shd w:val="clear" w:color="auto" w:fill="auto"/>
            <w:noWrap/>
            <w:vAlign w:val="bottom"/>
            <w:hideMark/>
          </w:tcPr>
          <w:p w14:paraId="4EF428BD" w14:textId="37EA834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BCC7B" w14:textId="22E4BFC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03ACA" w14:textId="3BF3C0E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1,675,428.16 </w:t>
            </w:r>
          </w:p>
        </w:tc>
      </w:tr>
      <w:tr w:rsidR="001C3E8A" w:rsidRPr="001C3E8A" w14:paraId="6A12883A"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1002FD"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0C4F6148" w14:textId="38F4E991"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5C53B190" w14:textId="43B5DDD5"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1CFDA2D" w14:textId="3B96EDAF"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F1A34C" w14:textId="1B272DF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2,732,738.94 </w:t>
            </w:r>
          </w:p>
        </w:tc>
      </w:tr>
      <w:tr w:rsidR="001C3E8A" w:rsidRPr="001C3E8A" w14:paraId="5FC94328"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10F61"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7B7F52D" w14:textId="631BE03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07457945" w14:textId="7CA4148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4A0F35" w14:textId="2021EB2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360E24" w14:textId="0F934A0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1,679,180.94 </w:t>
            </w:r>
          </w:p>
        </w:tc>
      </w:tr>
      <w:tr w:rsidR="001C3E8A" w:rsidRPr="001C3E8A" w14:paraId="4E3266B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24BB1"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EB04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37E3C22" w14:textId="764229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CD5CD1A" w14:textId="3C5C11E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A35E3" w14:textId="17F4153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21E55" w14:textId="116A7DA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28,750.84 </w:t>
            </w:r>
          </w:p>
        </w:tc>
      </w:tr>
      <w:tr w:rsidR="001C3E8A" w:rsidRPr="001C3E8A" w14:paraId="2BE8D6CD"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A568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6B57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709D4FA7" w14:textId="2BDDDFB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5E05B24E" w14:textId="7896580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635D3" w14:textId="4E27D39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BB12C" w14:textId="3F69400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12,012.22 </w:t>
            </w:r>
          </w:p>
        </w:tc>
      </w:tr>
      <w:tr w:rsidR="001C3E8A" w:rsidRPr="001C3E8A" w14:paraId="4D642977"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54D04"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8646C"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4061787F" w14:textId="54BE138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76588450" w14:textId="78786E1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8EBA5" w14:textId="0383222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4F912" w14:textId="0F175E7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69,122.92 </w:t>
            </w:r>
          </w:p>
        </w:tc>
      </w:tr>
      <w:tr w:rsidR="001C3E8A" w:rsidRPr="001C3E8A" w14:paraId="26D39B3A"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792B9"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48A8A"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DA3A6FA" w14:textId="4A213C08"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5A498C4D" w14:textId="5127E9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84AC0" w14:textId="1FF45CA9"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88D5B" w14:textId="52D030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4,897.50 </w:t>
            </w:r>
          </w:p>
        </w:tc>
      </w:tr>
      <w:tr w:rsidR="001C3E8A" w:rsidRPr="001C3E8A" w14:paraId="45A39AA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6B845"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7EB61"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1CDDF0E9" w14:textId="6FE4DE7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096FDA1D" w14:textId="5DF57B4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F383E" w14:textId="489E691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D74B9" w14:textId="1072B90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44,397.46 </w:t>
            </w:r>
          </w:p>
        </w:tc>
      </w:tr>
      <w:tr w:rsidR="001C3E8A" w:rsidRPr="001C3E8A" w14:paraId="5D5397C4"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0AA0C"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D385CBB" w14:textId="360A1F3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4A71FD" w14:textId="6A878BB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03BAB9" w14:textId="7757543E"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1F0D71" w14:textId="77E34D99"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222,000.00 </w:t>
            </w:r>
          </w:p>
        </w:tc>
      </w:tr>
      <w:tr w:rsidR="001C3E8A" w:rsidRPr="001C3E8A" w14:paraId="61614606"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233BC" w14:textId="77777777" w:rsidR="001C3E8A" w:rsidRPr="001C3E8A" w:rsidRDefault="001C3E8A" w:rsidP="001C3E8A">
            <w:pPr>
              <w:spacing w:after="0" w:line="240" w:lineRule="auto"/>
              <w:ind w:right="57"/>
              <w:contextualSpacing/>
              <w:rPr>
                <w:rFonts w:ascii="Arial Narrow" w:hAnsi="Arial Narrow"/>
                <w:color w:val="000000"/>
                <w:sz w:val="20"/>
                <w:szCs w:val="20"/>
              </w:rPr>
            </w:pPr>
            <w:r w:rsidRPr="001C3E8A">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7A4F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8406055" w14:textId="51CB04B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BC9D76" w14:textId="5E1D7B3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15FA7" w14:textId="08775E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F74D1" w14:textId="3F0974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222,000.00 </w:t>
            </w:r>
          </w:p>
        </w:tc>
      </w:tr>
      <w:tr w:rsidR="001C3E8A" w:rsidRPr="001C3E8A" w14:paraId="5100386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834AF"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A9A1BFA" w14:textId="5F3F4043"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303026" w14:textId="2BF8B0F2"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B3CBB1" w14:textId="5560EC3B"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9A0D62" w14:textId="621D921A"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10,920.00 </w:t>
            </w:r>
          </w:p>
        </w:tc>
      </w:tr>
      <w:tr w:rsidR="001C3E8A" w:rsidRPr="001C3E8A" w14:paraId="09087CF4"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08C0E"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9B740"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7447D4A2" w14:textId="30706D5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2B54883" w14:textId="2F8F0B7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B6E3A" w14:textId="654A664C"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0A074" w14:textId="794074E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r>
      <w:tr w:rsidR="001C3E8A" w:rsidRPr="001C3E8A" w14:paraId="5A882450"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E4507"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AF3B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884629C" w14:textId="70A7307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49C7DE2D" w14:textId="0B2BA9C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34695" w14:textId="479565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77A9F" w14:textId="2D3AC1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4,368.00 </w:t>
            </w:r>
          </w:p>
        </w:tc>
      </w:tr>
      <w:tr w:rsidR="001C3E8A" w:rsidRPr="001C3E8A" w14:paraId="399B3B7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6095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07D1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7CCB76DA" w14:textId="797E378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49B7C70" w14:textId="7E64431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1963F" w14:textId="2404D5A5"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DEC9D" w14:textId="1F178BF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r>
      <w:tr w:rsidR="001C3E8A" w:rsidRPr="001C3E8A" w14:paraId="628E447B"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45A49"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85C2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3039EB4" w14:textId="40BD43F2"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CEC4020" w14:textId="3783C65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4D234" w14:textId="34BC5A36"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11923" w14:textId="2F0972D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r>
      <w:tr w:rsidR="001C3E8A" w:rsidRPr="001C3E8A" w14:paraId="087A45AF"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60AC3"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799C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A13574F" w14:textId="3D07616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30960BF" w14:textId="3D17C72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13A35" w14:textId="429F4EBF"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2CD4A" w14:textId="791B2251"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546.00 </w:t>
            </w:r>
          </w:p>
        </w:tc>
      </w:tr>
      <w:tr w:rsidR="001C3E8A" w:rsidRPr="001C3E8A" w14:paraId="47A70892"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00E15"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92EB8"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404222AF" w14:textId="3C8367F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4439653F" w14:textId="50C0715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DFB46" w14:textId="0CE409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DA106" w14:textId="44EA256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1,092.00 </w:t>
            </w:r>
          </w:p>
        </w:tc>
      </w:tr>
      <w:tr w:rsidR="001C3E8A" w:rsidRPr="001C3E8A" w14:paraId="6DC0BB03"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09504"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19B56"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69106D6" w14:textId="44447ACD"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64C01C5A" w14:textId="0960A820"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C9604" w14:textId="381B98DA"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3F1D1" w14:textId="15554033"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3,276.00 </w:t>
            </w:r>
          </w:p>
        </w:tc>
      </w:tr>
      <w:tr w:rsidR="001C3E8A" w:rsidRPr="001C3E8A" w14:paraId="1406D806" w14:textId="77777777" w:rsidTr="001C3E8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34500" w14:textId="77777777" w:rsidR="001C3E8A" w:rsidRPr="001C3E8A" w:rsidRDefault="001C3E8A" w:rsidP="001C3E8A">
            <w:pPr>
              <w:spacing w:after="0" w:line="240" w:lineRule="auto"/>
              <w:ind w:right="57"/>
              <w:contextualSpacing/>
              <w:rPr>
                <w:rFonts w:ascii="Arial Narrow" w:hAnsi="Arial Narrow"/>
                <w:b/>
                <w:bCs/>
                <w:color w:val="000000"/>
                <w:sz w:val="20"/>
                <w:szCs w:val="20"/>
              </w:rPr>
            </w:pPr>
            <w:r w:rsidRPr="001C3E8A">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50ABB7B" w14:textId="15A24B37"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C75D82" w14:textId="0E4C4536"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5B3FC8" w14:textId="064949F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AAC9A6" w14:textId="18D50138" w:rsidR="001C3E8A" w:rsidRPr="001C3E8A" w:rsidRDefault="001C3E8A" w:rsidP="001C3E8A">
            <w:pPr>
              <w:spacing w:after="0" w:line="240" w:lineRule="auto"/>
              <w:ind w:right="57"/>
              <w:contextualSpacing/>
              <w:jc w:val="right"/>
              <w:rPr>
                <w:rFonts w:ascii="Arial Narrow" w:hAnsi="Arial Narrow"/>
                <w:b/>
                <w:bCs/>
                <w:color w:val="000000"/>
                <w:sz w:val="20"/>
                <w:szCs w:val="20"/>
              </w:rPr>
            </w:pPr>
            <w:r w:rsidRPr="001C3E8A">
              <w:rPr>
                <w:rFonts w:ascii="Arial Narrow" w:hAnsi="Arial Narrow"/>
                <w:b/>
                <w:bCs/>
                <w:color w:val="000000"/>
                <w:sz w:val="20"/>
                <w:szCs w:val="20"/>
              </w:rPr>
              <w:t xml:space="preserve">820,638.00 </w:t>
            </w:r>
          </w:p>
        </w:tc>
      </w:tr>
      <w:tr w:rsidR="001C3E8A" w:rsidRPr="001C3E8A" w14:paraId="6B4E88E9" w14:textId="77777777" w:rsidTr="001C3E8A">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A152D"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B459F" w14:textId="77777777" w:rsidR="001C3E8A" w:rsidRPr="001C3E8A" w:rsidRDefault="001C3E8A" w:rsidP="001C3E8A">
            <w:pPr>
              <w:spacing w:after="0" w:line="240" w:lineRule="auto"/>
              <w:ind w:right="57"/>
              <w:contextualSpacing/>
              <w:rPr>
                <w:rFonts w:ascii="Arial Narrow" w:hAnsi="Arial Narrow"/>
                <w:i/>
                <w:iCs/>
                <w:color w:val="000000"/>
                <w:sz w:val="20"/>
                <w:szCs w:val="20"/>
              </w:rPr>
            </w:pPr>
            <w:r w:rsidRPr="001C3E8A">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E1AE2A5" w14:textId="346A977E"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38758D6A" w14:textId="7DF9B84B"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EDB33" w14:textId="23DC9A97"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BF624" w14:textId="16652564" w:rsidR="001C3E8A" w:rsidRPr="001C3E8A" w:rsidRDefault="001C3E8A" w:rsidP="001C3E8A">
            <w:pPr>
              <w:spacing w:after="0" w:line="240" w:lineRule="auto"/>
              <w:ind w:right="57"/>
              <w:contextualSpacing/>
              <w:jc w:val="right"/>
              <w:rPr>
                <w:rFonts w:ascii="Arial Narrow" w:hAnsi="Arial Narrow"/>
                <w:i/>
                <w:iCs/>
                <w:color w:val="000000"/>
                <w:sz w:val="20"/>
                <w:szCs w:val="20"/>
              </w:rPr>
            </w:pPr>
            <w:r w:rsidRPr="001C3E8A">
              <w:rPr>
                <w:rFonts w:ascii="Arial Narrow" w:hAnsi="Arial Narrow"/>
                <w:i/>
                <w:iCs/>
                <w:color w:val="000000"/>
                <w:sz w:val="20"/>
                <w:szCs w:val="20"/>
              </w:rPr>
              <w:t xml:space="preserve"> 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4CCD75AA" w14:textId="49EECB35" w:rsidR="006041E0" w:rsidRDefault="006041E0">
      <w:pPr>
        <w:spacing w:after="0" w:line="240" w:lineRule="auto"/>
        <w:contextualSpacing/>
        <w:jc w:val="both"/>
        <w:rPr>
          <w:rFonts w:ascii="Arial" w:eastAsia="Arial" w:hAnsi="Arial" w:cs="Arial"/>
          <w:bCs/>
          <w:i/>
          <w:sz w:val="16"/>
          <w:szCs w:val="16"/>
        </w:rPr>
      </w:pPr>
      <w:r w:rsidRPr="006041E0">
        <w:rPr>
          <w:rFonts w:ascii="Arial" w:eastAsia="Arial" w:hAnsi="Arial" w:cs="Arial"/>
          <w:bCs/>
          <w:i/>
          <w:sz w:val="16"/>
          <w:szCs w:val="16"/>
        </w:rPr>
        <w:t xml:space="preserve">*This version reflects the </w:t>
      </w:r>
      <w:r>
        <w:rPr>
          <w:rFonts w:ascii="Arial" w:eastAsia="Arial" w:hAnsi="Arial" w:cs="Arial"/>
          <w:bCs/>
          <w:i/>
          <w:sz w:val="16"/>
          <w:szCs w:val="16"/>
        </w:rPr>
        <w:t>actual distribution</w:t>
      </w:r>
      <w:r w:rsidRPr="006041E0">
        <w:rPr>
          <w:rFonts w:ascii="Arial" w:eastAsia="Arial" w:hAnsi="Arial" w:cs="Arial"/>
          <w:bCs/>
          <w:i/>
          <w:sz w:val="16"/>
          <w:szCs w:val="16"/>
        </w:rPr>
        <w:t xml:space="preserve"> </w:t>
      </w:r>
      <w:r>
        <w:rPr>
          <w:rFonts w:ascii="Arial" w:eastAsia="Arial" w:hAnsi="Arial" w:cs="Arial"/>
          <w:bCs/>
          <w:i/>
          <w:sz w:val="16"/>
          <w:szCs w:val="16"/>
        </w:rPr>
        <w:t xml:space="preserve">of FFPs and </w:t>
      </w:r>
      <w:r w:rsidRPr="006041E0">
        <w:rPr>
          <w:rFonts w:ascii="Arial" w:eastAsia="Arial" w:hAnsi="Arial" w:cs="Arial"/>
          <w:bCs/>
          <w:i/>
          <w:sz w:val="16"/>
          <w:szCs w:val="16"/>
        </w:rPr>
        <w:t>cost of assistance in Region VII after data validation on 23 August 2021.</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7E4662B5"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C6368F" w:rsidRPr="00C6368F">
        <w:rPr>
          <w:rFonts w:ascii="Arial" w:eastAsia="Times New Roman" w:hAnsi="Arial" w:cs="Arial"/>
          <w:b/>
          <w:bCs/>
          <w:color w:val="0070C0"/>
          <w:sz w:val="24"/>
          <w:szCs w:val="24"/>
          <w:lang w:eastAsia="en-US"/>
        </w:rPr>
        <w:t xml:space="preserve">1,383,895,854.67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516ADE9A" w:rsidR="00B83C13" w:rsidRPr="001C3E8A" w:rsidRDefault="00DF0194" w:rsidP="001C3E8A">
      <w:pPr>
        <w:ind w:left="360"/>
        <w:contextualSpacing/>
        <w:jc w:val="both"/>
        <w:rPr>
          <w:rFonts w:ascii="Arial" w:eastAsia="Times New Roman" w:hAnsi="Arial" w:cs="Arial"/>
          <w:sz w:val="24"/>
          <w:szCs w:val="24"/>
          <w:lang w:val="en-US" w:eastAsia="en-US"/>
        </w:rPr>
      </w:pPr>
      <w:r w:rsidRPr="00BA20A3">
        <w:rPr>
          <w:rFonts w:ascii="Arial" w:eastAsia="Times New Roman" w:hAnsi="Arial" w:cs="Arial"/>
          <w:sz w:val="24"/>
          <w:szCs w:val="24"/>
          <w:lang w:val="en-US" w:eastAsia="en-US"/>
        </w:rPr>
        <w:t xml:space="preserve">A total of </w:t>
      </w:r>
      <w:r w:rsidRPr="00C6368F">
        <w:rPr>
          <w:rFonts w:ascii="Arial" w:eastAsia="Times New Roman" w:hAnsi="Arial" w:cs="Arial"/>
          <w:b/>
          <w:color w:val="000000" w:themeColor="text1"/>
          <w:sz w:val="24"/>
          <w:szCs w:val="24"/>
          <w:lang w:val="en-US" w:eastAsia="en-US"/>
        </w:rPr>
        <w:t>₱</w:t>
      </w:r>
      <w:r w:rsidR="006024A7" w:rsidRPr="00C6368F">
        <w:rPr>
          <w:rFonts w:ascii="Arial" w:eastAsia="Times New Roman" w:hAnsi="Arial" w:cs="Arial"/>
          <w:b/>
          <w:bCs/>
          <w:color w:val="000000" w:themeColor="text1"/>
          <w:sz w:val="24"/>
          <w:szCs w:val="24"/>
          <w:lang w:eastAsia="en-US"/>
        </w:rPr>
        <w:t xml:space="preserve">593,503,966.23 </w:t>
      </w:r>
      <w:r w:rsidRPr="00C6368F">
        <w:rPr>
          <w:rFonts w:ascii="Arial" w:eastAsia="Times New Roman" w:hAnsi="Arial" w:cs="Arial"/>
          <w:b/>
          <w:color w:val="000000" w:themeColor="text1"/>
          <w:sz w:val="24"/>
          <w:szCs w:val="24"/>
          <w:lang w:val="en-US" w:eastAsia="en-US"/>
        </w:rPr>
        <w:t>standby funds</w:t>
      </w:r>
      <w:r w:rsidRPr="00C6368F">
        <w:rPr>
          <w:rFonts w:ascii="Arial" w:eastAsia="Times New Roman" w:hAnsi="Arial" w:cs="Arial"/>
          <w:color w:val="000000" w:themeColor="text1"/>
          <w:sz w:val="24"/>
          <w:szCs w:val="24"/>
          <w:lang w:val="en-US" w:eastAsia="en-US"/>
        </w:rPr>
        <w:t xml:space="preserve"> </w:t>
      </w:r>
      <w:r w:rsidRPr="00BA20A3">
        <w:rPr>
          <w:rFonts w:ascii="Arial" w:eastAsia="Times New Roman" w:hAnsi="Arial" w:cs="Arial"/>
          <w:sz w:val="24"/>
          <w:szCs w:val="24"/>
          <w:lang w:val="en-US" w:eastAsia="en-US"/>
        </w:rPr>
        <w:t xml:space="preserve">in the CO and FOs. Of the said amount, </w:t>
      </w:r>
      <w:r w:rsidRPr="00C6368F">
        <w:rPr>
          <w:rFonts w:ascii="Arial" w:eastAsia="Times New Roman" w:hAnsi="Arial" w:cs="Arial"/>
          <w:b/>
          <w:color w:val="000000" w:themeColor="text1"/>
          <w:sz w:val="24"/>
          <w:szCs w:val="24"/>
          <w:lang w:val="en-US" w:eastAsia="en-US"/>
        </w:rPr>
        <w:t>₱</w:t>
      </w:r>
      <w:r w:rsidR="006024A7" w:rsidRPr="00C6368F">
        <w:rPr>
          <w:rFonts w:ascii="Arial" w:eastAsia="Times New Roman" w:hAnsi="Arial" w:cs="Arial"/>
          <w:b/>
          <w:color w:val="000000" w:themeColor="text1"/>
          <w:sz w:val="24"/>
          <w:szCs w:val="24"/>
          <w:lang w:eastAsia="en-US"/>
        </w:rPr>
        <w:t xml:space="preserve">546,399,738.74 </w:t>
      </w:r>
      <w:r w:rsidRPr="00C6368F">
        <w:rPr>
          <w:rFonts w:ascii="Arial" w:eastAsia="Times New Roman" w:hAnsi="Arial" w:cs="Arial"/>
          <w:color w:val="000000" w:themeColor="text1"/>
          <w:sz w:val="24"/>
          <w:szCs w:val="24"/>
          <w:lang w:val="en-US" w:eastAsia="en-US"/>
        </w:rPr>
        <w:t xml:space="preserve">is the available </w:t>
      </w:r>
      <w:r w:rsidRPr="00C6368F">
        <w:rPr>
          <w:rFonts w:ascii="Arial" w:eastAsia="Times New Roman" w:hAnsi="Arial" w:cs="Arial"/>
          <w:b/>
          <w:color w:val="000000" w:themeColor="text1"/>
          <w:sz w:val="24"/>
          <w:szCs w:val="24"/>
          <w:lang w:val="en-US" w:eastAsia="en-US"/>
        </w:rPr>
        <w:t>Quick Response Fund (QRF)</w:t>
      </w:r>
      <w:r w:rsidRPr="00C6368F">
        <w:rPr>
          <w:rFonts w:ascii="Arial" w:eastAsia="Times New Roman" w:hAnsi="Arial" w:cs="Arial"/>
          <w:color w:val="000000" w:themeColor="text1"/>
          <w:sz w:val="24"/>
          <w:szCs w:val="24"/>
          <w:lang w:val="en-US" w:eastAsia="en-US"/>
        </w:rPr>
        <w:t xml:space="preserve"> in the CO.</w:t>
      </w:r>
      <w:r w:rsidR="00B8557D" w:rsidRPr="00BA20A3">
        <w:rPr>
          <w:rFonts w:ascii="Arial" w:eastAsia="Times New Roman" w:hAnsi="Arial" w:cs="Arial"/>
          <w:sz w:val="28"/>
          <w:szCs w:val="28"/>
          <w:lang w:val="en-US" w:eastAsia="en-US"/>
        </w:rPr>
        <w:tab/>
      </w: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lastRenderedPageBreak/>
        <w:t>Stockpiles</w:t>
      </w:r>
    </w:p>
    <w:p w14:paraId="3DCC8804" w14:textId="3C9D7077"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C6368F" w:rsidRPr="00C6368F">
        <w:rPr>
          <w:rFonts w:ascii="Arial" w:eastAsia="Times New Roman" w:hAnsi="Arial" w:cs="Arial"/>
          <w:b/>
          <w:bCs/>
          <w:color w:val="0070C0"/>
          <w:sz w:val="24"/>
          <w:szCs w:val="24"/>
          <w:lang w:eastAsia="en-US"/>
        </w:rPr>
        <w:t>286,946</w:t>
      </w:r>
      <w:r w:rsidR="00C6368F">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C6368F" w:rsidRPr="00C6368F">
        <w:rPr>
          <w:rFonts w:ascii="Arial" w:eastAsia="Times New Roman" w:hAnsi="Arial" w:cs="Arial"/>
          <w:b/>
          <w:color w:val="0070C0"/>
          <w:sz w:val="24"/>
          <w:szCs w:val="24"/>
          <w:lang w:val="en-US" w:eastAsia="en-US"/>
        </w:rPr>
        <w:t>152,299,573.28</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C6368F" w:rsidRPr="00C6368F">
        <w:rPr>
          <w:rFonts w:ascii="Arial" w:eastAsia="Times New Roman" w:hAnsi="Arial" w:cs="Arial"/>
          <w:b/>
          <w:bCs/>
          <w:color w:val="0070C0"/>
          <w:sz w:val="24"/>
          <w:szCs w:val="24"/>
          <w:lang w:eastAsia="en-US"/>
        </w:rPr>
        <w:t xml:space="preserve">175,625,284.63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6024A7">
        <w:rPr>
          <w:rFonts w:ascii="Arial" w:eastAsia="Times New Roman" w:hAnsi="Arial" w:cs="Arial"/>
          <w:b/>
          <w:color w:val="0070C0"/>
          <w:sz w:val="24"/>
          <w:szCs w:val="24"/>
          <w:lang w:val="en-US" w:eastAsia="en-US"/>
        </w:rPr>
        <w:t>₱</w:t>
      </w:r>
      <w:r w:rsidR="00C6368F" w:rsidRPr="00C6368F">
        <w:rPr>
          <w:rFonts w:ascii="Arial" w:eastAsia="Times New Roman" w:hAnsi="Arial" w:cs="Arial"/>
          <w:b/>
          <w:bCs/>
          <w:color w:val="0070C0"/>
          <w:sz w:val="24"/>
          <w:szCs w:val="24"/>
          <w:lang w:eastAsia="en-US"/>
        </w:rPr>
        <w:t xml:space="preserve">462,467,030.53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6368F" w:rsidRPr="00C6368F" w14:paraId="75ED9426" w14:textId="77777777" w:rsidTr="00C6368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6727F1A" w14:textId="77777777" w:rsidR="00C6368F" w:rsidRPr="00C6368F" w:rsidRDefault="00C6368F" w:rsidP="00C6368F">
            <w:pPr>
              <w:widowControl/>
              <w:spacing w:after="0" w:line="240" w:lineRule="auto"/>
              <w:ind w:right="57"/>
              <w:contextualSpacing/>
              <w:jc w:val="center"/>
              <w:rPr>
                <w:rFonts w:ascii="Arial Narrow" w:eastAsia="Times New Roman" w:hAnsi="Arial Narrow"/>
                <w:b/>
                <w:bCs/>
                <w:color w:val="000000"/>
                <w:sz w:val="18"/>
                <w:szCs w:val="18"/>
              </w:rPr>
            </w:pPr>
            <w:r w:rsidRPr="00C6368F">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82E1D6"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1E9CF9"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78A1DA"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E5CDCF"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155F15"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TOTAL STANDBY FUNDS &amp; STOCKPILE</w:t>
            </w:r>
          </w:p>
        </w:tc>
      </w:tr>
      <w:tr w:rsidR="00C6368F" w:rsidRPr="00C6368F" w14:paraId="4E046A7D" w14:textId="77777777" w:rsidTr="00C6368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65968BF" w14:textId="77777777" w:rsidR="00C6368F" w:rsidRPr="00C6368F" w:rsidRDefault="00C6368F" w:rsidP="00C6368F">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1F143371" w14:textId="77777777" w:rsidR="00C6368F" w:rsidRPr="00C6368F" w:rsidRDefault="00C6368F" w:rsidP="00C6368F">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063789" w14:textId="77777777" w:rsidR="00C6368F" w:rsidRPr="00C6368F" w:rsidRDefault="00C6368F" w:rsidP="00C6368F">
            <w:pPr>
              <w:spacing w:after="0" w:line="240" w:lineRule="auto"/>
              <w:ind w:right="57"/>
              <w:contextualSpacing/>
              <w:jc w:val="center"/>
              <w:rPr>
                <w:rFonts w:ascii="Arial Narrow" w:hAnsi="Arial Narrow"/>
                <w:b/>
                <w:bCs/>
                <w:color w:val="000000"/>
                <w:sz w:val="18"/>
                <w:szCs w:val="18"/>
              </w:rPr>
            </w:pPr>
            <w:r w:rsidRPr="00C6368F">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8D7988"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7C2C6C"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C11928" w14:textId="77777777" w:rsidR="00C6368F" w:rsidRPr="00C6368F" w:rsidRDefault="00C6368F" w:rsidP="00C6368F">
            <w:pPr>
              <w:spacing w:after="0" w:line="240" w:lineRule="auto"/>
              <w:ind w:right="57"/>
              <w:contextualSpacing/>
              <w:jc w:val="center"/>
              <w:rPr>
                <w:rFonts w:ascii="Arial Narrow" w:hAnsi="Arial Narrow"/>
                <w:b/>
                <w:bCs/>
                <w:sz w:val="18"/>
                <w:szCs w:val="18"/>
              </w:rPr>
            </w:pPr>
            <w:r w:rsidRPr="00C6368F">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8EED8EB" w14:textId="77777777" w:rsidR="00C6368F" w:rsidRPr="00C6368F" w:rsidRDefault="00C6368F" w:rsidP="00C6368F">
            <w:pPr>
              <w:spacing w:after="0" w:line="240" w:lineRule="auto"/>
              <w:ind w:right="57"/>
              <w:contextualSpacing/>
              <w:rPr>
                <w:rFonts w:ascii="Arial Narrow" w:hAnsi="Arial Narrow"/>
                <w:b/>
                <w:bCs/>
                <w:sz w:val="18"/>
                <w:szCs w:val="18"/>
              </w:rPr>
            </w:pPr>
          </w:p>
        </w:tc>
      </w:tr>
      <w:tr w:rsidR="00C6368F" w:rsidRPr="00C6368F" w14:paraId="0BAB7626"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A762351" w14:textId="77777777" w:rsidR="00C6368F" w:rsidRPr="00C6368F" w:rsidRDefault="00C6368F" w:rsidP="00C6368F">
            <w:pPr>
              <w:spacing w:after="0" w:line="240" w:lineRule="auto"/>
              <w:ind w:right="57"/>
              <w:contextualSpacing/>
              <w:jc w:val="center"/>
              <w:rPr>
                <w:rFonts w:ascii="Arial Narrow" w:hAnsi="Arial Narrow"/>
                <w:b/>
                <w:bCs/>
                <w:color w:val="000000"/>
                <w:sz w:val="18"/>
                <w:szCs w:val="18"/>
              </w:rPr>
            </w:pPr>
            <w:r w:rsidRPr="00C6368F">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358F1A" w14:textId="77777777" w:rsidR="00C6368F" w:rsidRPr="00C6368F" w:rsidRDefault="00C6368F" w:rsidP="00C6368F">
            <w:pPr>
              <w:spacing w:after="0" w:line="240" w:lineRule="auto"/>
              <w:ind w:right="57"/>
              <w:contextualSpacing/>
              <w:jc w:val="right"/>
              <w:rPr>
                <w:rFonts w:ascii="Arial Narrow" w:hAnsi="Arial Narrow"/>
                <w:b/>
                <w:bCs/>
                <w:color w:val="000000"/>
                <w:sz w:val="18"/>
                <w:szCs w:val="18"/>
              </w:rPr>
            </w:pPr>
            <w:r w:rsidRPr="00C6368F">
              <w:rPr>
                <w:rFonts w:ascii="Arial Narrow" w:hAnsi="Arial Narrow"/>
                <w:b/>
                <w:bCs/>
                <w:color w:val="000000"/>
                <w:sz w:val="18"/>
                <w:szCs w:val="18"/>
              </w:rPr>
              <w:t xml:space="preserve">593,503,966.23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EBFA685" w14:textId="77777777" w:rsidR="00C6368F" w:rsidRPr="00C6368F" w:rsidRDefault="00C6368F" w:rsidP="00C6368F">
            <w:pPr>
              <w:spacing w:after="0" w:line="240" w:lineRule="auto"/>
              <w:ind w:right="57"/>
              <w:contextualSpacing/>
              <w:jc w:val="right"/>
              <w:rPr>
                <w:rFonts w:ascii="Arial Narrow" w:hAnsi="Arial Narrow"/>
                <w:b/>
                <w:bCs/>
                <w:color w:val="000000"/>
                <w:sz w:val="18"/>
                <w:szCs w:val="18"/>
              </w:rPr>
            </w:pPr>
            <w:r w:rsidRPr="00C6368F">
              <w:rPr>
                <w:rFonts w:ascii="Arial Narrow" w:hAnsi="Arial Narrow"/>
                <w:b/>
                <w:bCs/>
                <w:color w:val="000000"/>
                <w:sz w:val="18"/>
                <w:szCs w:val="18"/>
              </w:rPr>
              <w:t>286,946</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964207F" w14:textId="77777777" w:rsidR="00C6368F" w:rsidRPr="00C6368F" w:rsidRDefault="00C6368F" w:rsidP="00C6368F">
            <w:pPr>
              <w:spacing w:after="0" w:line="240" w:lineRule="auto"/>
              <w:ind w:right="57"/>
              <w:contextualSpacing/>
              <w:jc w:val="right"/>
              <w:rPr>
                <w:rFonts w:ascii="Arial Narrow" w:hAnsi="Arial Narrow"/>
                <w:b/>
                <w:bCs/>
                <w:color w:val="000000"/>
                <w:sz w:val="18"/>
                <w:szCs w:val="18"/>
              </w:rPr>
            </w:pPr>
            <w:r w:rsidRPr="00C6368F">
              <w:rPr>
                <w:rFonts w:ascii="Arial Narrow" w:hAnsi="Arial Narrow"/>
                <w:b/>
                <w:bCs/>
                <w:color w:val="000000"/>
                <w:sz w:val="18"/>
                <w:szCs w:val="18"/>
              </w:rPr>
              <w:t xml:space="preserve">152,299,573.28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13F7C5A" w14:textId="77777777" w:rsidR="00C6368F" w:rsidRPr="00C6368F" w:rsidRDefault="00C6368F" w:rsidP="00C6368F">
            <w:pPr>
              <w:spacing w:after="0" w:line="240" w:lineRule="auto"/>
              <w:ind w:right="57"/>
              <w:contextualSpacing/>
              <w:jc w:val="right"/>
              <w:rPr>
                <w:rFonts w:ascii="Arial Narrow" w:hAnsi="Arial Narrow"/>
                <w:b/>
                <w:bCs/>
                <w:color w:val="000000"/>
                <w:sz w:val="18"/>
                <w:szCs w:val="18"/>
              </w:rPr>
            </w:pPr>
            <w:r w:rsidRPr="00C6368F">
              <w:rPr>
                <w:rFonts w:ascii="Arial Narrow" w:hAnsi="Arial Narrow"/>
                <w:b/>
                <w:bCs/>
                <w:color w:val="000000"/>
                <w:sz w:val="18"/>
                <w:szCs w:val="18"/>
              </w:rPr>
              <w:t xml:space="preserve">175,625,284.63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B928F31" w14:textId="77777777" w:rsidR="00C6368F" w:rsidRPr="00C6368F" w:rsidRDefault="00C6368F" w:rsidP="00C6368F">
            <w:pPr>
              <w:spacing w:after="0" w:line="240" w:lineRule="auto"/>
              <w:ind w:right="57"/>
              <w:contextualSpacing/>
              <w:jc w:val="right"/>
              <w:rPr>
                <w:rFonts w:ascii="Arial Narrow" w:hAnsi="Arial Narrow"/>
                <w:b/>
                <w:bCs/>
                <w:color w:val="000000"/>
                <w:sz w:val="18"/>
                <w:szCs w:val="18"/>
              </w:rPr>
            </w:pPr>
            <w:r w:rsidRPr="00C6368F">
              <w:rPr>
                <w:rFonts w:ascii="Arial Narrow" w:hAnsi="Arial Narrow"/>
                <w:b/>
                <w:bCs/>
                <w:color w:val="000000"/>
                <w:sz w:val="18"/>
                <w:szCs w:val="18"/>
              </w:rPr>
              <w:t xml:space="preserve">462,467,030.53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08C2670" w14:textId="77777777" w:rsidR="00C6368F" w:rsidRPr="00C6368F" w:rsidRDefault="00C6368F" w:rsidP="00C6368F">
            <w:pPr>
              <w:spacing w:after="0" w:line="240" w:lineRule="auto"/>
              <w:ind w:right="57"/>
              <w:contextualSpacing/>
              <w:jc w:val="right"/>
              <w:rPr>
                <w:rFonts w:ascii="Arial Narrow" w:hAnsi="Arial Narrow"/>
                <w:b/>
                <w:bCs/>
                <w:color w:val="000000"/>
                <w:sz w:val="18"/>
                <w:szCs w:val="18"/>
              </w:rPr>
            </w:pPr>
            <w:r w:rsidRPr="00C6368F">
              <w:rPr>
                <w:rFonts w:ascii="Arial Narrow" w:hAnsi="Arial Narrow"/>
                <w:b/>
                <w:bCs/>
                <w:color w:val="000000"/>
                <w:sz w:val="18"/>
                <w:szCs w:val="18"/>
              </w:rPr>
              <w:t xml:space="preserve">1,383,895,854.67 </w:t>
            </w:r>
          </w:p>
        </w:tc>
      </w:tr>
      <w:tr w:rsidR="00C6368F" w:rsidRPr="00C6368F" w14:paraId="0D959B89"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E05304" w14:textId="77777777" w:rsidR="00C6368F" w:rsidRPr="00C6368F" w:rsidRDefault="00C6368F" w:rsidP="00C6368F">
            <w:pPr>
              <w:spacing w:after="0" w:line="240" w:lineRule="auto"/>
              <w:ind w:right="57"/>
              <w:contextualSpacing/>
              <w:rPr>
                <w:rFonts w:ascii="Arial Narrow" w:hAnsi="Arial Narrow"/>
                <w:sz w:val="18"/>
                <w:szCs w:val="18"/>
              </w:rPr>
            </w:pPr>
            <w:r w:rsidRPr="00C6368F">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DD97A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546,399,738.74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10657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096A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0BFD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C6AE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E0AE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546,399,738.74 </w:t>
            </w:r>
          </w:p>
        </w:tc>
      </w:tr>
      <w:tr w:rsidR="00C6368F" w:rsidRPr="00C6368F" w14:paraId="0D806146"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C9928"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387878143" w:tgtFrame="_blank" w:history="1">
              <w:r w:rsidRPr="00C6368F">
                <w:rPr>
                  <w:rStyle w:val="Hyperlink"/>
                  <w:rFonts w:ascii="Arial Narrow" w:hAnsi="Arial Narrow"/>
                  <w:color w:val="000000" w:themeColor="text1"/>
                  <w:sz w:val="18"/>
                  <w:szCs w:val="18"/>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C6AD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AEB95"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1,42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C7F2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6,792,390.7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7EF91"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7,912,574.2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7E37B6"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56,439,850.87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C172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01,144,815.84 </w:t>
            </w:r>
          </w:p>
        </w:tc>
      </w:tr>
      <w:tr w:rsidR="00C6368F" w:rsidRPr="00C6368F" w14:paraId="73263A0E"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207FD1"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710460737" w:tgtFrame="_blank" w:history="1">
              <w:r w:rsidRPr="00C6368F">
                <w:rPr>
                  <w:rStyle w:val="Hyperlink"/>
                  <w:rFonts w:ascii="Arial Narrow" w:hAnsi="Arial Narrow"/>
                  <w:color w:val="000000" w:themeColor="text1"/>
                  <w:sz w:val="18"/>
                  <w:szCs w:val="18"/>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D4300C"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3FBE6"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9,1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38199"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341,97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F724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2,607,377.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08B6D"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9,305,8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1A8D2"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6,255,229.46 </w:t>
            </w:r>
          </w:p>
        </w:tc>
      </w:tr>
      <w:tr w:rsidR="00C6368F" w:rsidRPr="00C6368F" w14:paraId="44879A2B"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8E2D04"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664323784" w:tgtFrame="_blank" w:history="1">
              <w:r w:rsidRPr="00C6368F">
                <w:rPr>
                  <w:rStyle w:val="Hyperlink"/>
                  <w:rFonts w:ascii="Arial Narrow" w:hAnsi="Arial Narrow"/>
                  <w:color w:val="000000" w:themeColor="text1"/>
                  <w:sz w:val="18"/>
                  <w:szCs w:val="18"/>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1A4BC"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96F3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1,3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BEC7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5,509,53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C6601"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472,577.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2121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2,940,477.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D2BD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3,923,319.51 </w:t>
            </w:r>
          </w:p>
        </w:tc>
      </w:tr>
      <w:tr w:rsidR="00C6368F" w:rsidRPr="00C6368F" w14:paraId="6BCAAA48"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322CE7"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2023893154" w:tgtFrame="_blank" w:history="1">
              <w:r w:rsidRPr="00C6368F">
                <w:rPr>
                  <w:rStyle w:val="Hyperlink"/>
                  <w:rFonts w:ascii="Arial Narrow" w:hAnsi="Arial Narrow"/>
                  <w:color w:val="000000" w:themeColor="text1"/>
                  <w:sz w:val="18"/>
                  <w:szCs w:val="18"/>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1661F"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311,059.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782AF"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20,71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D6219"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8,224,186.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F90990"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8,634,159.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0A0C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2,799,962.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57086"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1,969,367.68 </w:t>
            </w:r>
          </w:p>
        </w:tc>
      </w:tr>
      <w:tr w:rsidR="00C6368F" w:rsidRPr="00C6368F" w14:paraId="51835C7B"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F371AF"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679074030" w:tgtFrame="_blank" w:history="1">
              <w:r w:rsidRPr="00C6368F">
                <w:rPr>
                  <w:rStyle w:val="Hyperlink"/>
                  <w:rFonts w:ascii="Arial Narrow" w:hAnsi="Arial Narrow"/>
                  <w:color w:val="000000" w:themeColor="text1"/>
                  <w:sz w:val="18"/>
                  <w:szCs w:val="18"/>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D2536"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94BE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5,24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1BB1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9,782,467.5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C3BAA5"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638,716.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C42D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5,577,368.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D892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998,552.13 </w:t>
            </w:r>
          </w:p>
        </w:tc>
      </w:tr>
      <w:tr w:rsidR="00C6368F" w:rsidRPr="00C6368F" w14:paraId="0B5E8841"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7FC72E"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1424388716" w:tgtFrame="_blank" w:history="1">
              <w:r w:rsidRPr="00C6368F">
                <w:rPr>
                  <w:rStyle w:val="Hyperlink"/>
                  <w:rFonts w:ascii="Arial Narrow" w:hAnsi="Arial Narrow"/>
                  <w:color w:val="000000" w:themeColor="text1"/>
                  <w:sz w:val="18"/>
                  <w:szCs w:val="18"/>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90A26"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5,240,44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736DC"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4,5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6074B4"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269,466.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A14F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0,108,639.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390C4"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7,089,038.4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56FC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4,707,583.88 </w:t>
            </w:r>
          </w:p>
        </w:tc>
      </w:tr>
      <w:tr w:rsidR="00C6368F" w:rsidRPr="00C6368F" w14:paraId="6CDFA563"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9DE05B"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526409641" w:tgtFrame="_blank" w:history="1">
              <w:r w:rsidRPr="00C6368F">
                <w:rPr>
                  <w:rStyle w:val="Hyperlink"/>
                  <w:rFonts w:ascii="Arial Narrow" w:hAnsi="Arial Narrow"/>
                  <w:color w:val="000000" w:themeColor="text1"/>
                  <w:sz w:val="18"/>
                  <w:szCs w:val="18"/>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B4EC7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11A5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8,4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BD4D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2,937,161.8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2261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BE0DF"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9,129,003.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4EC4C5"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5,530,837.27 </w:t>
            </w:r>
          </w:p>
        </w:tc>
      </w:tr>
      <w:tr w:rsidR="00C6368F" w:rsidRPr="00C6368F" w14:paraId="2F6F289F"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D8AF6A"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991474912" w:tgtFrame="_blank" w:history="1">
              <w:r w:rsidRPr="00C6368F">
                <w:rPr>
                  <w:rStyle w:val="Hyperlink"/>
                  <w:rFonts w:ascii="Arial Narrow" w:hAnsi="Arial Narrow"/>
                  <w:color w:val="000000" w:themeColor="text1"/>
                  <w:sz w:val="18"/>
                  <w:szCs w:val="18"/>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E5770"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D4D0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32,09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13AF1"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6,009,627.1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F263C"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8,678,934.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AC135"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0,800,618.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43004C"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8,489,179.95 </w:t>
            </w:r>
          </w:p>
        </w:tc>
      </w:tr>
      <w:tr w:rsidR="00C6368F" w:rsidRPr="00C6368F" w14:paraId="73F2E5F3"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761A67"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1347618722" w:tgtFrame="_blank" w:history="1">
              <w:r w:rsidRPr="00C6368F">
                <w:rPr>
                  <w:rStyle w:val="Hyperlink"/>
                  <w:rFonts w:ascii="Arial Narrow" w:hAnsi="Arial Narrow"/>
                  <w:color w:val="000000" w:themeColor="text1"/>
                  <w:sz w:val="18"/>
                  <w:szCs w:val="18"/>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FB591"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201,3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52E7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30,3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4DE02"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5,055,110.9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95A47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1,784,506.6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3CD8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7,318,430.6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0EC3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7,359,384.63 </w:t>
            </w:r>
          </w:p>
        </w:tc>
      </w:tr>
      <w:tr w:rsidR="00C6368F" w:rsidRPr="00C6368F" w14:paraId="564E6691"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6C91AA"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805910130" w:tgtFrame="_blank" w:history="1">
              <w:r w:rsidRPr="00C6368F">
                <w:rPr>
                  <w:rStyle w:val="Hyperlink"/>
                  <w:rFonts w:ascii="Arial Narrow" w:hAnsi="Arial Narrow"/>
                  <w:color w:val="000000" w:themeColor="text1"/>
                  <w:sz w:val="18"/>
                  <w:szCs w:val="18"/>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1D004D"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A13FC5"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38,59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185270"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8,486,57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1F85C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0,955,342.33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5BFD2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3,298,164.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AD306"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5,740,076.38 </w:t>
            </w:r>
          </w:p>
        </w:tc>
      </w:tr>
      <w:tr w:rsidR="00C6368F" w:rsidRPr="00C6368F" w14:paraId="35D843BA"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C1BD44"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835182041" w:tgtFrame="_blank" w:history="1">
              <w:r w:rsidRPr="00C6368F">
                <w:rPr>
                  <w:rStyle w:val="Hyperlink"/>
                  <w:rFonts w:ascii="Arial Narrow" w:hAnsi="Arial Narrow"/>
                  <w:color w:val="000000" w:themeColor="text1"/>
                  <w:sz w:val="18"/>
                  <w:szCs w:val="18"/>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6A574"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86457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7,33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246091"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990,270.4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996F31"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423,582.8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BA6C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3,537,61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4B1E5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2,236,466.94 </w:t>
            </w:r>
          </w:p>
        </w:tc>
      </w:tr>
      <w:tr w:rsidR="00C6368F" w:rsidRPr="00C6368F" w14:paraId="03939B2E"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AB1907"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802224948" w:tgtFrame="_blank" w:history="1">
              <w:r w:rsidRPr="00C6368F">
                <w:rPr>
                  <w:rStyle w:val="Hyperlink"/>
                  <w:rFonts w:ascii="Arial Narrow" w:hAnsi="Arial Narrow"/>
                  <w:color w:val="000000" w:themeColor="text1"/>
                  <w:sz w:val="18"/>
                  <w:szCs w:val="18"/>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BEEF1"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A85BD"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9,3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99CF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0,591,522.6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77B2DC"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618,241.5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5507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9,323,949.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C444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7,533,713.81 </w:t>
            </w:r>
          </w:p>
        </w:tc>
      </w:tr>
      <w:tr w:rsidR="00C6368F" w:rsidRPr="00C6368F" w14:paraId="7EC91122"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B4E936"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934859144" w:tgtFrame="_blank" w:history="1">
              <w:r w:rsidRPr="00C6368F">
                <w:rPr>
                  <w:rStyle w:val="Hyperlink"/>
                  <w:rFonts w:ascii="Arial Narrow" w:hAnsi="Arial Narrow"/>
                  <w:color w:val="000000" w:themeColor="text1"/>
                  <w:sz w:val="18"/>
                  <w:szCs w:val="18"/>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638A9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38,55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9AC9C"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23,84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EFB503"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2,551,296.3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013D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4,047,811.73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64AE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1,115,359.7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4E02D"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67,953,027.77 </w:t>
            </w:r>
          </w:p>
        </w:tc>
      </w:tr>
      <w:tr w:rsidR="00C6368F" w:rsidRPr="00C6368F" w14:paraId="73554BB9"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A3500C"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1629368963" w:tgtFrame="_blank" w:history="1">
              <w:r w:rsidRPr="00C6368F">
                <w:rPr>
                  <w:rStyle w:val="Hyperlink"/>
                  <w:rFonts w:ascii="Arial Narrow" w:hAnsi="Arial Narrow"/>
                  <w:color w:val="000000" w:themeColor="text1"/>
                  <w:sz w:val="18"/>
                  <w:szCs w:val="18"/>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2983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6C7E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4,45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0E4A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030,7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0C9C9"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0,182,867.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1A0C2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7,077,699.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1B9E4"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2,291,316.30 </w:t>
            </w:r>
          </w:p>
        </w:tc>
      </w:tr>
      <w:tr w:rsidR="00C6368F" w:rsidRPr="00C6368F" w14:paraId="188A2C24"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46E7A1"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315813862" w:tgtFrame="_blank" w:history="1">
              <w:r w:rsidRPr="00C6368F">
                <w:rPr>
                  <w:rStyle w:val="Hyperlink"/>
                  <w:rFonts w:ascii="Arial Narrow" w:hAnsi="Arial Narrow"/>
                  <w:color w:val="000000" w:themeColor="text1"/>
                  <w:sz w:val="18"/>
                  <w:szCs w:val="18"/>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0C2D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054AD"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3,5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AD5A45"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9,584,10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CF8B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384,608.8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8E2A52"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27,569,554.17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FA5B3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44,539,232.82 </w:t>
            </w:r>
          </w:p>
        </w:tc>
      </w:tr>
      <w:tr w:rsidR="00C6368F" w:rsidRPr="00C6368F" w14:paraId="3BAB2893"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CC2EC8"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836647330" w:tgtFrame="_blank" w:history="1">
              <w:r w:rsidRPr="00C6368F">
                <w:rPr>
                  <w:rStyle w:val="Hyperlink"/>
                  <w:rFonts w:ascii="Arial Narrow" w:hAnsi="Arial Narrow"/>
                  <w:color w:val="000000" w:themeColor="text1"/>
                  <w:sz w:val="18"/>
                  <w:szCs w:val="18"/>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B6FF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44C1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0,80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8395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5,994,260.5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CABC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770,317.3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B6C93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7,648,257.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25C4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412,835.03 </w:t>
            </w:r>
          </w:p>
        </w:tc>
      </w:tr>
      <w:tr w:rsidR="00C6368F" w:rsidRPr="00C6368F" w14:paraId="303D65EB"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4050E4"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522761621" w:tgtFrame="_blank" w:history="1">
              <w:r w:rsidRPr="00C6368F">
                <w:rPr>
                  <w:rStyle w:val="Hyperlink"/>
                  <w:rFonts w:ascii="Arial Narrow" w:hAnsi="Arial Narrow"/>
                  <w:color w:val="000000" w:themeColor="text1"/>
                  <w:sz w:val="18"/>
                  <w:szCs w:val="18"/>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C0B3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002,563.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7861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FE7EA"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D0C165"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9811D0"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03567"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3,326,223.71 </w:t>
            </w:r>
          </w:p>
        </w:tc>
      </w:tr>
      <w:tr w:rsidR="00C6368F" w:rsidRPr="00C6368F" w14:paraId="18590BFD" w14:textId="77777777" w:rsidTr="00C6368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7BB65F" w14:textId="77777777" w:rsidR="00C6368F" w:rsidRPr="00C6368F" w:rsidRDefault="00C6368F" w:rsidP="00C6368F">
            <w:pPr>
              <w:spacing w:after="0" w:line="240" w:lineRule="auto"/>
              <w:ind w:right="57"/>
              <w:contextualSpacing/>
              <w:rPr>
                <w:rFonts w:ascii="Arial Narrow" w:hAnsi="Arial Narrow"/>
                <w:color w:val="000000" w:themeColor="text1"/>
                <w:sz w:val="18"/>
                <w:szCs w:val="18"/>
              </w:rPr>
            </w:pPr>
            <w:hyperlink w:anchor="gid=2108079193" w:tgtFrame="_blank" w:history="1">
              <w:r w:rsidRPr="00C6368F">
                <w:rPr>
                  <w:rStyle w:val="Hyperlink"/>
                  <w:rFonts w:ascii="Arial Narrow" w:hAnsi="Arial Narrow"/>
                  <w:color w:val="000000" w:themeColor="text1"/>
                  <w:sz w:val="18"/>
                  <w:szCs w:val="18"/>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037B9"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823,563.1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68C8D"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14,6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AB69E"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7,620,111.3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CAA7B"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875,816.3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51DC8"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19,765,461.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4471D" w14:textId="77777777" w:rsidR="00C6368F" w:rsidRPr="00C6368F" w:rsidRDefault="00C6368F" w:rsidP="00C6368F">
            <w:pPr>
              <w:spacing w:after="0" w:line="240" w:lineRule="auto"/>
              <w:ind w:right="57"/>
              <w:contextualSpacing/>
              <w:jc w:val="right"/>
              <w:rPr>
                <w:rFonts w:ascii="Arial Narrow" w:hAnsi="Arial Narrow"/>
                <w:sz w:val="18"/>
                <w:szCs w:val="18"/>
              </w:rPr>
            </w:pPr>
            <w:r w:rsidRPr="00C6368F">
              <w:rPr>
                <w:rFonts w:ascii="Arial Narrow" w:hAnsi="Arial Narrow"/>
                <w:sz w:val="18"/>
                <w:szCs w:val="18"/>
              </w:rPr>
              <w:t xml:space="preserve">33,084,952.82 </w:t>
            </w:r>
          </w:p>
        </w:tc>
      </w:tr>
    </w:tbl>
    <w:p w14:paraId="02A680D5" w14:textId="0A93E641"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w:t>
      </w:r>
      <w:r w:rsidR="00651F54">
        <w:rPr>
          <w:rFonts w:ascii="Arial" w:eastAsia="Arial" w:hAnsi="Arial" w:cs="Arial"/>
          <w:i/>
          <w:sz w:val="16"/>
          <w:szCs w:val="16"/>
        </w:rPr>
        <w:t>4</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DB19E5A" w14:textId="40A6D2CD" w:rsidR="002A2C5B" w:rsidRPr="008C088D" w:rsidRDefault="002A2C5B" w:rsidP="00BD5756">
      <w:pPr>
        <w:spacing w:after="0" w:line="240" w:lineRule="auto"/>
        <w:ind w:firstLine="284"/>
        <w:contextualSpacing/>
        <w:rPr>
          <w:rFonts w:ascii="Arial" w:eastAsia="Arial" w:hAnsi="Arial" w:cs="Arial"/>
          <w:i/>
          <w:sz w:val="16"/>
          <w:szCs w:val="16"/>
        </w:rPr>
      </w:pP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16C1CB38" w14:textId="77777777" w:rsidR="00C6368F" w:rsidRDefault="00C6368F">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200F434" w:rsidR="002A2C5B" w:rsidRDefault="00651F54"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4</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39DD42D" w:rsidR="002A2C5B" w:rsidRDefault="00651F54"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4</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E5D2D4D" w:rsidR="002A2C5B" w:rsidRPr="00631247" w:rsidRDefault="00DB07AC"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4</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w:t>
            </w:r>
            <w:r w:rsidRPr="00631247">
              <w:rPr>
                <w:rFonts w:ascii="Arial" w:eastAsia="Arial" w:hAnsi="Arial" w:cs="Arial"/>
                <w:sz w:val="20"/>
                <w:szCs w:val="19"/>
              </w:rPr>
              <w:lastRenderedPageBreak/>
              <w:t>₱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569F29F1" w:rsidR="002A2C5B" w:rsidRPr="00651F54" w:rsidRDefault="00631D33"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651F54">
              <w:rPr>
                <w:rFonts w:ascii="Arial" w:eastAsia="Arial" w:hAnsi="Arial" w:cs="Arial"/>
                <w:sz w:val="20"/>
                <w:szCs w:val="20"/>
              </w:rPr>
              <w:t xml:space="preserve">23 </w:t>
            </w:r>
            <w:r w:rsidR="00EE1AFA" w:rsidRPr="00651F54">
              <w:rPr>
                <w:rFonts w:ascii="Arial" w:eastAsia="Arial" w:hAnsi="Arial" w:cs="Arial"/>
                <w:sz w:val="20"/>
                <w:szCs w:val="20"/>
              </w:rPr>
              <w:t>August</w:t>
            </w:r>
            <w:r w:rsidR="002A7D6A" w:rsidRPr="00651F5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4049C7C4" w:rsidR="00FD29D0" w:rsidRPr="00651F54" w:rsidRDefault="00FD29D0" w:rsidP="00631D33">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 xml:space="preserve">DSWD-FO CAR </w:t>
            </w:r>
            <w:r w:rsidR="00631D33" w:rsidRPr="00651F54">
              <w:rPr>
                <w:rFonts w:ascii="Arial" w:eastAsia="Arial" w:hAnsi="Arial" w:cs="Arial"/>
                <w:sz w:val="20"/>
                <w:szCs w:val="19"/>
              </w:rPr>
              <w:t>released 4,586 FFPPs to Sta. Marcela, Apayao, 705 FFPs to Luna, Apayao and 88 FFPs to Aguinaldo, Ifugao.</w:t>
            </w:r>
          </w:p>
          <w:p w14:paraId="091C03B2" w14:textId="4A52ECC8" w:rsidR="002A2C5B" w:rsidRPr="00651F54"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 xml:space="preserve">A total of </w:t>
            </w:r>
            <w:r w:rsidR="00631D33" w:rsidRPr="00651F54">
              <w:rPr>
                <w:rFonts w:ascii="Arial" w:eastAsia="Arial" w:hAnsi="Arial" w:cs="Arial"/>
                <w:sz w:val="20"/>
                <w:szCs w:val="19"/>
              </w:rPr>
              <w:t xml:space="preserve">11,846 </w:t>
            </w:r>
            <w:r w:rsidRPr="00651F54">
              <w:rPr>
                <w:rFonts w:ascii="Arial" w:eastAsia="Arial" w:hAnsi="Arial" w:cs="Arial"/>
                <w:sz w:val="20"/>
                <w:szCs w:val="19"/>
              </w:rPr>
              <w:t>FFPs amounting to ₱</w:t>
            </w:r>
            <w:r w:rsidR="00631D33" w:rsidRPr="00651F54">
              <w:rPr>
                <w:rFonts w:ascii="Arial" w:eastAsia="Arial" w:hAnsi="Arial" w:cs="Arial"/>
                <w:sz w:val="20"/>
                <w:szCs w:val="19"/>
              </w:rPr>
              <w:t xml:space="preserve">6,080,067.66 </w:t>
            </w:r>
            <w:r w:rsidRPr="00651F54">
              <w:rPr>
                <w:rFonts w:ascii="Arial" w:eastAsia="Arial" w:hAnsi="Arial" w:cs="Arial"/>
                <w:sz w:val="20"/>
                <w:szCs w:val="19"/>
              </w:rPr>
              <w:t>and 117 Hygiene Kits amounting to ₱172,399.50 were provided to the Locally Stranded Individuals (LSIs) in CAR.</w:t>
            </w:r>
          </w:p>
          <w:p w14:paraId="6A529516" w14:textId="020A96E5" w:rsidR="00631D33" w:rsidRPr="00651F54"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Provision of assistance to the affected population due to granular lockdown as imposed by different LGUs.</w:t>
            </w:r>
          </w:p>
          <w:p w14:paraId="6A35FC61" w14:textId="637E383A"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On-going prepositioning of Food and Non-food Items to the provinces</w:t>
            </w:r>
            <w:r w:rsidR="00631D33" w:rsidRPr="00651F54">
              <w:rPr>
                <w:rFonts w:ascii="Arial" w:eastAsia="Arial" w:hAnsi="Arial" w:cs="Arial"/>
                <w:sz w:val="20"/>
                <w:szCs w:val="19"/>
              </w:rPr>
              <w:t>.</w:t>
            </w:r>
          </w:p>
          <w:p w14:paraId="342007A8" w14:textId="77777777"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651F54"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651F5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51F5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51F54" w:rsidRPr="00651F54" w14:paraId="656B84D3" w14:textId="77777777">
              <w:tc>
                <w:tcPr>
                  <w:tcW w:w="1370" w:type="pct"/>
                  <w:shd w:val="clear" w:color="auto" w:fill="D9D9D9" w:themeFill="background1" w:themeFillShade="D9"/>
                  <w:vAlign w:val="center"/>
                </w:tcPr>
                <w:p w14:paraId="522B7B0E"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51F54" w:rsidRDefault="002A7D6A">
                  <w:pPr>
                    <w:widowControl/>
                    <w:spacing w:after="0" w:line="240" w:lineRule="auto"/>
                    <w:ind w:right="57"/>
                    <w:contextualSpacing/>
                    <w:jc w:val="center"/>
                    <w:rPr>
                      <w:rFonts w:ascii="Arial" w:eastAsia="Arial" w:hAnsi="Arial" w:cs="Arial"/>
                      <w:b/>
                      <w:sz w:val="16"/>
                      <w:szCs w:val="16"/>
                    </w:rPr>
                  </w:pPr>
                  <w:r w:rsidRPr="00651F54">
                    <w:rPr>
                      <w:rFonts w:ascii="Arial" w:eastAsia="Arial" w:hAnsi="Arial" w:cs="Arial"/>
                      <w:b/>
                      <w:sz w:val="16"/>
                      <w:szCs w:val="16"/>
                    </w:rPr>
                    <w:t>TOTAL AMOUNT PAID (PhP)</w:t>
                  </w:r>
                </w:p>
              </w:tc>
            </w:tr>
            <w:tr w:rsidR="00651F54" w:rsidRPr="00651F54" w14:paraId="1223ED61" w14:textId="77777777">
              <w:tc>
                <w:tcPr>
                  <w:tcW w:w="5000" w:type="pct"/>
                  <w:gridSpan w:val="3"/>
                  <w:shd w:val="clear" w:color="auto" w:fill="EAF1DD" w:themeFill="accent3" w:themeFillTint="33"/>
                  <w:vAlign w:val="center"/>
                </w:tcPr>
                <w:p w14:paraId="68D36DB0"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FIRST TRANCHE</w:t>
                  </w:r>
                </w:p>
              </w:tc>
            </w:tr>
            <w:tr w:rsidR="00651F54" w:rsidRPr="00651F54" w14:paraId="6ECC1C27" w14:textId="77777777">
              <w:tc>
                <w:tcPr>
                  <w:tcW w:w="1370" w:type="pct"/>
                </w:tcPr>
                <w:p w14:paraId="0756600F"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Non-4Ps</w:t>
                  </w:r>
                </w:p>
              </w:tc>
              <w:tc>
                <w:tcPr>
                  <w:tcW w:w="1920" w:type="pct"/>
                </w:tcPr>
                <w:p w14:paraId="17AFCD4F"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345,309</w:t>
                  </w:r>
                </w:p>
              </w:tc>
              <w:tc>
                <w:tcPr>
                  <w:tcW w:w="1710" w:type="pct"/>
                </w:tcPr>
                <w:p w14:paraId="4E640978"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1,895,361,350.00</w:t>
                  </w:r>
                </w:p>
              </w:tc>
            </w:tr>
            <w:tr w:rsidR="00651F54" w:rsidRPr="00651F54" w14:paraId="27B24FB3" w14:textId="77777777">
              <w:tc>
                <w:tcPr>
                  <w:tcW w:w="1370" w:type="pct"/>
                </w:tcPr>
                <w:p w14:paraId="27610306"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4Ps</w:t>
                  </w:r>
                </w:p>
              </w:tc>
              <w:tc>
                <w:tcPr>
                  <w:tcW w:w="1920" w:type="pct"/>
                </w:tcPr>
                <w:p w14:paraId="4FBDC496"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73,009</w:t>
                  </w:r>
                </w:p>
              </w:tc>
              <w:tc>
                <w:tcPr>
                  <w:tcW w:w="1710" w:type="pct"/>
                </w:tcPr>
                <w:p w14:paraId="3E2B8C4E"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302,987,350.00</w:t>
                  </w:r>
                </w:p>
              </w:tc>
            </w:tr>
            <w:tr w:rsidR="00651F54" w:rsidRPr="00651F54" w14:paraId="1864E802" w14:textId="77777777">
              <w:tc>
                <w:tcPr>
                  <w:tcW w:w="5000" w:type="pct"/>
                  <w:gridSpan w:val="3"/>
                  <w:shd w:val="clear" w:color="auto" w:fill="EAF1DD" w:themeFill="accent3" w:themeFillTint="33"/>
                  <w:vAlign w:val="center"/>
                </w:tcPr>
                <w:p w14:paraId="7EA844D0"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SECOND TRANCHE</w:t>
                  </w:r>
                </w:p>
              </w:tc>
            </w:tr>
            <w:tr w:rsidR="00651F54" w:rsidRPr="00651F54" w14:paraId="379FB482" w14:textId="77777777">
              <w:tc>
                <w:tcPr>
                  <w:tcW w:w="1370" w:type="pct"/>
                </w:tcPr>
                <w:p w14:paraId="722565B9"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Non-4Ps</w:t>
                  </w:r>
                </w:p>
              </w:tc>
              <w:tc>
                <w:tcPr>
                  <w:tcW w:w="1920" w:type="pct"/>
                </w:tcPr>
                <w:p w14:paraId="1FBC519C"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96,944</w:t>
                  </w:r>
                </w:p>
              </w:tc>
              <w:tc>
                <w:tcPr>
                  <w:tcW w:w="1710" w:type="pct"/>
                </w:tcPr>
                <w:p w14:paraId="16939AA0"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533,192,000.00</w:t>
                  </w:r>
                </w:p>
              </w:tc>
            </w:tr>
            <w:tr w:rsidR="00651F54" w:rsidRPr="00651F54" w14:paraId="2C674960" w14:textId="77777777">
              <w:tc>
                <w:tcPr>
                  <w:tcW w:w="1370" w:type="pct"/>
                </w:tcPr>
                <w:p w14:paraId="04DCA48A"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4Ps</w:t>
                  </w:r>
                </w:p>
              </w:tc>
              <w:tc>
                <w:tcPr>
                  <w:tcW w:w="1920" w:type="pct"/>
                </w:tcPr>
                <w:p w14:paraId="1FA0F649"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13,597</w:t>
                  </w:r>
                </w:p>
              </w:tc>
              <w:tc>
                <w:tcPr>
                  <w:tcW w:w="1710" w:type="pct"/>
                </w:tcPr>
                <w:p w14:paraId="7D15122D"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56,427,550.00</w:t>
                  </w:r>
                </w:p>
              </w:tc>
            </w:tr>
          </w:tbl>
          <w:p w14:paraId="1176B9A0" w14:textId="77777777"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4E792646" w14:textId="3AF2EC4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465C5101" w:rsidR="002A2C5B" w:rsidRPr="007B69F9" w:rsidRDefault="00651F54"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651F54">
              <w:rPr>
                <w:rFonts w:ascii="Arial" w:eastAsia="Arial" w:hAnsi="Arial" w:cs="Arial"/>
                <w:color w:val="0070C0"/>
                <w:sz w:val="20"/>
                <w:szCs w:val="20"/>
              </w:rPr>
              <w:t>23</w:t>
            </w:r>
            <w:r w:rsidR="000D7A28" w:rsidRPr="00651F54">
              <w:rPr>
                <w:rFonts w:ascii="Arial" w:eastAsia="Arial" w:hAnsi="Arial" w:cs="Arial"/>
                <w:color w:val="0070C0"/>
                <w:sz w:val="20"/>
                <w:szCs w:val="20"/>
              </w:rPr>
              <w:t xml:space="preserve"> August</w:t>
            </w:r>
            <w:r w:rsidR="002A7D6A" w:rsidRPr="00651F5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B32C9B0" w:rsidR="002A2C5B" w:rsidRPr="00651F54" w:rsidRDefault="00A76B9A">
            <w:pPr>
              <w:pStyle w:val="ListParagraph"/>
              <w:numPr>
                <w:ilvl w:val="0"/>
                <w:numId w:val="6"/>
              </w:numPr>
              <w:spacing w:after="0" w:line="240" w:lineRule="auto"/>
              <w:jc w:val="both"/>
              <w:rPr>
                <w:rFonts w:ascii="Arial" w:eastAsia="Arial" w:hAnsi="Arial" w:cs="Arial"/>
                <w:color w:val="0070C0"/>
                <w:sz w:val="20"/>
                <w:szCs w:val="19"/>
              </w:rPr>
            </w:pPr>
            <w:r w:rsidRPr="00651F54">
              <w:rPr>
                <w:rFonts w:ascii="Arial" w:eastAsia="Arial" w:hAnsi="Arial" w:cs="Arial"/>
                <w:color w:val="0070C0"/>
                <w:sz w:val="20"/>
                <w:szCs w:val="19"/>
              </w:rPr>
              <w:t>A total of</w:t>
            </w:r>
            <w:r w:rsidR="00B340EC" w:rsidRPr="00651F54">
              <w:rPr>
                <w:rFonts w:ascii="Arial" w:eastAsia="Arial" w:hAnsi="Arial" w:cs="Arial"/>
                <w:color w:val="0070C0"/>
                <w:sz w:val="20"/>
                <w:szCs w:val="19"/>
              </w:rPr>
              <w:t xml:space="preserve"> </w:t>
            </w:r>
            <w:r w:rsidR="00651F54" w:rsidRPr="00651F54">
              <w:rPr>
                <w:rFonts w:ascii="Arial" w:eastAsia="Arial" w:hAnsi="Arial" w:cs="Arial"/>
                <w:b/>
                <w:bCs/>
                <w:color w:val="0070C0"/>
                <w:sz w:val="20"/>
                <w:szCs w:val="19"/>
              </w:rPr>
              <w:t xml:space="preserve">38 </w:t>
            </w:r>
            <w:r w:rsidR="003D6CDF" w:rsidRPr="00651F54">
              <w:rPr>
                <w:rFonts w:ascii="Arial" w:eastAsia="Arial" w:hAnsi="Arial" w:cs="Arial"/>
                <w:b/>
                <w:bCs/>
                <w:color w:val="0070C0"/>
                <w:sz w:val="20"/>
                <w:szCs w:val="19"/>
              </w:rPr>
              <w:t>personnel</w:t>
            </w:r>
            <w:r w:rsidR="002A7D6A" w:rsidRPr="00651F54">
              <w:rPr>
                <w:rFonts w:ascii="Arial" w:eastAsia="Arial" w:hAnsi="Arial" w:cs="Arial"/>
                <w:color w:val="0070C0"/>
                <w:sz w:val="20"/>
                <w:szCs w:val="19"/>
              </w:rPr>
              <w:t xml:space="preserve"> </w:t>
            </w:r>
            <w:r w:rsidR="000B6A17" w:rsidRPr="00651F54">
              <w:rPr>
                <w:rFonts w:ascii="Arial" w:eastAsia="Arial" w:hAnsi="Arial" w:cs="Arial"/>
                <w:color w:val="0070C0"/>
                <w:sz w:val="20"/>
                <w:szCs w:val="19"/>
              </w:rPr>
              <w:t>are</w:t>
            </w:r>
            <w:r w:rsidR="002A7D6A" w:rsidRPr="00651F54">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B69F9" w:rsidRDefault="002A7D6A" w:rsidP="00A22E92">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DSWD-FO I staff are continuously rendering duty as RIMT members at OCD RO 1, City of San Fernando, La Union. Monitoring and updating of status of regional </w:t>
            </w:r>
            <w:r w:rsidRPr="007B69F9">
              <w:rPr>
                <w:rFonts w:ascii="Arial" w:eastAsia="Arial" w:hAnsi="Arial" w:cs="Arial"/>
                <w:sz w:val="20"/>
                <w:szCs w:val="19"/>
              </w:rPr>
              <w:lastRenderedPageBreak/>
              <w:t>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B69F9" w:rsidRDefault="00C12F0C">
            <w:pPr>
              <w:spacing w:after="0" w:line="240" w:lineRule="auto"/>
              <w:jc w:val="both"/>
              <w:rPr>
                <w:rFonts w:ascii="Arial" w:eastAsia="Arial" w:hAnsi="Arial" w:cs="Arial"/>
                <w:sz w:val="20"/>
                <w:szCs w:val="19"/>
              </w:rPr>
            </w:pPr>
          </w:p>
          <w:p w14:paraId="45F51393" w14:textId="77777777" w:rsidR="002A2C5B" w:rsidRPr="007B69F9" w:rsidRDefault="002A7D6A">
            <w:pPr>
              <w:spacing w:after="0" w:line="240" w:lineRule="auto"/>
              <w:contextualSpacing/>
              <w:jc w:val="both"/>
              <w:rPr>
                <w:rFonts w:ascii="Arial" w:eastAsia="Arial" w:hAnsi="Arial" w:cs="Arial"/>
                <w:b/>
                <w:sz w:val="20"/>
                <w:szCs w:val="19"/>
              </w:rPr>
            </w:pPr>
            <w:r w:rsidRPr="007B69F9">
              <w:rPr>
                <w:rFonts w:ascii="Arial" w:eastAsia="Arial" w:hAnsi="Arial" w:cs="Arial"/>
                <w:b/>
                <w:sz w:val="20"/>
                <w:szCs w:val="19"/>
              </w:rPr>
              <w:t>Social Amelioration Program (SAP)</w:t>
            </w:r>
          </w:p>
          <w:p w14:paraId="4FE69913" w14:textId="77777777" w:rsidR="0095693D" w:rsidRPr="007B69F9" w:rsidRDefault="0095693D" w:rsidP="0095693D">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Pr="007B69F9">
              <w:rPr>
                <w:rFonts w:ascii="Arial" w:eastAsia="Arial" w:hAnsi="Arial" w:cs="Arial"/>
                <w:b/>
                <w:sz w:val="20"/>
                <w:szCs w:val="19"/>
              </w:rPr>
              <w:t>₱</w:t>
            </w:r>
            <w:r w:rsidRPr="007B69F9">
              <w:rPr>
                <w:rFonts w:ascii="Arial" w:eastAsia="Arial" w:hAnsi="Arial" w:cs="Arial"/>
                <w:b/>
                <w:sz w:val="20"/>
                <w:szCs w:val="19"/>
                <w:lang w:val="en-US"/>
              </w:rPr>
              <w:t xml:space="preserve">4,269,230,500.00 </w:t>
            </w:r>
            <w:r w:rsidRPr="007B69F9">
              <w:rPr>
                <w:rFonts w:ascii="Arial" w:eastAsia="Arial" w:hAnsi="Arial" w:cs="Arial"/>
                <w:sz w:val="20"/>
                <w:szCs w:val="19"/>
              </w:rPr>
              <w:t xml:space="preserve">was paid to </w:t>
            </w:r>
            <w:r w:rsidRPr="007B69F9">
              <w:rPr>
                <w:rFonts w:ascii="Arial" w:eastAsia="Arial" w:hAnsi="Arial" w:cs="Arial"/>
                <w:b/>
                <w:bCs/>
                <w:sz w:val="20"/>
                <w:szCs w:val="19"/>
                <w:lang w:val="en-US"/>
              </w:rPr>
              <w:t>776,211 beneficiaries</w:t>
            </w:r>
            <w:r w:rsidRPr="007B69F9">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B69F9" w:rsidRDefault="00450EDE" w:rsidP="000D7A28">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000D7A28" w:rsidRPr="007B69F9">
              <w:rPr>
                <w:rFonts w:ascii="Arial" w:eastAsia="Arial" w:hAnsi="Arial" w:cs="Arial"/>
                <w:b/>
                <w:sz w:val="20"/>
                <w:szCs w:val="19"/>
              </w:rPr>
              <w:t xml:space="preserve">12,121 </w:t>
            </w:r>
            <w:r w:rsidRPr="007B69F9">
              <w:rPr>
                <w:rFonts w:ascii="Arial" w:eastAsia="Arial" w:hAnsi="Arial" w:cs="Arial"/>
                <w:b/>
                <w:sz w:val="20"/>
                <w:szCs w:val="19"/>
              </w:rPr>
              <w:t>Non-Pantawid Pamilya beneficiaries</w:t>
            </w:r>
            <w:r w:rsidRPr="007B69F9">
              <w:rPr>
                <w:rFonts w:ascii="Arial" w:eastAsia="Arial" w:hAnsi="Arial" w:cs="Arial"/>
                <w:sz w:val="20"/>
                <w:szCs w:val="19"/>
              </w:rPr>
              <w:t xml:space="preserve"> in Pangasinan were paid amounting to </w:t>
            </w:r>
            <w:r w:rsidRPr="007B69F9">
              <w:rPr>
                <w:rFonts w:ascii="Arial" w:eastAsia="Arial" w:hAnsi="Arial" w:cs="Arial"/>
                <w:b/>
                <w:sz w:val="20"/>
                <w:szCs w:val="19"/>
              </w:rPr>
              <w:t>₱</w:t>
            </w:r>
            <w:r w:rsidR="000D7A28" w:rsidRPr="007B69F9">
              <w:rPr>
                <w:rFonts w:ascii="Arial" w:eastAsia="Arial" w:hAnsi="Arial" w:cs="Arial"/>
                <w:b/>
                <w:sz w:val="20"/>
                <w:szCs w:val="19"/>
              </w:rPr>
              <w:t xml:space="preserve">70,020,500.00 </w:t>
            </w:r>
            <w:r w:rsidRPr="007B69F9">
              <w:rPr>
                <w:rFonts w:ascii="Arial" w:eastAsia="Arial" w:hAnsi="Arial" w:cs="Arial"/>
                <w:sz w:val="20"/>
                <w:szCs w:val="19"/>
              </w:rPr>
              <w:t>for the reprocessed refund from the Financial Service Providers (FSPs) of Bayanihan SAP 2.</w:t>
            </w:r>
          </w:p>
          <w:p w14:paraId="2F63CFA2"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bCs/>
                <w:sz w:val="20"/>
                <w:szCs w:val="19"/>
              </w:rPr>
              <w:t>₱513,724,350.00</w:t>
            </w:r>
            <w:r w:rsidRPr="007B69F9">
              <w:rPr>
                <w:rFonts w:ascii="Arial" w:eastAsia="Arial" w:hAnsi="Arial" w:cs="Arial"/>
                <w:sz w:val="20"/>
                <w:szCs w:val="19"/>
              </w:rPr>
              <w:t xml:space="preserve"> were paid through direct payout and cash cards to </w:t>
            </w:r>
            <w:r w:rsidRPr="007B69F9">
              <w:rPr>
                <w:rFonts w:ascii="Arial" w:eastAsia="Arial" w:hAnsi="Arial" w:cs="Arial"/>
                <w:b/>
                <w:bCs/>
                <w:sz w:val="20"/>
                <w:szCs w:val="19"/>
              </w:rPr>
              <w:t>123,789</w:t>
            </w:r>
            <w:r w:rsidRPr="007B69F9">
              <w:rPr>
                <w:rFonts w:ascii="Arial" w:eastAsia="Arial" w:hAnsi="Arial" w:cs="Arial"/>
                <w:sz w:val="20"/>
                <w:szCs w:val="19"/>
              </w:rPr>
              <w:t xml:space="preserve"> </w:t>
            </w:r>
            <w:r w:rsidRPr="007B69F9">
              <w:rPr>
                <w:rFonts w:ascii="Arial" w:eastAsia="Arial" w:hAnsi="Arial" w:cs="Arial"/>
                <w:b/>
                <w:sz w:val="20"/>
                <w:szCs w:val="19"/>
              </w:rPr>
              <w:t>4Ps beneficiaries</w:t>
            </w:r>
            <w:r w:rsidRPr="007B69F9">
              <w:rPr>
                <w:rFonts w:ascii="Arial" w:eastAsia="Arial" w:hAnsi="Arial" w:cs="Arial"/>
                <w:sz w:val="20"/>
                <w:szCs w:val="19"/>
              </w:rPr>
              <w:t xml:space="preserve"> while 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2,259,823,500.00 </w:t>
            </w:r>
            <w:r w:rsidRPr="007B69F9">
              <w:rPr>
                <w:rFonts w:ascii="Arial" w:eastAsia="Arial" w:hAnsi="Arial" w:cs="Arial"/>
                <w:sz w:val="20"/>
                <w:szCs w:val="19"/>
              </w:rPr>
              <w:t xml:space="preserve">were paid through financial service providers (FSPs) to </w:t>
            </w:r>
            <w:r w:rsidRPr="007B69F9">
              <w:rPr>
                <w:rFonts w:ascii="Arial" w:eastAsia="Arial" w:hAnsi="Arial" w:cs="Arial"/>
                <w:b/>
                <w:sz w:val="20"/>
                <w:szCs w:val="19"/>
                <w:lang w:val="en-US"/>
              </w:rPr>
              <w:t xml:space="preserve">410,877 </w:t>
            </w:r>
            <w:r w:rsidRPr="007B69F9">
              <w:rPr>
                <w:rFonts w:ascii="Arial" w:eastAsia="Arial" w:hAnsi="Arial" w:cs="Arial"/>
                <w:b/>
                <w:sz w:val="20"/>
                <w:szCs w:val="19"/>
              </w:rPr>
              <w:t>non-4Ps beneficiaries</w:t>
            </w:r>
            <w:r w:rsidRPr="007B69F9">
              <w:rPr>
                <w:rFonts w:ascii="Arial" w:eastAsia="Arial" w:hAnsi="Arial" w:cs="Arial"/>
                <w:sz w:val="20"/>
                <w:szCs w:val="19"/>
              </w:rPr>
              <w:t xml:space="preserve"> in Pangasinan for the second tranche implementation.</w:t>
            </w:r>
          </w:p>
          <w:p w14:paraId="2321502C"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amount of</w:t>
            </w:r>
            <w:r w:rsidRPr="007B69F9">
              <w:rPr>
                <w:rFonts w:ascii="Arial" w:eastAsia="Arial" w:hAnsi="Arial" w:cs="Arial"/>
                <w:b/>
                <w:sz w:val="20"/>
                <w:szCs w:val="19"/>
              </w:rPr>
              <w:t xml:space="preserve"> ₱262,333,500.00 </w:t>
            </w:r>
            <w:r w:rsidRPr="007B69F9">
              <w:rPr>
                <w:rFonts w:ascii="Arial" w:eastAsia="Arial" w:hAnsi="Arial" w:cs="Arial"/>
                <w:sz w:val="20"/>
                <w:szCs w:val="19"/>
              </w:rPr>
              <w:t xml:space="preserve">was paid to </w:t>
            </w:r>
            <w:r w:rsidRPr="007B69F9">
              <w:rPr>
                <w:rFonts w:ascii="Arial" w:eastAsia="Arial" w:hAnsi="Arial" w:cs="Arial"/>
                <w:b/>
                <w:sz w:val="20"/>
                <w:szCs w:val="19"/>
              </w:rPr>
              <w:t>47,697 waitlisted beneficiaries</w:t>
            </w:r>
            <w:r w:rsidRPr="007B69F9">
              <w:rPr>
                <w:rFonts w:ascii="Arial" w:eastAsia="Arial" w:hAnsi="Arial" w:cs="Arial"/>
                <w:sz w:val="20"/>
                <w:szCs w:val="19"/>
              </w:rPr>
              <w:t xml:space="preserve"> in the Region.</w:t>
            </w:r>
          </w:p>
          <w:p w14:paraId="500D650D" w14:textId="25F2600B"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15,130,500.00 </w:t>
            </w:r>
            <w:r w:rsidRPr="007B69F9">
              <w:rPr>
                <w:rFonts w:ascii="Arial" w:eastAsia="Arial" w:hAnsi="Arial" w:cs="Arial"/>
                <w:sz w:val="20"/>
                <w:szCs w:val="19"/>
              </w:rPr>
              <w:t xml:space="preserve">was paid to </w:t>
            </w:r>
            <w:r w:rsidRPr="007B69F9">
              <w:rPr>
                <w:rFonts w:ascii="Arial" w:eastAsia="Arial" w:hAnsi="Arial" w:cs="Arial"/>
                <w:b/>
                <w:sz w:val="20"/>
                <w:szCs w:val="19"/>
              </w:rPr>
              <w:t xml:space="preserve">1,887 </w:t>
            </w:r>
            <w:r w:rsidRPr="007B69F9">
              <w:rPr>
                <w:rFonts w:ascii="Arial" w:eastAsia="Arial" w:hAnsi="Arial" w:cs="Arial"/>
                <w:b/>
                <w:bCs/>
                <w:sz w:val="20"/>
                <w:szCs w:val="19"/>
              </w:rPr>
              <w:t>TNVS/PUV drivers</w:t>
            </w:r>
            <w:r w:rsidRPr="007B69F9">
              <w:rPr>
                <w:rFonts w:ascii="Arial" w:eastAsia="Arial" w:hAnsi="Arial" w:cs="Arial"/>
                <w:sz w:val="20"/>
                <w:szCs w:val="19"/>
              </w:rPr>
              <w:t xml:space="preserve"> in the Region.</w:t>
            </w:r>
          </w:p>
          <w:p w14:paraId="2CEA7EFD"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23B9FBC" w:rsidR="002A2C5B" w:rsidRPr="00651F54" w:rsidRDefault="00204E78"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51F54">
              <w:rPr>
                <w:rFonts w:ascii="Arial" w:eastAsia="Arial" w:hAnsi="Arial" w:cs="Arial"/>
                <w:sz w:val="20"/>
                <w:szCs w:val="20"/>
              </w:rPr>
              <w:t>23</w:t>
            </w:r>
            <w:r w:rsidR="00830EB1" w:rsidRPr="00651F54">
              <w:rPr>
                <w:rFonts w:ascii="Arial" w:eastAsia="Arial" w:hAnsi="Arial" w:cs="Arial"/>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27BC0C7" w:rsidR="00DA0EB9" w:rsidRPr="00651F54" w:rsidRDefault="00DA0EB9" w:rsidP="00204E78">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 xml:space="preserve">DSWD-FO II continuously provides augmentation support through Assistance to Individuals in Crisis Situation (AICS). A total of </w:t>
            </w:r>
            <w:r w:rsidR="00204E78" w:rsidRPr="00651F54">
              <w:rPr>
                <w:rFonts w:ascii="Arial" w:eastAsia="Arial" w:hAnsi="Arial" w:cs="Arial"/>
                <w:b/>
                <w:sz w:val="20"/>
                <w:szCs w:val="19"/>
                <w:lang w:bidi="en-US"/>
              </w:rPr>
              <w:t xml:space="preserve">335,812 </w:t>
            </w:r>
            <w:r w:rsidRPr="00651F54">
              <w:rPr>
                <w:rFonts w:ascii="Arial" w:eastAsia="Arial" w:hAnsi="Arial" w:cs="Arial"/>
                <w:b/>
                <w:sz w:val="20"/>
                <w:szCs w:val="19"/>
                <w:lang w:bidi="en-US"/>
              </w:rPr>
              <w:t>clients</w:t>
            </w:r>
            <w:r w:rsidRPr="00651F54">
              <w:rPr>
                <w:rFonts w:ascii="Arial" w:eastAsia="Arial" w:hAnsi="Arial" w:cs="Arial"/>
                <w:sz w:val="20"/>
                <w:szCs w:val="19"/>
                <w:lang w:bidi="en-US"/>
              </w:rPr>
              <w:t xml:space="preserve"> were served and provided with assistance amountin</w:t>
            </w:r>
            <w:r w:rsidR="00B72A4F" w:rsidRPr="00651F54">
              <w:rPr>
                <w:rFonts w:ascii="Arial" w:eastAsia="Arial" w:hAnsi="Arial" w:cs="Arial"/>
                <w:sz w:val="20"/>
                <w:szCs w:val="19"/>
                <w:lang w:bidi="en-US"/>
              </w:rPr>
              <w:t>g to</w:t>
            </w:r>
            <w:r w:rsidR="00DB0B37" w:rsidRPr="00651F54">
              <w:rPr>
                <w:rFonts w:ascii="Arial" w:eastAsia="Arial" w:hAnsi="Arial" w:cs="Arial"/>
                <w:sz w:val="20"/>
                <w:szCs w:val="19"/>
                <w:lang w:bidi="en-US"/>
              </w:rPr>
              <w:t xml:space="preserve"> </w:t>
            </w:r>
            <w:r w:rsidR="00204E78" w:rsidRPr="00651F54">
              <w:rPr>
                <w:rFonts w:ascii="Arial" w:eastAsia="Arial" w:hAnsi="Arial" w:cs="Arial"/>
                <w:b/>
                <w:sz w:val="20"/>
                <w:szCs w:val="19"/>
                <w:lang w:bidi="en-US"/>
              </w:rPr>
              <w:t xml:space="preserve">₱1,070,191,581.27 </w:t>
            </w:r>
            <w:r w:rsidRPr="00651F54">
              <w:rPr>
                <w:rFonts w:ascii="Arial" w:eastAsia="Arial" w:hAnsi="Arial" w:cs="Arial"/>
                <w:sz w:val="20"/>
                <w:szCs w:val="19"/>
                <w:lang w:bidi="en-US"/>
              </w:rPr>
              <w:t>through medical assistance, burial assistance, food assistance, and other AICS services</w:t>
            </w:r>
            <w:r w:rsidR="00833F1B" w:rsidRPr="00651F54">
              <w:rPr>
                <w:rFonts w:ascii="Arial" w:eastAsia="Arial" w:hAnsi="Arial" w:cs="Arial"/>
                <w:sz w:val="20"/>
                <w:szCs w:val="19"/>
                <w:lang w:bidi="en-US"/>
              </w:rPr>
              <w:t>.</w:t>
            </w:r>
          </w:p>
          <w:p w14:paraId="44501617" w14:textId="333F10EB" w:rsidR="002A2C5B" w:rsidRPr="00651F54"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 xml:space="preserve">DSWD-FO II </w:t>
            </w:r>
            <w:r w:rsidR="00E66B29" w:rsidRPr="00651F54">
              <w:rPr>
                <w:rFonts w:ascii="Arial" w:eastAsia="Arial" w:hAnsi="Arial" w:cs="Arial"/>
                <w:sz w:val="20"/>
                <w:szCs w:val="19"/>
                <w:lang w:bidi="en-US"/>
              </w:rPr>
              <w:t xml:space="preserve">facilitated the </w:t>
            </w:r>
            <w:r w:rsidR="00E66B29" w:rsidRPr="00651F54">
              <w:rPr>
                <w:rFonts w:ascii="Arial" w:eastAsia="Arial" w:hAnsi="Arial" w:cs="Arial"/>
                <w:b/>
                <w:sz w:val="20"/>
                <w:szCs w:val="19"/>
                <w:lang w:bidi="en-US"/>
              </w:rPr>
              <w:t>LAG Payout</w:t>
            </w:r>
            <w:r w:rsidR="00E66B29" w:rsidRPr="00651F54">
              <w:rPr>
                <w:rFonts w:ascii="Arial" w:eastAsia="Arial" w:hAnsi="Arial" w:cs="Arial"/>
                <w:sz w:val="20"/>
                <w:szCs w:val="19"/>
                <w:lang w:bidi="en-US"/>
              </w:rPr>
              <w:t xml:space="preserve"> and at p</w:t>
            </w:r>
            <w:r w:rsidR="000E0A30" w:rsidRPr="00651F54">
              <w:rPr>
                <w:rFonts w:ascii="Arial" w:eastAsia="Arial" w:hAnsi="Arial" w:cs="Arial"/>
                <w:sz w:val="20"/>
                <w:szCs w:val="19"/>
                <w:lang w:bidi="en-US"/>
              </w:rPr>
              <w:t xml:space="preserve">resent, an aggregate amount of </w:t>
            </w:r>
            <w:r w:rsidR="00B62DE3" w:rsidRPr="00651F54">
              <w:rPr>
                <w:rFonts w:ascii="Arial" w:eastAsia="Arial" w:hAnsi="Arial" w:cs="Arial"/>
                <w:b/>
                <w:sz w:val="20"/>
                <w:szCs w:val="19"/>
                <w:lang w:bidi="en-US"/>
              </w:rPr>
              <w:t xml:space="preserve">₱50,075,565 </w:t>
            </w:r>
            <w:r w:rsidR="00E66B29" w:rsidRPr="00651F54">
              <w:rPr>
                <w:rFonts w:ascii="Arial" w:eastAsia="Arial" w:hAnsi="Arial" w:cs="Arial"/>
                <w:sz w:val="20"/>
                <w:szCs w:val="19"/>
                <w:lang w:bidi="en-US"/>
              </w:rPr>
              <w:t xml:space="preserve">from the DSWD LAG Funds and </w:t>
            </w:r>
            <w:r w:rsidR="00B62DE3" w:rsidRPr="00651F54">
              <w:rPr>
                <w:rFonts w:ascii="Arial" w:eastAsia="Arial" w:hAnsi="Arial" w:cs="Arial"/>
                <w:b/>
                <w:sz w:val="20"/>
                <w:szCs w:val="19"/>
                <w:lang w:bidi="en-US"/>
              </w:rPr>
              <w:t>₱65,609,050</w:t>
            </w:r>
            <w:r w:rsidR="000E0A30" w:rsidRPr="00651F54">
              <w:rPr>
                <w:rFonts w:ascii="Arial" w:eastAsia="Arial" w:hAnsi="Arial" w:cs="Arial"/>
                <w:b/>
                <w:sz w:val="20"/>
                <w:szCs w:val="19"/>
                <w:lang w:bidi="en-US"/>
              </w:rPr>
              <w:t xml:space="preserve"> </w:t>
            </w:r>
            <w:r w:rsidR="00E66B29" w:rsidRPr="00651F54">
              <w:rPr>
                <w:rFonts w:ascii="Arial" w:eastAsia="Arial" w:hAnsi="Arial" w:cs="Arial"/>
                <w:sz w:val="20"/>
                <w:szCs w:val="19"/>
                <w:lang w:bidi="en-US"/>
              </w:rPr>
              <w:t xml:space="preserve">from the </w:t>
            </w:r>
            <w:proofErr w:type="gramStart"/>
            <w:r w:rsidR="00E66B29" w:rsidRPr="00651F54">
              <w:rPr>
                <w:rFonts w:ascii="Arial" w:eastAsia="Arial" w:hAnsi="Arial" w:cs="Arial"/>
                <w:sz w:val="20"/>
                <w:szCs w:val="19"/>
                <w:lang w:bidi="en-US"/>
              </w:rPr>
              <w:t>For</w:t>
            </w:r>
            <w:proofErr w:type="gramEnd"/>
            <w:r w:rsidR="00E66B29" w:rsidRPr="00651F54">
              <w:rPr>
                <w:rFonts w:ascii="Arial" w:eastAsia="Arial" w:hAnsi="Arial" w:cs="Arial"/>
                <w:sz w:val="20"/>
                <w:szCs w:val="19"/>
                <w:lang w:bidi="en-US"/>
              </w:rPr>
              <w:t xml:space="preserve"> Later Release (FLR) Fund of Office of the President was disb</w:t>
            </w:r>
            <w:r w:rsidR="000E0A30" w:rsidRPr="00651F54">
              <w:rPr>
                <w:rFonts w:ascii="Arial" w:eastAsia="Arial" w:hAnsi="Arial" w:cs="Arial"/>
                <w:sz w:val="20"/>
                <w:szCs w:val="19"/>
                <w:lang w:bidi="en-US"/>
              </w:rPr>
              <w:t xml:space="preserve">ursed to </w:t>
            </w:r>
            <w:r w:rsidR="00B62DE3" w:rsidRPr="00651F54">
              <w:rPr>
                <w:rFonts w:ascii="Arial" w:eastAsia="Arial" w:hAnsi="Arial" w:cs="Arial"/>
                <w:b/>
                <w:sz w:val="20"/>
                <w:szCs w:val="19"/>
                <w:lang w:bidi="en-US"/>
              </w:rPr>
              <w:t>5,517</w:t>
            </w:r>
            <w:r w:rsidR="000E0A30" w:rsidRPr="00651F54">
              <w:rPr>
                <w:rFonts w:ascii="Arial" w:eastAsia="Arial" w:hAnsi="Arial" w:cs="Arial"/>
                <w:sz w:val="20"/>
                <w:szCs w:val="19"/>
                <w:lang w:bidi="en-US"/>
              </w:rPr>
              <w:t xml:space="preserve"> </w:t>
            </w:r>
            <w:r w:rsidR="00E66B29" w:rsidRPr="00651F54">
              <w:rPr>
                <w:rFonts w:ascii="Arial" w:eastAsia="Arial" w:hAnsi="Arial" w:cs="Arial"/>
                <w:sz w:val="20"/>
                <w:szCs w:val="19"/>
                <w:lang w:bidi="en-US"/>
              </w:rPr>
              <w:t xml:space="preserve">beneficiaries to </w:t>
            </w:r>
            <w:r w:rsidR="00B62DE3" w:rsidRPr="00651F54">
              <w:rPr>
                <w:rFonts w:ascii="Arial" w:eastAsia="Arial" w:hAnsi="Arial" w:cs="Arial"/>
                <w:b/>
                <w:sz w:val="20"/>
                <w:szCs w:val="19"/>
                <w:lang w:bidi="en-US"/>
              </w:rPr>
              <w:t>6,529</w:t>
            </w:r>
            <w:r w:rsidR="000E0A30" w:rsidRPr="00651F54">
              <w:rPr>
                <w:rFonts w:ascii="Arial" w:eastAsia="Arial" w:hAnsi="Arial" w:cs="Arial"/>
                <w:sz w:val="20"/>
                <w:szCs w:val="19"/>
                <w:lang w:bidi="en-US"/>
              </w:rPr>
              <w:t xml:space="preserve"> </w:t>
            </w:r>
            <w:r w:rsidR="00E66B29" w:rsidRPr="00651F54">
              <w:rPr>
                <w:rFonts w:ascii="Arial" w:eastAsia="Arial" w:hAnsi="Arial" w:cs="Arial"/>
                <w:sz w:val="20"/>
                <w:szCs w:val="19"/>
                <w:lang w:bidi="en-US"/>
              </w:rPr>
              <w:t>beneficiaries.</w:t>
            </w:r>
          </w:p>
          <w:p w14:paraId="4F6C5210" w14:textId="0544A087" w:rsidR="002A2C5B" w:rsidRPr="00651F54"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DSWD-FO II ensures provision of augmentation support to LGUs, stakeholders and partners.</w:t>
            </w:r>
          </w:p>
          <w:p w14:paraId="34CEFEEF" w14:textId="77777777" w:rsidR="001A5A90" w:rsidRPr="00651F54"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51F5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51F54">
              <w:rPr>
                <w:rFonts w:ascii="Arial" w:eastAsia="Arial" w:hAnsi="Arial" w:cs="Arial"/>
                <w:b/>
                <w:sz w:val="20"/>
                <w:szCs w:val="19"/>
              </w:rPr>
              <w:t>Social Amelioration Program (SAP)</w:t>
            </w:r>
          </w:p>
          <w:p w14:paraId="1896BD15" w14:textId="49ABE957" w:rsidR="000A3089" w:rsidRPr="00651F54"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51F54"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 xml:space="preserve">DSWD-FO II conducted payout to </w:t>
            </w:r>
            <w:r w:rsidRPr="00651F54">
              <w:rPr>
                <w:rFonts w:ascii="Arial" w:eastAsia="Arial" w:hAnsi="Arial" w:cs="Arial"/>
                <w:b/>
                <w:sz w:val="20"/>
                <w:szCs w:val="19"/>
                <w:lang w:bidi="en-US"/>
              </w:rPr>
              <w:t>19,554 beneficiaries</w:t>
            </w:r>
            <w:r w:rsidRPr="00651F54">
              <w:rPr>
                <w:rFonts w:ascii="Arial" w:eastAsia="Arial" w:hAnsi="Arial" w:cs="Arial"/>
                <w:sz w:val="20"/>
                <w:szCs w:val="19"/>
                <w:lang w:bidi="en-US"/>
              </w:rPr>
              <w:t xml:space="preserve"> of the Bayanihan 2 with a total amount of</w:t>
            </w:r>
            <w:r w:rsidRPr="00651F54">
              <w:t xml:space="preserve"> </w:t>
            </w:r>
            <w:r w:rsidRPr="00651F54">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lastRenderedPageBreak/>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lastRenderedPageBreak/>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1FA8C6F" w14:textId="77777777" w:rsidR="001C3E8A" w:rsidRDefault="001C3E8A">
      <w:pPr>
        <w:spacing w:after="0" w:line="240" w:lineRule="auto"/>
        <w:contextualSpacing/>
        <w:rPr>
          <w:rFonts w:ascii="Arial" w:eastAsia="Arial" w:hAnsi="Arial" w:cs="Arial"/>
          <w:b/>
          <w:sz w:val="24"/>
          <w:szCs w:val="24"/>
        </w:rPr>
      </w:pPr>
    </w:p>
    <w:p w14:paraId="2745CB6B" w14:textId="77777777" w:rsidR="001C3E8A" w:rsidRDefault="001C3E8A">
      <w:pPr>
        <w:spacing w:after="0" w:line="240" w:lineRule="auto"/>
        <w:contextualSpacing/>
        <w:rPr>
          <w:rFonts w:ascii="Arial" w:eastAsia="Arial" w:hAnsi="Arial" w:cs="Arial"/>
          <w:b/>
          <w:sz w:val="24"/>
          <w:szCs w:val="24"/>
        </w:rPr>
      </w:pPr>
    </w:p>
    <w:p w14:paraId="7C72AE4D" w14:textId="74E24389" w:rsidR="002A2C5B" w:rsidRDefault="002A7D6A">
      <w:pPr>
        <w:spacing w:after="0" w:line="240" w:lineRule="auto"/>
        <w:contextualSpacing/>
        <w:rPr>
          <w:rFonts w:ascii="Arial" w:eastAsia="Arial" w:hAnsi="Arial" w:cs="Arial"/>
          <w:b/>
          <w:sz w:val="24"/>
          <w:szCs w:val="24"/>
        </w:rPr>
      </w:pPr>
      <w:bookmarkStart w:id="1" w:name="_GoBack"/>
      <w:bookmarkEnd w:id="1"/>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w:t>
                  </w:r>
                  <w:r w:rsidRPr="00825EDE">
                    <w:rPr>
                      <w:rFonts w:ascii="Arial" w:eastAsia="Arial" w:hAnsi="Arial" w:cs="Arial"/>
                      <w:sz w:val="16"/>
                      <w:szCs w:val="16"/>
                    </w:rPr>
                    <w:lastRenderedPageBreak/>
                    <w:t>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lastRenderedPageBreak/>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lastRenderedPageBreak/>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40843365" w14:textId="0603F852" w:rsidR="009F0CEF" w:rsidRDefault="009F0CEF">
      <w:pPr>
        <w:widowControl/>
        <w:spacing w:after="0" w:line="240" w:lineRule="auto"/>
        <w:rPr>
          <w:rFonts w:ascii="Arial" w:eastAsia="Arial" w:hAnsi="Arial" w:cs="Arial"/>
          <w:b/>
          <w:sz w:val="24"/>
          <w:szCs w:val="24"/>
        </w:rPr>
      </w:pPr>
    </w:p>
    <w:p w14:paraId="73FB3871" w14:textId="39EFD326"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B2478B2" w:rsidR="002A2C5B" w:rsidRDefault="00716136"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4</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390CBF9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16136">
              <w:rPr>
                <w:rFonts w:ascii="Arial" w:eastAsia="Arial" w:hAnsi="Arial" w:cs="Arial"/>
                <w:sz w:val="20"/>
                <w:szCs w:val="19"/>
              </w:rPr>
              <w:t>24</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825EDE"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825EDE">
              <w:rPr>
                <w:rFonts w:ascii="Arial" w:eastAsia="Arial" w:hAnsi="Arial" w:cs="Arial"/>
                <w:color w:val="0070C0"/>
                <w:sz w:val="20"/>
                <w:szCs w:val="20"/>
              </w:rPr>
              <w:t>23 August</w:t>
            </w:r>
            <w:r w:rsidR="004E2B87" w:rsidRPr="00825EDE">
              <w:rPr>
                <w:rFonts w:ascii="Arial" w:eastAsia="Arial" w:hAnsi="Arial" w:cs="Arial"/>
                <w:color w:val="0070C0"/>
                <w:sz w:val="20"/>
                <w:szCs w:val="20"/>
              </w:rPr>
              <w:t xml:space="preserve"> </w:t>
            </w:r>
            <w:r w:rsidR="002A7D6A" w:rsidRPr="00825EDE">
              <w:rPr>
                <w:rFonts w:ascii="Arial" w:eastAsia="Arial" w:hAnsi="Arial" w:cs="Arial"/>
                <w:color w:val="0070C0"/>
                <w:sz w:val="20"/>
                <w:szCs w:val="20"/>
              </w:rPr>
              <w:t>2021</w:t>
            </w:r>
          </w:p>
        </w:tc>
        <w:tc>
          <w:tcPr>
            <w:tcW w:w="7706" w:type="dxa"/>
            <w:tcMar>
              <w:top w:w="0" w:type="dxa"/>
              <w:left w:w="115" w:type="dxa"/>
              <w:bottom w:w="0" w:type="dxa"/>
              <w:right w:w="115" w:type="dxa"/>
            </w:tcMar>
            <w:vAlign w:val="center"/>
          </w:tcPr>
          <w:p w14:paraId="44626108" w14:textId="26E83AA7" w:rsidR="00D221FF" w:rsidRPr="00825EDE"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25EDE">
              <w:rPr>
                <w:rFonts w:ascii="Arial" w:eastAsia="Arial" w:hAnsi="Arial" w:cs="Arial"/>
                <w:color w:val="0070C0"/>
                <w:sz w:val="20"/>
                <w:szCs w:val="19"/>
              </w:rPr>
              <w:t xml:space="preserve">DSWD-FO XII released </w:t>
            </w:r>
            <w:r w:rsidR="00825EDE" w:rsidRPr="00825EDE">
              <w:rPr>
                <w:rFonts w:ascii="Arial" w:eastAsia="Arial" w:hAnsi="Arial" w:cs="Arial"/>
                <w:color w:val="0070C0"/>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001A23E7" w14:textId="77777777" w:rsidR="00432826" w:rsidRDefault="00432826"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D94C697" w14:textId="23294E90" w:rsidR="00F2644B" w:rsidRPr="007B69F9" w:rsidRDefault="00EA664C"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1F7FAD2F" w:rsidR="00EB4E4A" w:rsidRPr="00EB4E4A" w:rsidRDefault="00432826">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943D4" w14:textId="77777777" w:rsidR="00FF6DE9" w:rsidRDefault="00FF6DE9">
      <w:pPr>
        <w:spacing w:line="240" w:lineRule="auto"/>
      </w:pPr>
      <w:r>
        <w:separator/>
      </w:r>
    </w:p>
  </w:endnote>
  <w:endnote w:type="continuationSeparator" w:id="0">
    <w:p w14:paraId="4F09E49A" w14:textId="77777777" w:rsidR="00FF6DE9" w:rsidRDefault="00FF6D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A59D1" w:rsidRDefault="00FA59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A59D1" w:rsidRDefault="00FA59D1">
    <w:pPr>
      <w:pBdr>
        <w:bottom w:val="single" w:sz="6" w:space="1" w:color="000000"/>
      </w:pBdr>
      <w:tabs>
        <w:tab w:val="left" w:pos="2371"/>
        <w:tab w:val="center" w:pos="5233"/>
      </w:tabs>
      <w:spacing w:after="0" w:line="240" w:lineRule="auto"/>
      <w:jc w:val="right"/>
      <w:rPr>
        <w:sz w:val="16"/>
        <w:szCs w:val="16"/>
      </w:rPr>
    </w:pPr>
  </w:p>
  <w:p w14:paraId="30A432AD" w14:textId="7A079FD6" w:rsidR="00FA59D1" w:rsidRDefault="00825EDE"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80</w:t>
    </w:r>
    <w:r w:rsidR="00FA59D1">
      <w:rPr>
        <w:rFonts w:ascii="Arial" w:eastAsia="Arial" w:hAnsi="Arial" w:cs="Arial"/>
        <w:sz w:val="14"/>
        <w:szCs w:val="14"/>
      </w:rPr>
      <w:t xml:space="preserve"> </w:t>
    </w:r>
    <w:r w:rsidR="00FA59D1" w:rsidRPr="00172D05">
      <w:rPr>
        <w:rFonts w:ascii="Arial" w:eastAsia="Arial" w:hAnsi="Arial" w:cs="Arial"/>
        <w:sz w:val="14"/>
        <w:szCs w:val="14"/>
      </w:rPr>
      <w:t>on the Corona</w:t>
    </w:r>
    <w:r>
      <w:rPr>
        <w:rFonts w:ascii="Arial" w:eastAsia="Arial" w:hAnsi="Arial" w:cs="Arial"/>
        <w:sz w:val="14"/>
        <w:szCs w:val="14"/>
      </w:rPr>
      <w:t>virus Disease (COVID19) as of 24</w:t>
    </w:r>
    <w:r w:rsidR="00FA59D1">
      <w:rPr>
        <w:rFonts w:ascii="Arial" w:eastAsia="Arial" w:hAnsi="Arial" w:cs="Arial"/>
        <w:sz w:val="14"/>
        <w:szCs w:val="14"/>
      </w:rPr>
      <w:t xml:space="preserve"> August</w:t>
    </w:r>
    <w:r w:rsidR="00FA59D1" w:rsidRPr="00172D05">
      <w:rPr>
        <w:rFonts w:ascii="Arial" w:eastAsia="Arial" w:hAnsi="Arial" w:cs="Arial"/>
        <w:sz w:val="14"/>
        <w:szCs w:val="14"/>
      </w:rPr>
      <w:t xml:space="preserve"> 2021, 6PM</w:t>
    </w:r>
    <w:r w:rsidR="00FA59D1">
      <w:rPr>
        <w:rFonts w:ascii="Arial" w:eastAsia="Arial" w:hAnsi="Arial" w:cs="Arial"/>
        <w:sz w:val="14"/>
        <w:szCs w:val="14"/>
      </w:rPr>
      <w:t xml:space="preserve"> | </w:t>
    </w:r>
    <w:r w:rsidR="00FA59D1">
      <w:rPr>
        <w:sz w:val="16"/>
        <w:szCs w:val="16"/>
      </w:rPr>
      <w:t xml:space="preserve">Page </w:t>
    </w:r>
    <w:r w:rsidR="00FA59D1">
      <w:rPr>
        <w:b/>
        <w:sz w:val="16"/>
        <w:szCs w:val="16"/>
      </w:rPr>
      <w:fldChar w:fldCharType="begin"/>
    </w:r>
    <w:r w:rsidR="00FA59D1">
      <w:rPr>
        <w:b/>
        <w:sz w:val="16"/>
        <w:szCs w:val="16"/>
      </w:rPr>
      <w:instrText>PAGE</w:instrText>
    </w:r>
    <w:r w:rsidR="00FA59D1">
      <w:rPr>
        <w:b/>
        <w:sz w:val="16"/>
        <w:szCs w:val="16"/>
      </w:rPr>
      <w:fldChar w:fldCharType="separate"/>
    </w:r>
    <w:r w:rsidR="001C3E8A">
      <w:rPr>
        <w:b/>
        <w:noProof/>
        <w:sz w:val="16"/>
        <w:szCs w:val="16"/>
      </w:rPr>
      <w:t>35</w:t>
    </w:r>
    <w:r w:rsidR="00FA59D1">
      <w:rPr>
        <w:b/>
        <w:sz w:val="16"/>
        <w:szCs w:val="16"/>
      </w:rPr>
      <w:fldChar w:fldCharType="end"/>
    </w:r>
    <w:r w:rsidR="00FA59D1">
      <w:rPr>
        <w:sz w:val="16"/>
        <w:szCs w:val="16"/>
      </w:rPr>
      <w:t xml:space="preserve"> of </w:t>
    </w:r>
    <w:r w:rsidR="00FA59D1">
      <w:rPr>
        <w:b/>
        <w:sz w:val="16"/>
        <w:szCs w:val="16"/>
      </w:rPr>
      <w:fldChar w:fldCharType="begin"/>
    </w:r>
    <w:r w:rsidR="00FA59D1">
      <w:rPr>
        <w:b/>
        <w:sz w:val="16"/>
        <w:szCs w:val="16"/>
      </w:rPr>
      <w:instrText>NUMPAGES</w:instrText>
    </w:r>
    <w:r w:rsidR="00FA59D1">
      <w:rPr>
        <w:b/>
        <w:sz w:val="16"/>
        <w:szCs w:val="16"/>
      </w:rPr>
      <w:fldChar w:fldCharType="separate"/>
    </w:r>
    <w:r w:rsidR="001C3E8A">
      <w:rPr>
        <w:b/>
        <w:noProof/>
        <w:sz w:val="16"/>
        <w:szCs w:val="16"/>
      </w:rPr>
      <w:t>35</w:t>
    </w:r>
    <w:r w:rsidR="00FA59D1">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A59D1" w:rsidRDefault="00FA59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DC3F2C" w14:textId="77777777" w:rsidR="00FF6DE9" w:rsidRDefault="00FF6DE9">
      <w:pPr>
        <w:spacing w:after="0" w:line="240" w:lineRule="auto"/>
      </w:pPr>
      <w:r>
        <w:separator/>
      </w:r>
    </w:p>
  </w:footnote>
  <w:footnote w:type="continuationSeparator" w:id="0">
    <w:p w14:paraId="21E5EF27" w14:textId="77777777" w:rsidR="00FF6DE9" w:rsidRDefault="00FF6D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A59D1" w:rsidRDefault="00FA59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A59D1" w:rsidRDefault="00FA59D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A59D1" w:rsidRDefault="00FA59D1" w:rsidP="008F698C">
    <w:pPr>
      <w:pBdr>
        <w:bottom w:val="single" w:sz="6" w:space="1" w:color="000000"/>
      </w:pBdr>
      <w:tabs>
        <w:tab w:val="center" w:pos="4680"/>
        <w:tab w:val="right" w:pos="9360"/>
      </w:tabs>
      <w:spacing w:after="0" w:line="240" w:lineRule="auto"/>
      <w:rPr>
        <w:sz w:val="10"/>
      </w:rPr>
    </w:pPr>
  </w:p>
  <w:p w14:paraId="6BA9FC90" w14:textId="77777777" w:rsidR="00FA59D1" w:rsidRDefault="00FA59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A59D1" w:rsidRDefault="00FA59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C32682B-A5B2-47E1-A71C-EB1342A9E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5</Pages>
  <Words>14513</Words>
  <Characters>82729</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7</cp:revision>
  <dcterms:created xsi:type="dcterms:W3CDTF">2021-08-24T06:39:00Z</dcterms:created>
  <dcterms:modified xsi:type="dcterms:W3CDTF">2021-08-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